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19AB1" w14:textId="73B76A75" w:rsidR="00464177" w:rsidRDefault="00911A7F" w:rsidP="00911A7F">
      <w:pPr>
        <w:jc w:val="center"/>
        <w:rPr>
          <w:b/>
          <w:bCs/>
          <w:color w:val="4472C4" w:themeColor="accent1"/>
          <w:sz w:val="48"/>
          <w:szCs w:val="48"/>
        </w:rPr>
      </w:pPr>
      <w:r w:rsidRPr="00911A7F">
        <w:rPr>
          <w:b/>
          <w:bCs/>
          <w:color w:val="4472C4" w:themeColor="accent1"/>
          <w:sz w:val="48"/>
          <w:szCs w:val="48"/>
        </w:rPr>
        <w:t>Weather Image Recognition</w:t>
      </w:r>
    </w:p>
    <w:p w14:paraId="5E7C0B27" w14:textId="72154288" w:rsidR="00911A7F" w:rsidRDefault="00911A7F" w:rsidP="00911A7F">
      <w:pPr>
        <w:jc w:val="center"/>
        <w:rPr>
          <w:b/>
          <w:bCs/>
          <w:sz w:val="48"/>
          <w:szCs w:val="48"/>
        </w:rPr>
      </w:pPr>
      <w:r>
        <w:rPr>
          <w:b/>
          <w:bCs/>
          <w:sz w:val="48"/>
          <w:szCs w:val="48"/>
        </w:rPr>
        <w:t>CS - 5661 Data Science</w:t>
      </w:r>
    </w:p>
    <w:p w14:paraId="34A6505F" w14:textId="4F0502FF" w:rsidR="00911A7F" w:rsidRDefault="00911A7F" w:rsidP="00911A7F">
      <w:pPr>
        <w:jc w:val="center"/>
        <w:rPr>
          <w:b/>
          <w:bCs/>
          <w:sz w:val="48"/>
          <w:szCs w:val="48"/>
        </w:rPr>
      </w:pPr>
      <w:r>
        <w:rPr>
          <w:b/>
          <w:bCs/>
          <w:sz w:val="48"/>
          <w:szCs w:val="48"/>
        </w:rPr>
        <w:t>Project Report</w:t>
      </w:r>
    </w:p>
    <w:p w14:paraId="0E50D053" w14:textId="4D54B1E7" w:rsidR="00A6567A" w:rsidRDefault="00A6567A" w:rsidP="00A6567A">
      <w:pPr>
        <w:rPr>
          <w:b/>
          <w:bCs/>
          <w:sz w:val="48"/>
          <w:szCs w:val="48"/>
        </w:rPr>
      </w:pPr>
    </w:p>
    <w:p w14:paraId="4539DC22" w14:textId="17851641" w:rsidR="00A6567A" w:rsidRDefault="2A7A0019" w:rsidP="59F0B870">
      <w:pPr>
        <w:rPr>
          <w:b/>
          <w:bCs/>
          <w:sz w:val="32"/>
          <w:szCs w:val="32"/>
        </w:rPr>
      </w:pPr>
      <w:r w:rsidRPr="59F0B870">
        <w:rPr>
          <w:b/>
          <w:bCs/>
          <w:sz w:val="32"/>
          <w:szCs w:val="32"/>
        </w:rPr>
        <w:t xml:space="preserve">Team Members – </w:t>
      </w:r>
    </w:p>
    <w:p w14:paraId="3062C93D" w14:textId="65F88FDB" w:rsidR="00A6567A" w:rsidRDefault="60C27798" w:rsidP="00A6567A">
      <w:pPr>
        <w:pStyle w:val="ListParagraph"/>
        <w:numPr>
          <w:ilvl w:val="0"/>
          <w:numId w:val="3"/>
        </w:numPr>
        <w:rPr>
          <w:sz w:val="32"/>
          <w:szCs w:val="32"/>
        </w:rPr>
      </w:pPr>
      <w:r w:rsidRPr="50145B91">
        <w:rPr>
          <w:sz w:val="32"/>
          <w:szCs w:val="32"/>
        </w:rPr>
        <w:t xml:space="preserve">Venkateswara </w:t>
      </w:r>
      <w:r w:rsidR="00A6567A">
        <w:rPr>
          <w:sz w:val="32"/>
          <w:szCs w:val="32"/>
        </w:rPr>
        <w:t>Rohit Roy</w:t>
      </w:r>
      <w:r w:rsidR="00AC2E47">
        <w:rPr>
          <w:sz w:val="32"/>
          <w:szCs w:val="32"/>
        </w:rPr>
        <w:t xml:space="preserve"> Amarthaluru</w:t>
      </w:r>
    </w:p>
    <w:p w14:paraId="2FF28438" w14:textId="00434384" w:rsidR="00A6567A" w:rsidRDefault="00A6567A" w:rsidP="00A6567A">
      <w:pPr>
        <w:pStyle w:val="ListParagraph"/>
        <w:numPr>
          <w:ilvl w:val="0"/>
          <w:numId w:val="3"/>
        </w:numPr>
        <w:rPr>
          <w:sz w:val="32"/>
          <w:szCs w:val="32"/>
        </w:rPr>
      </w:pPr>
      <w:r>
        <w:rPr>
          <w:sz w:val="32"/>
          <w:szCs w:val="32"/>
        </w:rPr>
        <w:t>Rohith Surya Pod</w:t>
      </w:r>
      <w:r w:rsidR="00DD132D">
        <w:rPr>
          <w:sz w:val="32"/>
          <w:szCs w:val="32"/>
        </w:rPr>
        <w:t>u</w:t>
      </w:r>
      <w:r>
        <w:rPr>
          <w:sz w:val="32"/>
          <w:szCs w:val="32"/>
        </w:rPr>
        <w:t>gu</w:t>
      </w:r>
    </w:p>
    <w:p w14:paraId="712347D9" w14:textId="5E394A3C" w:rsidR="00A6567A" w:rsidRDefault="00A6567A" w:rsidP="00A6567A">
      <w:pPr>
        <w:pStyle w:val="ListParagraph"/>
        <w:numPr>
          <w:ilvl w:val="0"/>
          <w:numId w:val="3"/>
        </w:numPr>
        <w:rPr>
          <w:sz w:val="32"/>
          <w:szCs w:val="32"/>
        </w:rPr>
      </w:pPr>
      <w:r>
        <w:rPr>
          <w:sz w:val="32"/>
          <w:szCs w:val="32"/>
        </w:rPr>
        <w:t>Ganesh Suhas Shinde</w:t>
      </w:r>
    </w:p>
    <w:p w14:paraId="56E1C480" w14:textId="54F9BF49" w:rsidR="00A6567A" w:rsidRDefault="00A6567A" w:rsidP="00A6567A">
      <w:pPr>
        <w:pStyle w:val="ListParagraph"/>
        <w:numPr>
          <w:ilvl w:val="0"/>
          <w:numId w:val="3"/>
        </w:numPr>
        <w:rPr>
          <w:sz w:val="32"/>
          <w:szCs w:val="32"/>
        </w:rPr>
      </w:pPr>
      <w:r>
        <w:rPr>
          <w:sz w:val="32"/>
          <w:szCs w:val="32"/>
        </w:rPr>
        <w:t>Shubham Deepak Pawar</w:t>
      </w:r>
    </w:p>
    <w:p w14:paraId="0C2C3561" w14:textId="5D1F4987" w:rsidR="00A6567A" w:rsidRDefault="00A6567A" w:rsidP="00A6567A">
      <w:pPr>
        <w:pStyle w:val="ListParagraph"/>
        <w:numPr>
          <w:ilvl w:val="0"/>
          <w:numId w:val="3"/>
        </w:numPr>
        <w:rPr>
          <w:sz w:val="32"/>
          <w:szCs w:val="32"/>
        </w:rPr>
      </w:pPr>
      <w:r>
        <w:rPr>
          <w:sz w:val="32"/>
          <w:szCs w:val="32"/>
        </w:rPr>
        <w:t>Tanmay Sure</w:t>
      </w:r>
    </w:p>
    <w:p w14:paraId="1454A533" w14:textId="52E0D783" w:rsidR="00A6567A" w:rsidRDefault="00A6567A" w:rsidP="00A6567A">
      <w:pPr>
        <w:pStyle w:val="ListParagraph"/>
        <w:numPr>
          <w:ilvl w:val="0"/>
          <w:numId w:val="3"/>
        </w:numPr>
        <w:rPr>
          <w:sz w:val="32"/>
          <w:szCs w:val="32"/>
        </w:rPr>
      </w:pPr>
      <w:r>
        <w:rPr>
          <w:sz w:val="32"/>
          <w:szCs w:val="32"/>
        </w:rPr>
        <w:t xml:space="preserve">Yaswanth </w:t>
      </w:r>
      <w:r w:rsidRPr="00A6567A">
        <w:rPr>
          <w:sz w:val="32"/>
          <w:szCs w:val="32"/>
        </w:rPr>
        <w:t>Madanapalli</w:t>
      </w:r>
    </w:p>
    <w:p w14:paraId="16B8A75E" w14:textId="02D59C8E" w:rsidR="00A6567A" w:rsidRDefault="00A6567A" w:rsidP="00A6567A">
      <w:pPr>
        <w:pStyle w:val="ListParagraph"/>
        <w:numPr>
          <w:ilvl w:val="0"/>
          <w:numId w:val="3"/>
        </w:numPr>
        <w:rPr>
          <w:sz w:val="32"/>
          <w:szCs w:val="32"/>
        </w:rPr>
      </w:pPr>
      <w:r>
        <w:rPr>
          <w:sz w:val="32"/>
          <w:szCs w:val="32"/>
        </w:rPr>
        <w:t>Sagar</w:t>
      </w:r>
      <w:r w:rsidR="00DD132D">
        <w:rPr>
          <w:sz w:val="32"/>
          <w:szCs w:val="32"/>
        </w:rPr>
        <w:t xml:space="preserve"> Addala</w:t>
      </w:r>
      <w:r w:rsidR="00BE1E69">
        <w:rPr>
          <w:sz w:val="32"/>
          <w:szCs w:val="32"/>
        </w:rPr>
        <w:t xml:space="preserve"> Ram</w:t>
      </w:r>
    </w:p>
    <w:p w14:paraId="174F0DEB" w14:textId="6A6B366D" w:rsidR="00A6567A" w:rsidRDefault="2A7A0019" w:rsidP="00A6567A">
      <w:pPr>
        <w:pStyle w:val="ListParagraph"/>
        <w:numPr>
          <w:ilvl w:val="0"/>
          <w:numId w:val="3"/>
        </w:numPr>
        <w:rPr>
          <w:sz w:val="32"/>
          <w:szCs w:val="32"/>
        </w:rPr>
      </w:pPr>
      <w:r w:rsidRPr="59F0B870">
        <w:rPr>
          <w:sz w:val="32"/>
          <w:szCs w:val="32"/>
        </w:rPr>
        <w:t>Keerthana</w:t>
      </w:r>
      <w:r w:rsidR="70FCB3EC" w:rsidRPr="59F0B870">
        <w:rPr>
          <w:sz w:val="32"/>
          <w:szCs w:val="32"/>
        </w:rPr>
        <w:t xml:space="preserve"> Veena</w:t>
      </w:r>
    </w:p>
    <w:p w14:paraId="19C260AC" w14:textId="434F84CA" w:rsidR="59F0B870" w:rsidRDefault="59F0B870" w:rsidP="7944DE8C">
      <w:pPr>
        <w:rPr>
          <w:b/>
          <w:bCs/>
          <w:sz w:val="32"/>
          <w:szCs w:val="32"/>
        </w:rPr>
      </w:pPr>
    </w:p>
    <w:p w14:paraId="2B85994A" w14:textId="3856549C" w:rsidR="2107A339" w:rsidRDefault="2107A339" w:rsidP="59F0B870">
      <w:pPr>
        <w:rPr>
          <w:b/>
          <w:bCs/>
          <w:sz w:val="32"/>
          <w:szCs w:val="32"/>
        </w:rPr>
      </w:pPr>
      <w:r w:rsidRPr="59F0B870">
        <w:rPr>
          <w:b/>
          <w:bCs/>
          <w:sz w:val="32"/>
          <w:szCs w:val="32"/>
        </w:rPr>
        <w:t xml:space="preserve">Responsibilities - </w:t>
      </w:r>
    </w:p>
    <w:p w14:paraId="4B389267" w14:textId="5800C85D" w:rsidR="7CD191D4" w:rsidRDefault="7CD191D4" w:rsidP="206F8F37">
      <w:pPr>
        <w:rPr>
          <w:sz w:val="32"/>
          <w:szCs w:val="32"/>
        </w:rPr>
      </w:pPr>
      <w:r w:rsidRPr="7D50372F">
        <w:rPr>
          <w:sz w:val="32"/>
          <w:szCs w:val="32"/>
        </w:rPr>
        <w:t xml:space="preserve">1. </w:t>
      </w:r>
      <w:r w:rsidR="461BE8E3" w:rsidRPr="7D50372F">
        <w:rPr>
          <w:sz w:val="32"/>
          <w:szCs w:val="32"/>
        </w:rPr>
        <w:t xml:space="preserve">Rohith Surya Podugu: </w:t>
      </w:r>
    </w:p>
    <w:p w14:paraId="1DED4080" w14:textId="7BC02C50" w:rsidR="461BE8E3" w:rsidRDefault="461BE8E3" w:rsidP="7D50372F">
      <w:pPr>
        <w:pStyle w:val="ListParagraph"/>
        <w:numPr>
          <w:ilvl w:val="0"/>
          <w:numId w:val="2"/>
        </w:numPr>
        <w:rPr>
          <w:sz w:val="32"/>
          <w:szCs w:val="32"/>
        </w:rPr>
      </w:pPr>
      <w:r w:rsidRPr="7D50372F">
        <w:rPr>
          <w:sz w:val="32"/>
          <w:szCs w:val="32"/>
        </w:rPr>
        <w:t>Implemented and researched about VGG 16 and helped tune hyper parameters.</w:t>
      </w:r>
    </w:p>
    <w:p w14:paraId="7C394F6F" w14:textId="0C1E25E2" w:rsidR="7D50372F" w:rsidRDefault="461BE8E3" w:rsidP="7A87BFB8">
      <w:pPr>
        <w:pStyle w:val="ListParagraph"/>
        <w:numPr>
          <w:ilvl w:val="0"/>
          <w:numId w:val="2"/>
        </w:numPr>
        <w:rPr>
          <w:sz w:val="32"/>
          <w:szCs w:val="32"/>
        </w:rPr>
      </w:pPr>
      <w:r w:rsidRPr="7D50372F">
        <w:rPr>
          <w:sz w:val="32"/>
          <w:szCs w:val="32"/>
        </w:rPr>
        <w:t>Implemented the confusion matrix and ROC curve implementation</w:t>
      </w:r>
      <w:r w:rsidR="004D3073">
        <w:rPr>
          <w:sz w:val="32"/>
          <w:szCs w:val="32"/>
        </w:rPr>
        <w:t xml:space="preserve"> </w:t>
      </w:r>
      <w:r w:rsidRPr="7D50372F">
        <w:rPr>
          <w:sz w:val="32"/>
          <w:szCs w:val="32"/>
        </w:rPr>
        <w:t>One vs Rest</w:t>
      </w:r>
      <w:r w:rsidR="004D3073">
        <w:rPr>
          <w:sz w:val="32"/>
          <w:szCs w:val="32"/>
        </w:rPr>
        <w:t xml:space="preserve"> for VGG 16 Algorithm</w:t>
      </w:r>
      <w:r w:rsidRPr="7D50372F">
        <w:rPr>
          <w:sz w:val="32"/>
          <w:szCs w:val="32"/>
        </w:rPr>
        <w:t>.</w:t>
      </w:r>
    </w:p>
    <w:p w14:paraId="541AEE61" w14:textId="551491CB" w:rsidR="00F024E2" w:rsidRDefault="00F024E2" w:rsidP="7A87BFB8">
      <w:pPr>
        <w:pStyle w:val="ListParagraph"/>
        <w:numPr>
          <w:ilvl w:val="0"/>
          <w:numId w:val="2"/>
        </w:numPr>
        <w:rPr>
          <w:sz w:val="32"/>
          <w:szCs w:val="32"/>
        </w:rPr>
      </w:pPr>
      <w:r>
        <w:rPr>
          <w:sz w:val="32"/>
          <w:szCs w:val="32"/>
        </w:rPr>
        <w:t>Added documentation for ReLU and softmax function in project report.</w:t>
      </w:r>
    </w:p>
    <w:p w14:paraId="1E25B6F1" w14:textId="52E4650B" w:rsidR="2107A339" w:rsidRDefault="7CD191D4" w:rsidP="38A5FBCC">
      <w:pPr>
        <w:rPr>
          <w:sz w:val="32"/>
          <w:szCs w:val="32"/>
        </w:rPr>
      </w:pPr>
      <w:r w:rsidRPr="567D8F61">
        <w:rPr>
          <w:sz w:val="32"/>
          <w:szCs w:val="32"/>
        </w:rPr>
        <w:t>2.</w:t>
      </w:r>
      <w:r w:rsidR="39FA76A7" w:rsidRPr="7170F173">
        <w:rPr>
          <w:sz w:val="32"/>
          <w:szCs w:val="32"/>
        </w:rPr>
        <w:t xml:space="preserve"> </w:t>
      </w:r>
      <w:r w:rsidR="39FA76A7" w:rsidRPr="567D8F61">
        <w:rPr>
          <w:sz w:val="32"/>
          <w:szCs w:val="32"/>
        </w:rPr>
        <w:t xml:space="preserve">Venkateswara Rohit Roy </w:t>
      </w:r>
      <w:r w:rsidR="39FA76A7" w:rsidRPr="7170F173">
        <w:rPr>
          <w:sz w:val="32"/>
          <w:szCs w:val="32"/>
        </w:rPr>
        <w:t>Amarthaluru</w:t>
      </w:r>
      <w:r w:rsidR="39FA76A7" w:rsidRPr="38A5FBCC">
        <w:rPr>
          <w:sz w:val="32"/>
          <w:szCs w:val="32"/>
        </w:rPr>
        <w:t>:</w:t>
      </w:r>
    </w:p>
    <w:p w14:paraId="14B0886D" w14:textId="18895593" w:rsidR="2107A339" w:rsidRDefault="35BCA1AE" w:rsidP="243F9627">
      <w:pPr>
        <w:pStyle w:val="ListParagraph"/>
        <w:numPr>
          <w:ilvl w:val="0"/>
          <w:numId w:val="13"/>
        </w:numPr>
        <w:rPr>
          <w:sz w:val="32"/>
          <w:szCs w:val="32"/>
        </w:rPr>
      </w:pPr>
      <w:r w:rsidRPr="7D884A63">
        <w:rPr>
          <w:sz w:val="32"/>
          <w:szCs w:val="32"/>
        </w:rPr>
        <w:t xml:space="preserve">Researched </w:t>
      </w:r>
      <w:r w:rsidRPr="634D02A1">
        <w:rPr>
          <w:sz w:val="32"/>
          <w:szCs w:val="32"/>
        </w:rPr>
        <w:t xml:space="preserve">on </w:t>
      </w:r>
      <w:r w:rsidRPr="3FDAA100">
        <w:rPr>
          <w:sz w:val="32"/>
          <w:szCs w:val="32"/>
        </w:rPr>
        <w:t>ResNet152V2</w:t>
      </w:r>
      <w:r w:rsidRPr="1356927C">
        <w:rPr>
          <w:sz w:val="32"/>
          <w:szCs w:val="32"/>
        </w:rPr>
        <w:t>.</w:t>
      </w:r>
    </w:p>
    <w:p w14:paraId="17077672" w14:textId="78ED604F" w:rsidR="2107A339" w:rsidRDefault="24BD6416" w:rsidP="14130C87">
      <w:pPr>
        <w:pStyle w:val="ListParagraph"/>
        <w:numPr>
          <w:ilvl w:val="0"/>
          <w:numId w:val="13"/>
        </w:numPr>
        <w:rPr>
          <w:sz w:val="32"/>
          <w:szCs w:val="32"/>
        </w:rPr>
      </w:pPr>
      <w:r w:rsidRPr="1B87B177">
        <w:rPr>
          <w:sz w:val="32"/>
          <w:szCs w:val="32"/>
        </w:rPr>
        <w:t xml:space="preserve">Contributed </w:t>
      </w:r>
      <w:r w:rsidRPr="6EC30BBE">
        <w:rPr>
          <w:sz w:val="32"/>
          <w:szCs w:val="32"/>
        </w:rPr>
        <w:t>to</w:t>
      </w:r>
      <w:r w:rsidRPr="1B87B177">
        <w:rPr>
          <w:sz w:val="32"/>
          <w:szCs w:val="32"/>
        </w:rPr>
        <w:t xml:space="preserve"> </w:t>
      </w:r>
      <w:r w:rsidRPr="0556B787">
        <w:rPr>
          <w:sz w:val="32"/>
          <w:szCs w:val="32"/>
        </w:rPr>
        <w:t>report</w:t>
      </w:r>
      <w:r w:rsidRPr="32752572">
        <w:rPr>
          <w:sz w:val="32"/>
          <w:szCs w:val="32"/>
        </w:rPr>
        <w:t>.</w:t>
      </w:r>
    </w:p>
    <w:p w14:paraId="5D914130" w14:textId="78A8658A" w:rsidR="2107A339" w:rsidRDefault="2107A339" w:rsidP="59F0B870">
      <w:pPr>
        <w:rPr>
          <w:sz w:val="32"/>
          <w:szCs w:val="32"/>
        </w:rPr>
      </w:pPr>
      <w:r w:rsidRPr="59F0B870">
        <w:rPr>
          <w:sz w:val="32"/>
          <w:szCs w:val="32"/>
        </w:rPr>
        <w:t xml:space="preserve">3. Ganesh Suhas Shinde: </w:t>
      </w:r>
    </w:p>
    <w:p w14:paraId="4F42CE2B" w14:textId="00E9AE44" w:rsidR="2107A339" w:rsidRDefault="11C5F5B5" w:rsidP="59F0B870">
      <w:pPr>
        <w:pStyle w:val="ListParagraph"/>
        <w:numPr>
          <w:ilvl w:val="0"/>
          <w:numId w:val="2"/>
        </w:numPr>
        <w:rPr>
          <w:sz w:val="32"/>
          <w:szCs w:val="32"/>
        </w:rPr>
      </w:pPr>
      <w:r w:rsidRPr="206F8F37">
        <w:rPr>
          <w:sz w:val="32"/>
          <w:szCs w:val="32"/>
        </w:rPr>
        <w:t>Researched &amp;</w:t>
      </w:r>
      <w:r w:rsidRPr="13BF05D0">
        <w:rPr>
          <w:sz w:val="32"/>
          <w:szCs w:val="32"/>
        </w:rPr>
        <w:t xml:space="preserve"> </w:t>
      </w:r>
      <w:r w:rsidR="07D37755" w:rsidRPr="7944DE8C">
        <w:rPr>
          <w:sz w:val="32"/>
          <w:szCs w:val="32"/>
        </w:rPr>
        <w:t>Implemented ResNet50</w:t>
      </w:r>
      <w:r w:rsidR="4C2E68BF" w:rsidRPr="7944DE8C">
        <w:rPr>
          <w:sz w:val="32"/>
          <w:szCs w:val="32"/>
        </w:rPr>
        <w:t>(</w:t>
      </w:r>
      <w:r w:rsidR="7059C6BC" w:rsidRPr="6262B13F">
        <w:rPr>
          <w:sz w:val="32"/>
          <w:szCs w:val="32"/>
        </w:rPr>
        <w:t>weather-image-classification-resnet50</w:t>
      </w:r>
      <w:r w:rsidR="4C2E68BF" w:rsidRPr="7944DE8C">
        <w:rPr>
          <w:sz w:val="32"/>
          <w:szCs w:val="32"/>
        </w:rPr>
        <w:t>.ipynb)</w:t>
      </w:r>
      <w:r w:rsidR="07D37755" w:rsidRPr="7944DE8C">
        <w:rPr>
          <w:sz w:val="32"/>
          <w:szCs w:val="32"/>
        </w:rPr>
        <w:t xml:space="preserve"> &amp; MobileNet</w:t>
      </w:r>
      <w:r w:rsidR="57BB3C59" w:rsidRPr="7944DE8C">
        <w:rPr>
          <w:sz w:val="32"/>
          <w:szCs w:val="32"/>
        </w:rPr>
        <w:t>(</w:t>
      </w:r>
      <w:r w:rsidR="6521C3B6" w:rsidRPr="46719AA4">
        <w:rPr>
          <w:sz w:val="32"/>
          <w:szCs w:val="32"/>
        </w:rPr>
        <w:t>weather-image-mobilenet</w:t>
      </w:r>
      <w:r w:rsidR="57BB3C59" w:rsidRPr="7944DE8C">
        <w:rPr>
          <w:sz w:val="32"/>
          <w:szCs w:val="32"/>
        </w:rPr>
        <w:t>.ipynb)</w:t>
      </w:r>
      <w:r w:rsidR="07D37755" w:rsidRPr="7944DE8C">
        <w:rPr>
          <w:sz w:val="32"/>
          <w:szCs w:val="32"/>
        </w:rPr>
        <w:t xml:space="preserve"> algorithm</w:t>
      </w:r>
      <w:r w:rsidR="61D87579" w:rsidRPr="5D026093">
        <w:rPr>
          <w:sz w:val="32"/>
          <w:szCs w:val="32"/>
        </w:rPr>
        <w:t>.</w:t>
      </w:r>
    </w:p>
    <w:p w14:paraId="048221AC" w14:textId="48A00B72" w:rsidR="5DC4165C" w:rsidRDefault="5DC4165C" w:rsidP="2C61A55A">
      <w:pPr>
        <w:pStyle w:val="ListParagraph"/>
        <w:numPr>
          <w:ilvl w:val="0"/>
          <w:numId w:val="2"/>
        </w:numPr>
        <w:rPr>
          <w:sz w:val="32"/>
          <w:szCs w:val="32"/>
        </w:rPr>
      </w:pPr>
      <w:r w:rsidRPr="11BA2AA3">
        <w:rPr>
          <w:sz w:val="32"/>
          <w:szCs w:val="32"/>
        </w:rPr>
        <w:t xml:space="preserve">Completely </w:t>
      </w:r>
      <w:r w:rsidRPr="55274D67">
        <w:rPr>
          <w:sz w:val="32"/>
          <w:szCs w:val="32"/>
        </w:rPr>
        <w:t xml:space="preserve">implemented </w:t>
      </w:r>
      <w:r w:rsidRPr="56F7A32E">
        <w:rPr>
          <w:sz w:val="32"/>
          <w:szCs w:val="32"/>
        </w:rPr>
        <w:t xml:space="preserve">the </w:t>
      </w:r>
      <w:r w:rsidRPr="122ABD53">
        <w:rPr>
          <w:sz w:val="32"/>
          <w:szCs w:val="32"/>
        </w:rPr>
        <w:t xml:space="preserve">weather </w:t>
      </w:r>
      <w:r w:rsidRPr="07B94D59">
        <w:rPr>
          <w:sz w:val="32"/>
          <w:szCs w:val="32"/>
        </w:rPr>
        <w:t>classification</w:t>
      </w:r>
      <w:r w:rsidRPr="3DBDCC66">
        <w:rPr>
          <w:sz w:val="32"/>
          <w:szCs w:val="32"/>
        </w:rPr>
        <w:t xml:space="preserve"> </w:t>
      </w:r>
      <w:r w:rsidRPr="09D58A7B">
        <w:rPr>
          <w:sz w:val="32"/>
          <w:szCs w:val="32"/>
        </w:rPr>
        <w:t xml:space="preserve">from </w:t>
      </w:r>
      <w:r w:rsidRPr="4E3D2DCD">
        <w:rPr>
          <w:sz w:val="32"/>
          <w:szCs w:val="32"/>
        </w:rPr>
        <w:t xml:space="preserve">the accuracy </w:t>
      </w:r>
      <w:r w:rsidRPr="1A99E2D1">
        <w:rPr>
          <w:sz w:val="32"/>
          <w:szCs w:val="32"/>
        </w:rPr>
        <w:t xml:space="preserve">till </w:t>
      </w:r>
      <w:r w:rsidRPr="200D74D7">
        <w:rPr>
          <w:sz w:val="32"/>
          <w:szCs w:val="32"/>
        </w:rPr>
        <w:t xml:space="preserve">giving </w:t>
      </w:r>
      <w:r w:rsidR="00763CF3">
        <w:rPr>
          <w:sz w:val="32"/>
          <w:szCs w:val="32"/>
        </w:rPr>
        <w:t>I</w:t>
      </w:r>
      <w:r w:rsidRPr="200D74D7">
        <w:rPr>
          <w:sz w:val="32"/>
          <w:szCs w:val="32"/>
        </w:rPr>
        <w:t xml:space="preserve">nput the </w:t>
      </w:r>
      <w:r w:rsidRPr="12CC0D26">
        <w:rPr>
          <w:sz w:val="32"/>
          <w:szCs w:val="32"/>
        </w:rPr>
        <w:t xml:space="preserve">model </w:t>
      </w:r>
      <w:r w:rsidRPr="640B75E5">
        <w:rPr>
          <w:sz w:val="32"/>
          <w:szCs w:val="32"/>
        </w:rPr>
        <w:t xml:space="preserve">&amp; </w:t>
      </w:r>
      <w:r w:rsidRPr="6A9E33CE">
        <w:rPr>
          <w:sz w:val="32"/>
          <w:szCs w:val="32"/>
        </w:rPr>
        <w:t>cla</w:t>
      </w:r>
      <w:r w:rsidR="5846D575" w:rsidRPr="6A9E33CE">
        <w:rPr>
          <w:sz w:val="32"/>
          <w:szCs w:val="32"/>
        </w:rPr>
        <w:t xml:space="preserve">ssifying the </w:t>
      </w:r>
      <w:r w:rsidR="5846D575" w:rsidRPr="6B564E1E">
        <w:rPr>
          <w:sz w:val="32"/>
          <w:szCs w:val="32"/>
        </w:rPr>
        <w:t xml:space="preserve">class of the input </w:t>
      </w:r>
      <w:r w:rsidR="5846D575" w:rsidRPr="22C180AF">
        <w:rPr>
          <w:sz w:val="32"/>
          <w:szCs w:val="32"/>
        </w:rPr>
        <w:t>image.</w:t>
      </w:r>
    </w:p>
    <w:p w14:paraId="1A1F7B0D" w14:textId="4784AB00" w:rsidR="07D37755" w:rsidRDefault="07D37755" w:rsidP="7944DE8C">
      <w:pPr>
        <w:pStyle w:val="ListParagraph"/>
        <w:numPr>
          <w:ilvl w:val="0"/>
          <w:numId w:val="2"/>
        </w:numPr>
        <w:rPr>
          <w:sz w:val="32"/>
          <w:szCs w:val="32"/>
        </w:rPr>
      </w:pPr>
      <w:r w:rsidRPr="7944DE8C">
        <w:rPr>
          <w:sz w:val="32"/>
          <w:szCs w:val="32"/>
        </w:rPr>
        <w:t xml:space="preserve">Contributed in the </w:t>
      </w:r>
      <w:r w:rsidR="5BB5CFED" w:rsidRPr="634D02A1">
        <w:rPr>
          <w:sz w:val="32"/>
          <w:szCs w:val="32"/>
        </w:rPr>
        <w:t>R</w:t>
      </w:r>
      <w:r w:rsidR="284CBDA1" w:rsidRPr="634D02A1">
        <w:rPr>
          <w:sz w:val="32"/>
          <w:szCs w:val="32"/>
        </w:rPr>
        <w:t>eport</w:t>
      </w:r>
      <w:r w:rsidR="0A3FBB80" w:rsidRPr="3FDAA100">
        <w:rPr>
          <w:sz w:val="32"/>
          <w:szCs w:val="32"/>
        </w:rPr>
        <w:t>,</w:t>
      </w:r>
      <w:r w:rsidRPr="7944DE8C">
        <w:rPr>
          <w:sz w:val="32"/>
          <w:szCs w:val="32"/>
        </w:rPr>
        <w:t xml:space="preserve"> PowerPoint </w:t>
      </w:r>
      <w:r w:rsidR="526D0715" w:rsidRPr="31009117">
        <w:rPr>
          <w:sz w:val="32"/>
          <w:szCs w:val="32"/>
        </w:rPr>
        <w:t>publication</w:t>
      </w:r>
      <w:r w:rsidR="526D0715" w:rsidRPr="4EB7D912">
        <w:rPr>
          <w:sz w:val="32"/>
          <w:szCs w:val="32"/>
        </w:rPr>
        <w:t xml:space="preserve"> </w:t>
      </w:r>
      <w:r w:rsidR="526D0715" w:rsidRPr="1356927C">
        <w:rPr>
          <w:sz w:val="32"/>
          <w:szCs w:val="32"/>
        </w:rPr>
        <w:t>&amp;</w:t>
      </w:r>
      <w:r w:rsidR="284CBDA1" w:rsidRPr="1356927C">
        <w:rPr>
          <w:sz w:val="32"/>
          <w:szCs w:val="32"/>
        </w:rPr>
        <w:t xml:space="preserve"> </w:t>
      </w:r>
      <w:r w:rsidR="526D0715" w:rsidRPr="4026885B">
        <w:rPr>
          <w:sz w:val="32"/>
          <w:szCs w:val="32"/>
        </w:rPr>
        <w:t xml:space="preserve">presentation </w:t>
      </w:r>
      <w:r w:rsidR="526D0715" w:rsidRPr="243F9627">
        <w:rPr>
          <w:sz w:val="32"/>
          <w:szCs w:val="32"/>
        </w:rPr>
        <w:t xml:space="preserve">of the </w:t>
      </w:r>
      <w:r w:rsidR="526D0715" w:rsidRPr="339D3AFA">
        <w:rPr>
          <w:sz w:val="32"/>
          <w:szCs w:val="32"/>
        </w:rPr>
        <w:t>project</w:t>
      </w:r>
      <w:r w:rsidR="65333E1B" w:rsidRPr="22C0ACC9">
        <w:rPr>
          <w:sz w:val="32"/>
          <w:szCs w:val="32"/>
        </w:rPr>
        <w:t>.</w:t>
      </w:r>
    </w:p>
    <w:p w14:paraId="27E798E3" w14:textId="6416C7F1" w:rsidR="2107A339" w:rsidRDefault="2107A339" w:rsidP="59F0B870">
      <w:pPr>
        <w:rPr>
          <w:sz w:val="32"/>
          <w:szCs w:val="32"/>
        </w:rPr>
      </w:pPr>
      <w:r w:rsidRPr="59F0B870">
        <w:rPr>
          <w:sz w:val="32"/>
          <w:szCs w:val="32"/>
        </w:rPr>
        <w:t xml:space="preserve">4. Shubham Deepak Pawar: </w:t>
      </w:r>
    </w:p>
    <w:p w14:paraId="09B772D6" w14:textId="1C3C39A1" w:rsidR="2107A339" w:rsidRDefault="6D276160" w:rsidP="59F0B870">
      <w:pPr>
        <w:pStyle w:val="ListParagraph"/>
        <w:numPr>
          <w:ilvl w:val="0"/>
          <w:numId w:val="2"/>
        </w:numPr>
        <w:rPr>
          <w:sz w:val="32"/>
          <w:szCs w:val="32"/>
        </w:rPr>
      </w:pPr>
      <w:r w:rsidRPr="1B24D766">
        <w:rPr>
          <w:sz w:val="32"/>
          <w:szCs w:val="32"/>
        </w:rPr>
        <w:t>Implemented</w:t>
      </w:r>
      <w:r w:rsidRPr="644A831F">
        <w:rPr>
          <w:sz w:val="32"/>
          <w:szCs w:val="32"/>
        </w:rPr>
        <w:t xml:space="preserve"> </w:t>
      </w:r>
      <w:r w:rsidR="50C20797" w:rsidRPr="7ECBF0C0">
        <w:rPr>
          <w:sz w:val="32"/>
          <w:szCs w:val="32"/>
        </w:rPr>
        <w:t xml:space="preserve">and </w:t>
      </w:r>
      <w:r w:rsidR="50C20797" w:rsidRPr="13E21E89">
        <w:rPr>
          <w:sz w:val="32"/>
          <w:szCs w:val="32"/>
        </w:rPr>
        <w:t>researched on</w:t>
      </w:r>
      <w:r w:rsidRPr="0D717B44">
        <w:rPr>
          <w:sz w:val="32"/>
          <w:szCs w:val="32"/>
        </w:rPr>
        <w:t xml:space="preserve"> </w:t>
      </w:r>
      <w:r w:rsidRPr="13F16122">
        <w:rPr>
          <w:sz w:val="32"/>
          <w:szCs w:val="32"/>
        </w:rPr>
        <w:t>EfficientNetB0</w:t>
      </w:r>
      <w:r w:rsidR="4BECB5DE" w:rsidRPr="07768C11">
        <w:rPr>
          <w:sz w:val="32"/>
          <w:szCs w:val="32"/>
        </w:rPr>
        <w:t xml:space="preserve"> </w:t>
      </w:r>
      <w:r w:rsidRPr="7C9851A9">
        <w:rPr>
          <w:sz w:val="32"/>
          <w:szCs w:val="32"/>
        </w:rPr>
        <w:t>(</w:t>
      </w:r>
      <w:r w:rsidR="66F88BFC" w:rsidRPr="7C9851A9">
        <w:rPr>
          <w:sz w:val="32"/>
          <w:szCs w:val="32"/>
        </w:rPr>
        <w:t>efficientnetb0</w:t>
      </w:r>
      <w:r w:rsidR="66F88BFC" w:rsidRPr="7EB48ECB">
        <w:rPr>
          <w:sz w:val="32"/>
          <w:szCs w:val="32"/>
        </w:rPr>
        <w:t>.ipynb</w:t>
      </w:r>
      <w:r w:rsidRPr="7EB48ECB">
        <w:rPr>
          <w:sz w:val="32"/>
          <w:szCs w:val="32"/>
        </w:rPr>
        <w:t>)</w:t>
      </w:r>
      <w:r w:rsidRPr="248E7D72">
        <w:rPr>
          <w:sz w:val="32"/>
          <w:szCs w:val="32"/>
        </w:rPr>
        <w:t xml:space="preserve"> and </w:t>
      </w:r>
      <w:r w:rsidRPr="52C7B785">
        <w:rPr>
          <w:sz w:val="32"/>
          <w:szCs w:val="32"/>
        </w:rPr>
        <w:t>VGG19</w:t>
      </w:r>
      <w:r w:rsidR="4F81DE89" w:rsidRPr="51A12A01">
        <w:rPr>
          <w:sz w:val="32"/>
          <w:szCs w:val="32"/>
        </w:rPr>
        <w:t xml:space="preserve"> </w:t>
      </w:r>
      <w:r w:rsidRPr="7EB48ECB">
        <w:rPr>
          <w:sz w:val="32"/>
          <w:szCs w:val="32"/>
        </w:rPr>
        <w:t>(</w:t>
      </w:r>
      <w:r w:rsidR="510D694C" w:rsidRPr="7EB48ECB">
        <w:rPr>
          <w:sz w:val="32"/>
          <w:szCs w:val="32"/>
        </w:rPr>
        <w:t>vgg19</w:t>
      </w:r>
      <w:r w:rsidR="510D694C" w:rsidRPr="3DA8A018">
        <w:rPr>
          <w:sz w:val="32"/>
          <w:szCs w:val="32"/>
        </w:rPr>
        <w:t>.ipynb</w:t>
      </w:r>
      <w:r w:rsidRPr="7EB48ECB">
        <w:rPr>
          <w:sz w:val="32"/>
          <w:szCs w:val="32"/>
        </w:rPr>
        <w:t>).</w:t>
      </w:r>
    </w:p>
    <w:p w14:paraId="27932682" w14:textId="09B455B5" w:rsidR="52F2A58E" w:rsidRDefault="52F2A58E" w:rsidP="1FF84889">
      <w:pPr>
        <w:pStyle w:val="ListParagraph"/>
        <w:numPr>
          <w:ilvl w:val="0"/>
          <w:numId w:val="2"/>
        </w:numPr>
        <w:rPr>
          <w:sz w:val="32"/>
          <w:szCs w:val="32"/>
        </w:rPr>
      </w:pPr>
      <w:r w:rsidRPr="6BE8CA97">
        <w:rPr>
          <w:sz w:val="32"/>
          <w:szCs w:val="32"/>
        </w:rPr>
        <w:t xml:space="preserve">Contributed </w:t>
      </w:r>
      <w:r w:rsidR="546D2F46" w:rsidRPr="3B9F8B73">
        <w:rPr>
          <w:sz w:val="32"/>
          <w:szCs w:val="32"/>
        </w:rPr>
        <w:t>to</w:t>
      </w:r>
      <w:r w:rsidRPr="6BE8CA97">
        <w:rPr>
          <w:sz w:val="32"/>
          <w:szCs w:val="32"/>
        </w:rPr>
        <w:t xml:space="preserve"> the </w:t>
      </w:r>
      <w:r w:rsidRPr="4DC7E058">
        <w:rPr>
          <w:sz w:val="32"/>
          <w:szCs w:val="32"/>
        </w:rPr>
        <w:t xml:space="preserve">presentation and </w:t>
      </w:r>
      <w:r w:rsidRPr="2B2B53F0">
        <w:rPr>
          <w:sz w:val="32"/>
          <w:szCs w:val="32"/>
        </w:rPr>
        <w:t xml:space="preserve">report </w:t>
      </w:r>
      <w:r w:rsidRPr="0D717B44">
        <w:rPr>
          <w:sz w:val="32"/>
          <w:szCs w:val="32"/>
        </w:rPr>
        <w:t>publication.</w:t>
      </w:r>
    </w:p>
    <w:p w14:paraId="2933C4E4" w14:textId="10506D7F" w:rsidR="2107A339" w:rsidRDefault="2107A339" w:rsidP="59F0B870">
      <w:pPr>
        <w:rPr>
          <w:sz w:val="32"/>
          <w:szCs w:val="32"/>
        </w:rPr>
      </w:pPr>
      <w:r w:rsidRPr="59F0B870">
        <w:rPr>
          <w:sz w:val="32"/>
          <w:szCs w:val="32"/>
        </w:rPr>
        <w:t xml:space="preserve">5. Tanmay Sure: </w:t>
      </w:r>
    </w:p>
    <w:p w14:paraId="53D665BF" w14:textId="376C3124" w:rsidR="2107A339" w:rsidRDefault="648979E2" w:rsidP="59F0B870">
      <w:pPr>
        <w:pStyle w:val="ListParagraph"/>
        <w:numPr>
          <w:ilvl w:val="0"/>
          <w:numId w:val="2"/>
        </w:numPr>
        <w:rPr>
          <w:sz w:val="32"/>
          <w:szCs w:val="32"/>
        </w:rPr>
      </w:pPr>
      <w:r w:rsidRPr="3B9F8B73">
        <w:rPr>
          <w:sz w:val="32"/>
          <w:szCs w:val="32"/>
        </w:rPr>
        <w:t xml:space="preserve">Implemented </w:t>
      </w:r>
      <w:r w:rsidR="2168686C" w:rsidRPr="3B9F8B73">
        <w:rPr>
          <w:sz w:val="32"/>
          <w:szCs w:val="32"/>
        </w:rPr>
        <w:t>Xception</w:t>
      </w:r>
      <w:r w:rsidR="625F78BB" w:rsidRPr="3B9F8B73">
        <w:rPr>
          <w:sz w:val="32"/>
          <w:szCs w:val="32"/>
        </w:rPr>
        <w:t>Net Algorithm</w:t>
      </w:r>
      <w:r w:rsidR="4662CC33" w:rsidRPr="1E091D63">
        <w:rPr>
          <w:sz w:val="32"/>
          <w:szCs w:val="32"/>
        </w:rPr>
        <w:t>.</w:t>
      </w:r>
    </w:p>
    <w:p w14:paraId="1740EEAB" w14:textId="39902B3A" w:rsidR="2107A339" w:rsidRDefault="235EE681" w:rsidP="59F0B870">
      <w:pPr>
        <w:rPr>
          <w:sz w:val="32"/>
          <w:szCs w:val="32"/>
        </w:rPr>
      </w:pPr>
      <w:r w:rsidRPr="11A46D58">
        <w:rPr>
          <w:sz w:val="32"/>
          <w:szCs w:val="32"/>
        </w:rPr>
        <w:t>6. Yaswanth Madanapalli</w:t>
      </w:r>
      <w:r w:rsidR="1EF28DA9" w:rsidRPr="11A46D58">
        <w:rPr>
          <w:sz w:val="32"/>
          <w:szCs w:val="32"/>
        </w:rPr>
        <w:t xml:space="preserve">: </w:t>
      </w:r>
    </w:p>
    <w:p w14:paraId="0AD3952E" w14:textId="15920F3F" w:rsidR="2107A339" w:rsidRDefault="7A766EB6" w:rsidP="59F0B870">
      <w:pPr>
        <w:pStyle w:val="ListParagraph"/>
        <w:numPr>
          <w:ilvl w:val="0"/>
          <w:numId w:val="2"/>
        </w:numPr>
        <w:rPr>
          <w:sz w:val="32"/>
          <w:szCs w:val="32"/>
        </w:rPr>
      </w:pPr>
      <w:r w:rsidRPr="305D32DB">
        <w:rPr>
          <w:sz w:val="32"/>
          <w:szCs w:val="32"/>
        </w:rPr>
        <w:t>Resea</w:t>
      </w:r>
      <w:r w:rsidR="06218D03" w:rsidRPr="305D32DB">
        <w:rPr>
          <w:sz w:val="32"/>
          <w:szCs w:val="32"/>
        </w:rPr>
        <w:t>rched</w:t>
      </w:r>
      <w:r w:rsidR="7B982B4A" w:rsidRPr="305D32DB">
        <w:rPr>
          <w:sz w:val="32"/>
          <w:szCs w:val="32"/>
        </w:rPr>
        <w:t xml:space="preserve"> on </w:t>
      </w:r>
      <w:r w:rsidR="7B982B4A" w:rsidRPr="526FD165">
        <w:rPr>
          <w:sz w:val="32"/>
          <w:szCs w:val="32"/>
        </w:rPr>
        <w:t>FastAI and L</w:t>
      </w:r>
      <w:r w:rsidR="49B917A8" w:rsidRPr="526FD165">
        <w:rPr>
          <w:sz w:val="32"/>
          <w:szCs w:val="32"/>
        </w:rPr>
        <w:t>eNet</w:t>
      </w:r>
      <w:r w:rsidR="710417D1" w:rsidRPr="305D32DB">
        <w:rPr>
          <w:sz w:val="32"/>
          <w:szCs w:val="32"/>
        </w:rPr>
        <w:t>.</w:t>
      </w:r>
    </w:p>
    <w:p w14:paraId="57C54A9A" w14:textId="6819174B" w:rsidR="29028B29" w:rsidRDefault="6262B538" w:rsidP="29028B29">
      <w:pPr>
        <w:pStyle w:val="ListParagraph"/>
        <w:numPr>
          <w:ilvl w:val="0"/>
          <w:numId w:val="2"/>
        </w:numPr>
        <w:rPr>
          <w:sz w:val="32"/>
          <w:szCs w:val="32"/>
        </w:rPr>
      </w:pPr>
      <w:r w:rsidRPr="00D72A0D">
        <w:rPr>
          <w:sz w:val="32"/>
          <w:szCs w:val="32"/>
        </w:rPr>
        <w:t>C</w:t>
      </w:r>
      <w:r w:rsidR="3D32C5AD" w:rsidRPr="00D72A0D">
        <w:rPr>
          <w:sz w:val="32"/>
          <w:szCs w:val="32"/>
        </w:rPr>
        <w:t>ontributed</w:t>
      </w:r>
      <w:r w:rsidR="332EEF5B" w:rsidRPr="5C4AAC31">
        <w:rPr>
          <w:sz w:val="32"/>
          <w:szCs w:val="32"/>
        </w:rPr>
        <w:t xml:space="preserve"> </w:t>
      </w:r>
      <w:r w:rsidR="0CDE29EA" w:rsidRPr="6F2DD25A">
        <w:rPr>
          <w:sz w:val="32"/>
          <w:szCs w:val="32"/>
        </w:rPr>
        <w:t>to</w:t>
      </w:r>
      <w:r w:rsidR="4EF86FBA" w:rsidRPr="76819438">
        <w:rPr>
          <w:sz w:val="32"/>
          <w:szCs w:val="32"/>
        </w:rPr>
        <w:t xml:space="preserve"> the Report</w:t>
      </w:r>
      <w:r w:rsidR="4063B9FD" w:rsidRPr="6F2DD25A">
        <w:rPr>
          <w:sz w:val="32"/>
          <w:szCs w:val="32"/>
        </w:rPr>
        <w:t xml:space="preserve"> and PowerPoint presentation.</w:t>
      </w:r>
    </w:p>
    <w:p w14:paraId="0C10B541" w14:textId="716B6188" w:rsidR="2107A339" w:rsidRDefault="3250585F" w:rsidP="59F0B870">
      <w:pPr>
        <w:rPr>
          <w:sz w:val="32"/>
          <w:szCs w:val="32"/>
        </w:rPr>
      </w:pPr>
      <w:r w:rsidRPr="7944DE8C">
        <w:rPr>
          <w:sz w:val="32"/>
          <w:szCs w:val="32"/>
        </w:rPr>
        <w:t>7. Sagar Addala</w:t>
      </w:r>
      <w:r w:rsidR="002A3743">
        <w:rPr>
          <w:sz w:val="32"/>
          <w:szCs w:val="32"/>
        </w:rPr>
        <w:t xml:space="preserve"> Ram</w:t>
      </w:r>
      <w:r w:rsidR="648D4633" w:rsidRPr="7944DE8C">
        <w:rPr>
          <w:sz w:val="32"/>
          <w:szCs w:val="32"/>
        </w:rPr>
        <w:t xml:space="preserve">: </w:t>
      </w:r>
    </w:p>
    <w:p w14:paraId="10EC006D" w14:textId="46B961D9" w:rsidR="2107A339" w:rsidRDefault="3BFC21C0" w:rsidP="59F0B870">
      <w:pPr>
        <w:pStyle w:val="ListParagraph"/>
        <w:numPr>
          <w:ilvl w:val="0"/>
          <w:numId w:val="2"/>
        </w:numPr>
        <w:rPr>
          <w:sz w:val="32"/>
          <w:szCs w:val="32"/>
        </w:rPr>
      </w:pPr>
      <w:r w:rsidRPr="6506C0BC">
        <w:rPr>
          <w:sz w:val="32"/>
          <w:szCs w:val="32"/>
        </w:rPr>
        <w:t>Researched</w:t>
      </w:r>
      <w:r w:rsidRPr="55F50344">
        <w:rPr>
          <w:sz w:val="32"/>
          <w:szCs w:val="32"/>
        </w:rPr>
        <w:t xml:space="preserve"> </w:t>
      </w:r>
      <w:r w:rsidRPr="429F5132">
        <w:rPr>
          <w:sz w:val="32"/>
          <w:szCs w:val="32"/>
        </w:rPr>
        <w:t xml:space="preserve">on </w:t>
      </w:r>
      <w:r w:rsidRPr="53F487D2">
        <w:rPr>
          <w:sz w:val="32"/>
          <w:szCs w:val="32"/>
        </w:rPr>
        <w:t>VGG16</w:t>
      </w:r>
      <w:r w:rsidR="41D4B59B" w:rsidRPr="5D4F4FEC">
        <w:rPr>
          <w:sz w:val="32"/>
          <w:szCs w:val="32"/>
        </w:rPr>
        <w:t xml:space="preserve"> </w:t>
      </w:r>
      <w:r w:rsidR="41D4B59B" w:rsidRPr="7B101904">
        <w:rPr>
          <w:sz w:val="32"/>
          <w:szCs w:val="32"/>
        </w:rPr>
        <w:t>model</w:t>
      </w:r>
      <w:r w:rsidR="41D4B59B" w:rsidRPr="579957A8">
        <w:rPr>
          <w:sz w:val="32"/>
          <w:szCs w:val="32"/>
        </w:rPr>
        <w:t>.</w:t>
      </w:r>
    </w:p>
    <w:p w14:paraId="13883D37" w14:textId="21ECA8E9" w:rsidR="1BBA7075" w:rsidRDefault="3BFC21C0" w:rsidP="1BBA7075">
      <w:pPr>
        <w:pStyle w:val="ListParagraph"/>
        <w:numPr>
          <w:ilvl w:val="0"/>
          <w:numId w:val="2"/>
        </w:numPr>
        <w:rPr>
          <w:sz w:val="32"/>
          <w:szCs w:val="32"/>
        </w:rPr>
      </w:pPr>
      <w:r w:rsidRPr="4A38A177">
        <w:rPr>
          <w:sz w:val="32"/>
          <w:szCs w:val="32"/>
        </w:rPr>
        <w:t xml:space="preserve">Contributed </w:t>
      </w:r>
      <w:r w:rsidR="4DFD3523" w:rsidRPr="6F901F8B">
        <w:rPr>
          <w:sz w:val="32"/>
          <w:szCs w:val="32"/>
        </w:rPr>
        <w:t>to</w:t>
      </w:r>
      <w:r w:rsidRPr="4A38A177">
        <w:rPr>
          <w:sz w:val="32"/>
          <w:szCs w:val="32"/>
        </w:rPr>
        <w:t xml:space="preserve"> </w:t>
      </w:r>
      <w:r w:rsidRPr="5E78FA06">
        <w:rPr>
          <w:sz w:val="32"/>
          <w:szCs w:val="32"/>
        </w:rPr>
        <w:t xml:space="preserve">the PowerPoint </w:t>
      </w:r>
      <w:r w:rsidRPr="5F55BFAB">
        <w:rPr>
          <w:sz w:val="32"/>
          <w:szCs w:val="32"/>
        </w:rPr>
        <w:t>Presentation</w:t>
      </w:r>
      <w:r w:rsidR="2DD0ABA0" w:rsidRPr="2355BDF2">
        <w:rPr>
          <w:sz w:val="32"/>
          <w:szCs w:val="32"/>
        </w:rPr>
        <w:t xml:space="preserve"> </w:t>
      </w:r>
      <w:r w:rsidR="2DD0ABA0" w:rsidRPr="1373DD2B">
        <w:rPr>
          <w:sz w:val="32"/>
          <w:szCs w:val="32"/>
        </w:rPr>
        <w:t xml:space="preserve">and </w:t>
      </w:r>
      <w:r w:rsidR="2DD0ABA0" w:rsidRPr="12A098A3">
        <w:rPr>
          <w:sz w:val="32"/>
          <w:szCs w:val="32"/>
        </w:rPr>
        <w:t>report</w:t>
      </w:r>
      <w:r w:rsidRPr="3C03A9A4">
        <w:rPr>
          <w:sz w:val="32"/>
          <w:szCs w:val="32"/>
        </w:rPr>
        <w:t>.</w:t>
      </w:r>
    </w:p>
    <w:p w14:paraId="5BA12982" w14:textId="717FF1AD" w:rsidR="2107A339" w:rsidRDefault="084295B9" w:rsidP="59F0B870">
      <w:pPr>
        <w:rPr>
          <w:sz w:val="32"/>
          <w:szCs w:val="32"/>
        </w:rPr>
      </w:pPr>
      <w:r w:rsidRPr="7944DE8C">
        <w:rPr>
          <w:sz w:val="32"/>
          <w:szCs w:val="32"/>
        </w:rPr>
        <w:t>8. Keerthana Veena</w:t>
      </w:r>
      <w:r w:rsidR="5F4CDC54" w:rsidRPr="7944DE8C">
        <w:rPr>
          <w:sz w:val="32"/>
          <w:szCs w:val="32"/>
        </w:rPr>
        <w:t xml:space="preserve">: </w:t>
      </w:r>
    </w:p>
    <w:p w14:paraId="5C1F30D3" w14:textId="64BC4DF4" w:rsidR="34ACCB30" w:rsidRDefault="698B2DEE" w:rsidP="34ACCB30">
      <w:pPr>
        <w:pStyle w:val="ListParagraph"/>
        <w:numPr>
          <w:ilvl w:val="0"/>
          <w:numId w:val="2"/>
        </w:numPr>
        <w:rPr>
          <w:sz w:val="32"/>
          <w:szCs w:val="32"/>
        </w:rPr>
      </w:pPr>
      <w:r w:rsidRPr="7A947D33">
        <w:rPr>
          <w:sz w:val="32"/>
          <w:szCs w:val="32"/>
        </w:rPr>
        <w:t xml:space="preserve">Implemented </w:t>
      </w:r>
      <w:r w:rsidR="4C10A0E1" w:rsidRPr="0C017B50">
        <w:rPr>
          <w:sz w:val="32"/>
          <w:szCs w:val="32"/>
        </w:rPr>
        <w:t>and researched</w:t>
      </w:r>
      <w:r w:rsidR="6114B309" w:rsidRPr="0C017B50">
        <w:rPr>
          <w:sz w:val="32"/>
          <w:szCs w:val="32"/>
        </w:rPr>
        <w:t xml:space="preserve"> </w:t>
      </w:r>
      <w:r w:rsidR="6D431053" w:rsidRPr="2AD3DE0A">
        <w:rPr>
          <w:sz w:val="32"/>
          <w:szCs w:val="32"/>
        </w:rPr>
        <w:t>VGG16</w:t>
      </w:r>
      <w:r w:rsidR="7CAC0CFE" w:rsidRPr="5E1BCC41">
        <w:rPr>
          <w:sz w:val="32"/>
          <w:szCs w:val="32"/>
        </w:rPr>
        <w:t>.</w:t>
      </w:r>
    </w:p>
    <w:p w14:paraId="6D189C5A" w14:textId="11B2BCE3" w:rsidR="34ACCB30" w:rsidRDefault="05DA3B0B" w:rsidP="34ACCB30">
      <w:pPr>
        <w:pStyle w:val="ListParagraph"/>
        <w:numPr>
          <w:ilvl w:val="0"/>
          <w:numId w:val="2"/>
        </w:numPr>
        <w:rPr>
          <w:sz w:val="32"/>
          <w:szCs w:val="32"/>
        </w:rPr>
      </w:pPr>
      <w:r w:rsidRPr="0E15E7AD">
        <w:rPr>
          <w:sz w:val="32"/>
          <w:szCs w:val="32"/>
        </w:rPr>
        <w:t xml:space="preserve">Added </w:t>
      </w:r>
      <w:r w:rsidR="3D6804C8" w:rsidRPr="73658350">
        <w:rPr>
          <w:sz w:val="32"/>
          <w:szCs w:val="32"/>
        </w:rPr>
        <w:t xml:space="preserve">documentation for </w:t>
      </w:r>
      <w:r w:rsidRPr="73658350">
        <w:rPr>
          <w:sz w:val="32"/>
          <w:szCs w:val="32"/>
        </w:rPr>
        <w:t>Project</w:t>
      </w:r>
      <w:r w:rsidRPr="0E15E7AD">
        <w:rPr>
          <w:sz w:val="32"/>
          <w:szCs w:val="32"/>
        </w:rPr>
        <w:t xml:space="preserve"> Description </w:t>
      </w:r>
      <w:r w:rsidR="2BCF083B" w:rsidRPr="53EFB6E2">
        <w:rPr>
          <w:sz w:val="32"/>
          <w:szCs w:val="32"/>
        </w:rPr>
        <w:t>and Project Goals</w:t>
      </w:r>
      <w:r w:rsidR="267E7F8F" w:rsidRPr="53EFB6E2">
        <w:rPr>
          <w:sz w:val="32"/>
          <w:szCs w:val="32"/>
        </w:rPr>
        <w:t xml:space="preserve"> </w:t>
      </w:r>
      <w:r w:rsidRPr="79BEC4A0">
        <w:rPr>
          <w:sz w:val="32"/>
          <w:szCs w:val="32"/>
        </w:rPr>
        <w:t xml:space="preserve">in the report apart from </w:t>
      </w:r>
      <w:r w:rsidRPr="523F847C">
        <w:rPr>
          <w:sz w:val="32"/>
          <w:szCs w:val="32"/>
        </w:rPr>
        <w:t xml:space="preserve">VGG16 report and </w:t>
      </w:r>
      <w:r w:rsidRPr="79C5B50C">
        <w:rPr>
          <w:sz w:val="32"/>
          <w:szCs w:val="32"/>
        </w:rPr>
        <w:t xml:space="preserve">PowerPoint </w:t>
      </w:r>
      <w:r w:rsidRPr="158EEC58">
        <w:rPr>
          <w:sz w:val="32"/>
          <w:szCs w:val="32"/>
        </w:rPr>
        <w:t>Publication.</w:t>
      </w:r>
    </w:p>
    <w:p w14:paraId="707385B3" w14:textId="7C4F19CC" w:rsidR="59F0B870" w:rsidRDefault="59F0B870" w:rsidP="59F0B870">
      <w:pPr>
        <w:rPr>
          <w:sz w:val="32"/>
          <w:szCs w:val="32"/>
        </w:rPr>
      </w:pPr>
    </w:p>
    <w:p w14:paraId="0A8C9A33" w14:textId="00E3AF86" w:rsidR="59F0B870" w:rsidRDefault="59F0B870" w:rsidP="59F0B870">
      <w:pPr>
        <w:rPr>
          <w:sz w:val="32"/>
          <w:szCs w:val="32"/>
        </w:rPr>
      </w:pPr>
    </w:p>
    <w:p w14:paraId="124FFEF5" w14:textId="7A96851D" w:rsidR="59F0B870" w:rsidRDefault="59F0B870" w:rsidP="59F0B870">
      <w:pPr>
        <w:rPr>
          <w:sz w:val="32"/>
          <w:szCs w:val="32"/>
        </w:rPr>
      </w:pPr>
    </w:p>
    <w:p w14:paraId="5566526B" w14:textId="67591609" w:rsidR="59F0B870" w:rsidRDefault="59F0B870" w:rsidP="59F0B870">
      <w:pPr>
        <w:rPr>
          <w:sz w:val="32"/>
          <w:szCs w:val="32"/>
        </w:rPr>
      </w:pPr>
    </w:p>
    <w:p w14:paraId="5FEEA56E" w14:textId="2CA9CCF4" w:rsidR="59F0B870" w:rsidRDefault="59F0B870" w:rsidP="59F0B870">
      <w:pPr>
        <w:rPr>
          <w:sz w:val="32"/>
          <w:szCs w:val="32"/>
        </w:rPr>
      </w:pPr>
    </w:p>
    <w:p w14:paraId="4E8F8242" w14:textId="611929EA" w:rsidR="56F37FE1" w:rsidRDefault="56F37FE1" w:rsidP="56F37FE1">
      <w:pPr>
        <w:rPr>
          <w:sz w:val="32"/>
          <w:szCs w:val="32"/>
        </w:rPr>
      </w:pPr>
    </w:p>
    <w:p w14:paraId="6E334EA2" w14:textId="2BE6BE35" w:rsidR="1341662E" w:rsidRDefault="1341662E" w:rsidP="1341662E">
      <w:pPr>
        <w:rPr>
          <w:sz w:val="32"/>
          <w:szCs w:val="32"/>
        </w:rPr>
      </w:pPr>
    </w:p>
    <w:p w14:paraId="56BB2D8B" w14:textId="08831346" w:rsidR="1341662E" w:rsidRDefault="1341662E" w:rsidP="1341662E">
      <w:pPr>
        <w:rPr>
          <w:sz w:val="32"/>
          <w:szCs w:val="32"/>
        </w:rPr>
      </w:pPr>
    </w:p>
    <w:p w14:paraId="3D8AE279" w14:textId="56F4C4D4" w:rsidR="000D44FB" w:rsidRDefault="000D44FB">
      <w:pPr>
        <w:rPr>
          <w:sz w:val="32"/>
          <w:szCs w:val="32"/>
        </w:rPr>
      </w:pPr>
      <w:r>
        <w:rPr>
          <w:sz w:val="32"/>
          <w:szCs w:val="32"/>
        </w:rPr>
        <w:br w:type="page"/>
      </w:r>
    </w:p>
    <w:p w14:paraId="072FEBF6" w14:textId="77777777" w:rsidR="1341662E" w:rsidRDefault="1341662E" w:rsidP="1341662E">
      <w:pPr>
        <w:rPr>
          <w:sz w:val="32"/>
          <w:szCs w:val="32"/>
        </w:rPr>
      </w:pPr>
    </w:p>
    <w:p w14:paraId="0117261C" w14:textId="05FBB159" w:rsidR="00A6567A" w:rsidRDefault="00A6567A" w:rsidP="00A6567A">
      <w:pPr>
        <w:rPr>
          <w:rFonts w:ascii="Calibri-Bold" w:hAnsi="Calibri-Bold" w:cs="Calibri-Bold"/>
          <w:b/>
          <w:bCs/>
          <w:sz w:val="52"/>
          <w:szCs w:val="52"/>
        </w:rPr>
      </w:pPr>
      <w:r>
        <w:rPr>
          <w:rFonts w:ascii="Calibri-Bold" w:hAnsi="Calibri-Bold" w:cs="Calibri-Bold"/>
          <w:b/>
          <w:bCs/>
          <w:sz w:val="52"/>
          <w:szCs w:val="52"/>
        </w:rPr>
        <w:t>Abstract:</w:t>
      </w:r>
    </w:p>
    <w:p w14:paraId="755FCFCA" w14:textId="075D96C6" w:rsidR="00A6567A" w:rsidRPr="00255ABE" w:rsidRDefault="2383FF3D" w:rsidP="00255ABE">
      <w:pPr>
        <w:rPr>
          <w:sz w:val="28"/>
          <w:szCs w:val="28"/>
        </w:rPr>
      </w:pPr>
      <w:r w:rsidRPr="00255ABE">
        <w:rPr>
          <w:sz w:val="28"/>
          <w:szCs w:val="28"/>
        </w:rPr>
        <w:t xml:space="preserve">In this project we applied machine learning algorithms to </w:t>
      </w:r>
      <w:r w:rsidR="5A130799" w:rsidRPr="00255ABE">
        <w:rPr>
          <w:sz w:val="28"/>
          <w:szCs w:val="28"/>
        </w:rPr>
        <w:t>the r</w:t>
      </w:r>
      <w:r w:rsidR="3BEE71DF" w:rsidRPr="00255ABE">
        <w:rPr>
          <w:sz w:val="28"/>
          <w:szCs w:val="28"/>
        </w:rPr>
        <w:t>eal-world</w:t>
      </w:r>
      <w:r w:rsidRPr="00255ABE">
        <w:rPr>
          <w:sz w:val="28"/>
          <w:szCs w:val="28"/>
        </w:rPr>
        <w:t xml:space="preserve"> problem of recognizing weather from a</w:t>
      </w:r>
      <w:r w:rsidR="47C441BC" w:rsidRPr="00255ABE">
        <w:rPr>
          <w:sz w:val="28"/>
          <w:szCs w:val="28"/>
        </w:rPr>
        <w:t>n</w:t>
      </w:r>
      <w:r w:rsidRPr="00255ABE">
        <w:rPr>
          <w:sz w:val="28"/>
          <w:szCs w:val="28"/>
        </w:rPr>
        <w:t xml:space="preserve"> image</w:t>
      </w:r>
      <w:r w:rsidR="76B2413C" w:rsidRPr="00255ABE">
        <w:rPr>
          <w:sz w:val="28"/>
          <w:szCs w:val="28"/>
        </w:rPr>
        <w:t>.</w:t>
      </w:r>
      <w:r w:rsidR="00255ABE">
        <w:rPr>
          <w:sz w:val="28"/>
          <w:szCs w:val="28"/>
        </w:rPr>
        <w:t xml:space="preserve"> </w:t>
      </w:r>
      <w:r w:rsidRPr="00255ABE">
        <w:rPr>
          <w:sz w:val="28"/>
          <w:szCs w:val="28"/>
        </w:rPr>
        <w:t xml:space="preserve">This will help us in better identification of </w:t>
      </w:r>
      <w:r w:rsidR="728F936D" w:rsidRPr="00255ABE">
        <w:rPr>
          <w:sz w:val="28"/>
          <w:szCs w:val="28"/>
        </w:rPr>
        <w:t xml:space="preserve">the </w:t>
      </w:r>
      <w:r w:rsidRPr="00255ABE">
        <w:rPr>
          <w:sz w:val="28"/>
          <w:szCs w:val="28"/>
        </w:rPr>
        <w:t>weather</w:t>
      </w:r>
      <w:r w:rsidR="33247B7C" w:rsidRPr="00255ABE">
        <w:rPr>
          <w:sz w:val="28"/>
          <w:szCs w:val="28"/>
        </w:rPr>
        <w:t xml:space="preserve"> just from the given image.</w:t>
      </w:r>
    </w:p>
    <w:p w14:paraId="0978697A" w14:textId="6A706910" w:rsidR="009B39B8" w:rsidRPr="00255ABE" w:rsidRDefault="009B39B8" w:rsidP="009B39B8">
      <w:pPr>
        <w:rPr>
          <w:b/>
          <w:bCs/>
          <w:sz w:val="28"/>
          <w:szCs w:val="28"/>
        </w:rPr>
      </w:pPr>
      <w:r w:rsidRPr="00255ABE">
        <w:rPr>
          <w:b/>
          <w:bCs/>
          <w:sz w:val="28"/>
          <w:szCs w:val="28"/>
        </w:rPr>
        <w:t xml:space="preserve">Dataset: </w:t>
      </w:r>
    </w:p>
    <w:p w14:paraId="043BE1B3" w14:textId="3E4EC16A" w:rsidR="009B39B8" w:rsidRDefault="52A5D5B4" w:rsidP="009B39B8">
      <w:pPr>
        <w:rPr>
          <w:sz w:val="28"/>
          <w:szCs w:val="28"/>
        </w:rPr>
      </w:pPr>
      <w:r w:rsidRPr="7944DE8C">
        <w:rPr>
          <w:sz w:val="28"/>
          <w:szCs w:val="28"/>
        </w:rPr>
        <w:t>We</w:t>
      </w:r>
      <w:r w:rsidR="33247B7C" w:rsidRPr="7944DE8C">
        <w:rPr>
          <w:sz w:val="28"/>
          <w:szCs w:val="28"/>
        </w:rPr>
        <w:t xml:space="preserve"> have taken the dataset from Kaggle.</w:t>
      </w:r>
    </w:p>
    <w:p w14:paraId="14E18EA9" w14:textId="4D16BAEC" w:rsidR="009B39B8" w:rsidRDefault="00821DDF" w:rsidP="009B39B8">
      <w:pPr>
        <w:rPr>
          <w:sz w:val="28"/>
          <w:szCs w:val="28"/>
        </w:rPr>
      </w:pPr>
      <w:hyperlink r:id="rId8" w:history="1">
        <w:r w:rsidR="009B39B8" w:rsidRPr="009B39B8">
          <w:rPr>
            <w:rStyle w:val="Hyperlink"/>
            <w:sz w:val="28"/>
            <w:szCs w:val="28"/>
          </w:rPr>
          <w:t>Dataset_Link</w:t>
        </w:r>
      </w:hyperlink>
    </w:p>
    <w:p w14:paraId="7C0DBD35" w14:textId="3620936A" w:rsidR="009B39B8" w:rsidRDefault="009B39B8" w:rsidP="009B39B8">
      <w:pPr>
        <w:rPr>
          <w:sz w:val="28"/>
          <w:szCs w:val="28"/>
        </w:rPr>
      </w:pPr>
    </w:p>
    <w:p w14:paraId="1AC41869" w14:textId="12049271" w:rsidR="009B39B8" w:rsidRDefault="009B39B8" w:rsidP="009B39B8">
      <w:pPr>
        <w:rPr>
          <w:sz w:val="28"/>
          <w:szCs w:val="28"/>
        </w:rPr>
      </w:pPr>
      <w:r>
        <w:rPr>
          <w:sz w:val="28"/>
          <w:szCs w:val="28"/>
        </w:rPr>
        <w:t xml:space="preserve">The dataset contains 11 classes. These classes </w:t>
      </w:r>
      <w:r w:rsidR="381174DD" w:rsidRPr="50145B91">
        <w:rPr>
          <w:sz w:val="28"/>
          <w:szCs w:val="28"/>
        </w:rPr>
        <w:t>represent</w:t>
      </w:r>
      <w:r>
        <w:rPr>
          <w:sz w:val="28"/>
          <w:szCs w:val="28"/>
        </w:rPr>
        <w:t xml:space="preserve"> different weather patterns.</w:t>
      </w:r>
    </w:p>
    <w:p w14:paraId="5E4FE312" w14:textId="4E8089C1" w:rsidR="009B39B8" w:rsidRDefault="009B39B8" w:rsidP="009B39B8">
      <w:pPr>
        <w:rPr>
          <w:sz w:val="28"/>
          <w:szCs w:val="28"/>
        </w:rPr>
      </w:pPr>
      <w:r>
        <w:rPr>
          <w:sz w:val="28"/>
          <w:szCs w:val="28"/>
        </w:rPr>
        <w:t xml:space="preserve">The 11 classes are as follow: </w:t>
      </w:r>
    </w:p>
    <w:p w14:paraId="202BBC18" w14:textId="4164C969" w:rsidR="009B39B8" w:rsidRDefault="009B39B8" w:rsidP="009B39B8">
      <w:pPr>
        <w:pStyle w:val="ListParagraph"/>
        <w:numPr>
          <w:ilvl w:val="0"/>
          <w:numId w:val="6"/>
        </w:numPr>
        <w:rPr>
          <w:sz w:val="28"/>
          <w:szCs w:val="28"/>
        </w:rPr>
      </w:pPr>
      <w:r>
        <w:rPr>
          <w:sz w:val="28"/>
          <w:szCs w:val="28"/>
        </w:rPr>
        <w:t>Dew</w:t>
      </w:r>
    </w:p>
    <w:p w14:paraId="528F8D1F" w14:textId="7C2E7E68" w:rsidR="009B39B8" w:rsidRDefault="33247B7C" w:rsidP="009B39B8">
      <w:pPr>
        <w:pStyle w:val="ListParagraph"/>
        <w:numPr>
          <w:ilvl w:val="0"/>
          <w:numId w:val="6"/>
        </w:numPr>
        <w:rPr>
          <w:sz w:val="28"/>
          <w:szCs w:val="28"/>
        </w:rPr>
      </w:pPr>
      <w:r w:rsidRPr="7944DE8C">
        <w:rPr>
          <w:sz w:val="28"/>
          <w:szCs w:val="28"/>
        </w:rPr>
        <w:t>Fog</w:t>
      </w:r>
      <w:r w:rsidR="4262E155" w:rsidRPr="7944DE8C">
        <w:rPr>
          <w:sz w:val="28"/>
          <w:szCs w:val="28"/>
        </w:rPr>
        <w:t xml:space="preserve"> </w:t>
      </w:r>
      <w:r w:rsidRPr="7944DE8C">
        <w:rPr>
          <w:sz w:val="28"/>
          <w:szCs w:val="28"/>
        </w:rPr>
        <w:t>smog</w:t>
      </w:r>
    </w:p>
    <w:p w14:paraId="18B0DA35" w14:textId="5E62004E" w:rsidR="009B39B8" w:rsidRDefault="009B39B8" w:rsidP="009B39B8">
      <w:pPr>
        <w:pStyle w:val="ListParagraph"/>
        <w:numPr>
          <w:ilvl w:val="0"/>
          <w:numId w:val="6"/>
        </w:numPr>
        <w:rPr>
          <w:sz w:val="28"/>
          <w:szCs w:val="28"/>
        </w:rPr>
      </w:pPr>
      <w:r>
        <w:rPr>
          <w:sz w:val="28"/>
          <w:szCs w:val="28"/>
        </w:rPr>
        <w:t>Frost</w:t>
      </w:r>
    </w:p>
    <w:p w14:paraId="21541DCE" w14:textId="77B72805" w:rsidR="009B39B8" w:rsidRDefault="009B39B8" w:rsidP="009B39B8">
      <w:pPr>
        <w:pStyle w:val="ListParagraph"/>
        <w:numPr>
          <w:ilvl w:val="0"/>
          <w:numId w:val="6"/>
        </w:numPr>
        <w:rPr>
          <w:sz w:val="28"/>
          <w:szCs w:val="28"/>
        </w:rPr>
      </w:pPr>
      <w:r>
        <w:rPr>
          <w:sz w:val="28"/>
          <w:szCs w:val="28"/>
        </w:rPr>
        <w:t>Glaze</w:t>
      </w:r>
    </w:p>
    <w:p w14:paraId="058CD73E" w14:textId="282A56CF" w:rsidR="009B39B8" w:rsidRDefault="009B39B8" w:rsidP="009B39B8">
      <w:pPr>
        <w:pStyle w:val="ListParagraph"/>
        <w:numPr>
          <w:ilvl w:val="0"/>
          <w:numId w:val="6"/>
        </w:numPr>
        <w:rPr>
          <w:sz w:val="28"/>
          <w:szCs w:val="28"/>
        </w:rPr>
      </w:pPr>
      <w:r>
        <w:rPr>
          <w:sz w:val="28"/>
          <w:szCs w:val="28"/>
        </w:rPr>
        <w:t>Hail</w:t>
      </w:r>
    </w:p>
    <w:p w14:paraId="78DFFFEB" w14:textId="016BF6C5" w:rsidR="009B39B8" w:rsidRDefault="009B39B8" w:rsidP="009B39B8">
      <w:pPr>
        <w:pStyle w:val="ListParagraph"/>
        <w:numPr>
          <w:ilvl w:val="0"/>
          <w:numId w:val="6"/>
        </w:numPr>
        <w:rPr>
          <w:sz w:val="28"/>
          <w:szCs w:val="28"/>
        </w:rPr>
      </w:pPr>
      <w:r>
        <w:rPr>
          <w:sz w:val="28"/>
          <w:szCs w:val="28"/>
        </w:rPr>
        <w:t>Lightning</w:t>
      </w:r>
    </w:p>
    <w:p w14:paraId="25E6A641" w14:textId="084952EA" w:rsidR="009B39B8" w:rsidRDefault="009B39B8" w:rsidP="009B39B8">
      <w:pPr>
        <w:pStyle w:val="ListParagraph"/>
        <w:numPr>
          <w:ilvl w:val="0"/>
          <w:numId w:val="6"/>
        </w:numPr>
        <w:rPr>
          <w:sz w:val="28"/>
          <w:szCs w:val="28"/>
        </w:rPr>
      </w:pPr>
      <w:r>
        <w:rPr>
          <w:sz w:val="28"/>
          <w:szCs w:val="28"/>
        </w:rPr>
        <w:t>Rain</w:t>
      </w:r>
    </w:p>
    <w:p w14:paraId="09ABCAE2" w14:textId="62D038BE" w:rsidR="009B39B8" w:rsidRDefault="009B39B8" w:rsidP="009B39B8">
      <w:pPr>
        <w:pStyle w:val="ListParagraph"/>
        <w:numPr>
          <w:ilvl w:val="0"/>
          <w:numId w:val="6"/>
        </w:numPr>
        <w:rPr>
          <w:sz w:val="28"/>
          <w:szCs w:val="28"/>
        </w:rPr>
      </w:pPr>
      <w:r>
        <w:rPr>
          <w:sz w:val="28"/>
          <w:szCs w:val="28"/>
        </w:rPr>
        <w:t>Rainbow</w:t>
      </w:r>
    </w:p>
    <w:p w14:paraId="6DA93ED2" w14:textId="47A91961" w:rsidR="009B39B8" w:rsidRDefault="009B39B8" w:rsidP="009B39B8">
      <w:pPr>
        <w:pStyle w:val="ListParagraph"/>
        <w:numPr>
          <w:ilvl w:val="0"/>
          <w:numId w:val="6"/>
        </w:numPr>
        <w:rPr>
          <w:sz w:val="28"/>
          <w:szCs w:val="28"/>
        </w:rPr>
      </w:pPr>
      <w:r>
        <w:rPr>
          <w:sz w:val="28"/>
          <w:szCs w:val="28"/>
        </w:rPr>
        <w:t>Rime</w:t>
      </w:r>
    </w:p>
    <w:p w14:paraId="5A6E0675" w14:textId="6905CAC0" w:rsidR="009B39B8" w:rsidRDefault="009B39B8" w:rsidP="009B39B8">
      <w:pPr>
        <w:pStyle w:val="ListParagraph"/>
        <w:numPr>
          <w:ilvl w:val="0"/>
          <w:numId w:val="6"/>
        </w:numPr>
        <w:rPr>
          <w:sz w:val="28"/>
          <w:szCs w:val="28"/>
        </w:rPr>
      </w:pPr>
      <w:r>
        <w:rPr>
          <w:sz w:val="28"/>
          <w:szCs w:val="28"/>
        </w:rPr>
        <w:t>Sandstorm</w:t>
      </w:r>
    </w:p>
    <w:p w14:paraId="45A7561A" w14:textId="27C5DCB9" w:rsidR="009B39B8" w:rsidRDefault="009B39B8" w:rsidP="009B39B8">
      <w:pPr>
        <w:pStyle w:val="ListParagraph"/>
        <w:numPr>
          <w:ilvl w:val="0"/>
          <w:numId w:val="6"/>
        </w:numPr>
        <w:rPr>
          <w:sz w:val="28"/>
          <w:szCs w:val="28"/>
        </w:rPr>
      </w:pPr>
      <w:r>
        <w:rPr>
          <w:sz w:val="28"/>
          <w:szCs w:val="28"/>
        </w:rPr>
        <w:t>Snow</w:t>
      </w:r>
    </w:p>
    <w:p w14:paraId="14185708" w14:textId="1A21DDC8" w:rsidR="009B39B8" w:rsidRDefault="008F6A1C" w:rsidP="009B39B8">
      <w:pPr>
        <w:ind w:left="360"/>
        <w:rPr>
          <w:sz w:val="28"/>
          <w:szCs w:val="28"/>
        </w:rPr>
      </w:pPr>
      <w:r>
        <w:rPr>
          <w:sz w:val="28"/>
          <w:szCs w:val="28"/>
        </w:rPr>
        <w:t xml:space="preserve">The Dataset </w:t>
      </w:r>
      <w:r w:rsidR="34580117" w:rsidRPr="50145B91">
        <w:rPr>
          <w:sz w:val="28"/>
          <w:szCs w:val="28"/>
        </w:rPr>
        <w:t>consists</w:t>
      </w:r>
      <w:r>
        <w:rPr>
          <w:sz w:val="28"/>
          <w:szCs w:val="28"/>
        </w:rPr>
        <w:t xml:space="preserve"> of </w:t>
      </w:r>
      <w:r w:rsidR="0379C653" w:rsidRPr="50145B91">
        <w:rPr>
          <w:sz w:val="28"/>
          <w:szCs w:val="28"/>
        </w:rPr>
        <w:t xml:space="preserve">a </w:t>
      </w:r>
      <w:r>
        <w:rPr>
          <w:sz w:val="28"/>
          <w:szCs w:val="28"/>
        </w:rPr>
        <w:t xml:space="preserve">total </w:t>
      </w:r>
      <w:r w:rsidR="0379C653" w:rsidRPr="50145B91">
        <w:rPr>
          <w:sz w:val="28"/>
          <w:szCs w:val="28"/>
        </w:rPr>
        <w:t>of</w:t>
      </w:r>
      <w:r w:rsidR="5BC1FAB5" w:rsidRPr="50145B91">
        <w:rPr>
          <w:sz w:val="28"/>
          <w:szCs w:val="28"/>
        </w:rPr>
        <w:t xml:space="preserve"> </w:t>
      </w:r>
      <w:r>
        <w:rPr>
          <w:sz w:val="28"/>
          <w:szCs w:val="28"/>
        </w:rPr>
        <w:t>6862 images.</w:t>
      </w:r>
    </w:p>
    <w:p w14:paraId="61A71BC4" w14:textId="48C337C2" w:rsidR="008F6A1C" w:rsidRDefault="00E468EE" w:rsidP="009B39B8">
      <w:pPr>
        <w:ind w:left="360"/>
        <w:rPr>
          <w:sz w:val="28"/>
          <w:szCs w:val="28"/>
        </w:rPr>
      </w:pPr>
      <w:r>
        <w:rPr>
          <w:sz w:val="28"/>
          <w:szCs w:val="28"/>
        </w:rPr>
        <w:t>The Data is distributed amongst 11 classes as mentioned below:</w:t>
      </w:r>
    </w:p>
    <w:tbl>
      <w:tblPr>
        <w:tblStyle w:val="TableGrid"/>
        <w:tblW w:w="0" w:type="auto"/>
        <w:tblInd w:w="360" w:type="dxa"/>
        <w:tblLook w:val="04A0" w:firstRow="1" w:lastRow="0" w:firstColumn="1" w:lastColumn="0" w:noHBand="0" w:noVBand="1"/>
      </w:tblPr>
      <w:tblGrid>
        <w:gridCol w:w="4508"/>
        <w:gridCol w:w="4482"/>
      </w:tblGrid>
      <w:tr w:rsidR="00E468EE" w14:paraId="12FA0EBB" w14:textId="77777777" w:rsidTr="00E468EE">
        <w:tc>
          <w:tcPr>
            <w:tcW w:w="4675" w:type="dxa"/>
          </w:tcPr>
          <w:p w14:paraId="4B76D0F8" w14:textId="5547300F" w:rsidR="00E468EE" w:rsidRPr="00D14439" w:rsidRDefault="00E468EE" w:rsidP="00370A81">
            <w:pPr>
              <w:jc w:val="center"/>
              <w:rPr>
                <w:b/>
                <w:bCs/>
                <w:sz w:val="28"/>
                <w:szCs w:val="28"/>
              </w:rPr>
            </w:pPr>
            <w:r w:rsidRPr="00D14439">
              <w:rPr>
                <w:b/>
                <w:bCs/>
                <w:sz w:val="28"/>
                <w:szCs w:val="28"/>
              </w:rPr>
              <w:t>Class</w:t>
            </w:r>
          </w:p>
        </w:tc>
        <w:tc>
          <w:tcPr>
            <w:tcW w:w="4675" w:type="dxa"/>
          </w:tcPr>
          <w:p w14:paraId="283BA372" w14:textId="25E5F5EB" w:rsidR="00E468EE" w:rsidRPr="00D14439" w:rsidRDefault="00EC210F" w:rsidP="00370A81">
            <w:pPr>
              <w:jc w:val="center"/>
              <w:rPr>
                <w:b/>
                <w:bCs/>
                <w:sz w:val="28"/>
                <w:szCs w:val="28"/>
              </w:rPr>
            </w:pPr>
            <w:r w:rsidRPr="00D14439">
              <w:rPr>
                <w:b/>
                <w:bCs/>
                <w:sz w:val="28"/>
                <w:szCs w:val="28"/>
              </w:rPr>
              <w:t>Image Count</w:t>
            </w:r>
          </w:p>
        </w:tc>
      </w:tr>
      <w:tr w:rsidR="00E468EE" w14:paraId="2AEB6334" w14:textId="77777777" w:rsidTr="00E468EE">
        <w:tc>
          <w:tcPr>
            <w:tcW w:w="4675" w:type="dxa"/>
          </w:tcPr>
          <w:p w14:paraId="1E13C5E5" w14:textId="66A7BB03" w:rsidR="00E468EE" w:rsidRDefault="00E468EE" w:rsidP="00370A81">
            <w:pPr>
              <w:tabs>
                <w:tab w:val="left" w:pos="1500"/>
              </w:tabs>
              <w:jc w:val="center"/>
              <w:rPr>
                <w:sz w:val="28"/>
                <w:szCs w:val="28"/>
              </w:rPr>
            </w:pPr>
            <w:r>
              <w:rPr>
                <w:sz w:val="28"/>
                <w:szCs w:val="28"/>
              </w:rPr>
              <w:t>H</w:t>
            </w:r>
            <w:r w:rsidRPr="00E468EE">
              <w:rPr>
                <w:sz w:val="28"/>
                <w:szCs w:val="28"/>
              </w:rPr>
              <w:t>ail</w:t>
            </w:r>
          </w:p>
        </w:tc>
        <w:tc>
          <w:tcPr>
            <w:tcW w:w="4675" w:type="dxa"/>
          </w:tcPr>
          <w:p w14:paraId="779BB13D" w14:textId="03A9EEE5" w:rsidR="00E468EE" w:rsidRDefault="00E468EE" w:rsidP="00370A81">
            <w:pPr>
              <w:jc w:val="center"/>
              <w:rPr>
                <w:sz w:val="28"/>
                <w:szCs w:val="28"/>
              </w:rPr>
            </w:pPr>
            <w:r>
              <w:rPr>
                <w:sz w:val="28"/>
                <w:szCs w:val="28"/>
              </w:rPr>
              <w:t>591</w:t>
            </w:r>
          </w:p>
        </w:tc>
      </w:tr>
      <w:tr w:rsidR="00E468EE" w14:paraId="5633B7E0" w14:textId="77777777" w:rsidTr="00E468EE">
        <w:tc>
          <w:tcPr>
            <w:tcW w:w="4675" w:type="dxa"/>
          </w:tcPr>
          <w:p w14:paraId="2349870D" w14:textId="44E5B052" w:rsidR="00E468EE" w:rsidRDefault="00E468EE" w:rsidP="00370A81">
            <w:pPr>
              <w:jc w:val="center"/>
              <w:rPr>
                <w:sz w:val="28"/>
                <w:szCs w:val="28"/>
              </w:rPr>
            </w:pPr>
            <w:r>
              <w:rPr>
                <w:sz w:val="28"/>
                <w:szCs w:val="28"/>
              </w:rPr>
              <w:t>R</w:t>
            </w:r>
            <w:r w:rsidRPr="00E468EE">
              <w:rPr>
                <w:sz w:val="28"/>
                <w:szCs w:val="28"/>
              </w:rPr>
              <w:t>ainbow</w:t>
            </w:r>
          </w:p>
        </w:tc>
        <w:tc>
          <w:tcPr>
            <w:tcW w:w="4675" w:type="dxa"/>
          </w:tcPr>
          <w:p w14:paraId="56CECA4C" w14:textId="51C6A561" w:rsidR="00E468EE" w:rsidRDefault="00E468EE" w:rsidP="00370A81">
            <w:pPr>
              <w:jc w:val="center"/>
              <w:rPr>
                <w:sz w:val="28"/>
                <w:szCs w:val="28"/>
              </w:rPr>
            </w:pPr>
            <w:r w:rsidRPr="00E468EE">
              <w:rPr>
                <w:sz w:val="28"/>
                <w:szCs w:val="28"/>
              </w:rPr>
              <w:t>232</w:t>
            </w:r>
          </w:p>
        </w:tc>
      </w:tr>
      <w:tr w:rsidR="00E468EE" w14:paraId="5CB852F2" w14:textId="77777777" w:rsidTr="00E468EE">
        <w:tc>
          <w:tcPr>
            <w:tcW w:w="4675" w:type="dxa"/>
          </w:tcPr>
          <w:p w14:paraId="1921E64B" w14:textId="111C358C" w:rsidR="00E468EE" w:rsidRDefault="00370A81" w:rsidP="00370A81">
            <w:pPr>
              <w:jc w:val="center"/>
              <w:rPr>
                <w:sz w:val="28"/>
                <w:szCs w:val="28"/>
              </w:rPr>
            </w:pPr>
            <w:r>
              <w:rPr>
                <w:sz w:val="28"/>
                <w:szCs w:val="28"/>
              </w:rPr>
              <w:t>F</w:t>
            </w:r>
            <w:r w:rsidR="00E468EE" w:rsidRPr="00E468EE">
              <w:rPr>
                <w:sz w:val="28"/>
                <w:szCs w:val="28"/>
              </w:rPr>
              <w:t>rost</w:t>
            </w:r>
          </w:p>
        </w:tc>
        <w:tc>
          <w:tcPr>
            <w:tcW w:w="4675" w:type="dxa"/>
          </w:tcPr>
          <w:p w14:paraId="448C7D86" w14:textId="42D7C2BA" w:rsidR="00E468EE" w:rsidRDefault="00E468EE" w:rsidP="00370A81">
            <w:pPr>
              <w:jc w:val="center"/>
              <w:rPr>
                <w:sz w:val="28"/>
                <w:szCs w:val="28"/>
              </w:rPr>
            </w:pPr>
            <w:r w:rsidRPr="00E468EE">
              <w:rPr>
                <w:sz w:val="28"/>
                <w:szCs w:val="28"/>
              </w:rPr>
              <w:t>475</w:t>
            </w:r>
          </w:p>
        </w:tc>
      </w:tr>
      <w:tr w:rsidR="00E468EE" w14:paraId="3F96BCD4" w14:textId="77777777" w:rsidTr="00E468EE">
        <w:tc>
          <w:tcPr>
            <w:tcW w:w="4675" w:type="dxa"/>
          </w:tcPr>
          <w:p w14:paraId="265302E1" w14:textId="242CF0AF" w:rsidR="00E468EE" w:rsidRDefault="00E468EE" w:rsidP="00370A81">
            <w:pPr>
              <w:jc w:val="center"/>
              <w:rPr>
                <w:sz w:val="28"/>
                <w:szCs w:val="28"/>
              </w:rPr>
            </w:pPr>
            <w:r w:rsidRPr="00E468EE">
              <w:rPr>
                <w:sz w:val="28"/>
                <w:szCs w:val="28"/>
              </w:rPr>
              <w:t>Rime</w:t>
            </w:r>
          </w:p>
        </w:tc>
        <w:tc>
          <w:tcPr>
            <w:tcW w:w="4675" w:type="dxa"/>
          </w:tcPr>
          <w:p w14:paraId="59A239F8" w14:textId="4616CF3F" w:rsidR="00E468EE" w:rsidRDefault="00E468EE" w:rsidP="00370A81">
            <w:pPr>
              <w:jc w:val="center"/>
              <w:rPr>
                <w:sz w:val="28"/>
                <w:szCs w:val="28"/>
              </w:rPr>
            </w:pPr>
            <w:r w:rsidRPr="00E468EE">
              <w:rPr>
                <w:sz w:val="28"/>
                <w:szCs w:val="28"/>
              </w:rPr>
              <w:t>1160</w:t>
            </w:r>
          </w:p>
        </w:tc>
      </w:tr>
      <w:tr w:rsidR="00E468EE" w14:paraId="2116DAD0" w14:textId="77777777" w:rsidTr="00E468EE">
        <w:tc>
          <w:tcPr>
            <w:tcW w:w="4675" w:type="dxa"/>
          </w:tcPr>
          <w:p w14:paraId="14D6F3C6" w14:textId="41EC7960" w:rsidR="00E468EE" w:rsidRDefault="00370A81" w:rsidP="00370A81">
            <w:pPr>
              <w:jc w:val="center"/>
              <w:rPr>
                <w:sz w:val="28"/>
                <w:szCs w:val="28"/>
              </w:rPr>
            </w:pPr>
            <w:r>
              <w:rPr>
                <w:sz w:val="28"/>
                <w:szCs w:val="28"/>
              </w:rPr>
              <w:t>F</w:t>
            </w:r>
            <w:r w:rsidR="00E468EE" w:rsidRPr="00E468EE">
              <w:rPr>
                <w:sz w:val="28"/>
                <w:szCs w:val="28"/>
              </w:rPr>
              <w:t>ogsmog</w:t>
            </w:r>
          </w:p>
        </w:tc>
        <w:tc>
          <w:tcPr>
            <w:tcW w:w="4675" w:type="dxa"/>
          </w:tcPr>
          <w:p w14:paraId="1552B5D8" w14:textId="4298F0EA" w:rsidR="00E468EE" w:rsidRDefault="00E468EE" w:rsidP="00370A81">
            <w:pPr>
              <w:jc w:val="center"/>
              <w:rPr>
                <w:sz w:val="28"/>
                <w:szCs w:val="28"/>
              </w:rPr>
            </w:pPr>
            <w:r w:rsidRPr="00E468EE">
              <w:rPr>
                <w:sz w:val="28"/>
                <w:szCs w:val="28"/>
              </w:rPr>
              <w:t>851</w:t>
            </w:r>
          </w:p>
        </w:tc>
      </w:tr>
      <w:tr w:rsidR="00E468EE" w14:paraId="602F4F9E" w14:textId="77777777" w:rsidTr="00E468EE">
        <w:tc>
          <w:tcPr>
            <w:tcW w:w="4675" w:type="dxa"/>
          </w:tcPr>
          <w:p w14:paraId="04D53203" w14:textId="3298401C" w:rsidR="00E468EE" w:rsidRDefault="00E468EE" w:rsidP="00370A81">
            <w:pPr>
              <w:jc w:val="center"/>
              <w:rPr>
                <w:sz w:val="28"/>
                <w:szCs w:val="28"/>
              </w:rPr>
            </w:pPr>
            <w:r w:rsidRPr="00E468EE">
              <w:rPr>
                <w:sz w:val="28"/>
                <w:szCs w:val="28"/>
              </w:rPr>
              <w:t>Snow</w:t>
            </w:r>
          </w:p>
        </w:tc>
        <w:tc>
          <w:tcPr>
            <w:tcW w:w="4675" w:type="dxa"/>
          </w:tcPr>
          <w:p w14:paraId="01EC4568" w14:textId="5D02F919" w:rsidR="00E468EE" w:rsidRDefault="00E468EE" w:rsidP="00370A81">
            <w:pPr>
              <w:jc w:val="center"/>
              <w:rPr>
                <w:sz w:val="28"/>
                <w:szCs w:val="28"/>
              </w:rPr>
            </w:pPr>
            <w:r w:rsidRPr="00E468EE">
              <w:rPr>
                <w:sz w:val="28"/>
                <w:szCs w:val="28"/>
              </w:rPr>
              <w:t>621</w:t>
            </w:r>
          </w:p>
        </w:tc>
      </w:tr>
      <w:tr w:rsidR="00E468EE" w14:paraId="61218A64" w14:textId="77777777" w:rsidTr="00E468EE">
        <w:tc>
          <w:tcPr>
            <w:tcW w:w="4675" w:type="dxa"/>
          </w:tcPr>
          <w:p w14:paraId="120E3A05" w14:textId="1B06E3E9" w:rsidR="00E468EE" w:rsidRDefault="00370A81" w:rsidP="00370A81">
            <w:pPr>
              <w:jc w:val="center"/>
              <w:rPr>
                <w:sz w:val="28"/>
                <w:szCs w:val="28"/>
              </w:rPr>
            </w:pPr>
            <w:r>
              <w:rPr>
                <w:sz w:val="28"/>
                <w:szCs w:val="28"/>
              </w:rPr>
              <w:t>R</w:t>
            </w:r>
            <w:r w:rsidR="00E468EE" w:rsidRPr="00E468EE">
              <w:rPr>
                <w:sz w:val="28"/>
                <w:szCs w:val="28"/>
              </w:rPr>
              <w:t>ain</w:t>
            </w:r>
          </w:p>
        </w:tc>
        <w:tc>
          <w:tcPr>
            <w:tcW w:w="4675" w:type="dxa"/>
          </w:tcPr>
          <w:p w14:paraId="46D47F39" w14:textId="39894F9E" w:rsidR="00E468EE" w:rsidRDefault="00E468EE" w:rsidP="00370A81">
            <w:pPr>
              <w:jc w:val="center"/>
              <w:rPr>
                <w:sz w:val="28"/>
                <w:szCs w:val="28"/>
              </w:rPr>
            </w:pPr>
            <w:r w:rsidRPr="00E468EE">
              <w:rPr>
                <w:sz w:val="28"/>
                <w:szCs w:val="28"/>
              </w:rPr>
              <w:t>526</w:t>
            </w:r>
          </w:p>
        </w:tc>
      </w:tr>
      <w:tr w:rsidR="00E468EE" w14:paraId="0C4F47DA" w14:textId="77777777" w:rsidTr="00E468EE">
        <w:tc>
          <w:tcPr>
            <w:tcW w:w="4675" w:type="dxa"/>
          </w:tcPr>
          <w:p w14:paraId="0A8CE973" w14:textId="0AFD0872" w:rsidR="00E468EE" w:rsidRPr="00E468EE" w:rsidRDefault="00E468EE" w:rsidP="00370A81">
            <w:pPr>
              <w:jc w:val="center"/>
              <w:rPr>
                <w:sz w:val="28"/>
                <w:szCs w:val="28"/>
              </w:rPr>
            </w:pPr>
            <w:r w:rsidRPr="00E468EE">
              <w:rPr>
                <w:sz w:val="28"/>
                <w:szCs w:val="28"/>
              </w:rPr>
              <w:t>Glaze</w:t>
            </w:r>
          </w:p>
        </w:tc>
        <w:tc>
          <w:tcPr>
            <w:tcW w:w="4675" w:type="dxa"/>
          </w:tcPr>
          <w:p w14:paraId="5AE48857" w14:textId="061BC9BD" w:rsidR="00E468EE" w:rsidRPr="00E468EE" w:rsidRDefault="00E468EE" w:rsidP="00370A81">
            <w:pPr>
              <w:jc w:val="center"/>
              <w:rPr>
                <w:sz w:val="28"/>
                <w:szCs w:val="28"/>
              </w:rPr>
            </w:pPr>
            <w:r w:rsidRPr="00E468EE">
              <w:rPr>
                <w:sz w:val="28"/>
                <w:szCs w:val="28"/>
              </w:rPr>
              <w:t>639</w:t>
            </w:r>
          </w:p>
        </w:tc>
      </w:tr>
      <w:tr w:rsidR="00E468EE" w14:paraId="247BFA1D" w14:textId="77777777" w:rsidTr="00E468EE">
        <w:tc>
          <w:tcPr>
            <w:tcW w:w="4675" w:type="dxa"/>
          </w:tcPr>
          <w:p w14:paraId="6F51BB17" w14:textId="3C5A63B0" w:rsidR="00E468EE" w:rsidRPr="00E468EE" w:rsidRDefault="00370A81" w:rsidP="00370A81">
            <w:pPr>
              <w:jc w:val="center"/>
              <w:rPr>
                <w:sz w:val="28"/>
                <w:szCs w:val="28"/>
              </w:rPr>
            </w:pPr>
            <w:r>
              <w:rPr>
                <w:sz w:val="28"/>
                <w:szCs w:val="28"/>
              </w:rPr>
              <w:t>L</w:t>
            </w:r>
            <w:r w:rsidR="00E468EE" w:rsidRPr="00E468EE">
              <w:rPr>
                <w:sz w:val="28"/>
                <w:szCs w:val="28"/>
              </w:rPr>
              <w:t>ightning</w:t>
            </w:r>
          </w:p>
        </w:tc>
        <w:tc>
          <w:tcPr>
            <w:tcW w:w="4675" w:type="dxa"/>
          </w:tcPr>
          <w:p w14:paraId="2D83630F" w14:textId="7B953663" w:rsidR="00E468EE" w:rsidRPr="00E468EE" w:rsidRDefault="00E468EE" w:rsidP="00370A81">
            <w:pPr>
              <w:jc w:val="center"/>
              <w:rPr>
                <w:sz w:val="28"/>
                <w:szCs w:val="28"/>
              </w:rPr>
            </w:pPr>
            <w:r w:rsidRPr="00E468EE">
              <w:rPr>
                <w:sz w:val="28"/>
                <w:szCs w:val="28"/>
              </w:rPr>
              <w:t>377</w:t>
            </w:r>
          </w:p>
        </w:tc>
      </w:tr>
      <w:tr w:rsidR="00E468EE" w14:paraId="663C0534" w14:textId="77777777" w:rsidTr="00E468EE">
        <w:tc>
          <w:tcPr>
            <w:tcW w:w="4675" w:type="dxa"/>
          </w:tcPr>
          <w:p w14:paraId="0E14A108" w14:textId="028BB725" w:rsidR="00E468EE" w:rsidRPr="00E468EE" w:rsidRDefault="00E468EE" w:rsidP="00370A81">
            <w:pPr>
              <w:jc w:val="center"/>
              <w:rPr>
                <w:sz w:val="28"/>
                <w:szCs w:val="28"/>
              </w:rPr>
            </w:pPr>
            <w:r w:rsidRPr="00E468EE">
              <w:rPr>
                <w:sz w:val="28"/>
                <w:szCs w:val="28"/>
              </w:rPr>
              <w:t>Sandstorm</w:t>
            </w:r>
          </w:p>
        </w:tc>
        <w:tc>
          <w:tcPr>
            <w:tcW w:w="4675" w:type="dxa"/>
          </w:tcPr>
          <w:p w14:paraId="48725BE4" w14:textId="4495352B" w:rsidR="00E468EE" w:rsidRPr="00E468EE" w:rsidRDefault="00E468EE" w:rsidP="00370A81">
            <w:pPr>
              <w:jc w:val="center"/>
              <w:rPr>
                <w:sz w:val="28"/>
                <w:szCs w:val="28"/>
              </w:rPr>
            </w:pPr>
            <w:r w:rsidRPr="00E468EE">
              <w:rPr>
                <w:sz w:val="28"/>
                <w:szCs w:val="28"/>
              </w:rPr>
              <w:t>692</w:t>
            </w:r>
          </w:p>
        </w:tc>
      </w:tr>
      <w:tr w:rsidR="00E468EE" w14:paraId="558D4D5F" w14:textId="77777777" w:rsidTr="00E468EE">
        <w:tc>
          <w:tcPr>
            <w:tcW w:w="4675" w:type="dxa"/>
          </w:tcPr>
          <w:p w14:paraId="021FBECF" w14:textId="4BBE3D0D" w:rsidR="00E468EE" w:rsidRPr="00E468EE" w:rsidRDefault="00370A81" w:rsidP="00370A81">
            <w:pPr>
              <w:tabs>
                <w:tab w:val="left" w:pos="1080"/>
              </w:tabs>
              <w:jc w:val="center"/>
              <w:rPr>
                <w:sz w:val="28"/>
                <w:szCs w:val="28"/>
              </w:rPr>
            </w:pPr>
            <w:r>
              <w:rPr>
                <w:sz w:val="28"/>
                <w:szCs w:val="28"/>
              </w:rPr>
              <w:t>D</w:t>
            </w:r>
            <w:r w:rsidR="00E468EE" w:rsidRPr="00E468EE">
              <w:rPr>
                <w:sz w:val="28"/>
                <w:szCs w:val="28"/>
              </w:rPr>
              <w:t>ew</w:t>
            </w:r>
          </w:p>
        </w:tc>
        <w:tc>
          <w:tcPr>
            <w:tcW w:w="4675" w:type="dxa"/>
          </w:tcPr>
          <w:p w14:paraId="16E7CC17" w14:textId="067ACD7E" w:rsidR="00E468EE" w:rsidRPr="00E468EE" w:rsidRDefault="00E468EE" w:rsidP="00370A81">
            <w:pPr>
              <w:jc w:val="center"/>
              <w:rPr>
                <w:sz w:val="28"/>
                <w:szCs w:val="28"/>
              </w:rPr>
            </w:pPr>
            <w:r w:rsidRPr="00E468EE">
              <w:rPr>
                <w:sz w:val="28"/>
                <w:szCs w:val="28"/>
              </w:rPr>
              <w:t>698</w:t>
            </w:r>
          </w:p>
        </w:tc>
      </w:tr>
    </w:tbl>
    <w:p w14:paraId="247605B9" w14:textId="34FE4B66" w:rsidR="00E468EE" w:rsidRDefault="00E468EE" w:rsidP="009B39B8">
      <w:pPr>
        <w:ind w:left="360"/>
        <w:rPr>
          <w:sz w:val="28"/>
          <w:szCs w:val="28"/>
        </w:rPr>
      </w:pPr>
    </w:p>
    <w:p w14:paraId="5C8583FB" w14:textId="3A80BE4F" w:rsidR="40A92126" w:rsidRDefault="67CCACCB" w:rsidP="40A92126">
      <w:r>
        <w:rPr>
          <w:noProof/>
        </w:rPr>
        <w:drawing>
          <wp:inline distT="0" distB="0" distL="0" distR="0" wp14:anchorId="76166D32" wp14:editId="22982709">
            <wp:extent cx="5933872" cy="2905125"/>
            <wp:effectExtent l="0" t="0" r="0" b="0"/>
            <wp:docPr id="2066209937" name="Picture 2066209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933872" cy="2905125"/>
                    </a:xfrm>
                    <a:prstGeom prst="rect">
                      <a:avLst/>
                    </a:prstGeom>
                  </pic:spPr>
                </pic:pic>
              </a:graphicData>
            </a:graphic>
          </wp:inline>
        </w:drawing>
      </w:r>
    </w:p>
    <w:p w14:paraId="2D842B86" w14:textId="3C5E46CB" w:rsidR="00E468EE" w:rsidRDefault="00D14439" w:rsidP="008D19FB">
      <w:pPr>
        <w:rPr>
          <w:b/>
          <w:bCs/>
          <w:sz w:val="52"/>
          <w:szCs w:val="52"/>
        </w:rPr>
      </w:pPr>
      <w:r w:rsidRPr="00D14439">
        <w:rPr>
          <w:b/>
          <w:bCs/>
          <w:sz w:val="52"/>
          <w:szCs w:val="52"/>
        </w:rPr>
        <w:t>Project Description:</w:t>
      </w:r>
    </w:p>
    <w:p w14:paraId="07CEA19B" w14:textId="3E37C930" w:rsidR="00D14439" w:rsidRPr="00F663ED" w:rsidRDefault="7319E680" w:rsidP="7944DE8C">
      <w:pPr>
        <w:rPr>
          <w:sz w:val="28"/>
          <w:szCs w:val="28"/>
        </w:rPr>
      </w:pPr>
      <w:r w:rsidRPr="00F663ED">
        <w:rPr>
          <w:sz w:val="28"/>
          <w:szCs w:val="28"/>
        </w:rPr>
        <w:t xml:space="preserve">Weather Image Recognition is a project that uses </w:t>
      </w:r>
      <w:r w:rsidR="0336A8E3" w:rsidRPr="00F663ED">
        <w:rPr>
          <w:sz w:val="28"/>
          <w:szCs w:val="28"/>
        </w:rPr>
        <w:t>machine learning</w:t>
      </w:r>
      <w:r w:rsidRPr="00F663ED">
        <w:rPr>
          <w:sz w:val="28"/>
          <w:szCs w:val="28"/>
        </w:rPr>
        <w:t xml:space="preserve"> techniques to recognize and predict weather conditions from images. The project can be used to classify an image into different weather conditions, such as sunny, cloudy, rainy, snowy, etc. Given an image of a particular weather condition, the model can predict what type of weather it is.</w:t>
      </w:r>
    </w:p>
    <w:p w14:paraId="15372FA6" w14:textId="09D56B5C" w:rsidR="1885F6A5" w:rsidRPr="00F663ED" w:rsidRDefault="1885F6A5" w:rsidP="7944DE8C">
      <w:pPr>
        <w:rPr>
          <w:rFonts w:ascii="Calibri" w:eastAsia="Calibri" w:hAnsi="Calibri" w:cs="Calibri"/>
          <w:sz w:val="28"/>
          <w:szCs w:val="28"/>
        </w:rPr>
      </w:pPr>
      <w:r w:rsidRPr="00F663ED">
        <w:rPr>
          <w:rFonts w:ascii="Calibri" w:eastAsia="Calibri" w:hAnsi="Calibri" w:cs="Calibri"/>
          <w:sz w:val="28"/>
          <w:szCs w:val="28"/>
        </w:rPr>
        <w:t>In precise, Weather Image Recognition project is an exciting and useful application of computer vision and deep learning techniques to predict the weather from images.</w:t>
      </w:r>
    </w:p>
    <w:p w14:paraId="173C3EEF" w14:textId="2D5D3698" w:rsidR="00D14439" w:rsidRPr="00F663ED" w:rsidRDefault="00D14439" w:rsidP="008D19FB">
      <w:pPr>
        <w:rPr>
          <w:rFonts w:ascii="Calibri-Bold" w:hAnsi="Calibri-Bold" w:cs="Calibri-Bold"/>
          <w:b/>
          <w:bCs/>
          <w:sz w:val="52"/>
          <w:szCs w:val="52"/>
        </w:rPr>
      </w:pPr>
      <w:r w:rsidRPr="00F663ED">
        <w:rPr>
          <w:rFonts w:ascii="Calibri-Bold" w:hAnsi="Calibri-Bold" w:cs="Calibri-Bold"/>
          <w:b/>
          <w:bCs/>
          <w:sz w:val="52"/>
          <w:szCs w:val="52"/>
        </w:rPr>
        <w:t>Project Goals:</w:t>
      </w:r>
    </w:p>
    <w:p w14:paraId="1B3B8929" w14:textId="6D78FA0D" w:rsidR="00D14439" w:rsidRPr="00F663ED" w:rsidRDefault="2AAB5C3E" w:rsidP="7944DE8C">
      <w:pPr>
        <w:rPr>
          <w:rFonts w:eastAsiaTheme="minorEastAsia"/>
          <w:sz w:val="28"/>
          <w:szCs w:val="28"/>
        </w:rPr>
      </w:pPr>
      <w:r w:rsidRPr="00F663ED">
        <w:rPr>
          <w:rFonts w:eastAsiaTheme="minorEastAsia"/>
          <w:sz w:val="28"/>
          <w:szCs w:val="28"/>
        </w:rPr>
        <w:t>Develop an accurate image recognition model: The primary goal of the project is to build an accurate image recognition model that can predict the weather condition of a given image with high accuracy. This requires collecting and preparing a high-quality dataset, selecting an appropriate deep learning framework and architecture, and optimizing the model to achieve the highest possible accuracy.</w:t>
      </w:r>
    </w:p>
    <w:p w14:paraId="787D9C6F" w14:textId="422CBA96" w:rsidR="00D14439" w:rsidRPr="00F663ED" w:rsidRDefault="2AAB5C3E" w:rsidP="7944DE8C">
      <w:pPr>
        <w:rPr>
          <w:rFonts w:eastAsiaTheme="minorEastAsia"/>
          <w:sz w:val="28"/>
          <w:szCs w:val="28"/>
        </w:rPr>
      </w:pPr>
      <w:r w:rsidRPr="00F663ED">
        <w:rPr>
          <w:rFonts w:eastAsiaTheme="minorEastAsia"/>
          <w:sz w:val="28"/>
          <w:szCs w:val="28"/>
        </w:rPr>
        <w:t>Overall, the goal of Weather Image Recognition is to leverage the power of deep learning and computer vision to predict weather conditions from images and provide valuable insights for weather forecasting and analysis. The project has the potential to make a significant impact on many industries and applications, and it is an exciting area of research and development for the future.</w:t>
      </w:r>
    </w:p>
    <w:p w14:paraId="253612D7" w14:textId="3AEE97DE" w:rsidR="00D14439" w:rsidRPr="00F663ED" w:rsidRDefault="00D14439" w:rsidP="7944DE8C">
      <w:pPr>
        <w:ind w:left="360"/>
        <w:rPr>
          <w:rFonts w:ascii="Calibri-Bold" w:hAnsi="Calibri-Bold" w:cs="Calibri-Bold"/>
          <w:sz w:val="28"/>
          <w:szCs w:val="28"/>
        </w:rPr>
      </w:pPr>
    </w:p>
    <w:p w14:paraId="25744F21" w14:textId="5937FE99" w:rsidR="00D14439" w:rsidRPr="00F663ED" w:rsidRDefault="00D14439" w:rsidP="008D19FB">
      <w:pPr>
        <w:rPr>
          <w:rFonts w:ascii="Calibri-Bold" w:hAnsi="Calibri-Bold" w:cs="Calibri-Bold"/>
          <w:b/>
          <w:bCs/>
          <w:sz w:val="52"/>
          <w:szCs w:val="52"/>
        </w:rPr>
      </w:pPr>
      <w:r w:rsidRPr="00F663ED">
        <w:rPr>
          <w:rFonts w:ascii="Calibri-Bold" w:hAnsi="Calibri-Bold" w:cs="Calibri-Bold"/>
          <w:b/>
          <w:bCs/>
          <w:sz w:val="52"/>
          <w:szCs w:val="52"/>
        </w:rPr>
        <w:t>Objectives:</w:t>
      </w:r>
    </w:p>
    <w:p w14:paraId="542F1151" w14:textId="3B6BF9FA" w:rsidR="00D14439" w:rsidRPr="00F663ED" w:rsidRDefault="67104C16" w:rsidP="5300F1D1">
      <w:pPr>
        <w:rPr>
          <w:rFonts w:ascii="Calibri-Bold" w:hAnsi="Calibri-Bold" w:cs="Calibri-Bold"/>
          <w:sz w:val="28"/>
          <w:szCs w:val="28"/>
        </w:rPr>
      </w:pPr>
      <w:r w:rsidRPr="5300F1D1">
        <w:rPr>
          <w:rFonts w:ascii="Calibri-Bold" w:hAnsi="Calibri-Bold" w:cs="Calibri-Bold"/>
          <w:sz w:val="28"/>
          <w:szCs w:val="28"/>
        </w:rPr>
        <w:t xml:space="preserve"> </w:t>
      </w:r>
      <w:r w:rsidR="5E13A7E1" w:rsidRPr="00F663ED">
        <w:rPr>
          <w:rFonts w:ascii="Calibri-Bold" w:hAnsi="Calibri-Bold" w:cs="Calibri-Bold"/>
          <w:sz w:val="28"/>
          <w:szCs w:val="28"/>
        </w:rPr>
        <w:t xml:space="preserve">To predict the given image with </w:t>
      </w:r>
      <w:r w:rsidR="43D84580" w:rsidRPr="00F663ED">
        <w:rPr>
          <w:rFonts w:ascii="Calibri-Bold" w:hAnsi="Calibri-Bold" w:cs="Calibri-Bold"/>
          <w:sz w:val="28"/>
          <w:szCs w:val="28"/>
        </w:rPr>
        <w:t xml:space="preserve">the </w:t>
      </w:r>
      <w:r w:rsidR="5E13A7E1" w:rsidRPr="00F663ED">
        <w:rPr>
          <w:rFonts w:ascii="Calibri-Bold" w:hAnsi="Calibri-Bold" w:cs="Calibri-Bold"/>
          <w:sz w:val="28"/>
          <w:szCs w:val="28"/>
        </w:rPr>
        <w:t>most accurate class amongst the 11 classes.</w:t>
      </w:r>
    </w:p>
    <w:p w14:paraId="1B6B9C4B" w14:textId="6CEC9884" w:rsidR="008D19FB" w:rsidRPr="00F663ED" w:rsidRDefault="008D19FB" w:rsidP="008D19FB">
      <w:pPr>
        <w:rPr>
          <w:rFonts w:ascii="Calibri-Bold" w:hAnsi="Calibri-Bold" w:cs="Calibri-Bold"/>
          <w:b/>
          <w:bCs/>
          <w:sz w:val="52"/>
          <w:szCs w:val="52"/>
        </w:rPr>
      </w:pPr>
      <w:r w:rsidRPr="00F663ED">
        <w:rPr>
          <w:rFonts w:ascii="Calibri-Bold" w:hAnsi="Calibri-Bold" w:cs="Calibri-Bold"/>
          <w:b/>
          <w:bCs/>
          <w:sz w:val="52"/>
          <w:szCs w:val="52"/>
        </w:rPr>
        <w:t>Technologies and Libraries:</w:t>
      </w:r>
    </w:p>
    <w:p w14:paraId="4BA3E016" w14:textId="5BE7530C" w:rsidR="008D19FB" w:rsidRPr="00F663ED" w:rsidRDefault="008D19FB" w:rsidP="008D19FB">
      <w:pPr>
        <w:pStyle w:val="ListParagraph"/>
        <w:numPr>
          <w:ilvl w:val="0"/>
          <w:numId w:val="8"/>
        </w:numPr>
        <w:rPr>
          <w:rFonts w:ascii="Calibri-Bold" w:hAnsi="Calibri-Bold" w:cs="Calibri-Bold"/>
          <w:sz w:val="28"/>
          <w:szCs w:val="28"/>
        </w:rPr>
      </w:pPr>
      <w:r w:rsidRPr="00F663ED">
        <w:rPr>
          <w:rFonts w:ascii="Calibri-Bold" w:hAnsi="Calibri-Bold" w:cs="Calibri-Bold"/>
          <w:sz w:val="28"/>
          <w:szCs w:val="28"/>
        </w:rPr>
        <w:t>Python</w:t>
      </w:r>
    </w:p>
    <w:p w14:paraId="5469D9A3" w14:textId="5A1EB330" w:rsidR="008D19FB" w:rsidRDefault="008D19FB" w:rsidP="008D19FB">
      <w:pPr>
        <w:pStyle w:val="ListParagraph"/>
        <w:numPr>
          <w:ilvl w:val="0"/>
          <w:numId w:val="8"/>
        </w:numPr>
        <w:rPr>
          <w:rFonts w:ascii="Calibri-Bold" w:hAnsi="Calibri-Bold" w:cs="Calibri-Bold"/>
          <w:sz w:val="28"/>
          <w:szCs w:val="28"/>
        </w:rPr>
      </w:pPr>
      <w:r>
        <w:rPr>
          <w:rFonts w:ascii="Calibri-Bold" w:hAnsi="Calibri-Bold" w:cs="Calibri-Bold"/>
          <w:sz w:val="28"/>
          <w:szCs w:val="28"/>
        </w:rPr>
        <w:t>Machine Learning</w:t>
      </w:r>
    </w:p>
    <w:p w14:paraId="66CD21EF" w14:textId="4F61B238" w:rsidR="008D19FB" w:rsidRDefault="008D19FB" w:rsidP="008D19FB">
      <w:pPr>
        <w:pStyle w:val="ListParagraph"/>
        <w:numPr>
          <w:ilvl w:val="0"/>
          <w:numId w:val="8"/>
        </w:numPr>
        <w:rPr>
          <w:rFonts w:ascii="Calibri-Bold" w:hAnsi="Calibri-Bold" w:cs="Calibri-Bold"/>
          <w:sz w:val="28"/>
          <w:szCs w:val="28"/>
        </w:rPr>
      </w:pPr>
      <w:r>
        <w:rPr>
          <w:rFonts w:ascii="Calibri-Bold" w:hAnsi="Calibri-Bold" w:cs="Calibri-Bold"/>
          <w:sz w:val="28"/>
          <w:szCs w:val="28"/>
        </w:rPr>
        <w:t>Numpy, Pandas, Sklearn, T</w:t>
      </w:r>
      <w:r w:rsidRPr="008D19FB">
        <w:rPr>
          <w:rFonts w:ascii="Calibri-Bold" w:hAnsi="Calibri-Bold" w:cs="Calibri-Bold"/>
          <w:sz w:val="28"/>
          <w:szCs w:val="28"/>
        </w:rPr>
        <w:t>ensorflow</w:t>
      </w:r>
      <w:r>
        <w:rPr>
          <w:rFonts w:ascii="Calibri-Bold" w:hAnsi="Calibri-Bold" w:cs="Calibri-Bold"/>
          <w:sz w:val="28"/>
          <w:szCs w:val="28"/>
        </w:rPr>
        <w:t>, K</w:t>
      </w:r>
      <w:r w:rsidRPr="008D19FB">
        <w:rPr>
          <w:rFonts w:ascii="Calibri-Bold" w:hAnsi="Calibri-Bold" w:cs="Calibri-Bold"/>
          <w:sz w:val="28"/>
          <w:szCs w:val="28"/>
        </w:rPr>
        <w:t>eras</w:t>
      </w:r>
    </w:p>
    <w:p w14:paraId="00178B24" w14:textId="04FA65D1" w:rsidR="0067078E" w:rsidRPr="0067078E" w:rsidRDefault="0067078E" w:rsidP="0067078E">
      <w:pPr>
        <w:rPr>
          <w:rFonts w:ascii="Calibri-Bold" w:hAnsi="Calibri-Bold" w:cs="Calibri-Bold"/>
          <w:b/>
          <w:bCs/>
          <w:sz w:val="32"/>
          <w:szCs w:val="32"/>
        </w:rPr>
      </w:pPr>
      <w:r w:rsidRPr="0067078E">
        <w:rPr>
          <w:rFonts w:ascii="Calibri-Bold" w:hAnsi="Calibri-Bold" w:cs="Calibri-Bold"/>
          <w:b/>
          <w:bCs/>
          <w:sz w:val="32"/>
          <w:szCs w:val="32"/>
        </w:rPr>
        <w:t>Activation Functions Used</w:t>
      </w:r>
    </w:p>
    <w:p w14:paraId="4180950F" w14:textId="06D180F4" w:rsidR="006D13B1" w:rsidRPr="00F134B6" w:rsidRDefault="00F6319D" w:rsidP="001E2FA0">
      <w:pPr>
        <w:rPr>
          <w:rFonts w:ascii="Calibri-Bold" w:hAnsi="Calibri-Bold" w:cs="Calibri-Bold"/>
          <w:b/>
          <w:bCs/>
          <w:sz w:val="28"/>
          <w:szCs w:val="28"/>
        </w:rPr>
      </w:pPr>
      <w:r w:rsidRPr="00F134B6">
        <w:rPr>
          <w:rFonts w:ascii="Calibri-Bold" w:hAnsi="Calibri-Bold" w:cs="Calibri-Bold"/>
          <w:b/>
          <w:bCs/>
          <w:sz w:val="28"/>
          <w:szCs w:val="28"/>
        </w:rPr>
        <w:t>Soft</w:t>
      </w:r>
      <w:r w:rsidR="006D13B1" w:rsidRPr="00F134B6">
        <w:rPr>
          <w:rFonts w:ascii="Calibri-Bold" w:hAnsi="Calibri-Bold" w:cs="Calibri-Bold"/>
          <w:b/>
          <w:bCs/>
          <w:sz w:val="28"/>
          <w:szCs w:val="28"/>
        </w:rPr>
        <w:t>Max Activation Function:</w:t>
      </w:r>
    </w:p>
    <w:p w14:paraId="50299A4C" w14:textId="2126C0E8" w:rsidR="006D13B1" w:rsidRDefault="23ACE21C" w:rsidP="001E2FA0">
      <w:pPr>
        <w:rPr>
          <w:rFonts w:ascii="Calibri-Bold" w:hAnsi="Calibri-Bold" w:cs="Calibri-Bold"/>
          <w:sz w:val="28"/>
          <w:szCs w:val="28"/>
        </w:rPr>
      </w:pPr>
      <w:r w:rsidRPr="50145B91">
        <w:rPr>
          <w:rFonts w:ascii="Calibri-Bold" w:hAnsi="Calibri-Bold" w:cs="Calibri-Bold"/>
          <w:sz w:val="28"/>
          <w:szCs w:val="28"/>
        </w:rPr>
        <w:t>SoftMax</w:t>
      </w:r>
      <w:r w:rsidR="00A77FA9" w:rsidRPr="00A77FA9">
        <w:rPr>
          <w:rFonts w:ascii="Calibri-Bold" w:hAnsi="Calibri-Bold" w:cs="Calibri-Bold"/>
          <w:sz w:val="28"/>
          <w:szCs w:val="28"/>
        </w:rPr>
        <w:t xml:space="preserve"> is an activation function that scales numbers into probabilities. The output of a </w:t>
      </w:r>
      <w:r w:rsidR="5F170484" w:rsidRPr="50145B91">
        <w:rPr>
          <w:rFonts w:ascii="Calibri-Bold" w:hAnsi="Calibri-Bold" w:cs="Calibri-Bold"/>
          <w:sz w:val="28"/>
          <w:szCs w:val="28"/>
        </w:rPr>
        <w:t>SoftMax</w:t>
      </w:r>
      <w:r w:rsidR="00A77FA9" w:rsidRPr="00A77FA9">
        <w:rPr>
          <w:rFonts w:ascii="Calibri-Bold" w:hAnsi="Calibri-Bold" w:cs="Calibri-Bold"/>
          <w:sz w:val="28"/>
          <w:szCs w:val="28"/>
        </w:rPr>
        <w:t xml:space="preserve"> is a vector (say v) with p</w:t>
      </w:r>
      <w:r w:rsidR="00763CF3">
        <w:rPr>
          <w:rFonts w:ascii="Calibri-Bold" w:hAnsi="Calibri-Bold" w:cs="Calibri-Bold"/>
          <w:sz w:val="28"/>
          <w:szCs w:val="28"/>
        </w:rPr>
        <w:t>ossi</w:t>
      </w:r>
      <w:r w:rsidR="00A77FA9" w:rsidRPr="00A77FA9">
        <w:rPr>
          <w:rFonts w:ascii="Calibri-Bold" w:hAnsi="Calibri-Bold" w:cs="Calibri-Bold"/>
          <w:sz w:val="28"/>
          <w:szCs w:val="28"/>
        </w:rPr>
        <w:t>bilities of each possible outcome</w:t>
      </w:r>
      <w:r w:rsidR="00763CF3">
        <w:rPr>
          <w:rFonts w:ascii="Calibri-Bold" w:hAnsi="Calibri-Bold" w:cs="Calibri-Bold"/>
          <w:sz w:val="28"/>
          <w:szCs w:val="28"/>
        </w:rPr>
        <w:t>—t</w:t>
      </w:r>
      <w:r w:rsidR="00A77FA9" w:rsidRPr="00A77FA9">
        <w:rPr>
          <w:rFonts w:ascii="Calibri-Bold" w:hAnsi="Calibri-Bold" w:cs="Calibri-Bold"/>
          <w:sz w:val="28"/>
          <w:szCs w:val="28"/>
        </w:rPr>
        <w:t>he probabilities in vector v sum to one for all possible outcomes or classes.</w:t>
      </w:r>
    </w:p>
    <w:p w14:paraId="1E2428CC" w14:textId="23E2DBDF" w:rsidR="003A0960" w:rsidRDefault="00C6035B" w:rsidP="001E2FA0">
      <w:pPr>
        <w:rPr>
          <w:rFonts w:ascii="Calibri-Bold" w:hAnsi="Calibri-Bold" w:cs="Calibri-Bold"/>
          <w:sz w:val="28"/>
          <w:szCs w:val="28"/>
        </w:rPr>
      </w:pPr>
      <w:r>
        <w:rPr>
          <w:rFonts w:ascii="Calibri-Bold" w:hAnsi="Calibri-Bold" w:cs="Calibri-Bold"/>
          <w:sz w:val="28"/>
          <w:szCs w:val="28"/>
        </w:rPr>
        <w:t>Softmax is generally used at the last layer for classification problems</w:t>
      </w:r>
      <w:r w:rsidR="00763CF3">
        <w:rPr>
          <w:rFonts w:ascii="Calibri-Bold" w:hAnsi="Calibri-Bold" w:cs="Calibri-Bold"/>
          <w:sz w:val="28"/>
          <w:szCs w:val="28"/>
        </w:rPr>
        <w:t>,</w:t>
      </w:r>
      <w:r>
        <w:rPr>
          <w:rFonts w:ascii="Calibri-Bold" w:hAnsi="Calibri-Bold" w:cs="Calibri-Bold"/>
          <w:sz w:val="28"/>
          <w:szCs w:val="28"/>
        </w:rPr>
        <w:t xml:space="preserve"> where it</w:t>
      </w:r>
      <w:r w:rsidR="00763CF3">
        <w:rPr>
          <w:rFonts w:ascii="Calibri-Bold" w:hAnsi="Calibri-Bold" w:cs="Calibri-Bold"/>
          <w:sz w:val="28"/>
          <w:szCs w:val="28"/>
        </w:rPr>
        <w:t>'</w:t>
      </w:r>
      <w:r>
        <w:rPr>
          <w:rFonts w:ascii="Calibri-Bold" w:hAnsi="Calibri-Bold" w:cs="Calibri-Bold"/>
          <w:sz w:val="28"/>
          <w:szCs w:val="28"/>
        </w:rPr>
        <w:t xml:space="preserve">s used to identify which </w:t>
      </w:r>
      <w:r w:rsidR="003A0960">
        <w:rPr>
          <w:rFonts w:ascii="Calibri-Bold" w:hAnsi="Calibri-Bold" w:cs="Calibri-Bold"/>
          <w:sz w:val="28"/>
          <w:szCs w:val="28"/>
        </w:rPr>
        <w:t xml:space="preserve">class the neural network predicts the </w:t>
      </w:r>
      <w:r w:rsidR="00763CF3">
        <w:rPr>
          <w:rFonts w:ascii="Calibri-Bold" w:hAnsi="Calibri-Bold" w:cs="Calibri-Bold"/>
          <w:sz w:val="28"/>
          <w:szCs w:val="28"/>
        </w:rPr>
        <w:t>I</w:t>
      </w:r>
      <w:r w:rsidR="003A0960">
        <w:rPr>
          <w:rFonts w:ascii="Calibri-Bold" w:hAnsi="Calibri-Bold" w:cs="Calibri-Bold"/>
          <w:sz w:val="28"/>
          <w:szCs w:val="28"/>
        </w:rPr>
        <w:t xml:space="preserve">nput to be. For example, we are </w:t>
      </w:r>
      <w:r w:rsidR="00763CF3">
        <w:rPr>
          <w:rFonts w:ascii="Calibri-Bold" w:hAnsi="Calibri-Bold" w:cs="Calibri-Bold"/>
          <w:sz w:val="28"/>
          <w:szCs w:val="28"/>
        </w:rPr>
        <w:t>expe</w:t>
      </w:r>
      <w:r w:rsidR="003A0960">
        <w:rPr>
          <w:rFonts w:ascii="Calibri-Bold" w:hAnsi="Calibri-Bold" w:cs="Calibri-Bold"/>
          <w:sz w:val="28"/>
          <w:szCs w:val="28"/>
        </w:rPr>
        <w:t xml:space="preserve">cting the breed of the </w:t>
      </w:r>
      <w:r w:rsidR="00763CF3">
        <w:rPr>
          <w:rFonts w:ascii="Calibri-Bold" w:hAnsi="Calibri-Bold" w:cs="Calibri-Bold"/>
          <w:sz w:val="28"/>
          <w:szCs w:val="28"/>
        </w:rPr>
        <w:t>ten</w:t>
      </w:r>
      <w:r w:rsidR="00B555F9">
        <w:rPr>
          <w:rFonts w:ascii="Calibri-Bold" w:hAnsi="Calibri-Bold" w:cs="Calibri-Bold"/>
          <w:sz w:val="28"/>
          <w:szCs w:val="28"/>
        </w:rPr>
        <w:t xml:space="preserve"> dogs</w:t>
      </w:r>
      <w:r w:rsidR="00763CF3">
        <w:rPr>
          <w:rFonts w:ascii="Calibri-Bold" w:hAnsi="Calibri-Bold" w:cs="Calibri-Bold"/>
          <w:sz w:val="28"/>
          <w:szCs w:val="28"/>
        </w:rPr>
        <w:t>; t</w:t>
      </w:r>
      <w:r w:rsidR="00B555F9">
        <w:rPr>
          <w:rFonts w:ascii="Calibri-Bold" w:hAnsi="Calibri-Bold" w:cs="Calibri-Bold"/>
          <w:sz w:val="28"/>
          <w:szCs w:val="28"/>
        </w:rPr>
        <w:t>he output values of softm</w:t>
      </w:r>
      <w:r w:rsidR="0027346A">
        <w:rPr>
          <w:rFonts w:ascii="Calibri-Bold" w:hAnsi="Calibri-Bold" w:cs="Calibri-Bold"/>
          <w:sz w:val="28"/>
          <w:szCs w:val="28"/>
        </w:rPr>
        <w:t xml:space="preserve">ax tell which probability the neural network predicts is the breed. </w:t>
      </w:r>
    </w:p>
    <w:p w14:paraId="4475F2B6" w14:textId="1D2F09F3" w:rsidR="00DE22BA" w:rsidRPr="00F134B6" w:rsidRDefault="00DE22BA" w:rsidP="001E2FA0">
      <w:pPr>
        <w:rPr>
          <w:rFonts w:ascii="Calibri-Bold" w:hAnsi="Calibri-Bold" w:cs="Calibri-Bold"/>
          <w:b/>
          <w:bCs/>
          <w:sz w:val="28"/>
          <w:szCs w:val="28"/>
        </w:rPr>
      </w:pPr>
      <w:r w:rsidRPr="00F134B6">
        <w:rPr>
          <w:rFonts w:ascii="Calibri-Bold" w:hAnsi="Calibri-Bold" w:cs="Calibri-Bold"/>
          <w:b/>
          <w:bCs/>
          <w:sz w:val="28"/>
          <w:szCs w:val="28"/>
        </w:rPr>
        <w:t>ReLU Activation Function</w:t>
      </w:r>
      <w:r w:rsidR="00477076" w:rsidRPr="00F134B6">
        <w:rPr>
          <w:rFonts w:ascii="Calibri-Bold" w:hAnsi="Calibri-Bold" w:cs="Calibri-Bold"/>
          <w:b/>
          <w:bCs/>
          <w:sz w:val="28"/>
          <w:szCs w:val="28"/>
        </w:rPr>
        <w:t>:</w:t>
      </w:r>
    </w:p>
    <w:p w14:paraId="25AAE0B2" w14:textId="191532D3" w:rsidR="00477076" w:rsidRDefault="00246825" w:rsidP="001E2FA0">
      <w:pPr>
        <w:rPr>
          <w:rFonts w:ascii="Calibri-Bold" w:hAnsi="Calibri-Bold" w:cs="Calibri-Bold"/>
          <w:sz w:val="28"/>
          <w:szCs w:val="28"/>
        </w:rPr>
      </w:pPr>
      <w:r>
        <w:rPr>
          <w:rFonts w:ascii="Calibri-Bold" w:hAnsi="Calibri-Bold" w:cs="Calibri-Bold"/>
          <w:sz w:val="28"/>
          <w:szCs w:val="28"/>
        </w:rPr>
        <w:t xml:space="preserve">ReLU stands for </w:t>
      </w:r>
      <w:r w:rsidR="00EE0C04">
        <w:rPr>
          <w:rFonts w:ascii="Calibri-Bold" w:hAnsi="Calibri-Bold" w:cs="Calibri-Bold"/>
          <w:sz w:val="28"/>
          <w:szCs w:val="28"/>
        </w:rPr>
        <w:t xml:space="preserve">the </w:t>
      </w:r>
      <w:r>
        <w:rPr>
          <w:rFonts w:ascii="Calibri-Bold" w:hAnsi="Calibri-Bold" w:cs="Calibri-Bold"/>
          <w:sz w:val="28"/>
          <w:szCs w:val="28"/>
        </w:rPr>
        <w:t xml:space="preserve">Rectified linear unit. </w:t>
      </w:r>
      <w:r w:rsidR="00DC5709">
        <w:rPr>
          <w:rFonts w:ascii="Calibri-Bold" w:hAnsi="Calibri-Bold" w:cs="Calibri-Bold"/>
          <w:sz w:val="28"/>
          <w:szCs w:val="28"/>
        </w:rPr>
        <w:t xml:space="preserve">It is a linear </w:t>
      </w:r>
      <w:r w:rsidR="24B7BA49" w:rsidRPr="50145B91">
        <w:rPr>
          <w:rFonts w:ascii="Calibri-Bold" w:hAnsi="Calibri-Bold" w:cs="Calibri-Bold"/>
          <w:sz w:val="28"/>
          <w:szCs w:val="28"/>
        </w:rPr>
        <w:t>function</w:t>
      </w:r>
      <w:r w:rsidR="00DC5709">
        <w:rPr>
          <w:rFonts w:ascii="Calibri-Bold" w:hAnsi="Calibri-Bold" w:cs="Calibri-Bold"/>
          <w:sz w:val="28"/>
          <w:szCs w:val="28"/>
        </w:rPr>
        <w:t xml:space="preserve"> </w:t>
      </w:r>
      <w:r w:rsidR="00EE0C04">
        <w:rPr>
          <w:rFonts w:ascii="Calibri-Bold" w:hAnsi="Calibri-Bold" w:cs="Calibri-Bold"/>
          <w:sz w:val="28"/>
          <w:szCs w:val="28"/>
        </w:rPr>
        <w:t>that</w:t>
      </w:r>
      <w:r w:rsidR="00DC5709">
        <w:rPr>
          <w:rFonts w:ascii="Calibri-Bold" w:hAnsi="Calibri-Bold" w:cs="Calibri-Bold"/>
          <w:sz w:val="28"/>
          <w:szCs w:val="28"/>
        </w:rPr>
        <w:t xml:space="preserve"> outputs the </w:t>
      </w:r>
      <w:r w:rsidR="00763CF3">
        <w:rPr>
          <w:rFonts w:ascii="Calibri-Bold" w:hAnsi="Calibri-Bold" w:cs="Calibri-Bold"/>
          <w:sz w:val="28"/>
          <w:szCs w:val="28"/>
        </w:rPr>
        <w:t>I</w:t>
      </w:r>
      <w:r w:rsidR="00DC5709">
        <w:rPr>
          <w:rFonts w:ascii="Calibri-Bold" w:hAnsi="Calibri-Bold" w:cs="Calibri-Bold"/>
          <w:sz w:val="28"/>
          <w:szCs w:val="28"/>
        </w:rPr>
        <w:t xml:space="preserve">nput directly if </w:t>
      </w:r>
      <w:r w:rsidR="5A0F73C6" w:rsidRPr="50145B91">
        <w:rPr>
          <w:rFonts w:ascii="Calibri-Bold" w:hAnsi="Calibri-Bold" w:cs="Calibri-Bold"/>
          <w:sz w:val="28"/>
          <w:szCs w:val="28"/>
        </w:rPr>
        <w:t>it i</w:t>
      </w:r>
      <w:r w:rsidR="0E764467" w:rsidRPr="50145B91">
        <w:rPr>
          <w:rFonts w:ascii="Calibri-Bold" w:hAnsi="Calibri-Bold" w:cs="Calibri-Bold"/>
          <w:sz w:val="28"/>
          <w:szCs w:val="28"/>
        </w:rPr>
        <w:t>s</w:t>
      </w:r>
      <w:r w:rsidR="00DC5709">
        <w:rPr>
          <w:rFonts w:ascii="Calibri-Bold" w:hAnsi="Calibri-Bold" w:cs="Calibri-Bold"/>
          <w:sz w:val="28"/>
          <w:szCs w:val="28"/>
        </w:rPr>
        <w:t xml:space="preserve"> positive or else </w:t>
      </w:r>
      <w:r w:rsidR="00EE0C04">
        <w:rPr>
          <w:rFonts w:ascii="Calibri-Bold" w:hAnsi="Calibri-Bold" w:cs="Calibri-Bold"/>
          <w:sz w:val="28"/>
          <w:szCs w:val="28"/>
        </w:rPr>
        <w:t xml:space="preserve">it </w:t>
      </w:r>
      <w:r w:rsidR="00DC5709">
        <w:rPr>
          <w:rFonts w:ascii="Calibri-Bold" w:hAnsi="Calibri-Bold" w:cs="Calibri-Bold"/>
          <w:sz w:val="28"/>
          <w:szCs w:val="28"/>
        </w:rPr>
        <w:t>outputs zero.</w:t>
      </w:r>
    </w:p>
    <w:p w14:paraId="0C712741" w14:textId="7F1B3190" w:rsidR="00DC5709" w:rsidRDefault="00DC5709" w:rsidP="001E2FA0">
      <w:pPr>
        <w:rPr>
          <w:rFonts w:ascii="Calibri-Bold" w:hAnsi="Calibri-Bold" w:cs="Calibri-Bold"/>
          <w:sz w:val="28"/>
          <w:szCs w:val="28"/>
        </w:rPr>
      </w:pPr>
      <w:r>
        <w:rPr>
          <w:rFonts w:ascii="Calibri-Bold" w:hAnsi="Calibri-Bold" w:cs="Calibri-Bold"/>
          <w:sz w:val="28"/>
          <w:szCs w:val="28"/>
        </w:rPr>
        <w:t>a = max(0,z)</w:t>
      </w:r>
    </w:p>
    <w:p w14:paraId="05EFC4FC" w14:textId="1238758A" w:rsidR="00DC5709" w:rsidRDefault="333BDF50" w:rsidP="00F6319D">
      <w:pPr>
        <w:jc w:val="center"/>
        <w:rPr>
          <w:rFonts w:ascii="Calibri-Bold" w:hAnsi="Calibri-Bold" w:cs="Calibri-Bold"/>
          <w:sz w:val="28"/>
          <w:szCs w:val="28"/>
        </w:rPr>
      </w:pPr>
      <w:r>
        <w:rPr>
          <w:noProof/>
        </w:rPr>
        <w:drawing>
          <wp:inline distT="0" distB="0" distL="0" distR="0" wp14:anchorId="0863C1B6" wp14:editId="598007B2">
            <wp:extent cx="4275667" cy="3206750"/>
            <wp:effectExtent l="0" t="0" r="0" b="0"/>
            <wp:docPr id="1" name="Picture 1" descr="Line Plot of Rectified Linear Activation for Negative and Positive In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75667" cy="3206750"/>
                    </a:xfrm>
                    <a:prstGeom prst="rect">
                      <a:avLst/>
                    </a:prstGeom>
                  </pic:spPr>
                </pic:pic>
              </a:graphicData>
            </a:graphic>
          </wp:inline>
        </w:drawing>
      </w:r>
    </w:p>
    <w:p w14:paraId="1723A971" w14:textId="77777777" w:rsidR="00F134B6" w:rsidRDefault="00F134B6" w:rsidP="001E2FA0">
      <w:pPr>
        <w:rPr>
          <w:rFonts w:ascii="Calibri-Bold" w:hAnsi="Calibri-Bold" w:cs="Calibri-Bold"/>
          <w:sz w:val="28"/>
          <w:szCs w:val="28"/>
        </w:rPr>
      </w:pPr>
    </w:p>
    <w:p w14:paraId="194C834D" w14:textId="079216EA" w:rsidR="004B271D" w:rsidRDefault="5E6E35B3" w:rsidP="004B271D">
      <w:pPr>
        <w:rPr>
          <w:rFonts w:ascii="Calibri-Bold" w:hAnsi="Calibri-Bold" w:cs="Calibri-Bold"/>
          <w:b/>
          <w:bCs/>
          <w:sz w:val="52"/>
          <w:szCs w:val="52"/>
        </w:rPr>
      </w:pPr>
      <w:r w:rsidRPr="59F0B870">
        <w:rPr>
          <w:rFonts w:ascii="Calibri-Bold" w:hAnsi="Calibri-Bold" w:cs="Calibri-Bold"/>
          <w:b/>
          <w:bCs/>
          <w:sz w:val="52"/>
          <w:szCs w:val="52"/>
        </w:rPr>
        <w:t>Implemented Algorithms:</w:t>
      </w:r>
    </w:p>
    <w:p w14:paraId="30B99976" w14:textId="62F64A4D" w:rsidR="004B271D" w:rsidRDefault="00AA1BEE" w:rsidP="00AA1BEE">
      <w:pPr>
        <w:pStyle w:val="ListParagraph"/>
        <w:numPr>
          <w:ilvl w:val="0"/>
          <w:numId w:val="9"/>
        </w:numPr>
        <w:rPr>
          <w:rFonts w:ascii="Calibri-Bold" w:hAnsi="Calibri-Bold" w:cs="Calibri-Bold"/>
          <w:sz w:val="28"/>
          <w:szCs w:val="28"/>
        </w:rPr>
      </w:pPr>
      <w:r w:rsidRPr="00AA1BEE">
        <w:rPr>
          <w:rFonts w:ascii="Calibri-Bold" w:hAnsi="Calibri-Bold" w:cs="Calibri-Bold"/>
          <w:sz w:val="28"/>
          <w:szCs w:val="28"/>
        </w:rPr>
        <w:t>Xception</w:t>
      </w:r>
      <w:r>
        <w:rPr>
          <w:rFonts w:ascii="Calibri-Bold" w:hAnsi="Calibri-Bold" w:cs="Calibri-Bold"/>
          <w:sz w:val="28"/>
          <w:szCs w:val="28"/>
        </w:rPr>
        <w:t>-Net</w:t>
      </w:r>
    </w:p>
    <w:p w14:paraId="1D8D5E51" w14:textId="49648AF8" w:rsidR="00AA1BEE" w:rsidRDefault="00AA1BEE" w:rsidP="00AA1BEE">
      <w:pPr>
        <w:pStyle w:val="ListParagraph"/>
        <w:numPr>
          <w:ilvl w:val="0"/>
          <w:numId w:val="9"/>
        </w:numPr>
        <w:rPr>
          <w:rFonts w:ascii="Calibri-Bold" w:hAnsi="Calibri-Bold" w:cs="Calibri-Bold"/>
          <w:sz w:val="28"/>
          <w:szCs w:val="28"/>
        </w:rPr>
      </w:pPr>
      <w:r w:rsidRPr="00AA1BEE">
        <w:rPr>
          <w:rFonts w:ascii="Calibri-Bold" w:hAnsi="Calibri-Bold" w:cs="Calibri-Bold"/>
          <w:sz w:val="28"/>
          <w:szCs w:val="28"/>
        </w:rPr>
        <w:t>EfficientNetB0</w:t>
      </w:r>
    </w:p>
    <w:p w14:paraId="3134172C" w14:textId="2C1539A9" w:rsidR="00AA1BEE" w:rsidRDefault="7438753F" w:rsidP="00AA1BEE">
      <w:pPr>
        <w:pStyle w:val="ListParagraph"/>
        <w:numPr>
          <w:ilvl w:val="0"/>
          <w:numId w:val="9"/>
        </w:numPr>
        <w:rPr>
          <w:rFonts w:ascii="Calibri-Bold" w:hAnsi="Calibri-Bold" w:cs="Calibri-Bold"/>
          <w:sz w:val="28"/>
          <w:szCs w:val="28"/>
        </w:rPr>
      </w:pPr>
      <w:r w:rsidRPr="2736A826">
        <w:rPr>
          <w:rFonts w:ascii="Calibri-Bold" w:hAnsi="Calibri-Bold" w:cs="Calibri-Bold"/>
          <w:sz w:val="28"/>
          <w:szCs w:val="28"/>
        </w:rPr>
        <w:t>VGG19</w:t>
      </w:r>
    </w:p>
    <w:p w14:paraId="2C855E81" w14:textId="7B9B010E" w:rsidR="1176FAAB" w:rsidRDefault="49158C6F" w:rsidP="2736A826">
      <w:pPr>
        <w:pStyle w:val="ListParagraph"/>
        <w:numPr>
          <w:ilvl w:val="0"/>
          <w:numId w:val="9"/>
        </w:numPr>
        <w:rPr>
          <w:rFonts w:ascii="Calibri-Bold" w:hAnsi="Calibri-Bold" w:cs="Calibri-Bold"/>
          <w:sz w:val="28"/>
          <w:szCs w:val="28"/>
        </w:rPr>
      </w:pPr>
      <w:r w:rsidRPr="7944DE8C">
        <w:rPr>
          <w:rFonts w:ascii="Calibri-Bold" w:hAnsi="Calibri-Bold" w:cs="Calibri-Bold"/>
          <w:sz w:val="28"/>
          <w:szCs w:val="28"/>
        </w:rPr>
        <w:t>VGG16</w:t>
      </w:r>
    </w:p>
    <w:p w14:paraId="0EDE8137" w14:textId="067D6793" w:rsidR="1D327379" w:rsidRDefault="1D327379" w:rsidP="7944DE8C">
      <w:pPr>
        <w:pStyle w:val="ListParagraph"/>
        <w:numPr>
          <w:ilvl w:val="0"/>
          <w:numId w:val="9"/>
        </w:numPr>
        <w:rPr>
          <w:rFonts w:ascii="Calibri-Bold" w:hAnsi="Calibri-Bold" w:cs="Calibri-Bold"/>
          <w:sz w:val="28"/>
          <w:szCs w:val="28"/>
        </w:rPr>
      </w:pPr>
      <w:r w:rsidRPr="7944DE8C">
        <w:rPr>
          <w:rFonts w:ascii="Calibri-Bold" w:hAnsi="Calibri-Bold" w:cs="Calibri-Bold"/>
          <w:sz w:val="28"/>
          <w:szCs w:val="28"/>
        </w:rPr>
        <w:t>MobileNet</w:t>
      </w:r>
    </w:p>
    <w:p w14:paraId="773F1AD8" w14:textId="54A1B610" w:rsidR="00AA1BEE" w:rsidRDefault="1D327379" w:rsidP="62465B15">
      <w:pPr>
        <w:pStyle w:val="ListParagraph"/>
        <w:numPr>
          <w:ilvl w:val="0"/>
          <w:numId w:val="9"/>
        </w:numPr>
        <w:rPr>
          <w:rFonts w:ascii="Calibri-Bold" w:hAnsi="Calibri-Bold" w:cs="Calibri-Bold"/>
          <w:sz w:val="28"/>
          <w:szCs w:val="28"/>
        </w:rPr>
      </w:pPr>
      <w:r w:rsidRPr="7944DE8C">
        <w:rPr>
          <w:rFonts w:ascii="Calibri-Bold" w:hAnsi="Calibri-Bold" w:cs="Calibri-Bold"/>
          <w:sz w:val="28"/>
          <w:szCs w:val="28"/>
        </w:rPr>
        <w:t>ResNet50</w:t>
      </w:r>
    </w:p>
    <w:p w14:paraId="3BB901B0" w14:textId="4382A0BE" w:rsidR="00AA1BEE" w:rsidRDefault="00AA1BEE" w:rsidP="00AA1BEE">
      <w:pPr>
        <w:rPr>
          <w:rFonts w:ascii="Calibri-Bold" w:hAnsi="Calibri-Bold" w:cs="Calibri-Bold"/>
          <w:sz w:val="28"/>
          <w:szCs w:val="28"/>
        </w:rPr>
      </w:pPr>
    </w:p>
    <w:p w14:paraId="5A21A50F" w14:textId="3E07F159" w:rsidR="001E2FA0" w:rsidRDefault="58572D03" w:rsidP="3A1313D6">
      <w:pPr>
        <w:pStyle w:val="ListParagraph"/>
        <w:numPr>
          <w:ilvl w:val="0"/>
          <w:numId w:val="11"/>
        </w:numPr>
        <w:rPr>
          <w:rFonts w:ascii="Calibri-Bold" w:hAnsi="Calibri-Bold" w:cs="Calibri-Bold"/>
          <w:b/>
          <w:bCs/>
          <w:sz w:val="52"/>
          <w:szCs w:val="52"/>
        </w:rPr>
      </w:pPr>
      <w:r w:rsidRPr="544E5B98">
        <w:rPr>
          <w:rFonts w:ascii="Calibri-Bold" w:hAnsi="Calibri-Bold" w:cs="Calibri-Bold"/>
          <w:b/>
          <w:bCs/>
          <w:sz w:val="52"/>
          <w:szCs w:val="52"/>
        </w:rPr>
        <w:t>Xception</w:t>
      </w:r>
      <w:r w:rsidR="001E2FA0" w:rsidRPr="00AA1BEE">
        <w:rPr>
          <w:rFonts w:ascii="Calibri-Bold" w:hAnsi="Calibri-Bold" w:cs="Calibri-Bold"/>
          <w:b/>
          <w:bCs/>
          <w:sz w:val="52"/>
          <w:szCs w:val="52"/>
        </w:rPr>
        <w:t>-Net</w:t>
      </w:r>
      <w:r w:rsidR="001E2FA0">
        <w:rPr>
          <w:rFonts w:ascii="Calibri-Bold" w:hAnsi="Calibri-Bold" w:cs="Calibri-Bold"/>
          <w:b/>
          <w:bCs/>
          <w:sz w:val="52"/>
          <w:szCs w:val="52"/>
        </w:rPr>
        <w:t xml:space="preserve"> :</w:t>
      </w:r>
    </w:p>
    <w:p w14:paraId="5E0DC114" w14:textId="69C303C6" w:rsidR="027C44B5" w:rsidRDefault="027C44B5" w:rsidP="74867696">
      <w:pPr>
        <w:rPr>
          <w:rFonts w:ascii="Calibri-Bold" w:hAnsi="Calibri-Bold" w:cs="Calibri-Bold"/>
          <w:sz w:val="28"/>
          <w:szCs w:val="28"/>
        </w:rPr>
      </w:pPr>
      <w:r w:rsidRPr="74867696">
        <w:rPr>
          <w:rFonts w:ascii="Calibri-Bold" w:hAnsi="Calibri-Bold" w:cs="Calibri-Bold"/>
          <w:sz w:val="28"/>
          <w:szCs w:val="28"/>
        </w:rPr>
        <w:t>Xception is a deep convolutional neural network architecture that was proposed by François Chollet in 2016. It is inspired by the Inception architecture, but instead of using standard convolutions, it uses depthwise separable convolutions.</w:t>
      </w:r>
    </w:p>
    <w:p w14:paraId="14228344" w14:textId="5BC3FABE" w:rsidR="027C44B5" w:rsidRDefault="027C44B5" w:rsidP="74867696">
      <w:r w:rsidRPr="74867696">
        <w:rPr>
          <w:rFonts w:ascii="Calibri-Bold" w:hAnsi="Calibri-Bold" w:cs="Calibri-Bold"/>
          <w:sz w:val="28"/>
          <w:szCs w:val="28"/>
        </w:rPr>
        <w:t>Depthwise separable convolutions are a type of convolution that factorizes a standard convolution into two simpler operations: a depthwise convolution and a pointwise convolution. This results in a much more efficient and parameter-efficient architecture than standard convolutions, making it faster to train and easier to optimize.</w:t>
      </w:r>
    </w:p>
    <w:p w14:paraId="57983267" w14:textId="12F9D225" w:rsidR="027C44B5" w:rsidRDefault="027C44B5" w:rsidP="74867696">
      <w:pPr>
        <w:rPr>
          <w:rFonts w:ascii="Calibri-Bold" w:hAnsi="Calibri-Bold" w:cs="Calibri-Bold"/>
          <w:sz w:val="28"/>
          <w:szCs w:val="28"/>
        </w:rPr>
      </w:pPr>
      <w:r w:rsidRPr="74867696">
        <w:rPr>
          <w:rFonts w:ascii="Calibri-Bold" w:hAnsi="Calibri-Bold" w:cs="Calibri-Bold"/>
          <w:sz w:val="28"/>
          <w:szCs w:val="28"/>
        </w:rPr>
        <w:t xml:space="preserve">Xception has been shown to achieve state-of-the-art performance on </w:t>
      </w:r>
      <w:r w:rsidRPr="32A4B2AA">
        <w:rPr>
          <w:rFonts w:ascii="Calibri-Bold" w:hAnsi="Calibri-Bold" w:cs="Calibri-Bold"/>
          <w:sz w:val="28"/>
          <w:szCs w:val="28"/>
        </w:rPr>
        <w:t>several</w:t>
      </w:r>
      <w:r w:rsidRPr="74867696">
        <w:rPr>
          <w:rFonts w:ascii="Calibri-Bold" w:hAnsi="Calibri-Bold" w:cs="Calibri-Bold"/>
          <w:sz w:val="28"/>
          <w:szCs w:val="28"/>
        </w:rPr>
        <w:t xml:space="preserve"> image classification benchmarks, such as the ImageNet dataset. It has also been used as a feature extractor for a variety of computer vision tasks, including object detection, segmentation, and transfer learning.</w:t>
      </w:r>
    </w:p>
    <w:p w14:paraId="37DFBD62" w14:textId="0F2EE759" w:rsidR="027C44B5" w:rsidRDefault="027C44B5" w:rsidP="74867696">
      <w:r w:rsidRPr="74867696">
        <w:rPr>
          <w:rFonts w:ascii="Calibri-Bold" w:hAnsi="Calibri-Bold" w:cs="Calibri-Bold"/>
          <w:sz w:val="28"/>
          <w:szCs w:val="28"/>
        </w:rPr>
        <w:t>Overall, Xception is a powerful and efficient deep learning architecture that has proven to be highly effective for a wide range of computer vision applications.</w:t>
      </w:r>
    </w:p>
    <w:p w14:paraId="4C4BD8F5" w14:textId="16DA26BC" w:rsidR="74867696" w:rsidRDefault="74867696" w:rsidP="74867696">
      <w:pPr>
        <w:rPr>
          <w:rFonts w:ascii="Calibri-Bold" w:hAnsi="Calibri-Bold" w:cs="Calibri-Bold"/>
          <w:sz w:val="28"/>
          <w:szCs w:val="28"/>
        </w:rPr>
      </w:pPr>
    </w:p>
    <w:p w14:paraId="7F9C738F" w14:textId="175BB6BF" w:rsidR="00AA1BEE" w:rsidRDefault="00AA1BEE" w:rsidP="018A846D">
      <w:pPr>
        <w:pStyle w:val="ListParagraph"/>
        <w:numPr>
          <w:ilvl w:val="0"/>
          <w:numId w:val="11"/>
        </w:numPr>
        <w:rPr>
          <w:rFonts w:ascii="Calibri-Bold" w:hAnsi="Calibri-Bold" w:cs="Calibri-Bold"/>
          <w:b/>
          <w:bCs/>
          <w:sz w:val="52"/>
          <w:szCs w:val="52"/>
        </w:rPr>
      </w:pPr>
      <w:r w:rsidRPr="00AA1BEE">
        <w:rPr>
          <w:rFonts w:ascii="Calibri-Bold" w:hAnsi="Calibri-Bold" w:cs="Calibri-Bold"/>
          <w:b/>
          <w:bCs/>
          <w:sz w:val="52"/>
          <w:szCs w:val="52"/>
        </w:rPr>
        <w:t>EfficientNetB0</w:t>
      </w:r>
      <w:r>
        <w:rPr>
          <w:rFonts w:ascii="Calibri-Bold" w:hAnsi="Calibri-Bold" w:cs="Calibri-Bold"/>
          <w:b/>
          <w:bCs/>
          <w:sz w:val="52"/>
          <w:szCs w:val="52"/>
        </w:rPr>
        <w:t xml:space="preserve">: </w:t>
      </w:r>
    </w:p>
    <w:p w14:paraId="0B6742D4" w14:textId="79FE7D3E" w:rsidR="00AA1BEE" w:rsidRDefault="00AA1BEE" w:rsidP="00AA1BEE">
      <w:pPr>
        <w:pStyle w:val="ListParagraph"/>
        <w:numPr>
          <w:ilvl w:val="0"/>
          <w:numId w:val="10"/>
        </w:numPr>
        <w:rPr>
          <w:rFonts w:ascii="Calibri-Bold" w:hAnsi="Calibri-Bold" w:cs="Calibri-Bold"/>
          <w:sz w:val="28"/>
          <w:szCs w:val="28"/>
        </w:rPr>
      </w:pPr>
      <w:r w:rsidRPr="00AA1BEE">
        <w:rPr>
          <w:rFonts w:ascii="Calibri-Bold" w:hAnsi="Calibri-Bold" w:cs="Calibri-Bold"/>
          <w:sz w:val="28"/>
          <w:szCs w:val="28"/>
        </w:rPr>
        <w:t xml:space="preserve">EfficientNet-b0 is a convolutional neural network that is trained on more than a million images from the ImageNet database. </w:t>
      </w:r>
    </w:p>
    <w:p w14:paraId="3317AB2F" w14:textId="366C7193" w:rsidR="00AA1BEE" w:rsidRDefault="00AA1BEE" w:rsidP="00AA1BEE">
      <w:pPr>
        <w:pStyle w:val="ListParagraph"/>
        <w:numPr>
          <w:ilvl w:val="0"/>
          <w:numId w:val="10"/>
        </w:numPr>
        <w:rPr>
          <w:rFonts w:ascii="Calibri-Bold" w:hAnsi="Calibri-Bold" w:cs="Calibri-Bold"/>
          <w:sz w:val="28"/>
          <w:szCs w:val="28"/>
        </w:rPr>
      </w:pPr>
      <w:r>
        <w:rPr>
          <w:rFonts w:ascii="Calibri-Bold" w:hAnsi="Calibri-Bold" w:cs="Calibri-Bold"/>
          <w:sz w:val="28"/>
          <w:szCs w:val="28"/>
        </w:rPr>
        <w:t xml:space="preserve">It can be imported as - </w:t>
      </w:r>
      <w:r w:rsidRPr="00AA1BEE">
        <w:rPr>
          <w:rFonts w:ascii="Calibri-Bold" w:hAnsi="Calibri-Bold" w:cs="Calibri-Bold"/>
          <w:sz w:val="28"/>
          <w:szCs w:val="28"/>
        </w:rPr>
        <w:t>tf.keras.applications.efficientnet.EfficientNetB0</w:t>
      </w:r>
    </w:p>
    <w:p w14:paraId="794DF5A8" w14:textId="4B06E937" w:rsidR="00AA1BEE" w:rsidRDefault="00AA1BEE" w:rsidP="00AA1BEE">
      <w:pPr>
        <w:pStyle w:val="ListParagraph"/>
        <w:numPr>
          <w:ilvl w:val="0"/>
          <w:numId w:val="10"/>
        </w:numPr>
        <w:rPr>
          <w:rFonts w:ascii="Calibri-Bold" w:hAnsi="Calibri-Bold" w:cs="Calibri-Bold"/>
          <w:sz w:val="28"/>
          <w:szCs w:val="28"/>
        </w:rPr>
      </w:pPr>
      <w:r>
        <w:rPr>
          <w:rFonts w:ascii="Calibri-Bold" w:hAnsi="Calibri-Bold" w:cs="Calibri-Bold"/>
          <w:sz w:val="28"/>
          <w:szCs w:val="28"/>
        </w:rPr>
        <w:t xml:space="preserve">The suitable image resolution for </w:t>
      </w:r>
      <w:r w:rsidRPr="00AA1BEE">
        <w:rPr>
          <w:rFonts w:ascii="Calibri-Bold" w:hAnsi="Calibri-Bold" w:cs="Calibri-Bold"/>
          <w:sz w:val="28"/>
          <w:szCs w:val="28"/>
        </w:rPr>
        <w:t>EfficientNetB0</w:t>
      </w:r>
      <w:r>
        <w:rPr>
          <w:rFonts w:ascii="Calibri-Bold" w:hAnsi="Calibri-Bold" w:cs="Calibri-Bold"/>
          <w:sz w:val="28"/>
          <w:szCs w:val="28"/>
        </w:rPr>
        <w:t xml:space="preserve"> is 224 X 224</w:t>
      </w:r>
    </w:p>
    <w:p w14:paraId="632DC211" w14:textId="55495BD2" w:rsidR="00AA1BEE" w:rsidRPr="00AA1BEE" w:rsidRDefault="00AA1BEE" w:rsidP="00AA1BEE">
      <w:pPr>
        <w:pStyle w:val="ListParagraph"/>
        <w:numPr>
          <w:ilvl w:val="0"/>
          <w:numId w:val="10"/>
        </w:numPr>
        <w:rPr>
          <w:rFonts w:ascii="Calibri-Bold" w:hAnsi="Calibri-Bold" w:cs="Calibri-Bold"/>
          <w:sz w:val="28"/>
          <w:szCs w:val="28"/>
        </w:rPr>
      </w:pPr>
      <w:r>
        <w:rPr>
          <w:rFonts w:ascii="Calibri-Bold" w:hAnsi="Calibri-Bold" w:cs="Calibri-Bold"/>
          <w:sz w:val="28"/>
          <w:szCs w:val="28"/>
        </w:rPr>
        <w:t xml:space="preserve">We need to manually set – { </w:t>
      </w:r>
      <w:r w:rsidRPr="00AA1BEE">
        <w:rPr>
          <w:rFonts w:ascii="Calibri-Bold" w:hAnsi="Calibri-Bold" w:cs="Calibri-Bold"/>
          <w:sz w:val="28"/>
          <w:szCs w:val="28"/>
        </w:rPr>
        <w:t>include_top</w:t>
      </w:r>
      <w:r>
        <w:rPr>
          <w:rFonts w:ascii="Calibri-Bold" w:hAnsi="Calibri-Bold" w:cs="Calibri-Bold"/>
          <w:sz w:val="28"/>
          <w:szCs w:val="28"/>
        </w:rPr>
        <w:t xml:space="preserve"> : false }. </w:t>
      </w:r>
    </w:p>
    <w:p w14:paraId="68636FB1" w14:textId="7DF9D4F4" w:rsidR="00832278" w:rsidRDefault="2081F6F0" w:rsidP="7309A53E">
      <w:pPr>
        <w:pStyle w:val="ListParagraph"/>
        <w:numPr>
          <w:ilvl w:val="0"/>
          <w:numId w:val="11"/>
        </w:numPr>
        <w:rPr>
          <w:rFonts w:ascii="Calibri-Bold" w:hAnsi="Calibri-Bold" w:cs="Calibri-Bold"/>
          <w:b/>
          <w:bCs/>
          <w:sz w:val="52"/>
          <w:szCs w:val="52"/>
        </w:rPr>
      </w:pPr>
      <w:r w:rsidRPr="7309A53E">
        <w:rPr>
          <w:rFonts w:ascii="Calibri-Bold" w:hAnsi="Calibri-Bold" w:cs="Calibri-Bold"/>
          <w:b/>
          <w:bCs/>
          <w:sz w:val="52"/>
          <w:szCs w:val="52"/>
        </w:rPr>
        <w:t>VGG19:</w:t>
      </w:r>
    </w:p>
    <w:p w14:paraId="2808A31B" w14:textId="555D1431" w:rsidR="4B489654" w:rsidRDefault="49F50250" w:rsidP="0BADF506">
      <w:pPr>
        <w:pStyle w:val="ListParagraph"/>
        <w:numPr>
          <w:ilvl w:val="0"/>
          <w:numId w:val="15"/>
        </w:numPr>
        <w:rPr>
          <w:rFonts w:ascii="Calibri-Bold" w:eastAsia="Calibri-Bold" w:hAnsi="Calibri-Bold" w:cs="Calibri-Bold"/>
          <w:color w:val="212121"/>
          <w:sz w:val="28"/>
          <w:szCs w:val="28"/>
        </w:rPr>
      </w:pPr>
      <w:r w:rsidRPr="6F2DD25A">
        <w:rPr>
          <w:rFonts w:ascii="Calibri-Bold" w:eastAsia="Calibri-Bold" w:hAnsi="Calibri-Bold" w:cs="Calibri-Bold"/>
          <w:color w:val="212121"/>
          <w:sz w:val="28"/>
          <w:szCs w:val="28"/>
        </w:rPr>
        <w:t>VGG-19 is a convolutional neural network that is 19 layers deep</w:t>
      </w:r>
    </w:p>
    <w:p w14:paraId="219C53B9" w14:textId="78956A6C" w:rsidR="0BADF506" w:rsidRDefault="01AF1447" w:rsidP="0BADF506">
      <w:pPr>
        <w:pStyle w:val="ListParagraph"/>
        <w:numPr>
          <w:ilvl w:val="0"/>
          <w:numId w:val="15"/>
        </w:numPr>
        <w:rPr>
          <w:rFonts w:ascii="Calibri-Bold" w:hAnsi="Calibri-Bold" w:cs="Calibri-Bold"/>
          <w:sz w:val="28"/>
          <w:szCs w:val="28"/>
        </w:rPr>
      </w:pPr>
      <w:r w:rsidRPr="5C4AAC31">
        <w:rPr>
          <w:rFonts w:ascii="Calibri-Bold" w:hAnsi="Calibri-Bold" w:cs="Calibri-Bold"/>
          <w:sz w:val="28"/>
          <w:szCs w:val="28"/>
        </w:rPr>
        <w:t>It can be imported as -</w:t>
      </w:r>
      <w:r w:rsidRPr="6F2DD25A">
        <w:rPr>
          <w:rFonts w:ascii="Calibri-Bold" w:hAnsi="Calibri-Bold" w:cs="Calibri-Bold"/>
          <w:sz w:val="28"/>
          <w:szCs w:val="28"/>
        </w:rPr>
        <w:t xml:space="preserve"> </w:t>
      </w:r>
      <w:r w:rsidR="7DF8AA6B" w:rsidRPr="577F5A6A">
        <w:rPr>
          <w:rFonts w:ascii="Calibri-Bold" w:hAnsi="Calibri-Bold" w:cs="Calibri-Bold"/>
          <w:sz w:val="28"/>
          <w:szCs w:val="28"/>
        </w:rPr>
        <w:t>tensorflow.keras.applications.vgg19</w:t>
      </w:r>
    </w:p>
    <w:p w14:paraId="24AF0942" w14:textId="3EFFAA99" w:rsidR="0BADF506" w:rsidRDefault="42379C94" w:rsidP="0BADF506">
      <w:pPr>
        <w:pStyle w:val="ListParagraph"/>
        <w:numPr>
          <w:ilvl w:val="0"/>
          <w:numId w:val="15"/>
        </w:numPr>
        <w:rPr>
          <w:rFonts w:ascii="Calibri-Bold" w:hAnsi="Calibri-Bold" w:cs="Calibri-Bold"/>
          <w:sz w:val="28"/>
          <w:szCs w:val="28"/>
        </w:rPr>
      </w:pPr>
      <w:r w:rsidRPr="45FF8428">
        <w:rPr>
          <w:rFonts w:ascii="Calibri-Bold" w:hAnsi="Calibri-Bold" w:cs="Calibri-Bold"/>
          <w:sz w:val="28"/>
          <w:szCs w:val="28"/>
        </w:rPr>
        <w:t xml:space="preserve">We have kept the default </w:t>
      </w:r>
      <w:r w:rsidR="6C88A379" w:rsidRPr="3B8B837D">
        <w:rPr>
          <w:rFonts w:ascii="Calibri-Bold" w:hAnsi="Calibri-Bold" w:cs="Calibri-Bold"/>
          <w:sz w:val="28"/>
          <w:szCs w:val="28"/>
        </w:rPr>
        <w:t xml:space="preserve">resolution for image </w:t>
      </w:r>
      <w:r w:rsidRPr="3B8B837D">
        <w:rPr>
          <w:rFonts w:ascii="Calibri-Bold" w:hAnsi="Calibri-Bold" w:cs="Calibri-Bold"/>
          <w:sz w:val="28"/>
          <w:szCs w:val="28"/>
        </w:rPr>
        <w:t>– 224 X 224</w:t>
      </w:r>
    </w:p>
    <w:p w14:paraId="6BD6CFB7" w14:textId="30DDF87B" w:rsidR="3B8B837D" w:rsidRDefault="42379C94" w:rsidP="3B8B837D">
      <w:pPr>
        <w:pStyle w:val="ListParagraph"/>
        <w:numPr>
          <w:ilvl w:val="0"/>
          <w:numId w:val="15"/>
        </w:numPr>
        <w:rPr>
          <w:rFonts w:ascii="Calibri-Bold" w:hAnsi="Calibri-Bold" w:cs="Calibri-Bold"/>
          <w:sz w:val="28"/>
          <w:szCs w:val="28"/>
        </w:rPr>
      </w:pPr>
      <w:r w:rsidRPr="46C57F50">
        <w:rPr>
          <w:rFonts w:ascii="Calibri-Bold" w:hAnsi="Calibri-Bold" w:cs="Calibri-Bold"/>
          <w:sz w:val="28"/>
          <w:szCs w:val="28"/>
        </w:rPr>
        <w:t xml:space="preserve">Preprocessing is being done </w:t>
      </w:r>
      <w:r w:rsidRPr="58F08B29">
        <w:rPr>
          <w:rFonts w:ascii="Calibri-Bold" w:hAnsi="Calibri-Bold" w:cs="Calibri-Bold"/>
          <w:sz w:val="28"/>
          <w:szCs w:val="28"/>
        </w:rPr>
        <w:t>using tensorflow.keras.applications.vgg19.</w:t>
      </w:r>
      <w:r w:rsidRPr="5C737BCE">
        <w:rPr>
          <w:rFonts w:ascii="Calibri-Bold" w:hAnsi="Calibri-Bold" w:cs="Calibri-Bold"/>
          <w:sz w:val="28"/>
          <w:szCs w:val="28"/>
        </w:rPr>
        <w:t>preprocess_input</w:t>
      </w:r>
    </w:p>
    <w:p w14:paraId="1FD4F344" w14:textId="1A9F305F" w:rsidR="280B639F" w:rsidRDefault="307FD159" w:rsidP="280B639F">
      <w:pPr>
        <w:pStyle w:val="ListParagraph"/>
        <w:numPr>
          <w:ilvl w:val="0"/>
          <w:numId w:val="11"/>
        </w:numPr>
        <w:rPr>
          <w:rFonts w:ascii="Calibri-Bold" w:hAnsi="Calibri-Bold" w:cs="Calibri-Bold"/>
          <w:b/>
          <w:bCs/>
          <w:sz w:val="52"/>
          <w:szCs w:val="52"/>
        </w:rPr>
      </w:pPr>
      <w:r w:rsidRPr="3717926C">
        <w:rPr>
          <w:rFonts w:ascii="Calibri-Bold" w:hAnsi="Calibri-Bold" w:cs="Calibri-Bold"/>
          <w:b/>
          <w:bCs/>
          <w:sz w:val="52"/>
          <w:szCs w:val="52"/>
        </w:rPr>
        <w:t>VGG16:</w:t>
      </w:r>
    </w:p>
    <w:p w14:paraId="36E253BF" w14:textId="70B38E1B" w:rsidR="00634F86" w:rsidRDefault="262B4826" w:rsidP="00634F86">
      <w:pPr>
        <w:ind w:left="360"/>
        <w:rPr>
          <w:rFonts w:ascii="Calibri-Bold" w:hAnsi="Calibri-Bold" w:cs="Calibri-Bold"/>
          <w:b/>
          <w:bCs/>
          <w:sz w:val="52"/>
          <w:szCs w:val="52"/>
        </w:rPr>
      </w:pPr>
      <w:r>
        <w:rPr>
          <w:noProof/>
        </w:rPr>
        <w:drawing>
          <wp:inline distT="0" distB="0" distL="0" distR="0" wp14:anchorId="4BB8ABED" wp14:editId="41A2CCD3">
            <wp:extent cx="5943600" cy="25253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5943600" cy="2525395"/>
                    </a:xfrm>
                    <a:prstGeom prst="rect">
                      <a:avLst/>
                    </a:prstGeom>
                  </pic:spPr>
                </pic:pic>
              </a:graphicData>
            </a:graphic>
          </wp:inline>
        </w:drawing>
      </w:r>
    </w:p>
    <w:p w14:paraId="5745D858" w14:textId="0DB35D09" w:rsidR="004162C9" w:rsidRPr="004162C9" w:rsidRDefault="004162C9" w:rsidP="004162C9">
      <w:pPr>
        <w:jc w:val="center"/>
        <w:rPr>
          <w:rFonts w:ascii="Calibri-Bold" w:hAnsi="Calibri-Bold" w:cs="Calibri-Bold"/>
          <w:b/>
          <w:bCs/>
          <w:sz w:val="28"/>
          <w:szCs w:val="28"/>
        </w:rPr>
      </w:pPr>
      <w:r>
        <w:rPr>
          <w:rFonts w:ascii="Calibri-Bold" w:hAnsi="Calibri-Bold" w:cs="Calibri-Bold"/>
          <w:b/>
          <w:bCs/>
          <w:sz w:val="28"/>
          <w:szCs w:val="28"/>
        </w:rPr>
        <w:t xml:space="preserve">Fig: </w:t>
      </w:r>
      <w:r w:rsidRPr="00A67B15">
        <w:rPr>
          <w:rFonts w:ascii="Calibri-Bold" w:hAnsi="Calibri-Bold" w:cs="Calibri-Bold"/>
          <w:b/>
          <w:bCs/>
          <w:sz w:val="28"/>
          <w:szCs w:val="28"/>
        </w:rPr>
        <w:t>Architecture of VGG 16</w:t>
      </w:r>
    </w:p>
    <w:p w14:paraId="7542F705" w14:textId="2FA28093" w:rsidR="00304520" w:rsidRPr="00FB047A" w:rsidRDefault="7F9AA472" w:rsidP="00832278">
      <w:pPr>
        <w:rPr>
          <w:rFonts w:eastAsiaTheme="minorEastAsia"/>
          <w:sz w:val="28"/>
          <w:szCs w:val="28"/>
        </w:rPr>
      </w:pPr>
      <w:r w:rsidRPr="00FB047A">
        <w:rPr>
          <w:rFonts w:eastAsiaTheme="minorEastAsia"/>
          <w:sz w:val="28"/>
          <w:szCs w:val="28"/>
        </w:rPr>
        <w:t>VGG16 is a deep convolutional neural network architecture that was first introduced by researchers at the Visual Geometry Group (VGG) at the University of Oxford in 2014. It is one of the most popular and widely used CNN architectures for image classification tasks and has achieved outstanding performance on various benchmark datasets.</w:t>
      </w:r>
    </w:p>
    <w:p w14:paraId="6986F604" w14:textId="5A6E0020" w:rsidR="00304520" w:rsidRPr="00FB047A" w:rsidRDefault="7F9AA472" w:rsidP="00832278">
      <w:pPr>
        <w:rPr>
          <w:rFonts w:eastAsiaTheme="minorEastAsia"/>
          <w:sz w:val="28"/>
          <w:szCs w:val="28"/>
        </w:rPr>
      </w:pPr>
      <w:r w:rsidRPr="00FB047A">
        <w:rPr>
          <w:rFonts w:eastAsiaTheme="minorEastAsia"/>
          <w:sz w:val="28"/>
          <w:szCs w:val="28"/>
        </w:rPr>
        <w:t>The VGG16 architecture is composed of 13 convolutional layers and 3 fully connected layers. The convolutional layers are designed to extract hierarchical features from the input image, while the fully connected layers act as a classifier that produces the final output. One of the distinctive features of VGG16 is its use of 3x3 convolutional filters throughout the network, which allows it to learn more intricate and fine-grained features.</w:t>
      </w:r>
    </w:p>
    <w:p w14:paraId="553936EC" w14:textId="31BD7058" w:rsidR="1B82ADB6" w:rsidRDefault="7F9AA472" w:rsidP="1B82ADB6">
      <w:pPr>
        <w:rPr>
          <w:rFonts w:eastAsiaTheme="minorEastAsia"/>
          <w:sz w:val="28"/>
          <w:szCs w:val="28"/>
        </w:rPr>
      </w:pPr>
      <w:r w:rsidRPr="00FB047A">
        <w:rPr>
          <w:rFonts w:eastAsiaTheme="minorEastAsia"/>
          <w:sz w:val="28"/>
          <w:szCs w:val="28"/>
        </w:rPr>
        <w:t>VGG16 has been pre-trained on the ImageNet dataset, which consists of millions of images across thousands of categories. This pre-training has enabled the model to learn a wide range of features that are useful for image classification tasks. VGG16 can be used as a feature extractor or fine-tuned for specific tasks such as object detection, segmentation, and transfer learning.</w:t>
      </w:r>
    </w:p>
    <w:p w14:paraId="0F0826E6" w14:textId="52483B02" w:rsidR="57E828C8" w:rsidRDefault="57E828C8" w:rsidP="57E828C8">
      <w:pPr>
        <w:rPr>
          <w:rFonts w:eastAsiaTheme="minorEastAsia"/>
          <w:sz w:val="28"/>
          <w:szCs w:val="28"/>
        </w:rPr>
      </w:pPr>
    </w:p>
    <w:p w14:paraId="79609246" w14:textId="1AD5F950" w:rsidR="686B73E5" w:rsidRDefault="686B73E5" w:rsidP="686B73E5">
      <w:pPr>
        <w:rPr>
          <w:rFonts w:eastAsiaTheme="minorEastAsia"/>
          <w:sz w:val="28"/>
          <w:szCs w:val="28"/>
        </w:rPr>
      </w:pPr>
    </w:p>
    <w:p w14:paraId="09752990" w14:textId="7EE990F0" w:rsidR="00304520" w:rsidRDefault="00304520" w:rsidP="00832278">
      <w:pPr>
        <w:rPr>
          <w:rFonts w:ascii="Calibri-Bold" w:hAnsi="Calibri-Bold" w:cs="Calibri-Bold"/>
          <w:b/>
          <w:bCs/>
          <w:sz w:val="28"/>
          <w:szCs w:val="28"/>
        </w:rPr>
      </w:pPr>
    </w:p>
    <w:p w14:paraId="5FF95129" w14:textId="0E7D6BCC" w:rsidR="001E2FA0" w:rsidRDefault="00CD5B84" w:rsidP="00832278">
      <w:pPr>
        <w:rPr>
          <w:rFonts w:ascii="Arial-BoldMT" w:hAnsi="Arial-BoldMT" w:cs="Arial-BoldMT"/>
          <w:b/>
          <w:bCs/>
          <w:sz w:val="52"/>
          <w:szCs w:val="52"/>
        </w:rPr>
      </w:pPr>
      <w:r>
        <w:rPr>
          <w:rFonts w:ascii="Arial-BoldMT" w:hAnsi="Arial-BoldMT" w:cs="Arial-BoldMT"/>
          <w:b/>
          <w:bCs/>
          <w:sz w:val="52"/>
          <w:szCs w:val="52"/>
        </w:rPr>
        <w:t>Implementa</w:t>
      </w:r>
      <w:r w:rsidR="00975971">
        <w:rPr>
          <w:rFonts w:ascii="Arial-BoldMT" w:hAnsi="Arial-BoldMT" w:cs="Arial-BoldMT"/>
          <w:b/>
          <w:bCs/>
          <w:sz w:val="52"/>
          <w:szCs w:val="52"/>
        </w:rPr>
        <w:t xml:space="preserve">tion Details and </w:t>
      </w:r>
      <w:r w:rsidR="001E2FA0">
        <w:rPr>
          <w:rFonts w:ascii="Arial-BoldMT" w:hAnsi="Arial-BoldMT" w:cs="Arial-BoldMT"/>
          <w:b/>
          <w:bCs/>
          <w:sz w:val="52"/>
          <w:szCs w:val="52"/>
        </w:rPr>
        <w:t>Code</w:t>
      </w:r>
    </w:p>
    <w:p w14:paraId="57C612D4" w14:textId="344E862D" w:rsidR="001E2FA0" w:rsidRDefault="58572D03" w:rsidP="4EA6442C">
      <w:pPr>
        <w:pStyle w:val="ListParagraph"/>
        <w:numPr>
          <w:ilvl w:val="0"/>
          <w:numId w:val="12"/>
        </w:numPr>
        <w:rPr>
          <w:rFonts w:ascii="Calibri-Bold" w:hAnsi="Calibri-Bold" w:cs="Calibri-Bold"/>
          <w:b/>
          <w:bCs/>
          <w:sz w:val="52"/>
          <w:szCs w:val="52"/>
        </w:rPr>
      </w:pPr>
      <w:r w:rsidRPr="4EA6442C">
        <w:rPr>
          <w:rFonts w:ascii="Calibri-Bold" w:hAnsi="Calibri-Bold" w:cs="Calibri-Bold"/>
          <w:b/>
          <w:bCs/>
          <w:sz w:val="52"/>
          <w:szCs w:val="52"/>
        </w:rPr>
        <w:t>Xception</w:t>
      </w:r>
      <w:r w:rsidR="001E2FA0" w:rsidRPr="00AA1BEE">
        <w:rPr>
          <w:rFonts w:ascii="Calibri-Bold" w:hAnsi="Calibri-Bold" w:cs="Calibri-Bold"/>
          <w:b/>
          <w:bCs/>
          <w:sz w:val="52"/>
          <w:szCs w:val="52"/>
        </w:rPr>
        <w:t>-Net</w:t>
      </w:r>
      <w:r w:rsidR="001E2FA0">
        <w:rPr>
          <w:rFonts w:ascii="Calibri-Bold" w:hAnsi="Calibri-Bold" w:cs="Calibri-Bold"/>
          <w:b/>
          <w:bCs/>
          <w:sz w:val="52"/>
          <w:szCs w:val="52"/>
        </w:rPr>
        <w:t>:</w:t>
      </w:r>
    </w:p>
    <w:p w14:paraId="6A651647" w14:textId="1EFC1768" w:rsidR="7B823D2B" w:rsidRDefault="7B823D2B" w:rsidP="50145B91">
      <w:pPr>
        <w:rPr>
          <w:rFonts w:ascii="Calibri-Bold" w:hAnsi="Calibri-Bold" w:cs="Calibri-Bold"/>
          <w:sz w:val="28"/>
          <w:szCs w:val="28"/>
        </w:rPr>
      </w:pPr>
      <w:r w:rsidRPr="50145B91">
        <w:rPr>
          <w:rFonts w:ascii="Calibri-Bold" w:hAnsi="Calibri-Bold" w:cs="Calibri-Bold"/>
          <w:sz w:val="28"/>
          <w:szCs w:val="28"/>
        </w:rPr>
        <w:t>The training process was carried out in two stages. In the first stage, the upper layers of the Xception model were trained while keeping the lower layers fixed. This approach is known as transfer learning and is often used when working with deep neural networks. The lower layers of the model are already trained to detect low-level features, such as edges and corners, and can be reused for other tasks.</w:t>
      </w:r>
    </w:p>
    <w:p w14:paraId="4833C155" w14:textId="2E4FA78B" w:rsidR="7B823D2B" w:rsidRDefault="7B823D2B" w:rsidP="50145B91">
      <w:r w:rsidRPr="50145B91">
        <w:rPr>
          <w:rFonts w:ascii="Calibri-Bold" w:hAnsi="Calibri-Bold" w:cs="Calibri-Bold"/>
          <w:sz w:val="28"/>
          <w:szCs w:val="28"/>
        </w:rPr>
        <w:t>In the second stage, the entire Xception model was fine-tuned by training all the layers of the model. The fine-tuning process involved updating the weights of the model using the backpropagation algorithm.</w:t>
      </w:r>
    </w:p>
    <w:p w14:paraId="11CEDB78" w14:textId="2EE209E2" w:rsidR="24FCA114" w:rsidRDefault="16CFCC96" w:rsidP="1AFE9B63">
      <w:pPr>
        <w:rPr>
          <w:rFonts w:ascii="Calibri-Bold" w:eastAsia="Calibri-Bold" w:hAnsi="Calibri-Bold" w:cs="Calibri-Bold"/>
          <w:b/>
          <w:bCs/>
          <w:color w:val="202124"/>
          <w:sz w:val="30"/>
          <w:szCs w:val="30"/>
        </w:rPr>
      </w:pPr>
      <w:r w:rsidRPr="1AFE9B63">
        <w:rPr>
          <w:rFonts w:ascii="Calibri-Bold" w:eastAsia="Calibri-Bold" w:hAnsi="Calibri-Bold" w:cs="Calibri-Bold"/>
          <w:b/>
          <w:bCs/>
          <w:color w:val="202124"/>
          <w:sz w:val="30"/>
          <w:szCs w:val="30"/>
        </w:rPr>
        <w:t>Fitting the model:</w:t>
      </w:r>
    </w:p>
    <w:p w14:paraId="6BDBBD60" w14:textId="2EE209E2" w:rsidR="24FCA114" w:rsidRDefault="16CFCC96" w:rsidP="50145B91">
      <w:r>
        <w:rPr>
          <w:noProof/>
        </w:rPr>
        <w:drawing>
          <wp:inline distT="0" distB="0" distL="0" distR="0" wp14:anchorId="3F47CB8E" wp14:editId="32759B23">
            <wp:extent cx="5885366" cy="2513542"/>
            <wp:effectExtent l="0" t="0" r="0" b="0"/>
            <wp:docPr id="1917709924" name="Picture 191770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885366" cy="2513542"/>
                    </a:xfrm>
                    <a:prstGeom prst="rect">
                      <a:avLst/>
                    </a:prstGeom>
                  </pic:spPr>
                </pic:pic>
              </a:graphicData>
            </a:graphic>
          </wp:inline>
        </w:drawing>
      </w:r>
    </w:p>
    <w:p w14:paraId="3ABFB214" w14:textId="625A08F0" w:rsidR="50145B91" w:rsidRDefault="16CFCC96" w:rsidP="50145B91">
      <w:pPr>
        <w:rPr>
          <w:b/>
          <w:sz w:val="30"/>
          <w:szCs w:val="30"/>
        </w:rPr>
      </w:pPr>
      <w:r w:rsidRPr="5EABE13D">
        <w:rPr>
          <w:b/>
          <w:sz w:val="30"/>
          <w:szCs w:val="30"/>
        </w:rPr>
        <w:t xml:space="preserve">Training </w:t>
      </w:r>
      <w:r w:rsidRPr="22C0ACC9">
        <w:rPr>
          <w:b/>
          <w:bCs/>
          <w:sz w:val="30"/>
          <w:szCs w:val="30"/>
        </w:rPr>
        <w:t xml:space="preserve">And Validation </w:t>
      </w:r>
      <w:r w:rsidRPr="03367E56">
        <w:rPr>
          <w:b/>
          <w:bCs/>
          <w:sz w:val="30"/>
          <w:szCs w:val="30"/>
        </w:rPr>
        <w:t>Accuracy/</w:t>
      </w:r>
      <w:r w:rsidRPr="5EABE13D">
        <w:rPr>
          <w:b/>
          <w:bCs/>
          <w:sz w:val="30"/>
          <w:szCs w:val="30"/>
        </w:rPr>
        <w:t>Loss vs Epochs</w:t>
      </w:r>
    </w:p>
    <w:p w14:paraId="131BEB23" w14:textId="532D010B" w:rsidR="24FCA114" w:rsidRDefault="24FCA114" w:rsidP="50145B91">
      <w:r>
        <w:rPr>
          <w:noProof/>
        </w:rPr>
        <w:drawing>
          <wp:inline distT="0" distB="0" distL="0" distR="0" wp14:anchorId="3447338C" wp14:editId="4849179F">
            <wp:extent cx="6010275" cy="3393301"/>
            <wp:effectExtent l="0" t="0" r="0" b="0"/>
            <wp:docPr id="1764939544" name="Picture 176493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010275" cy="3393301"/>
                    </a:xfrm>
                    <a:prstGeom prst="rect">
                      <a:avLst/>
                    </a:prstGeom>
                  </pic:spPr>
                </pic:pic>
              </a:graphicData>
            </a:graphic>
          </wp:inline>
        </w:drawing>
      </w:r>
    </w:p>
    <w:p w14:paraId="5F3A6EA1" w14:textId="542EBC41" w:rsidR="24FCA114" w:rsidRDefault="02A685F1" w:rsidP="50145B91">
      <w:pPr>
        <w:rPr>
          <w:rFonts w:ascii="Calibri-Bold" w:hAnsi="Calibri-Bold" w:cs="Calibri-Bold"/>
          <w:b/>
          <w:bCs/>
          <w:sz w:val="28"/>
          <w:szCs w:val="28"/>
        </w:rPr>
      </w:pPr>
      <w:r w:rsidRPr="68F93D5A">
        <w:rPr>
          <w:rFonts w:ascii="Calibri-Bold" w:hAnsi="Calibri-Bold" w:cs="Calibri-Bold"/>
          <w:b/>
          <w:bCs/>
          <w:sz w:val="28"/>
          <w:szCs w:val="28"/>
        </w:rPr>
        <w:t>Accuracy</w:t>
      </w:r>
      <w:r w:rsidR="3D12CF4F" w:rsidRPr="19C94928">
        <w:rPr>
          <w:rFonts w:ascii="Calibri-Bold" w:hAnsi="Calibri-Bold" w:cs="Calibri-Bold"/>
          <w:b/>
          <w:bCs/>
          <w:sz w:val="28"/>
          <w:szCs w:val="28"/>
        </w:rPr>
        <w:t xml:space="preserve"> </w:t>
      </w:r>
      <w:r w:rsidR="3D12CF4F" w:rsidRPr="0BF9A990">
        <w:rPr>
          <w:rFonts w:ascii="Calibri-Bold" w:hAnsi="Calibri-Bold" w:cs="Calibri-Bold"/>
          <w:b/>
          <w:bCs/>
          <w:sz w:val="28"/>
          <w:szCs w:val="28"/>
        </w:rPr>
        <w:t xml:space="preserve">and </w:t>
      </w:r>
      <w:r w:rsidR="3D12CF4F" w:rsidRPr="342E7353">
        <w:rPr>
          <w:rFonts w:ascii="Calibri-Bold" w:hAnsi="Calibri-Bold" w:cs="Calibri-Bold"/>
          <w:b/>
          <w:bCs/>
          <w:sz w:val="28"/>
          <w:szCs w:val="28"/>
        </w:rPr>
        <w:t>Prediction</w:t>
      </w:r>
      <w:r w:rsidRPr="68F93D5A">
        <w:rPr>
          <w:rFonts w:ascii="Calibri-Bold" w:hAnsi="Calibri-Bold" w:cs="Calibri-Bold"/>
          <w:b/>
          <w:bCs/>
          <w:sz w:val="28"/>
          <w:szCs w:val="28"/>
        </w:rPr>
        <w:t>:</w:t>
      </w:r>
      <w:r w:rsidR="24FCA114">
        <w:br/>
      </w:r>
      <w:r w:rsidR="1327BCBD" w:rsidRPr="68F93D5A">
        <w:rPr>
          <w:rFonts w:ascii="Calibri-Bold" w:hAnsi="Calibri-Bold" w:cs="Calibri-Bold"/>
          <w:sz w:val="28"/>
          <w:szCs w:val="28"/>
        </w:rPr>
        <w:t>The</w:t>
      </w:r>
      <w:r w:rsidR="24FCA114" w:rsidRPr="50145B91">
        <w:rPr>
          <w:rFonts w:ascii="Calibri-Bold" w:hAnsi="Calibri-Bold" w:cs="Calibri-Bold"/>
          <w:sz w:val="28"/>
          <w:szCs w:val="28"/>
        </w:rPr>
        <w:t xml:space="preserve"> Xception model achieved an accuracy of 90.88% on the validation set of the weather recognition dataset. The training and validation accuracy/loss curves show that the model was able to achieve a high level of accuracy with only a few epochs of training. The final accuracy of the model indicates that it can correctly recognize different weather conditions w</w:t>
      </w:r>
      <w:r w:rsidR="24FCA114" w:rsidRPr="50145B91">
        <w:rPr>
          <w:rFonts w:ascii="Calibri-Bold" w:hAnsi="Calibri-Bold" w:cs="Calibri-Bold"/>
          <w:b/>
          <w:bCs/>
          <w:sz w:val="28"/>
          <w:szCs w:val="28"/>
        </w:rPr>
        <w:t>ith a high degree of accuracy.</w:t>
      </w:r>
    </w:p>
    <w:p w14:paraId="497B6352" w14:textId="30B4EBA1" w:rsidR="06D59D44" w:rsidRDefault="06D59D44" w:rsidP="7861913F">
      <w:r>
        <w:rPr>
          <w:noProof/>
        </w:rPr>
        <w:drawing>
          <wp:inline distT="0" distB="0" distL="0" distR="0" wp14:anchorId="4C0CA3A8" wp14:editId="4081C9C7">
            <wp:extent cx="5738646" cy="1733550"/>
            <wp:effectExtent l="0" t="0" r="0" b="0"/>
            <wp:docPr id="2069525621" name="Picture 206952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194363"/>
                    <pic:cNvPicPr/>
                  </pic:nvPicPr>
                  <pic:blipFill>
                    <a:blip r:embed="rId14">
                      <a:extLst>
                        <a:ext uri="{28A0092B-C50C-407E-A947-70E740481C1C}">
                          <a14:useLocalDpi xmlns:a14="http://schemas.microsoft.com/office/drawing/2010/main" val="0"/>
                        </a:ext>
                      </a:extLst>
                    </a:blip>
                    <a:stretch>
                      <a:fillRect/>
                    </a:stretch>
                  </pic:blipFill>
                  <pic:spPr>
                    <a:xfrm>
                      <a:off x="0" y="0"/>
                      <a:ext cx="5738646" cy="1733550"/>
                    </a:xfrm>
                    <a:prstGeom prst="rect">
                      <a:avLst/>
                    </a:prstGeom>
                  </pic:spPr>
                </pic:pic>
              </a:graphicData>
            </a:graphic>
          </wp:inline>
        </w:drawing>
      </w:r>
    </w:p>
    <w:p w14:paraId="65C07FE2" w14:textId="23F9A105" w:rsidR="7861913F" w:rsidRDefault="7861913F" w:rsidP="7861913F"/>
    <w:p w14:paraId="1541EC56" w14:textId="1C9BA005" w:rsidR="24FCA114" w:rsidRDefault="6B20298E" w:rsidP="50145B91">
      <w:r>
        <w:rPr>
          <w:noProof/>
        </w:rPr>
        <w:drawing>
          <wp:inline distT="0" distB="0" distL="0" distR="0" wp14:anchorId="7F049EAA" wp14:editId="7C95ABC8">
            <wp:extent cx="2343150" cy="4514850"/>
            <wp:effectExtent l="0" t="0" r="0" b="0"/>
            <wp:docPr id="20985429" name="Picture 2098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85429"/>
                    <pic:cNvPicPr/>
                  </pic:nvPicPr>
                  <pic:blipFill>
                    <a:blip r:embed="rId15">
                      <a:extLst>
                        <a:ext uri="{28A0092B-C50C-407E-A947-70E740481C1C}">
                          <a14:useLocalDpi xmlns:a14="http://schemas.microsoft.com/office/drawing/2010/main" val="0"/>
                        </a:ext>
                      </a:extLst>
                    </a:blip>
                    <a:stretch>
                      <a:fillRect/>
                    </a:stretch>
                  </pic:blipFill>
                  <pic:spPr>
                    <a:xfrm>
                      <a:off x="0" y="0"/>
                      <a:ext cx="2343150" cy="4514850"/>
                    </a:xfrm>
                    <a:prstGeom prst="rect">
                      <a:avLst/>
                    </a:prstGeom>
                  </pic:spPr>
                </pic:pic>
              </a:graphicData>
            </a:graphic>
          </wp:inline>
        </w:drawing>
      </w:r>
      <w:r>
        <w:rPr>
          <w:noProof/>
        </w:rPr>
        <w:drawing>
          <wp:inline distT="0" distB="0" distL="0" distR="0" wp14:anchorId="14C6F8A4" wp14:editId="7E7C92EA">
            <wp:extent cx="2181225" cy="4400550"/>
            <wp:effectExtent l="0" t="0" r="0" b="0"/>
            <wp:docPr id="447490690" name="Picture 447490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490690"/>
                    <pic:cNvPicPr/>
                  </pic:nvPicPr>
                  <pic:blipFill>
                    <a:blip r:embed="rId16">
                      <a:extLst>
                        <a:ext uri="{28A0092B-C50C-407E-A947-70E740481C1C}">
                          <a14:useLocalDpi xmlns:a14="http://schemas.microsoft.com/office/drawing/2010/main" val="0"/>
                        </a:ext>
                      </a:extLst>
                    </a:blip>
                    <a:stretch>
                      <a:fillRect/>
                    </a:stretch>
                  </pic:blipFill>
                  <pic:spPr>
                    <a:xfrm>
                      <a:off x="0" y="0"/>
                      <a:ext cx="2181225" cy="4400550"/>
                    </a:xfrm>
                    <a:prstGeom prst="rect">
                      <a:avLst/>
                    </a:prstGeom>
                  </pic:spPr>
                </pic:pic>
              </a:graphicData>
            </a:graphic>
          </wp:inline>
        </w:drawing>
      </w:r>
      <w:r>
        <w:rPr>
          <w:noProof/>
        </w:rPr>
        <w:drawing>
          <wp:inline distT="0" distB="0" distL="0" distR="0" wp14:anchorId="52593BA1" wp14:editId="2F69E8AD">
            <wp:extent cx="2409825" cy="2381250"/>
            <wp:effectExtent l="0" t="0" r="0" b="0"/>
            <wp:docPr id="759620104" name="Picture 75962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620104"/>
                    <pic:cNvPicPr/>
                  </pic:nvPicPr>
                  <pic:blipFill>
                    <a:blip r:embed="rId17">
                      <a:extLst>
                        <a:ext uri="{28A0092B-C50C-407E-A947-70E740481C1C}">
                          <a14:useLocalDpi xmlns:a14="http://schemas.microsoft.com/office/drawing/2010/main" val="0"/>
                        </a:ext>
                      </a:extLst>
                    </a:blip>
                    <a:stretch>
                      <a:fillRect/>
                    </a:stretch>
                  </pic:blipFill>
                  <pic:spPr>
                    <a:xfrm>
                      <a:off x="0" y="0"/>
                      <a:ext cx="2409825" cy="2381250"/>
                    </a:xfrm>
                    <a:prstGeom prst="rect">
                      <a:avLst/>
                    </a:prstGeom>
                  </pic:spPr>
                </pic:pic>
              </a:graphicData>
            </a:graphic>
          </wp:inline>
        </w:drawing>
      </w:r>
    </w:p>
    <w:p w14:paraId="67152C79" w14:textId="17B8EC49" w:rsidR="67A42955" w:rsidRDefault="67A42955" w:rsidP="67A42955"/>
    <w:p w14:paraId="4B0C11A9" w14:textId="641C91B8" w:rsidR="208A0E91" w:rsidRDefault="48862DD7" w:rsidP="45E002D7">
      <w:r w:rsidRPr="45E002D7">
        <w:rPr>
          <w:b/>
          <w:bCs/>
          <w:sz w:val="30"/>
          <w:szCs w:val="30"/>
        </w:rPr>
        <w:t>R</w:t>
      </w:r>
      <w:r w:rsidR="208A0E91" w:rsidRPr="45E002D7">
        <w:rPr>
          <w:b/>
          <w:bCs/>
          <w:sz w:val="30"/>
          <w:szCs w:val="30"/>
        </w:rPr>
        <w:t>OC Curve:</w:t>
      </w:r>
    </w:p>
    <w:p w14:paraId="00FCF01A" w14:textId="641C91B8" w:rsidR="45E002D7" w:rsidRDefault="208A0E91" w:rsidP="45E002D7">
      <w:r>
        <w:rPr>
          <w:noProof/>
        </w:rPr>
        <w:drawing>
          <wp:inline distT="0" distB="0" distL="0" distR="0" wp14:anchorId="4723138A" wp14:editId="60B5AA00">
            <wp:extent cx="6000694" cy="4788054"/>
            <wp:effectExtent l="0" t="0" r="0" b="0"/>
            <wp:docPr id="2021710700" name="Picture 2021710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000694" cy="4788054"/>
                    </a:xfrm>
                    <a:prstGeom prst="rect">
                      <a:avLst/>
                    </a:prstGeom>
                  </pic:spPr>
                </pic:pic>
              </a:graphicData>
            </a:graphic>
          </wp:inline>
        </w:drawing>
      </w:r>
    </w:p>
    <w:p w14:paraId="1124A98C" w14:textId="21A3E29F" w:rsidR="50145B91" w:rsidRDefault="50145B91" w:rsidP="50145B91"/>
    <w:p w14:paraId="1235DF67" w14:textId="103A1185" w:rsidR="001E2FA0" w:rsidRDefault="001E2FA0" w:rsidP="00832278"/>
    <w:p w14:paraId="1656DCB6" w14:textId="45DD68C2" w:rsidR="001E2FA0" w:rsidRDefault="58572D03" w:rsidP="28241547">
      <w:pPr>
        <w:pStyle w:val="ListParagraph"/>
        <w:numPr>
          <w:ilvl w:val="0"/>
          <w:numId w:val="12"/>
        </w:numPr>
        <w:rPr>
          <w:rFonts w:ascii="Calibri-Bold" w:hAnsi="Calibri-Bold" w:cs="Calibri-Bold"/>
          <w:b/>
          <w:bCs/>
          <w:sz w:val="52"/>
          <w:szCs w:val="52"/>
        </w:rPr>
      </w:pPr>
      <w:r w:rsidRPr="28241547">
        <w:rPr>
          <w:rFonts w:ascii="Calibri-Bold" w:hAnsi="Calibri-Bold" w:cs="Calibri-Bold"/>
          <w:b/>
          <w:bCs/>
          <w:sz w:val="52"/>
          <w:szCs w:val="52"/>
        </w:rPr>
        <w:t xml:space="preserve">EfficientNetB0: </w:t>
      </w:r>
    </w:p>
    <w:p w14:paraId="17A3954B" w14:textId="168EECAA" w:rsidR="001E2FA0" w:rsidRDefault="54B0C56F" w:rsidP="7796A881">
      <w:r>
        <w:rPr>
          <w:noProof/>
        </w:rPr>
        <w:drawing>
          <wp:inline distT="0" distB="0" distL="0" distR="0" wp14:anchorId="3A407AF0" wp14:editId="26C372B7">
            <wp:extent cx="6005016" cy="2514600"/>
            <wp:effectExtent l="0" t="0" r="0" b="0"/>
            <wp:docPr id="1916841002" name="Picture 191684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684100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05016" cy="2514600"/>
                    </a:xfrm>
                    <a:prstGeom prst="rect">
                      <a:avLst/>
                    </a:prstGeom>
                  </pic:spPr>
                </pic:pic>
              </a:graphicData>
            </a:graphic>
          </wp:inline>
        </w:drawing>
      </w:r>
    </w:p>
    <w:p w14:paraId="7C4C9D1D" w14:textId="3DE355D1" w:rsidR="001E2FA0" w:rsidRDefault="39166778" w:rsidP="7132170A">
      <w:r>
        <w:rPr>
          <w:noProof/>
        </w:rPr>
        <w:drawing>
          <wp:inline distT="0" distB="0" distL="0" distR="0" wp14:anchorId="46F1690F" wp14:editId="0B06B29F">
            <wp:extent cx="6013418" cy="2543175"/>
            <wp:effectExtent l="0" t="0" r="0" b="0"/>
            <wp:docPr id="1573876714" name="Picture 157387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13418" cy="2543175"/>
                    </a:xfrm>
                    <a:prstGeom prst="rect">
                      <a:avLst/>
                    </a:prstGeom>
                  </pic:spPr>
                </pic:pic>
              </a:graphicData>
            </a:graphic>
          </wp:inline>
        </w:drawing>
      </w:r>
    </w:p>
    <w:p w14:paraId="6970354E" w14:textId="48E1DBD2" w:rsidR="001E2FA0" w:rsidRDefault="39166778" w:rsidP="002388E9">
      <w:r>
        <w:rPr>
          <w:noProof/>
        </w:rPr>
        <w:drawing>
          <wp:inline distT="0" distB="0" distL="0" distR="0" wp14:anchorId="4C8E418C" wp14:editId="7206AC9C">
            <wp:extent cx="6088456" cy="2562225"/>
            <wp:effectExtent l="0" t="0" r="0" b="0"/>
            <wp:docPr id="1788636949" name="Picture 1788636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88456" cy="2562225"/>
                    </a:xfrm>
                    <a:prstGeom prst="rect">
                      <a:avLst/>
                    </a:prstGeom>
                  </pic:spPr>
                </pic:pic>
              </a:graphicData>
            </a:graphic>
          </wp:inline>
        </w:drawing>
      </w:r>
    </w:p>
    <w:p w14:paraId="6919227B" w14:textId="35E87858" w:rsidR="001E2FA0" w:rsidRDefault="39166778" w:rsidP="098F85B4">
      <w:r>
        <w:rPr>
          <w:noProof/>
        </w:rPr>
        <w:drawing>
          <wp:inline distT="0" distB="0" distL="0" distR="0" wp14:anchorId="27DB556C" wp14:editId="60DCDC8C">
            <wp:extent cx="6156356" cy="2590800"/>
            <wp:effectExtent l="0" t="0" r="0" b="0"/>
            <wp:docPr id="651467642" name="Picture 651467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56356" cy="2590800"/>
                    </a:xfrm>
                    <a:prstGeom prst="rect">
                      <a:avLst/>
                    </a:prstGeom>
                  </pic:spPr>
                </pic:pic>
              </a:graphicData>
            </a:graphic>
          </wp:inline>
        </w:drawing>
      </w:r>
    </w:p>
    <w:p w14:paraId="6AC1DAC0" w14:textId="26E6664C" w:rsidR="001E2FA0" w:rsidRDefault="39166778" w:rsidP="22C0ACC9">
      <w:r>
        <w:rPr>
          <w:noProof/>
        </w:rPr>
        <w:drawing>
          <wp:inline distT="0" distB="0" distL="0" distR="0" wp14:anchorId="224FB87B" wp14:editId="78F066FD">
            <wp:extent cx="6162675" cy="2580620"/>
            <wp:effectExtent l="0" t="0" r="0" b="0"/>
            <wp:docPr id="1421395798" name="Picture 142139579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62675" cy="2580620"/>
                    </a:xfrm>
                    <a:prstGeom prst="rect">
                      <a:avLst/>
                    </a:prstGeom>
                  </pic:spPr>
                </pic:pic>
              </a:graphicData>
            </a:graphic>
          </wp:inline>
        </w:drawing>
      </w:r>
    </w:p>
    <w:p w14:paraId="61B9C037" w14:textId="231B4E03" w:rsidR="001E2FA0" w:rsidRDefault="39166778" w:rsidP="5EABE13D">
      <w:r>
        <w:rPr>
          <w:noProof/>
        </w:rPr>
        <w:drawing>
          <wp:inline distT="0" distB="0" distL="0" distR="0" wp14:anchorId="7BAECF90" wp14:editId="41F5C682">
            <wp:extent cx="6181725" cy="2614355"/>
            <wp:effectExtent l="0" t="0" r="0" b="0"/>
            <wp:docPr id="1821771516" name="Picture 182177151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1725" cy="2614355"/>
                    </a:xfrm>
                    <a:prstGeom prst="rect">
                      <a:avLst/>
                    </a:prstGeom>
                  </pic:spPr>
                </pic:pic>
              </a:graphicData>
            </a:graphic>
          </wp:inline>
        </w:drawing>
      </w:r>
    </w:p>
    <w:p w14:paraId="20E7D1C2" w14:textId="204866FE" w:rsidR="001E2FA0" w:rsidRDefault="39166778" w:rsidP="3BD3DF03">
      <w:r>
        <w:rPr>
          <w:noProof/>
        </w:rPr>
        <w:drawing>
          <wp:inline distT="0" distB="0" distL="0" distR="0" wp14:anchorId="33941E26" wp14:editId="64E273D0">
            <wp:extent cx="6201624" cy="2609850"/>
            <wp:effectExtent l="0" t="0" r="0" b="0"/>
            <wp:docPr id="1509326252" name="Picture 1509326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01624" cy="2609850"/>
                    </a:xfrm>
                    <a:prstGeom prst="rect">
                      <a:avLst/>
                    </a:prstGeom>
                  </pic:spPr>
                </pic:pic>
              </a:graphicData>
            </a:graphic>
          </wp:inline>
        </w:drawing>
      </w:r>
    </w:p>
    <w:p w14:paraId="1F4470F7" w14:textId="204866FE" w:rsidR="001E2FA0" w:rsidRDefault="39166778" w:rsidP="5E57103D">
      <w:r>
        <w:rPr>
          <w:noProof/>
        </w:rPr>
        <w:drawing>
          <wp:inline distT="0" distB="0" distL="0" distR="0" wp14:anchorId="29C52A80" wp14:editId="4F1C8707">
            <wp:extent cx="6181725" cy="2640112"/>
            <wp:effectExtent l="0" t="0" r="0" b="0"/>
            <wp:docPr id="108839312" name="Picture 108839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81725" cy="2640112"/>
                    </a:xfrm>
                    <a:prstGeom prst="rect">
                      <a:avLst/>
                    </a:prstGeom>
                  </pic:spPr>
                </pic:pic>
              </a:graphicData>
            </a:graphic>
          </wp:inline>
        </w:drawing>
      </w:r>
    </w:p>
    <w:p w14:paraId="4E29905E" w14:textId="6538206F" w:rsidR="001E2FA0" w:rsidRDefault="39166778" w:rsidP="33AA47EC">
      <w:r>
        <w:rPr>
          <w:noProof/>
        </w:rPr>
        <w:drawing>
          <wp:inline distT="0" distB="0" distL="0" distR="0" wp14:anchorId="625FEFAE" wp14:editId="65DB555D">
            <wp:extent cx="6181725" cy="2575719"/>
            <wp:effectExtent l="0" t="0" r="0" b="0"/>
            <wp:docPr id="1363525284" name="Picture 136352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81725" cy="2575719"/>
                    </a:xfrm>
                    <a:prstGeom prst="rect">
                      <a:avLst/>
                    </a:prstGeom>
                  </pic:spPr>
                </pic:pic>
              </a:graphicData>
            </a:graphic>
          </wp:inline>
        </w:drawing>
      </w:r>
    </w:p>
    <w:p w14:paraId="67AACDEB" w14:textId="75CE9E22" w:rsidR="001E2FA0" w:rsidRDefault="39166778" w:rsidP="3AF52025">
      <w:r>
        <w:rPr>
          <w:noProof/>
        </w:rPr>
        <w:drawing>
          <wp:inline distT="0" distB="0" distL="0" distR="0" wp14:anchorId="5D40B64F" wp14:editId="26C743C1">
            <wp:extent cx="6196031" cy="3343275"/>
            <wp:effectExtent l="0" t="0" r="0" b="0"/>
            <wp:docPr id="1970004268" name="Picture 197000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6031" cy="3343275"/>
                    </a:xfrm>
                    <a:prstGeom prst="rect">
                      <a:avLst/>
                    </a:prstGeom>
                  </pic:spPr>
                </pic:pic>
              </a:graphicData>
            </a:graphic>
          </wp:inline>
        </w:drawing>
      </w:r>
    </w:p>
    <w:p w14:paraId="3825769E" w14:textId="240EDDA3" w:rsidR="001E2FA0" w:rsidRDefault="39166778" w:rsidP="7103204F">
      <w:r>
        <w:rPr>
          <w:noProof/>
        </w:rPr>
        <w:drawing>
          <wp:inline distT="0" distB="0" distL="0" distR="0" wp14:anchorId="1B3219EB" wp14:editId="38CA59DE">
            <wp:extent cx="6210300" cy="3143964"/>
            <wp:effectExtent l="0" t="0" r="0" b="0"/>
            <wp:docPr id="2090108124" name="Picture 2090108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210300" cy="3143964"/>
                    </a:xfrm>
                    <a:prstGeom prst="rect">
                      <a:avLst/>
                    </a:prstGeom>
                  </pic:spPr>
                </pic:pic>
              </a:graphicData>
            </a:graphic>
          </wp:inline>
        </w:drawing>
      </w:r>
    </w:p>
    <w:p w14:paraId="0C116A73" w14:textId="2333E432" w:rsidR="001E2FA0" w:rsidRDefault="39166778" w:rsidP="0817D051">
      <w:r>
        <w:rPr>
          <w:noProof/>
        </w:rPr>
        <w:drawing>
          <wp:inline distT="0" distB="0" distL="0" distR="0" wp14:anchorId="2252DF08" wp14:editId="1FA64361">
            <wp:extent cx="6087969" cy="3881080"/>
            <wp:effectExtent l="0" t="0" r="0" b="0"/>
            <wp:docPr id="1092321396" name="Picture 109232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087969" cy="3881080"/>
                    </a:xfrm>
                    <a:prstGeom prst="rect">
                      <a:avLst/>
                    </a:prstGeom>
                  </pic:spPr>
                </pic:pic>
              </a:graphicData>
            </a:graphic>
          </wp:inline>
        </w:drawing>
      </w:r>
    </w:p>
    <w:p w14:paraId="3A7C5902" w14:textId="2EBFC366" w:rsidR="001E2FA0" w:rsidRDefault="16D4671F" w:rsidP="58DC3E54">
      <w:pPr>
        <w:pStyle w:val="ListParagraph"/>
        <w:numPr>
          <w:ilvl w:val="0"/>
          <w:numId w:val="12"/>
        </w:numPr>
        <w:rPr>
          <w:rFonts w:ascii="Calibri-Bold" w:hAnsi="Calibri-Bold" w:cs="Calibri-Bold"/>
          <w:b/>
          <w:bCs/>
          <w:sz w:val="52"/>
          <w:szCs w:val="52"/>
        </w:rPr>
      </w:pPr>
      <w:r w:rsidRPr="0ADC8083">
        <w:rPr>
          <w:rFonts w:ascii="Calibri-Bold" w:hAnsi="Calibri-Bold" w:cs="Calibri-Bold"/>
          <w:b/>
          <w:bCs/>
          <w:sz w:val="52"/>
          <w:szCs w:val="52"/>
        </w:rPr>
        <w:t>VGG19:</w:t>
      </w:r>
    </w:p>
    <w:p w14:paraId="31555A40" w14:textId="22AAC9FF" w:rsidR="5C29DEE5" w:rsidRDefault="5C29DEE5" w:rsidP="543FFFEE">
      <w:r>
        <w:rPr>
          <w:noProof/>
        </w:rPr>
        <w:drawing>
          <wp:inline distT="0" distB="0" distL="0" distR="0" wp14:anchorId="16B5C019" wp14:editId="50EC7625">
            <wp:extent cx="6263780" cy="4267200"/>
            <wp:effectExtent l="0" t="0" r="0" b="0"/>
            <wp:docPr id="1991641781" name="Picture 1991641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6263780" cy="4267200"/>
                    </a:xfrm>
                    <a:prstGeom prst="rect">
                      <a:avLst/>
                    </a:prstGeom>
                  </pic:spPr>
                </pic:pic>
              </a:graphicData>
            </a:graphic>
          </wp:inline>
        </w:drawing>
      </w:r>
    </w:p>
    <w:p w14:paraId="506EB799" w14:textId="2C34BBA5" w:rsidR="0E15E7AD" w:rsidRDefault="5C29DEE5" w:rsidP="0E15E7AD">
      <w:r>
        <w:rPr>
          <w:noProof/>
        </w:rPr>
        <w:drawing>
          <wp:inline distT="0" distB="0" distL="0" distR="0" wp14:anchorId="04894959" wp14:editId="79F2B6F0">
            <wp:extent cx="6457950" cy="4116943"/>
            <wp:effectExtent l="0" t="0" r="0" b="0"/>
            <wp:docPr id="2139847062" name="Picture 213984706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6457950" cy="4116943"/>
                    </a:xfrm>
                    <a:prstGeom prst="rect">
                      <a:avLst/>
                    </a:prstGeom>
                  </pic:spPr>
                </pic:pic>
              </a:graphicData>
            </a:graphic>
          </wp:inline>
        </w:drawing>
      </w:r>
    </w:p>
    <w:p w14:paraId="036A3D23" w14:textId="4FF073F0" w:rsidR="79BEC4A0" w:rsidRDefault="5C29DEE5" w:rsidP="79BEC4A0">
      <w:r>
        <w:rPr>
          <w:noProof/>
        </w:rPr>
        <w:drawing>
          <wp:inline distT="0" distB="0" distL="0" distR="0" wp14:anchorId="1CD6FF03" wp14:editId="520B1713">
            <wp:extent cx="6429375" cy="3991570"/>
            <wp:effectExtent l="0" t="0" r="0" b="0"/>
            <wp:docPr id="1938022222" name="Picture 193802222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6429375" cy="3991570"/>
                    </a:xfrm>
                    <a:prstGeom prst="rect">
                      <a:avLst/>
                    </a:prstGeom>
                  </pic:spPr>
                </pic:pic>
              </a:graphicData>
            </a:graphic>
          </wp:inline>
        </w:drawing>
      </w:r>
    </w:p>
    <w:p w14:paraId="6B2F2900" w14:textId="487806BD" w:rsidR="523F847C" w:rsidRDefault="5C29DEE5" w:rsidP="523F847C">
      <w:r>
        <w:rPr>
          <w:noProof/>
        </w:rPr>
        <w:drawing>
          <wp:inline distT="0" distB="0" distL="0" distR="0" wp14:anchorId="5A4EA767" wp14:editId="5DEAAF42">
            <wp:extent cx="6457950" cy="4197668"/>
            <wp:effectExtent l="0" t="0" r="0" b="0"/>
            <wp:docPr id="137596033" name="Picture 137596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6457950" cy="4197668"/>
                    </a:xfrm>
                    <a:prstGeom prst="rect">
                      <a:avLst/>
                    </a:prstGeom>
                  </pic:spPr>
                </pic:pic>
              </a:graphicData>
            </a:graphic>
          </wp:inline>
        </w:drawing>
      </w:r>
    </w:p>
    <w:p w14:paraId="3F3D49AE" w14:textId="783C9FA8" w:rsidR="66CE5517" w:rsidRDefault="5C29DEE5" w:rsidP="66CE5517">
      <w:r>
        <w:rPr>
          <w:noProof/>
        </w:rPr>
        <w:drawing>
          <wp:inline distT="0" distB="0" distL="0" distR="0" wp14:anchorId="5EEDC540" wp14:editId="09AE0F23">
            <wp:extent cx="6477000" cy="3454400"/>
            <wp:effectExtent l="0" t="0" r="0" b="0"/>
            <wp:docPr id="2104690995" name="Picture 210469099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77000" cy="3454400"/>
                    </a:xfrm>
                    <a:prstGeom prst="rect">
                      <a:avLst/>
                    </a:prstGeom>
                  </pic:spPr>
                </pic:pic>
              </a:graphicData>
            </a:graphic>
          </wp:inline>
        </w:drawing>
      </w:r>
    </w:p>
    <w:p w14:paraId="22AD4EBE" w14:textId="7E837636" w:rsidR="2B183D81" w:rsidRDefault="5C29DEE5" w:rsidP="2B183D81">
      <w:r>
        <w:rPr>
          <w:noProof/>
        </w:rPr>
        <w:drawing>
          <wp:inline distT="0" distB="0" distL="0" distR="0" wp14:anchorId="7798E724" wp14:editId="1C580C62">
            <wp:extent cx="6441816" cy="5086350"/>
            <wp:effectExtent l="0" t="0" r="0" b="0"/>
            <wp:docPr id="1733753454" name="Picture 173375345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6441816" cy="5086350"/>
                    </a:xfrm>
                    <a:prstGeom prst="rect">
                      <a:avLst/>
                    </a:prstGeom>
                  </pic:spPr>
                </pic:pic>
              </a:graphicData>
            </a:graphic>
          </wp:inline>
        </w:drawing>
      </w:r>
    </w:p>
    <w:p w14:paraId="381C622A" w14:textId="59DB1E35" w:rsidR="2A4958B4" w:rsidRDefault="5C29DEE5" w:rsidP="2A4958B4">
      <w:r>
        <w:rPr>
          <w:noProof/>
        </w:rPr>
        <w:drawing>
          <wp:inline distT="0" distB="0" distL="0" distR="0" wp14:anchorId="4A920BB6" wp14:editId="7CC3410F">
            <wp:extent cx="6467061" cy="4648200"/>
            <wp:effectExtent l="0" t="0" r="0" b="0"/>
            <wp:docPr id="1701205534" name="Picture 170120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6467061" cy="4648200"/>
                    </a:xfrm>
                    <a:prstGeom prst="rect">
                      <a:avLst/>
                    </a:prstGeom>
                  </pic:spPr>
                </pic:pic>
              </a:graphicData>
            </a:graphic>
          </wp:inline>
        </w:drawing>
      </w:r>
    </w:p>
    <w:p w14:paraId="0B4419DA" w14:textId="2A5E6809" w:rsidR="5C29DEE5" w:rsidRDefault="5C29DEE5" w:rsidP="1EA29274">
      <w:r>
        <w:rPr>
          <w:noProof/>
        </w:rPr>
        <w:drawing>
          <wp:inline distT="0" distB="0" distL="0" distR="0" wp14:anchorId="3CBB5173" wp14:editId="40CC4DEA">
            <wp:extent cx="6249680" cy="4648200"/>
            <wp:effectExtent l="0" t="0" r="0" b="0"/>
            <wp:docPr id="284854860" name="Picture 28485486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6249680" cy="4648200"/>
                    </a:xfrm>
                    <a:prstGeom prst="rect">
                      <a:avLst/>
                    </a:prstGeom>
                  </pic:spPr>
                </pic:pic>
              </a:graphicData>
            </a:graphic>
          </wp:inline>
        </w:drawing>
      </w:r>
    </w:p>
    <w:p w14:paraId="6B924286" w14:textId="46820F1F" w:rsidR="6459C5B8" w:rsidRDefault="5DFD4F95" w:rsidP="6459C5B8">
      <w:pPr>
        <w:pStyle w:val="ListParagraph"/>
        <w:numPr>
          <w:ilvl w:val="0"/>
          <w:numId w:val="12"/>
        </w:numPr>
        <w:rPr>
          <w:rFonts w:ascii="Calibri-Bold" w:hAnsi="Calibri-Bold" w:cs="Calibri-Bold"/>
          <w:b/>
          <w:bCs/>
          <w:sz w:val="52"/>
          <w:szCs w:val="52"/>
        </w:rPr>
      </w:pPr>
      <w:r w:rsidRPr="45C0330A">
        <w:rPr>
          <w:rFonts w:ascii="Calibri-Bold" w:hAnsi="Calibri-Bold" w:cs="Calibri-Bold"/>
          <w:b/>
          <w:bCs/>
          <w:sz w:val="52"/>
          <w:szCs w:val="52"/>
        </w:rPr>
        <w:t>VGG16</w:t>
      </w:r>
      <w:r w:rsidR="280BD789" w:rsidRPr="45C0330A">
        <w:rPr>
          <w:rFonts w:ascii="Calibri-Bold" w:hAnsi="Calibri-Bold" w:cs="Calibri-Bold"/>
          <w:b/>
          <w:bCs/>
          <w:sz w:val="52"/>
          <w:szCs w:val="52"/>
        </w:rPr>
        <w:t>:</w:t>
      </w:r>
    </w:p>
    <w:p w14:paraId="2B21FD2D" w14:textId="444AA16A" w:rsidR="008676CB" w:rsidRDefault="008676CB" w:rsidP="008676CB">
      <w:pPr>
        <w:pStyle w:val="ListParagraph"/>
        <w:rPr>
          <w:rFonts w:ascii="Calibri-Bold" w:hAnsi="Calibri-Bold" w:cs="Calibri-Bold"/>
          <w:b/>
          <w:bCs/>
          <w:sz w:val="52"/>
          <w:szCs w:val="52"/>
        </w:rPr>
      </w:pPr>
    </w:p>
    <w:p w14:paraId="5C897AA8" w14:textId="74090F10" w:rsidR="00080D7E" w:rsidRDefault="00B45CFF" w:rsidP="00080D7E">
      <w:pPr>
        <w:pStyle w:val="ListParagraph"/>
        <w:numPr>
          <w:ilvl w:val="0"/>
          <w:numId w:val="14"/>
        </w:numPr>
        <w:rPr>
          <w:rFonts w:ascii="Calibri-Bold" w:hAnsi="Calibri-Bold" w:cs="Calibri-Bold"/>
          <w:sz w:val="28"/>
          <w:szCs w:val="28"/>
        </w:rPr>
      </w:pPr>
      <w:r>
        <w:rPr>
          <w:rFonts w:ascii="Calibri-Bold" w:hAnsi="Calibri-Bold" w:cs="Calibri-Bold"/>
          <w:sz w:val="28"/>
          <w:szCs w:val="28"/>
        </w:rPr>
        <w:t xml:space="preserve">Of </w:t>
      </w:r>
      <w:r w:rsidR="00A772CE">
        <w:rPr>
          <w:rFonts w:ascii="Calibri-Bold" w:hAnsi="Calibri-Bold" w:cs="Calibri-Bold"/>
          <w:sz w:val="28"/>
          <w:szCs w:val="28"/>
        </w:rPr>
        <w:t>the whole data</w:t>
      </w:r>
      <w:r>
        <w:rPr>
          <w:rFonts w:ascii="Calibri-Bold" w:hAnsi="Calibri-Bold" w:cs="Calibri-Bold"/>
          <w:sz w:val="28"/>
          <w:szCs w:val="28"/>
        </w:rPr>
        <w:t>,</w:t>
      </w:r>
      <w:r w:rsidR="00A772CE">
        <w:rPr>
          <w:rFonts w:ascii="Calibri-Bold" w:hAnsi="Calibri-Bold" w:cs="Calibri-Bold"/>
          <w:sz w:val="28"/>
          <w:szCs w:val="28"/>
        </w:rPr>
        <w:t xml:space="preserve"> 70% of the data is used for </w:t>
      </w:r>
      <w:r w:rsidR="00080D7E">
        <w:rPr>
          <w:rFonts w:ascii="Calibri-Bold" w:hAnsi="Calibri-Bold" w:cs="Calibri-Bold"/>
          <w:sz w:val="28"/>
          <w:szCs w:val="28"/>
        </w:rPr>
        <w:t>Training and Validation, and the rest 30% data is used for testing.</w:t>
      </w:r>
    </w:p>
    <w:p w14:paraId="53A5E93D" w14:textId="35232F91" w:rsidR="00080D7E" w:rsidRDefault="0031409F" w:rsidP="00080D7E">
      <w:pPr>
        <w:pStyle w:val="ListParagraph"/>
        <w:numPr>
          <w:ilvl w:val="0"/>
          <w:numId w:val="14"/>
        </w:numPr>
        <w:rPr>
          <w:rFonts w:ascii="Calibri-Bold" w:hAnsi="Calibri-Bold" w:cs="Calibri-Bold"/>
          <w:sz w:val="28"/>
          <w:szCs w:val="28"/>
        </w:rPr>
      </w:pPr>
      <w:r>
        <w:rPr>
          <w:rFonts w:ascii="Calibri-Bold" w:hAnsi="Calibri-Bold" w:cs="Calibri-Bold"/>
          <w:sz w:val="28"/>
          <w:szCs w:val="28"/>
        </w:rPr>
        <w:t xml:space="preserve">For the data allocated for training and testing, </w:t>
      </w:r>
      <w:r w:rsidR="0006179E">
        <w:rPr>
          <w:rFonts w:ascii="Calibri-Bold" w:hAnsi="Calibri-Bold" w:cs="Calibri-Bold"/>
          <w:sz w:val="28"/>
          <w:szCs w:val="28"/>
        </w:rPr>
        <w:t>80% is used for training and 20% for validation.</w:t>
      </w:r>
    </w:p>
    <w:p w14:paraId="50F5CD98" w14:textId="2E5EB321" w:rsidR="003F3A39" w:rsidRPr="00080D7E" w:rsidRDefault="003F3A39" w:rsidP="00080D7E">
      <w:pPr>
        <w:pStyle w:val="ListParagraph"/>
        <w:numPr>
          <w:ilvl w:val="0"/>
          <w:numId w:val="14"/>
        </w:numPr>
        <w:rPr>
          <w:rFonts w:ascii="Calibri-Bold" w:hAnsi="Calibri-Bold" w:cs="Calibri-Bold"/>
          <w:sz w:val="28"/>
          <w:szCs w:val="28"/>
        </w:rPr>
      </w:pPr>
      <w:r>
        <w:rPr>
          <w:rFonts w:ascii="Calibri-Bold" w:hAnsi="Calibri-Bold" w:cs="Calibri-Bold"/>
          <w:sz w:val="28"/>
          <w:szCs w:val="28"/>
        </w:rPr>
        <w:t xml:space="preserve">The whole </w:t>
      </w:r>
      <w:r w:rsidR="00E268C3">
        <w:rPr>
          <w:rFonts w:ascii="Calibri-Bold" w:hAnsi="Calibri-Bold" w:cs="Calibri-Bold"/>
          <w:sz w:val="28"/>
          <w:szCs w:val="28"/>
        </w:rPr>
        <w:t xml:space="preserve">dataset </w:t>
      </w:r>
      <w:r>
        <w:rPr>
          <w:rFonts w:ascii="Calibri-Bold" w:hAnsi="Calibri-Bold" w:cs="Calibri-Bold"/>
          <w:sz w:val="28"/>
          <w:szCs w:val="28"/>
        </w:rPr>
        <w:t>is normalized</w:t>
      </w:r>
      <w:r w:rsidR="00FC3360">
        <w:rPr>
          <w:rFonts w:ascii="Calibri-Bold" w:hAnsi="Calibri-Bold" w:cs="Calibri-Bold"/>
          <w:sz w:val="28"/>
          <w:szCs w:val="28"/>
        </w:rPr>
        <w:t xml:space="preserve"> by using x = (x-x_mean)/x_std</w:t>
      </w:r>
    </w:p>
    <w:p w14:paraId="6020116A" w14:textId="711A37A0" w:rsidR="008A2AAA" w:rsidRPr="008A2AAA" w:rsidRDefault="00CE13AD" w:rsidP="008A2AAA">
      <w:pPr>
        <w:pStyle w:val="ListParagraph"/>
        <w:numPr>
          <w:ilvl w:val="0"/>
          <w:numId w:val="14"/>
        </w:numPr>
        <w:rPr>
          <w:rFonts w:ascii="Calibri-Bold" w:hAnsi="Calibri-Bold" w:cs="Calibri-Bold"/>
          <w:sz w:val="28"/>
          <w:szCs w:val="28"/>
        </w:rPr>
      </w:pPr>
      <w:r>
        <w:rPr>
          <w:rFonts w:ascii="Calibri-Bold" w:hAnsi="Calibri-Bold" w:cs="Calibri-Bold"/>
          <w:sz w:val="28"/>
          <w:szCs w:val="28"/>
        </w:rPr>
        <w:t>We u</w:t>
      </w:r>
      <w:r w:rsidR="008A2AAA" w:rsidRPr="008A2AAA">
        <w:rPr>
          <w:rFonts w:ascii="Calibri-Bold" w:hAnsi="Calibri-Bold" w:cs="Calibri-Bold"/>
          <w:sz w:val="28"/>
          <w:szCs w:val="28"/>
        </w:rPr>
        <w:t xml:space="preserve">sed </w:t>
      </w:r>
      <w:r w:rsidR="00557E95">
        <w:rPr>
          <w:rFonts w:ascii="Calibri-Bold" w:hAnsi="Calibri-Bold" w:cs="Calibri-Bold"/>
          <w:sz w:val="28"/>
          <w:szCs w:val="28"/>
        </w:rPr>
        <w:t xml:space="preserve">a </w:t>
      </w:r>
      <w:r w:rsidR="008A2AAA" w:rsidRPr="008A2AAA">
        <w:rPr>
          <w:rFonts w:ascii="Calibri-Bold" w:hAnsi="Calibri-Bold" w:cs="Calibri-Bold"/>
          <w:sz w:val="28"/>
          <w:szCs w:val="28"/>
        </w:rPr>
        <w:t>120 x 120 input size instead of the default 224x224.</w:t>
      </w:r>
    </w:p>
    <w:p w14:paraId="4948F08A" w14:textId="64BC4DF4" w:rsidR="008A2AAA" w:rsidRPr="008A2AAA" w:rsidRDefault="008A2AAA" w:rsidP="008A2AAA">
      <w:pPr>
        <w:pStyle w:val="ListParagraph"/>
        <w:numPr>
          <w:ilvl w:val="0"/>
          <w:numId w:val="14"/>
        </w:numPr>
        <w:rPr>
          <w:rFonts w:ascii="Calibri-Bold" w:hAnsi="Calibri-Bold" w:cs="Calibri-Bold"/>
          <w:sz w:val="28"/>
          <w:szCs w:val="28"/>
        </w:rPr>
      </w:pPr>
      <w:r w:rsidRPr="008A2AAA">
        <w:rPr>
          <w:rFonts w:ascii="Calibri-Bold" w:hAnsi="Calibri-Bold" w:cs="Calibri-Bold"/>
          <w:sz w:val="28"/>
          <w:szCs w:val="28"/>
        </w:rPr>
        <w:t>Used the Adam optimizer and Reduce Learning Rate as optimizers and hyperparameter tuners for better gradient descent and convergence.</w:t>
      </w:r>
    </w:p>
    <w:p w14:paraId="0E40C098" w14:textId="08CC2ED3" w:rsidR="008A2AAA" w:rsidRDefault="00CE13AD" w:rsidP="008A2AAA">
      <w:pPr>
        <w:pStyle w:val="ListParagraph"/>
        <w:numPr>
          <w:ilvl w:val="0"/>
          <w:numId w:val="14"/>
        </w:numPr>
        <w:rPr>
          <w:rFonts w:ascii="Calibri-Bold" w:hAnsi="Calibri-Bold" w:cs="Calibri-Bold"/>
          <w:sz w:val="28"/>
          <w:szCs w:val="28"/>
        </w:rPr>
      </w:pPr>
      <w:r>
        <w:rPr>
          <w:rFonts w:ascii="Calibri-Bold" w:hAnsi="Calibri-Bold" w:cs="Calibri-Bold"/>
          <w:sz w:val="28"/>
          <w:szCs w:val="28"/>
        </w:rPr>
        <w:t>An i</w:t>
      </w:r>
      <w:r w:rsidR="008A2AAA" w:rsidRPr="008A2AAA">
        <w:rPr>
          <w:rFonts w:ascii="Calibri-Bold" w:hAnsi="Calibri-Bold" w:cs="Calibri-Bold"/>
          <w:sz w:val="28"/>
          <w:szCs w:val="28"/>
        </w:rPr>
        <w:t>mage Data generator is used to augment new data by zooming and rotating the images, therefore reducing overfitting of data.</w:t>
      </w:r>
    </w:p>
    <w:p w14:paraId="5004DB99" w14:textId="68F0D032" w:rsidR="008A2AAA" w:rsidRDefault="00E65708" w:rsidP="008A2AAA">
      <w:pPr>
        <w:pStyle w:val="ListParagraph"/>
        <w:numPr>
          <w:ilvl w:val="0"/>
          <w:numId w:val="14"/>
        </w:numPr>
        <w:rPr>
          <w:rFonts w:ascii="Calibri-Bold" w:hAnsi="Calibri-Bold" w:cs="Calibri-Bold"/>
          <w:sz w:val="28"/>
          <w:szCs w:val="28"/>
        </w:rPr>
      </w:pPr>
      <w:r>
        <w:rPr>
          <w:rFonts w:ascii="Calibri-Bold" w:hAnsi="Calibri-Bold" w:cs="Calibri-Bold"/>
          <w:sz w:val="28"/>
          <w:szCs w:val="28"/>
        </w:rPr>
        <w:t xml:space="preserve">A batch size of 256 with 50 epochs </w:t>
      </w:r>
      <w:r w:rsidR="003E4FC0">
        <w:rPr>
          <w:rFonts w:ascii="Calibri-Bold" w:hAnsi="Calibri-Bold" w:cs="Calibri-Bold"/>
          <w:sz w:val="28"/>
          <w:szCs w:val="28"/>
        </w:rPr>
        <w:t>is used for training.</w:t>
      </w:r>
    </w:p>
    <w:p w14:paraId="4662334C" w14:textId="77777777" w:rsidR="009D32B2" w:rsidRPr="003F3A39" w:rsidRDefault="009D32B2" w:rsidP="003F3A39">
      <w:pPr>
        <w:ind w:left="360"/>
        <w:rPr>
          <w:rFonts w:ascii="Calibri-Bold" w:hAnsi="Calibri-Bold" w:cs="Calibri-Bold"/>
          <w:sz w:val="28"/>
          <w:szCs w:val="28"/>
        </w:rPr>
      </w:pPr>
    </w:p>
    <w:p w14:paraId="34039330" w14:textId="17B8EC49" w:rsidR="008A2AAA" w:rsidRDefault="70F68B41" w:rsidP="008870AA">
      <w:pPr>
        <w:rPr>
          <w:rFonts w:ascii="Calibri-Bold" w:hAnsi="Calibri-Bold" w:cs="Calibri-Bold"/>
          <w:sz w:val="28"/>
          <w:szCs w:val="28"/>
        </w:rPr>
      </w:pPr>
      <w:r>
        <w:rPr>
          <w:noProof/>
        </w:rPr>
        <w:drawing>
          <wp:inline distT="0" distB="0" distL="0" distR="0" wp14:anchorId="4C37518A" wp14:editId="285968CA">
            <wp:extent cx="5943600" cy="1335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9">
                      <a:extLst>
                        <a:ext uri="{28A0092B-C50C-407E-A947-70E740481C1C}">
                          <a14:useLocalDpi xmlns:a14="http://schemas.microsoft.com/office/drawing/2010/main" val="0"/>
                        </a:ext>
                      </a:extLst>
                    </a:blip>
                    <a:stretch>
                      <a:fillRect/>
                    </a:stretch>
                  </pic:blipFill>
                  <pic:spPr>
                    <a:xfrm>
                      <a:off x="0" y="0"/>
                      <a:ext cx="5943600" cy="1335405"/>
                    </a:xfrm>
                    <a:prstGeom prst="rect">
                      <a:avLst/>
                    </a:prstGeom>
                  </pic:spPr>
                </pic:pic>
              </a:graphicData>
            </a:graphic>
          </wp:inline>
        </w:drawing>
      </w:r>
    </w:p>
    <w:p w14:paraId="45171E21" w14:textId="5661DA84" w:rsidR="00912FB8" w:rsidRPr="000055C4" w:rsidRDefault="00912FB8" w:rsidP="000055C4">
      <w:pPr>
        <w:rPr>
          <w:rFonts w:ascii="Calibri-Bold" w:hAnsi="Calibri-Bold" w:cs="Calibri-Bold"/>
          <w:sz w:val="28"/>
          <w:szCs w:val="28"/>
        </w:rPr>
      </w:pPr>
    </w:p>
    <w:p w14:paraId="414D2258" w14:textId="56B644A4" w:rsidR="0057771F" w:rsidRDefault="0057771F" w:rsidP="2736A826">
      <w:pPr>
        <w:rPr>
          <w:rFonts w:ascii="Calibri-Bold" w:hAnsi="Calibri-Bold" w:cs="Calibri-Bold"/>
          <w:sz w:val="28"/>
          <w:szCs w:val="28"/>
        </w:rPr>
      </w:pPr>
      <w:r>
        <w:rPr>
          <w:rFonts w:ascii="Calibri-Bold" w:hAnsi="Calibri-Bold" w:cs="Calibri-Bold"/>
          <w:noProof/>
          <w:sz w:val="28"/>
          <w:szCs w:val="28"/>
        </w:rPr>
        <w:drawing>
          <wp:inline distT="0" distB="0" distL="0" distR="0" wp14:anchorId="748AF94F" wp14:editId="6D7FCDB6">
            <wp:extent cx="5943600" cy="38969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96995"/>
                    </a:xfrm>
                    <a:prstGeom prst="rect">
                      <a:avLst/>
                    </a:prstGeom>
                    <a:noFill/>
                    <a:ln>
                      <a:noFill/>
                    </a:ln>
                  </pic:spPr>
                </pic:pic>
              </a:graphicData>
            </a:graphic>
          </wp:inline>
        </w:drawing>
      </w:r>
    </w:p>
    <w:p w14:paraId="6EE14433" w14:textId="1E24ADFB" w:rsidR="00353AA6" w:rsidRDefault="00353AA6" w:rsidP="2736A826">
      <w:pPr>
        <w:rPr>
          <w:rFonts w:ascii="Calibri-Bold" w:hAnsi="Calibri-Bold" w:cs="Calibri-Bold"/>
          <w:sz w:val="28"/>
          <w:szCs w:val="28"/>
        </w:rPr>
      </w:pPr>
    </w:p>
    <w:p w14:paraId="224A9FA3" w14:textId="10F13AFB" w:rsidR="0057771F" w:rsidRDefault="0057771F" w:rsidP="0057771F">
      <w:pPr>
        <w:jc w:val="center"/>
        <w:rPr>
          <w:rFonts w:ascii="Calibri-Bold" w:hAnsi="Calibri-Bold" w:cs="Calibri-Bold"/>
          <w:b/>
          <w:bCs/>
          <w:sz w:val="28"/>
          <w:szCs w:val="28"/>
        </w:rPr>
      </w:pPr>
      <w:r w:rsidRPr="0057771F">
        <w:rPr>
          <w:rFonts w:ascii="Calibri-Bold" w:hAnsi="Calibri-Bold" w:cs="Calibri-Bold"/>
          <w:b/>
          <w:bCs/>
          <w:sz w:val="28"/>
          <w:szCs w:val="28"/>
        </w:rPr>
        <w:t xml:space="preserve">Confusion Matrix for VGG 16 </w:t>
      </w:r>
      <w:r>
        <w:rPr>
          <w:rFonts w:ascii="Calibri-Bold" w:hAnsi="Calibri-Bold" w:cs="Calibri-Bold"/>
          <w:b/>
          <w:bCs/>
          <w:sz w:val="28"/>
          <w:szCs w:val="28"/>
        </w:rPr>
        <w:t>Test Data</w:t>
      </w:r>
    </w:p>
    <w:p w14:paraId="1EBCCFA8" w14:textId="7B6C956B" w:rsidR="007B7F1B" w:rsidRDefault="0030185D" w:rsidP="0057771F">
      <w:pPr>
        <w:rPr>
          <w:rFonts w:ascii="Calibri-Bold" w:hAnsi="Calibri-Bold" w:cs="Calibri-Bold"/>
          <w:sz w:val="28"/>
          <w:szCs w:val="28"/>
        </w:rPr>
      </w:pPr>
      <w:r w:rsidRPr="0030185D">
        <w:rPr>
          <w:rFonts w:ascii="Calibri-Bold" w:hAnsi="Calibri-Bold" w:cs="Calibri-Bold"/>
          <w:noProof/>
          <w:sz w:val="28"/>
          <w:szCs w:val="28"/>
        </w:rPr>
        <w:drawing>
          <wp:inline distT="0" distB="0" distL="0" distR="0" wp14:anchorId="0FAD1CD0" wp14:editId="1DEAC50C">
            <wp:extent cx="5943600" cy="828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828675"/>
                    </a:xfrm>
                    <a:prstGeom prst="rect">
                      <a:avLst/>
                    </a:prstGeom>
                  </pic:spPr>
                </pic:pic>
              </a:graphicData>
            </a:graphic>
          </wp:inline>
        </w:drawing>
      </w:r>
    </w:p>
    <w:p w14:paraId="5CC5488C" w14:textId="0B7322C8" w:rsidR="007B7F1B" w:rsidRDefault="007B7F1B" w:rsidP="007B7F1B">
      <w:pPr>
        <w:jc w:val="center"/>
        <w:rPr>
          <w:rFonts w:ascii="Calibri-Bold" w:hAnsi="Calibri-Bold" w:cs="Calibri-Bold"/>
          <w:b/>
          <w:bCs/>
          <w:sz w:val="28"/>
          <w:szCs w:val="28"/>
        </w:rPr>
      </w:pPr>
      <w:r w:rsidRPr="007B7F1B">
        <w:rPr>
          <w:rFonts w:ascii="Calibri-Bold" w:hAnsi="Calibri-Bold" w:cs="Calibri-Bold"/>
          <w:b/>
          <w:bCs/>
          <w:sz w:val="28"/>
          <w:szCs w:val="28"/>
        </w:rPr>
        <w:t>Accuracy predicted for the train</w:t>
      </w:r>
      <w:r w:rsidR="00503D5E">
        <w:rPr>
          <w:rFonts w:ascii="Calibri-Bold" w:hAnsi="Calibri-Bold" w:cs="Calibri-Bold"/>
          <w:b/>
          <w:bCs/>
          <w:sz w:val="28"/>
          <w:szCs w:val="28"/>
        </w:rPr>
        <w:t>ing</w:t>
      </w:r>
      <w:r w:rsidRPr="007B7F1B">
        <w:rPr>
          <w:rFonts w:ascii="Calibri-Bold" w:hAnsi="Calibri-Bold" w:cs="Calibri-Bold"/>
          <w:b/>
          <w:bCs/>
          <w:sz w:val="28"/>
          <w:szCs w:val="28"/>
        </w:rPr>
        <w:t xml:space="preserve">, validation, </w:t>
      </w:r>
      <w:r w:rsidR="00503D5E">
        <w:rPr>
          <w:rFonts w:ascii="Calibri-Bold" w:hAnsi="Calibri-Bold" w:cs="Calibri-Bold"/>
          <w:b/>
          <w:bCs/>
          <w:sz w:val="28"/>
          <w:szCs w:val="28"/>
        </w:rPr>
        <w:t xml:space="preserve">and </w:t>
      </w:r>
      <w:r w:rsidRPr="007B7F1B">
        <w:rPr>
          <w:rFonts w:ascii="Calibri-Bold" w:hAnsi="Calibri-Bold" w:cs="Calibri-Bold"/>
          <w:b/>
          <w:bCs/>
          <w:sz w:val="28"/>
          <w:szCs w:val="28"/>
        </w:rPr>
        <w:t>test data</w:t>
      </w:r>
    </w:p>
    <w:p w14:paraId="2F98DC27" w14:textId="7F258F57" w:rsidR="00BB592D" w:rsidRDefault="5D4F4554" w:rsidP="0016746A">
      <w:pPr>
        <w:jc w:val="center"/>
        <w:rPr>
          <w:rFonts w:ascii="Calibri-Bold" w:hAnsi="Calibri-Bold" w:cs="Calibri-Bold"/>
          <w:b/>
          <w:bCs/>
          <w:sz w:val="28"/>
          <w:szCs w:val="28"/>
        </w:rPr>
      </w:pPr>
      <w:r>
        <w:rPr>
          <w:noProof/>
        </w:rPr>
        <w:drawing>
          <wp:inline distT="0" distB="0" distL="0" distR="0" wp14:anchorId="3A512213" wp14:editId="2F61F29C">
            <wp:extent cx="5943600" cy="60198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2">
                      <a:extLst>
                        <a:ext uri="{28A0092B-C50C-407E-A947-70E740481C1C}">
                          <a14:useLocalDpi xmlns:a14="http://schemas.microsoft.com/office/drawing/2010/main" val="0"/>
                        </a:ext>
                      </a:extLst>
                    </a:blip>
                    <a:stretch>
                      <a:fillRect/>
                    </a:stretch>
                  </pic:blipFill>
                  <pic:spPr>
                    <a:xfrm>
                      <a:off x="0" y="0"/>
                      <a:ext cx="5943600" cy="6019802"/>
                    </a:xfrm>
                    <a:prstGeom prst="rect">
                      <a:avLst/>
                    </a:prstGeom>
                  </pic:spPr>
                </pic:pic>
              </a:graphicData>
            </a:graphic>
          </wp:inline>
        </w:drawing>
      </w:r>
      <w:r w:rsidR="00BB592D" w:rsidRPr="00BB592D">
        <w:rPr>
          <w:rFonts w:ascii="Calibri-Bold" w:hAnsi="Calibri-Bold" w:cs="Calibri-Bold"/>
          <w:b/>
          <w:bCs/>
          <w:sz w:val="28"/>
          <w:szCs w:val="28"/>
        </w:rPr>
        <w:t>One vs Rest Classes ROC Curve</w:t>
      </w:r>
    </w:p>
    <w:p w14:paraId="2894E8FF" w14:textId="30DAEBF9" w:rsidR="00D05961" w:rsidRDefault="00DC2B93" w:rsidP="00A77A1B">
      <w:pPr>
        <w:jc w:val="center"/>
        <w:rPr>
          <w:rFonts w:ascii="Calibri-Bold" w:hAnsi="Calibri-Bold" w:cs="Calibri-Bold"/>
          <w:b/>
          <w:bCs/>
          <w:sz w:val="28"/>
          <w:szCs w:val="28"/>
        </w:rPr>
      </w:pPr>
      <w:r w:rsidRPr="00DC2B93">
        <w:rPr>
          <w:rFonts w:ascii="Calibri-Bold" w:hAnsi="Calibri-Bold" w:cs="Calibri-Bold"/>
          <w:b/>
          <w:bCs/>
          <w:noProof/>
          <w:sz w:val="28"/>
          <w:szCs w:val="28"/>
        </w:rPr>
        <w:drawing>
          <wp:inline distT="0" distB="0" distL="0" distR="0" wp14:anchorId="599B88EC" wp14:editId="1F6CF327">
            <wp:extent cx="5943600" cy="2280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280285"/>
                    </a:xfrm>
                    <a:prstGeom prst="rect">
                      <a:avLst/>
                    </a:prstGeom>
                  </pic:spPr>
                </pic:pic>
              </a:graphicData>
            </a:graphic>
          </wp:inline>
        </w:drawing>
      </w:r>
    </w:p>
    <w:p w14:paraId="29999BBF" w14:textId="3B631B41" w:rsidR="00183B1B" w:rsidRPr="00A77A1B" w:rsidRDefault="00183B1B" w:rsidP="00A77A1B">
      <w:pPr>
        <w:jc w:val="center"/>
        <w:rPr>
          <w:rFonts w:ascii="Calibri-Bold" w:hAnsi="Calibri-Bold" w:cs="Calibri-Bold"/>
          <w:sz w:val="28"/>
          <w:szCs w:val="28"/>
        </w:rPr>
      </w:pPr>
    </w:p>
    <w:p w14:paraId="4E08C996" w14:textId="2C50BBB9" w:rsidR="13F16122" w:rsidRDefault="4DB88691" w:rsidP="248E7D72">
      <w:pPr>
        <w:pStyle w:val="ListParagraph"/>
        <w:numPr>
          <w:ilvl w:val="0"/>
          <w:numId w:val="12"/>
        </w:numPr>
        <w:rPr>
          <w:rFonts w:ascii="Calibri-Bold" w:hAnsi="Calibri-Bold" w:cs="Calibri-Bold"/>
          <w:b/>
          <w:bCs/>
          <w:sz w:val="52"/>
          <w:szCs w:val="52"/>
        </w:rPr>
      </w:pPr>
      <w:r w:rsidRPr="66CB6B52">
        <w:rPr>
          <w:rFonts w:ascii="Calibri-Bold" w:hAnsi="Calibri-Bold" w:cs="Calibri-Bold"/>
          <w:b/>
          <w:sz w:val="52"/>
          <w:szCs w:val="52"/>
        </w:rPr>
        <w:t>ResNet50</w:t>
      </w:r>
      <w:r w:rsidRPr="66F016A7">
        <w:rPr>
          <w:rFonts w:ascii="Calibri-Bold" w:hAnsi="Calibri-Bold" w:cs="Calibri-Bold"/>
          <w:b/>
          <w:bCs/>
          <w:sz w:val="52"/>
          <w:szCs w:val="52"/>
        </w:rPr>
        <w:t>:</w:t>
      </w:r>
    </w:p>
    <w:p w14:paraId="0F27B169" w14:textId="3961AB98" w:rsidR="248E7D72" w:rsidRDefault="444C00AD" w:rsidP="248E7D72">
      <w:pPr>
        <w:rPr>
          <w:rFonts w:ascii="Calibri-Bold" w:hAnsi="Calibri-Bold" w:cs="Calibri-Bold"/>
          <w:sz w:val="28"/>
          <w:szCs w:val="28"/>
        </w:rPr>
      </w:pPr>
      <w:r w:rsidRPr="6B858147">
        <w:rPr>
          <w:rFonts w:ascii="Calibri-Bold" w:hAnsi="Calibri-Bold" w:cs="Calibri-Bold"/>
          <w:sz w:val="28"/>
          <w:szCs w:val="28"/>
        </w:rPr>
        <w:t>Keras resnet50 is nothing but a residual neural network that is a classic neural network that was used as the backbone of multiple computer tasks</w:t>
      </w:r>
      <w:r w:rsidR="338C60A1" w:rsidRPr="1EE66606">
        <w:rPr>
          <w:rFonts w:ascii="Calibri-Bold" w:hAnsi="Calibri-Bold" w:cs="Calibri-Bold"/>
          <w:sz w:val="28"/>
          <w:szCs w:val="28"/>
        </w:rPr>
        <w:t>.</w:t>
      </w:r>
    </w:p>
    <w:p w14:paraId="4C9D7884" w14:textId="1A5CA777" w:rsidR="38A0F9CF" w:rsidRDefault="38A0F9CF" w:rsidP="0930175B">
      <w:pPr>
        <w:rPr>
          <w:rFonts w:ascii="Calibri-Bold" w:eastAsia="Calibri-Bold" w:hAnsi="Calibri-Bold" w:cs="Calibri-Bold"/>
          <w:sz w:val="28"/>
          <w:szCs w:val="28"/>
        </w:rPr>
      </w:pPr>
      <w:r w:rsidRPr="0930175B">
        <w:rPr>
          <w:rFonts w:ascii="Calibri-Bold" w:eastAsia="Calibri-Bold" w:hAnsi="Calibri-Bold" w:cs="Calibri-Bold"/>
          <w:color w:val="202124"/>
          <w:sz w:val="30"/>
          <w:szCs w:val="30"/>
        </w:rPr>
        <w:t xml:space="preserve">ResNet-50 is </w:t>
      </w:r>
      <w:r w:rsidRPr="0930175B">
        <w:rPr>
          <w:rFonts w:ascii="Calibri-Bold" w:eastAsia="Calibri-Bold" w:hAnsi="Calibri-Bold" w:cs="Calibri-Bold"/>
          <w:color w:val="040C28"/>
          <w:sz w:val="30"/>
          <w:szCs w:val="30"/>
        </w:rPr>
        <w:t>a 50-layer convolutional neural network</w:t>
      </w:r>
      <w:r w:rsidRPr="0930175B">
        <w:rPr>
          <w:rFonts w:ascii="Calibri-Bold" w:eastAsia="Calibri-Bold" w:hAnsi="Calibri-Bold" w:cs="Calibri-Bold"/>
          <w:color w:val="202124"/>
          <w:sz w:val="30"/>
          <w:szCs w:val="30"/>
        </w:rPr>
        <w:t xml:space="preserve"> (48 convolutional layers, one MaxPool layer, and one average pool layer). Residual neural networks are a type of artificial neural network (ANN) that forms networks by stacking residual blocks.</w:t>
      </w:r>
    </w:p>
    <w:p w14:paraId="64D34DA0" w14:textId="066BD46B" w:rsidR="45955F9C" w:rsidRDefault="38A0F9CF" w:rsidP="45955F9C">
      <w:pPr>
        <w:rPr>
          <w:rFonts w:ascii="Calibri-Bold" w:eastAsia="Calibri-Bold" w:hAnsi="Calibri-Bold" w:cs="Calibri-Bold"/>
          <w:color w:val="202124"/>
          <w:sz w:val="30"/>
          <w:szCs w:val="30"/>
        </w:rPr>
      </w:pPr>
      <w:r w:rsidRPr="78206F21">
        <w:rPr>
          <w:rFonts w:ascii="Calibri-Bold" w:eastAsia="Calibri-Bold" w:hAnsi="Calibri-Bold" w:cs="Calibri-Bold"/>
          <w:color w:val="202124"/>
          <w:sz w:val="30"/>
          <w:szCs w:val="30"/>
        </w:rPr>
        <w:t>ResNet-50 is a pretrained Deep Learning model for image classification of the Convolutional Neural Network(CNN, or ConvNet), which is a class of deep neural networks</w:t>
      </w:r>
    </w:p>
    <w:p w14:paraId="54A49635" w14:textId="5D2F58B6" w:rsidR="38A0F9CF" w:rsidRDefault="38A0F9CF" w:rsidP="63386DCB">
      <w:pPr>
        <w:rPr>
          <w:rFonts w:ascii="Calibri-Bold" w:eastAsia="Calibri-Bold" w:hAnsi="Calibri-Bold" w:cs="Calibri-Bold"/>
          <w:b/>
          <w:color w:val="202124"/>
          <w:sz w:val="30"/>
          <w:szCs w:val="30"/>
        </w:rPr>
      </w:pPr>
      <w:r w:rsidRPr="556D183C">
        <w:rPr>
          <w:rFonts w:ascii="Calibri-Bold" w:eastAsia="Calibri-Bold" w:hAnsi="Calibri-Bold" w:cs="Calibri-Bold"/>
          <w:b/>
          <w:color w:val="202124"/>
          <w:sz w:val="30"/>
          <w:szCs w:val="30"/>
        </w:rPr>
        <w:t>Model Definition:</w:t>
      </w:r>
    </w:p>
    <w:p w14:paraId="6B9A9942" w14:textId="5B8F81DD" w:rsidR="132BCAA1" w:rsidRDefault="0C104E73" w:rsidP="132BCAA1">
      <w:r>
        <w:rPr>
          <w:noProof/>
        </w:rPr>
        <w:drawing>
          <wp:inline distT="0" distB="0" distL="0" distR="0" wp14:anchorId="3EDA5AB0" wp14:editId="370BA2E9">
            <wp:extent cx="6600825" cy="2997875"/>
            <wp:effectExtent l="0" t="0" r="0" b="0"/>
            <wp:docPr id="404781035" name="Picture 40478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00825" cy="2997875"/>
                    </a:xfrm>
                    <a:prstGeom prst="rect">
                      <a:avLst/>
                    </a:prstGeom>
                  </pic:spPr>
                </pic:pic>
              </a:graphicData>
            </a:graphic>
          </wp:inline>
        </w:drawing>
      </w:r>
    </w:p>
    <w:p w14:paraId="025EF20C" w14:textId="6E5DA12B" w:rsidR="3F981289" w:rsidRDefault="428BB886" w:rsidP="62EA2890">
      <w:r w:rsidRPr="3A0B1BB8">
        <w:rPr>
          <w:rFonts w:ascii="Calibri-Bold" w:eastAsia="Calibri-Bold" w:hAnsi="Calibri-Bold" w:cs="Calibri-Bold"/>
          <w:b/>
          <w:bCs/>
          <w:color w:val="202124"/>
          <w:sz w:val="30"/>
          <w:szCs w:val="30"/>
        </w:rPr>
        <w:t>Fitting the model:</w:t>
      </w:r>
      <w:r w:rsidR="1085B5F7">
        <w:rPr>
          <w:noProof/>
        </w:rPr>
        <w:drawing>
          <wp:inline distT="0" distB="0" distL="0" distR="0" wp14:anchorId="21D6F3D8" wp14:editId="4BAD68A3">
            <wp:extent cx="6674727" cy="2419588"/>
            <wp:effectExtent l="0" t="0" r="0" b="0"/>
            <wp:docPr id="1885643821" name="Picture 1885643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564382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674727" cy="2419588"/>
                    </a:xfrm>
                    <a:prstGeom prst="rect">
                      <a:avLst/>
                    </a:prstGeom>
                  </pic:spPr>
                </pic:pic>
              </a:graphicData>
            </a:graphic>
          </wp:inline>
        </w:drawing>
      </w:r>
    </w:p>
    <w:p w14:paraId="10261C5E" w14:textId="36A868BA" w:rsidR="69716A89" w:rsidRDefault="69716A89"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Accuracy of the model:</w:t>
      </w:r>
    </w:p>
    <w:p w14:paraId="28C2C895" w14:textId="2A4FEC65" w:rsidR="3A0B1BB8" w:rsidRDefault="3A0B1BB8" w:rsidP="3A0B1BB8"/>
    <w:p w14:paraId="7B185889" w14:textId="02E0329F" w:rsidR="69716A89" w:rsidRDefault="69716A89" w:rsidP="3A0B1BB8">
      <w:r>
        <w:rPr>
          <w:noProof/>
        </w:rPr>
        <w:drawing>
          <wp:inline distT="0" distB="0" distL="0" distR="0" wp14:anchorId="561B3131" wp14:editId="0E21DAFC">
            <wp:extent cx="6677025" cy="820718"/>
            <wp:effectExtent l="0" t="0" r="0" b="0"/>
            <wp:docPr id="1253638948" name="Picture 1253638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677025" cy="820718"/>
                    </a:xfrm>
                    <a:prstGeom prst="rect">
                      <a:avLst/>
                    </a:prstGeom>
                  </pic:spPr>
                </pic:pic>
              </a:graphicData>
            </a:graphic>
          </wp:inline>
        </w:drawing>
      </w:r>
    </w:p>
    <w:p w14:paraId="125F975D" w14:textId="6F02A81B" w:rsidR="110D0938" w:rsidRDefault="110D0938"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Giving Input to the trained model:</w:t>
      </w:r>
    </w:p>
    <w:p w14:paraId="60963F12" w14:textId="057A192F" w:rsidR="3A0B1BB8" w:rsidRDefault="3A0B1BB8" w:rsidP="3A0B1BB8"/>
    <w:p w14:paraId="31B2B461" w14:textId="2A943CBD" w:rsidR="110D0938" w:rsidRDefault="110D0938" w:rsidP="3A0B1BB8">
      <w:r>
        <w:rPr>
          <w:noProof/>
        </w:rPr>
        <w:drawing>
          <wp:inline distT="0" distB="0" distL="0" distR="0" wp14:anchorId="2A46628F" wp14:editId="4B1D738F">
            <wp:extent cx="6604000" cy="2971800"/>
            <wp:effectExtent l="0" t="0" r="0" b="0"/>
            <wp:docPr id="176620014" name="Picture 17662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604000" cy="2971800"/>
                    </a:xfrm>
                    <a:prstGeom prst="rect">
                      <a:avLst/>
                    </a:prstGeom>
                  </pic:spPr>
                </pic:pic>
              </a:graphicData>
            </a:graphic>
          </wp:inline>
        </w:drawing>
      </w:r>
    </w:p>
    <w:p w14:paraId="53328C39" w14:textId="1C40CB58" w:rsidR="110D0938" w:rsidRDefault="110D0938"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the image:</w:t>
      </w:r>
    </w:p>
    <w:p w14:paraId="50D64BC0" w14:textId="6E547051" w:rsidR="110D0938" w:rsidRDefault="110D0938" w:rsidP="3A0B1BB8">
      <w:r>
        <w:rPr>
          <w:noProof/>
        </w:rPr>
        <w:drawing>
          <wp:inline distT="0" distB="0" distL="0" distR="0" wp14:anchorId="309F5486" wp14:editId="04A9F210">
            <wp:extent cx="6629400" cy="2969419"/>
            <wp:effectExtent l="0" t="0" r="0" b="0"/>
            <wp:docPr id="643745686" name="Picture 643745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629400" cy="2969419"/>
                    </a:xfrm>
                    <a:prstGeom prst="rect">
                      <a:avLst/>
                    </a:prstGeom>
                  </pic:spPr>
                </pic:pic>
              </a:graphicData>
            </a:graphic>
          </wp:inline>
        </w:drawing>
      </w:r>
    </w:p>
    <w:p w14:paraId="49C35439" w14:textId="084AE749" w:rsidR="3B840D3B" w:rsidRDefault="3B840D3B"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ROC for the ResNet50:</w:t>
      </w:r>
    </w:p>
    <w:p w14:paraId="41A1A9CE" w14:textId="60E5F6E4" w:rsidR="3B840D3B" w:rsidRDefault="3B840D3B" w:rsidP="3A0B1BB8">
      <w:r>
        <w:rPr>
          <w:noProof/>
        </w:rPr>
        <w:drawing>
          <wp:inline distT="0" distB="0" distL="0" distR="0" wp14:anchorId="46A364D3" wp14:editId="1E1E5C8C">
            <wp:extent cx="6667500" cy="1875234"/>
            <wp:effectExtent l="0" t="0" r="0" b="0"/>
            <wp:docPr id="1970813547" name="Picture 1970813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667500" cy="1875234"/>
                    </a:xfrm>
                    <a:prstGeom prst="rect">
                      <a:avLst/>
                    </a:prstGeom>
                  </pic:spPr>
                </pic:pic>
              </a:graphicData>
            </a:graphic>
          </wp:inline>
        </w:drawing>
      </w:r>
    </w:p>
    <w:p w14:paraId="6C90830B" w14:textId="02CA877A" w:rsidR="3A0B1BB8" w:rsidRDefault="3A0B1BB8" w:rsidP="3A0B1BB8"/>
    <w:p w14:paraId="1B067A99" w14:textId="45F2594A" w:rsidR="3A0B1BB8" w:rsidRDefault="3A0B1BB8" w:rsidP="3A0B1BB8"/>
    <w:p w14:paraId="10F71206" w14:textId="48EC954C" w:rsidR="3A0B1BB8" w:rsidRDefault="3A0B1BB8" w:rsidP="3A0B1BB8"/>
    <w:p w14:paraId="54442942" w14:textId="49BBDE37" w:rsidR="4DB88691" w:rsidRDefault="4DB88691" w:rsidP="6EA03169">
      <w:pPr>
        <w:pStyle w:val="ListParagraph"/>
        <w:numPr>
          <w:ilvl w:val="0"/>
          <w:numId w:val="12"/>
        </w:numPr>
        <w:rPr>
          <w:rFonts w:ascii="Calibri-Bold" w:hAnsi="Calibri-Bold" w:cs="Calibri-Bold"/>
          <w:b/>
          <w:bCs/>
          <w:sz w:val="52"/>
          <w:szCs w:val="52"/>
        </w:rPr>
      </w:pPr>
      <w:r w:rsidRPr="47FE4E62">
        <w:rPr>
          <w:rFonts w:ascii="Calibri-Bold" w:hAnsi="Calibri-Bold" w:cs="Calibri-Bold"/>
          <w:b/>
          <w:bCs/>
          <w:sz w:val="52"/>
          <w:szCs w:val="52"/>
        </w:rPr>
        <w:t>MobileNet:</w:t>
      </w:r>
    </w:p>
    <w:p w14:paraId="37286BFE" w14:textId="58DD2098" w:rsidR="2200E5E6" w:rsidRDefault="2200E5E6" w:rsidP="3A0B1BB8">
      <w:r w:rsidRPr="3A0B1BB8">
        <w:rPr>
          <w:rFonts w:ascii="Calibri-Bold" w:eastAsia="Calibri-Bold" w:hAnsi="Calibri-Bold" w:cs="Calibri-Bold"/>
          <w:color w:val="202124"/>
          <w:sz w:val="30"/>
          <w:szCs w:val="30"/>
        </w:rPr>
        <w:t xml:space="preserve">MobileNet is </w:t>
      </w:r>
      <w:r w:rsidRPr="3A0B1BB8">
        <w:rPr>
          <w:rFonts w:ascii="Calibri-Bold" w:eastAsia="Calibri-Bold" w:hAnsi="Calibri-Bold" w:cs="Calibri-Bold"/>
          <w:color w:val="040C28"/>
          <w:sz w:val="30"/>
          <w:szCs w:val="30"/>
        </w:rPr>
        <w:t>a computer vision model open-sourced by Google and designed for training classifiers</w:t>
      </w:r>
      <w:r w:rsidRPr="3A0B1BB8">
        <w:rPr>
          <w:rFonts w:ascii="Calibri-Bold" w:eastAsia="Calibri-Bold" w:hAnsi="Calibri-Bold" w:cs="Calibri-Bold"/>
          <w:color w:val="202124"/>
          <w:sz w:val="30"/>
          <w:szCs w:val="30"/>
        </w:rPr>
        <w:t xml:space="preserve">. </w:t>
      </w:r>
      <w:r w:rsidRPr="3A0B1BB8">
        <w:rPr>
          <w:rFonts w:ascii="Calibri-Bold" w:eastAsia="Calibri-Bold" w:hAnsi="Calibri-Bold" w:cs="Calibri-Bold"/>
          <w:sz w:val="30"/>
          <w:szCs w:val="30"/>
        </w:rPr>
        <w:t xml:space="preserve"> </w:t>
      </w:r>
    </w:p>
    <w:p w14:paraId="5AFE25F8" w14:textId="35DD8A47" w:rsidR="5DC6D403" w:rsidRDefault="2200E5E6" w:rsidP="5DC6D403">
      <w:pPr>
        <w:rPr>
          <w:rFonts w:ascii="Calibri-Bold" w:eastAsia="Calibri-Bold" w:hAnsi="Calibri-Bold" w:cs="Calibri-Bold"/>
          <w:sz w:val="30"/>
          <w:szCs w:val="30"/>
        </w:rPr>
      </w:pPr>
      <w:r w:rsidRPr="484DF463">
        <w:rPr>
          <w:rFonts w:ascii="Calibri-Bold" w:eastAsia="Calibri-Bold" w:hAnsi="Calibri-Bold" w:cs="Calibri-Bold"/>
          <w:color w:val="202124"/>
          <w:sz w:val="30"/>
          <w:szCs w:val="30"/>
        </w:rPr>
        <w:t>It uses depthwise convolutions to significantly reduce the number of parameters compared to other networks, resulting in a lightweight deep neural network.</w:t>
      </w:r>
    </w:p>
    <w:p w14:paraId="7955E102" w14:textId="45301F42" w:rsidR="00918CDE" w:rsidRDefault="2200E5E6" w:rsidP="00918CDE">
      <w:pPr>
        <w:rPr>
          <w:rFonts w:ascii="Calibri-Bold" w:eastAsia="Calibri-Bold" w:hAnsi="Calibri-Bold" w:cs="Calibri-Bold"/>
          <w:sz w:val="30"/>
          <w:szCs w:val="30"/>
        </w:rPr>
      </w:pPr>
      <w:r w:rsidRPr="60C2677B">
        <w:rPr>
          <w:rFonts w:ascii="Calibri-Bold" w:eastAsia="Calibri-Bold" w:hAnsi="Calibri-Bold" w:cs="Calibri-Bold"/>
          <w:color w:val="202124"/>
          <w:sz w:val="30"/>
          <w:szCs w:val="30"/>
        </w:rPr>
        <w:t>MobileNet is Tensorflow's first mobile computer vision model.</w:t>
      </w:r>
    </w:p>
    <w:p w14:paraId="1133586C" w14:textId="5D2F58B6" w:rsidR="2200E5E6" w:rsidRDefault="2200E5E6"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Model Definition:</w:t>
      </w:r>
    </w:p>
    <w:p w14:paraId="7A1F2222" w14:textId="184F9970" w:rsidR="2200E5E6" w:rsidRDefault="2A584118" w:rsidP="3A0B1BB8">
      <w:r>
        <w:rPr>
          <w:noProof/>
        </w:rPr>
        <w:drawing>
          <wp:inline distT="0" distB="0" distL="0" distR="0" wp14:anchorId="600282D6" wp14:editId="428C997E">
            <wp:extent cx="6585585" cy="2400994"/>
            <wp:effectExtent l="0" t="0" r="0" b="0"/>
            <wp:docPr id="603093256" name="Picture 603093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093256"/>
                    <pic:cNvPicPr/>
                  </pic:nvPicPr>
                  <pic:blipFill>
                    <a:blip r:embed="rId50">
                      <a:extLst>
                        <a:ext uri="{28A0092B-C50C-407E-A947-70E740481C1C}">
                          <a14:useLocalDpi xmlns:a14="http://schemas.microsoft.com/office/drawing/2010/main" val="0"/>
                        </a:ext>
                      </a:extLst>
                    </a:blip>
                    <a:stretch>
                      <a:fillRect/>
                    </a:stretch>
                  </pic:blipFill>
                  <pic:spPr>
                    <a:xfrm>
                      <a:off x="0" y="0"/>
                      <a:ext cx="6585585" cy="2400994"/>
                    </a:xfrm>
                    <a:prstGeom prst="rect">
                      <a:avLst/>
                    </a:prstGeom>
                  </pic:spPr>
                </pic:pic>
              </a:graphicData>
            </a:graphic>
          </wp:inline>
        </w:drawing>
      </w:r>
    </w:p>
    <w:p w14:paraId="0E7F5254" w14:textId="52CC5DDE" w:rsidR="2200E5E6" w:rsidRDefault="2200E5E6"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Fitting the model:</w:t>
      </w:r>
    </w:p>
    <w:p w14:paraId="611DA3F3" w14:textId="213D384E" w:rsidR="2200E5E6" w:rsidRDefault="146269AC" w:rsidP="3A0B1BB8">
      <w:r>
        <w:rPr>
          <w:noProof/>
        </w:rPr>
        <w:drawing>
          <wp:inline distT="0" distB="0" distL="0" distR="0" wp14:anchorId="79EDF93D" wp14:editId="72E876B4">
            <wp:extent cx="6562725" cy="2023507"/>
            <wp:effectExtent l="0" t="0" r="0" b="0"/>
            <wp:docPr id="1821706166" name="Picture 1821706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1706166"/>
                    <pic:cNvPicPr/>
                  </pic:nvPicPr>
                  <pic:blipFill>
                    <a:blip r:embed="rId51">
                      <a:extLst>
                        <a:ext uri="{28A0092B-C50C-407E-A947-70E740481C1C}">
                          <a14:useLocalDpi xmlns:a14="http://schemas.microsoft.com/office/drawing/2010/main" val="0"/>
                        </a:ext>
                      </a:extLst>
                    </a:blip>
                    <a:stretch>
                      <a:fillRect/>
                    </a:stretch>
                  </pic:blipFill>
                  <pic:spPr>
                    <a:xfrm>
                      <a:off x="0" y="0"/>
                      <a:ext cx="6562725" cy="2023507"/>
                    </a:xfrm>
                    <a:prstGeom prst="rect">
                      <a:avLst/>
                    </a:prstGeom>
                  </pic:spPr>
                </pic:pic>
              </a:graphicData>
            </a:graphic>
          </wp:inline>
        </w:drawing>
      </w:r>
    </w:p>
    <w:p w14:paraId="7B564783" w14:textId="36A868BA" w:rsidR="2200E5E6" w:rsidRDefault="2200E5E6"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Accuracy of the model:</w:t>
      </w:r>
    </w:p>
    <w:p w14:paraId="2C74DDE1" w14:textId="62EB9E1E" w:rsidR="3A0B1BB8" w:rsidRDefault="3A0B1BB8" w:rsidP="3A0B1BB8"/>
    <w:p w14:paraId="07F93BF0" w14:textId="62EB9E1E" w:rsidR="2200E5E6" w:rsidRDefault="2C89EE7C" w:rsidP="3A0B1BB8">
      <w:r>
        <w:rPr>
          <w:noProof/>
        </w:rPr>
        <w:drawing>
          <wp:inline distT="0" distB="0" distL="0" distR="0" wp14:anchorId="2DFEBD65" wp14:editId="77BCB900">
            <wp:extent cx="6531428" cy="762000"/>
            <wp:effectExtent l="0" t="0" r="0" b="0"/>
            <wp:docPr id="1094857202" name="Picture 1094857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531428" cy="762000"/>
                    </a:xfrm>
                    <a:prstGeom prst="rect">
                      <a:avLst/>
                    </a:prstGeom>
                  </pic:spPr>
                </pic:pic>
              </a:graphicData>
            </a:graphic>
          </wp:inline>
        </w:drawing>
      </w:r>
    </w:p>
    <w:p w14:paraId="57A5E936" w14:textId="6F02A81B" w:rsidR="2200E5E6" w:rsidRDefault="2200E5E6"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Giving Input to the trained model:</w:t>
      </w:r>
    </w:p>
    <w:p w14:paraId="6E821DD1" w14:textId="057A192F" w:rsidR="3A0B1BB8" w:rsidRDefault="3A0B1BB8" w:rsidP="3A0B1BB8"/>
    <w:p w14:paraId="44691076" w14:textId="501689E4" w:rsidR="2200E5E6" w:rsidRDefault="700EDA22" w:rsidP="3A0B1BB8">
      <w:r>
        <w:rPr>
          <w:noProof/>
        </w:rPr>
        <w:drawing>
          <wp:inline distT="0" distB="0" distL="0" distR="0" wp14:anchorId="0497D9CC" wp14:editId="4504C2DB">
            <wp:extent cx="6572250" cy="1779984"/>
            <wp:effectExtent l="0" t="0" r="0" b="0"/>
            <wp:docPr id="1378282336" name="Picture 1378282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572250" cy="1779984"/>
                    </a:xfrm>
                    <a:prstGeom prst="rect">
                      <a:avLst/>
                    </a:prstGeom>
                  </pic:spPr>
                </pic:pic>
              </a:graphicData>
            </a:graphic>
          </wp:inline>
        </w:drawing>
      </w:r>
    </w:p>
    <w:p w14:paraId="5757E03E" w14:textId="4E5DFC73" w:rsidR="2200E5E6" w:rsidRDefault="700EDA22" w:rsidP="3A0B1BB8">
      <w:pPr>
        <w:rPr>
          <w:rFonts w:ascii="Calibri-Bold" w:eastAsia="Calibri-Bold" w:hAnsi="Calibri-Bold" w:cs="Calibri-Bold"/>
          <w:b/>
          <w:bCs/>
          <w:color w:val="202124"/>
          <w:sz w:val="30"/>
          <w:szCs w:val="30"/>
        </w:rPr>
      </w:pPr>
      <w:r w:rsidRPr="3A811DBA">
        <w:rPr>
          <w:rFonts w:ascii="Calibri-Bold" w:eastAsia="Calibri-Bold" w:hAnsi="Calibri-Bold" w:cs="Calibri-Bold"/>
          <w:b/>
          <w:bCs/>
          <w:color w:val="202124"/>
          <w:sz w:val="30"/>
          <w:szCs w:val="30"/>
        </w:rPr>
        <w:t xml:space="preserve">Classifying </w:t>
      </w:r>
      <w:r w:rsidR="5CB53B10" w:rsidRPr="3A811DBA">
        <w:rPr>
          <w:rFonts w:ascii="Calibri-Bold" w:eastAsia="Calibri-Bold" w:hAnsi="Calibri-Bold" w:cs="Calibri-Bold"/>
          <w:b/>
          <w:bCs/>
          <w:color w:val="202124"/>
          <w:sz w:val="30"/>
          <w:szCs w:val="30"/>
        </w:rPr>
        <w:t>the image:</w:t>
      </w:r>
    </w:p>
    <w:p w14:paraId="38B14F61" w14:textId="4E5DFC73" w:rsidR="2200E5E6" w:rsidRDefault="0495C46C" w:rsidP="3A0B1BB8">
      <w:r>
        <w:rPr>
          <w:noProof/>
        </w:rPr>
        <w:drawing>
          <wp:inline distT="0" distB="0" distL="0" distR="0" wp14:anchorId="4A711128" wp14:editId="3FC5B61C">
            <wp:extent cx="6553200" cy="2703195"/>
            <wp:effectExtent l="0" t="0" r="0" b="0"/>
            <wp:docPr id="1198806374" name="Picture 119880637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553200" cy="2703195"/>
                    </a:xfrm>
                    <a:prstGeom prst="rect">
                      <a:avLst/>
                    </a:prstGeom>
                  </pic:spPr>
                </pic:pic>
              </a:graphicData>
            </a:graphic>
          </wp:inline>
        </w:drawing>
      </w:r>
    </w:p>
    <w:p w14:paraId="2CB37E53" w14:textId="39335961" w:rsidR="2200E5E6" w:rsidRDefault="2200E5E6" w:rsidP="3A0B1BB8">
      <w:pPr>
        <w:rPr>
          <w:rFonts w:ascii="Calibri-Bold" w:eastAsia="Calibri-Bold" w:hAnsi="Calibri-Bold" w:cs="Calibri-Bold"/>
          <w:b/>
          <w:bCs/>
          <w:color w:val="202124"/>
          <w:sz w:val="30"/>
          <w:szCs w:val="30"/>
        </w:rPr>
      </w:pPr>
      <w:r w:rsidRPr="3A0B1BB8">
        <w:rPr>
          <w:rFonts w:ascii="Calibri-Bold" w:eastAsia="Calibri-Bold" w:hAnsi="Calibri-Bold" w:cs="Calibri-Bold"/>
          <w:b/>
          <w:bCs/>
          <w:color w:val="202124"/>
          <w:sz w:val="30"/>
          <w:szCs w:val="30"/>
        </w:rPr>
        <w:t xml:space="preserve">ROC for the </w:t>
      </w:r>
      <w:r w:rsidR="3DF8AE14" w:rsidRPr="1BBA7075">
        <w:rPr>
          <w:rFonts w:ascii="Calibri-Bold" w:eastAsia="Calibri-Bold" w:hAnsi="Calibri-Bold" w:cs="Calibri-Bold"/>
          <w:b/>
          <w:bCs/>
          <w:color w:val="202124"/>
          <w:sz w:val="30"/>
          <w:szCs w:val="30"/>
        </w:rPr>
        <w:t>MobileNet</w:t>
      </w:r>
      <w:r w:rsidRPr="3A0B1BB8">
        <w:rPr>
          <w:rFonts w:ascii="Calibri-Bold" w:eastAsia="Calibri-Bold" w:hAnsi="Calibri-Bold" w:cs="Calibri-Bold"/>
          <w:b/>
          <w:bCs/>
          <w:color w:val="202124"/>
          <w:sz w:val="30"/>
          <w:szCs w:val="30"/>
        </w:rPr>
        <w:t>:</w:t>
      </w:r>
    </w:p>
    <w:p w14:paraId="39674F52" w14:textId="036D0056" w:rsidR="3A0B1BB8" w:rsidRDefault="69F546E7" w:rsidP="3A0B1BB8">
      <w:r>
        <w:rPr>
          <w:noProof/>
        </w:rPr>
        <w:drawing>
          <wp:inline distT="0" distB="0" distL="0" distR="0" wp14:anchorId="6011BDAF" wp14:editId="50F976A2">
            <wp:extent cx="6554264" cy="1952625"/>
            <wp:effectExtent l="0" t="0" r="0" b="0"/>
            <wp:docPr id="359837930" name="Picture 35983793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83793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554264" cy="1952625"/>
                    </a:xfrm>
                    <a:prstGeom prst="rect">
                      <a:avLst/>
                    </a:prstGeom>
                  </pic:spPr>
                </pic:pic>
              </a:graphicData>
            </a:graphic>
          </wp:inline>
        </w:drawing>
      </w:r>
    </w:p>
    <w:p w14:paraId="4E0C8CEF" w14:textId="1AD5F950" w:rsidR="22A9AF39" w:rsidRDefault="22A9AF39" w:rsidP="323BD9B4">
      <w:pPr>
        <w:rPr>
          <w:sz w:val="52"/>
          <w:szCs w:val="52"/>
        </w:rPr>
      </w:pPr>
      <w:r w:rsidRPr="184C794D">
        <w:rPr>
          <w:sz w:val="52"/>
          <w:szCs w:val="52"/>
        </w:rPr>
        <w:t>Result:</w:t>
      </w:r>
    </w:p>
    <w:p w14:paraId="77479ABE" w14:textId="11098E5D" w:rsidR="002D5C2D" w:rsidRPr="00314D98" w:rsidRDefault="0003071A" w:rsidP="323BD9B4">
      <w:pPr>
        <w:rPr>
          <w:sz w:val="36"/>
          <w:szCs w:val="36"/>
        </w:rPr>
      </w:pPr>
      <w:r>
        <w:rPr>
          <w:sz w:val="36"/>
          <w:szCs w:val="36"/>
        </w:rPr>
        <w:t xml:space="preserve">The Algorithms we used to </w:t>
      </w:r>
      <w:r w:rsidR="00F878DB">
        <w:rPr>
          <w:sz w:val="36"/>
          <w:szCs w:val="36"/>
        </w:rPr>
        <w:t xml:space="preserve">solve the weather predictions are </w:t>
      </w:r>
      <w:r w:rsidR="002466CC">
        <w:rPr>
          <w:sz w:val="36"/>
          <w:szCs w:val="36"/>
        </w:rPr>
        <w:t xml:space="preserve">Xception Net, </w:t>
      </w:r>
      <w:r w:rsidR="0022387D">
        <w:rPr>
          <w:sz w:val="36"/>
          <w:szCs w:val="36"/>
        </w:rPr>
        <w:t>VGG 16, VGG 19, MobileNet, ResNet50</w:t>
      </w:r>
      <w:r w:rsidR="00314D98" w:rsidRPr="00314D98">
        <w:rPr>
          <w:sz w:val="36"/>
          <w:szCs w:val="36"/>
        </w:rPr>
        <w:t>,</w:t>
      </w:r>
      <w:r w:rsidR="00314D98">
        <w:rPr>
          <w:sz w:val="36"/>
          <w:szCs w:val="36"/>
        </w:rPr>
        <w:t xml:space="preserve"> </w:t>
      </w:r>
      <w:r w:rsidR="00314D98" w:rsidRPr="00314D98">
        <w:rPr>
          <w:sz w:val="36"/>
          <w:szCs w:val="36"/>
        </w:rPr>
        <w:t>EfficientNetB0</w:t>
      </w:r>
    </w:p>
    <w:p w14:paraId="6FF30CBD" w14:textId="4FAB14A2" w:rsidR="3F981289" w:rsidRDefault="00A57AA8" w:rsidP="3F981289">
      <w:pPr>
        <w:rPr>
          <w:rFonts w:ascii="Calibri-Bold" w:hAnsi="Calibri-Bold" w:cs="Calibri-Bold"/>
          <w:b/>
          <w:bCs/>
          <w:sz w:val="52"/>
          <w:szCs w:val="52"/>
        </w:rPr>
      </w:pPr>
      <w:r>
        <w:rPr>
          <w:sz w:val="36"/>
          <w:szCs w:val="36"/>
        </w:rPr>
        <w:t>The algorithm</w:t>
      </w:r>
      <w:r w:rsidR="00B15305">
        <w:rPr>
          <w:sz w:val="36"/>
          <w:szCs w:val="36"/>
        </w:rPr>
        <w:t xml:space="preserve"> with the highest accuracy is </w:t>
      </w:r>
      <w:r w:rsidR="00C02BCB">
        <w:rPr>
          <w:sz w:val="36"/>
          <w:szCs w:val="36"/>
        </w:rPr>
        <w:t>XceptionNet</w:t>
      </w:r>
      <w:r w:rsidR="00BF2C08">
        <w:rPr>
          <w:sz w:val="36"/>
          <w:szCs w:val="36"/>
        </w:rPr>
        <w:t xml:space="preserve"> -</w:t>
      </w:r>
      <w:r w:rsidR="00C02BCB">
        <w:rPr>
          <w:sz w:val="36"/>
          <w:szCs w:val="36"/>
        </w:rPr>
        <w:t xml:space="preserve"> with </w:t>
      </w:r>
      <w:r w:rsidR="00646A2E">
        <w:rPr>
          <w:sz w:val="36"/>
          <w:szCs w:val="36"/>
        </w:rPr>
        <w:t>90.83</w:t>
      </w:r>
      <w:r w:rsidR="004E6931">
        <w:rPr>
          <w:sz w:val="36"/>
          <w:szCs w:val="36"/>
        </w:rPr>
        <w:t>%</w:t>
      </w:r>
      <w:r w:rsidR="006677E3">
        <w:rPr>
          <w:sz w:val="36"/>
          <w:szCs w:val="36"/>
        </w:rPr>
        <w:t>.</w:t>
      </w:r>
    </w:p>
    <w:p w14:paraId="6A037920" w14:textId="77777777" w:rsidR="0057771F" w:rsidRDefault="0057771F" w:rsidP="2736A826">
      <w:pPr>
        <w:rPr>
          <w:rFonts w:ascii="Calibri-Bold" w:hAnsi="Calibri-Bold" w:cs="Calibri-Bold"/>
          <w:sz w:val="28"/>
          <w:szCs w:val="28"/>
        </w:rPr>
      </w:pPr>
    </w:p>
    <w:sectPr w:rsidR="005777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Bold">
    <w:altName w:val="Calibri"/>
    <w:panose1 w:val="00000000000000000000"/>
    <w:charset w:val="00"/>
    <w:family w:val="auto"/>
    <w:notTrueType/>
    <w:pitch w:val="default"/>
    <w:sig w:usb0="00000003" w:usb1="00000000" w:usb2="00000000" w:usb3="00000000" w:csb0="00000001" w:csb1="00000000"/>
  </w:font>
  <w:font w:name="Yu Mincho">
    <w:altName w:val="游明朝"/>
    <w:panose1 w:val="00000000000000000000"/>
    <w:charset w:val="80"/>
    <w:family w:val="roman"/>
    <w:notTrueType/>
    <w:pitch w:val="default"/>
  </w:font>
  <w:font w:name="Arial-BoldMT">
    <w:altName w:val="Arial"/>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24DE6"/>
    <w:multiLevelType w:val="hybridMultilevel"/>
    <w:tmpl w:val="FFFFFFFF"/>
    <w:lvl w:ilvl="0" w:tplc="8912EB08">
      <w:start w:val="1"/>
      <w:numFmt w:val="bullet"/>
      <w:lvlText w:val=""/>
      <w:lvlJc w:val="left"/>
      <w:pPr>
        <w:ind w:left="720" w:hanging="360"/>
      </w:pPr>
      <w:rPr>
        <w:rFonts w:ascii="Symbol" w:hAnsi="Symbol" w:hint="default"/>
      </w:rPr>
    </w:lvl>
    <w:lvl w:ilvl="1" w:tplc="37B47F2E">
      <w:start w:val="1"/>
      <w:numFmt w:val="bullet"/>
      <w:lvlText w:val="o"/>
      <w:lvlJc w:val="left"/>
      <w:pPr>
        <w:ind w:left="1440" w:hanging="360"/>
      </w:pPr>
      <w:rPr>
        <w:rFonts w:ascii="Courier New" w:hAnsi="Courier New" w:hint="default"/>
      </w:rPr>
    </w:lvl>
    <w:lvl w:ilvl="2" w:tplc="9642FE68">
      <w:start w:val="1"/>
      <w:numFmt w:val="bullet"/>
      <w:lvlText w:val=""/>
      <w:lvlJc w:val="left"/>
      <w:pPr>
        <w:ind w:left="2160" w:hanging="360"/>
      </w:pPr>
      <w:rPr>
        <w:rFonts w:ascii="Wingdings" w:hAnsi="Wingdings" w:hint="default"/>
      </w:rPr>
    </w:lvl>
    <w:lvl w:ilvl="3" w:tplc="8092F9CE">
      <w:start w:val="1"/>
      <w:numFmt w:val="bullet"/>
      <w:lvlText w:val=""/>
      <w:lvlJc w:val="left"/>
      <w:pPr>
        <w:ind w:left="2880" w:hanging="360"/>
      </w:pPr>
      <w:rPr>
        <w:rFonts w:ascii="Symbol" w:hAnsi="Symbol" w:hint="default"/>
      </w:rPr>
    </w:lvl>
    <w:lvl w:ilvl="4" w:tplc="F2C64B58">
      <w:start w:val="1"/>
      <w:numFmt w:val="bullet"/>
      <w:lvlText w:val="o"/>
      <w:lvlJc w:val="left"/>
      <w:pPr>
        <w:ind w:left="3600" w:hanging="360"/>
      </w:pPr>
      <w:rPr>
        <w:rFonts w:ascii="Courier New" w:hAnsi="Courier New" w:hint="default"/>
      </w:rPr>
    </w:lvl>
    <w:lvl w:ilvl="5" w:tplc="04741794">
      <w:start w:val="1"/>
      <w:numFmt w:val="bullet"/>
      <w:lvlText w:val=""/>
      <w:lvlJc w:val="left"/>
      <w:pPr>
        <w:ind w:left="4320" w:hanging="360"/>
      </w:pPr>
      <w:rPr>
        <w:rFonts w:ascii="Wingdings" w:hAnsi="Wingdings" w:hint="default"/>
      </w:rPr>
    </w:lvl>
    <w:lvl w:ilvl="6" w:tplc="F31AE0A0">
      <w:start w:val="1"/>
      <w:numFmt w:val="bullet"/>
      <w:lvlText w:val=""/>
      <w:lvlJc w:val="left"/>
      <w:pPr>
        <w:ind w:left="5040" w:hanging="360"/>
      </w:pPr>
      <w:rPr>
        <w:rFonts w:ascii="Symbol" w:hAnsi="Symbol" w:hint="default"/>
      </w:rPr>
    </w:lvl>
    <w:lvl w:ilvl="7" w:tplc="0BE0E210">
      <w:start w:val="1"/>
      <w:numFmt w:val="bullet"/>
      <w:lvlText w:val="o"/>
      <w:lvlJc w:val="left"/>
      <w:pPr>
        <w:ind w:left="5760" w:hanging="360"/>
      </w:pPr>
      <w:rPr>
        <w:rFonts w:ascii="Courier New" w:hAnsi="Courier New" w:hint="default"/>
      </w:rPr>
    </w:lvl>
    <w:lvl w:ilvl="8" w:tplc="359E5E14">
      <w:start w:val="1"/>
      <w:numFmt w:val="bullet"/>
      <w:lvlText w:val=""/>
      <w:lvlJc w:val="left"/>
      <w:pPr>
        <w:ind w:left="6480" w:hanging="360"/>
      </w:pPr>
      <w:rPr>
        <w:rFonts w:ascii="Wingdings" w:hAnsi="Wingdings" w:hint="default"/>
      </w:rPr>
    </w:lvl>
  </w:abstractNum>
  <w:abstractNum w:abstractNumId="1" w15:restartNumberingAfterBreak="0">
    <w:nsid w:val="0C823AAE"/>
    <w:multiLevelType w:val="hybridMultilevel"/>
    <w:tmpl w:val="FFFFFFFF"/>
    <w:lvl w:ilvl="0" w:tplc="C478C352">
      <w:start w:val="1"/>
      <w:numFmt w:val="decimal"/>
      <w:lvlText w:val="%1."/>
      <w:lvlJc w:val="left"/>
      <w:pPr>
        <w:ind w:left="720" w:hanging="360"/>
      </w:pPr>
    </w:lvl>
    <w:lvl w:ilvl="1" w:tplc="CCD46DF2">
      <w:start w:val="1"/>
      <w:numFmt w:val="lowerLetter"/>
      <w:lvlText w:val="%2."/>
      <w:lvlJc w:val="left"/>
      <w:pPr>
        <w:ind w:left="1440" w:hanging="360"/>
      </w:pPr>
    </w:lvl>
    <w:lvl w:ilvl="2" w:tplc="6BF2B142">
      <w:start w:val="1"/>
      <w:numFmt w:val="lowerRoman"/>
      <w:lvlText w:val="%3."/>
      <w:lvlJc w:val="right"/>
      <w:pPr>
        <w:ind w:left="2160" w:hanging="180"/>
      </w:pPr>
    </w:lvl>
    <w:lvl w:ilvl="3" w:tplc="DA00ADF2">
      <w:start w:val="1"/>
      <w:numFmt w:val="decimal"/>
      <w:lvlText w:val="%4."/>
      <w:lvlJc w:val="left"/>
      <w:pPr>
        <w:ind w:left="2880" w:hanging="360"/>
      </w:pPr>
    </w:lvl>
    <w:lvl w:ilvl="4" w:tplc="B4DE1958">
      <w:start w:val="1"/>
      <w:numFmt w:val="lowerLetter"/>
      <w:lvlText w:val="%5."/>
      <w:lvlJc w:val="left"/>
      <w:pPr>
        <w:ind w:left="3600" w:hanging="360"/>
      </w:pPr>
    </w:lvl>
    <w:lvl w:ilvl="5" w:tplc="9DDA231C">
      <w:start w:val="1"/>
      <w:numFmt w:val="lowerRoman"/>
      <w:lvlText w:val="%6."/>
      <w:lvlJc w:val="right"/>
      <w:pPr>
        <w:ind w:left="4320" w:hanging="180"/>
      </w:pPr>
    </w:lvl>
    <w:lvl w:ilvl="6" w:tplc="2EE6860E">
      <w:start w:val="1"/>
      <w:numFmt w:val="decimal"/>
      <w:lvlText w:val="%7."/>
      <w:lvlJc w:val="left"/>
      <w:pPr>
        <w:ind w:left="5040" w:hanging="360"/>
      </w:pPr>
    </w:lvl>
    <w:lvl w:ilvl="7" w:tplc="2B188C54">
      <w:start w:val="1"/>
      <w:numFmt w:val="lowerLetter"/>
      <w:lvlText w:val="%8."/>
      <w:lvlJc w:val="left"/>
      <w:pPr>
        <w:ind w:left="5760" w:hanging="360"/>
      </w:pPr>
    </w:lvl>
    <w:lvl w:ilvl="8" w:tplc="1A020248">
      <w:start w:val="1"/>
      <w:numFmt w:val="lowerRoman"/>
      <w:lvlText w:val="%9."/>
      <w:lvlJc w:val="right"/>
      <w:pPr>
        <w:ind w:left="6480" w:hanging="180"/>
      </w:pPr>
    </w:lvl>
  </w:abstractNum>
  <w:abstractNum w:abstractNumId="2" w15:restartNumberingAfterBreak="0">
    <w:nsid w:val="0DCCFA7E"/>
    <w:multiLevelType w:val="hybridMultilevel"/>
    <w:tmpl w:val="FFFFFFFF"/>
    <w:lvl w:ilvl="0" w:tplc="BE685368">
      <w:start w:val="1"/>
      <w:numFmt w:val="decimal"/>
      <w:lvlText w:val="%1."/>
      <w:lvlJc w:val="left"/>
      <w:pPr>
        <w:ind w:left="720" w:hanging="360"/>
      </w:pPr>
    </w:lvl>
    <w:lvl w:ilvl="1" w:tplc="400CA07A">
      <w:start w:val="1"/>
      <w:numFmt w:val="lowerLetter"/>
      <w:lvlText w:val="%2."/>
      <w:lvlJc w:val="left"/>
      <w:pPr>
        <w:ind w:left="1440" w:hanging="360"/>
      </w:pPr>
    </w:lvl>
    <w:lvl w:ilvl="2" w:tplc="1890B168">
      <w:start w:val="1"/>
      <w:numFmt w:val="lowerRoman"/>
      <w:lvlText w:val="%3."/>
      <w:lvlJc w:val="right"/>
      <w:pPr>
        <w:ind w:left="2160" w:hanging="180"/>
      </w:pPr>
    </w:lvl>
    <w:lvl w:ilvl="3" w:tplc="59B4A48A">
      <w:start w:val="1"/>
      <w:numFmt w:val="decimal"/>
      <w:lvlText w:val="%4."/>
      <w:lvlJc w:val="left"/>
      <w:pPr>
        <w:ind w:left="2880" w:hanging="360"/>
      </w:pPr>
    </w:lvl>
    <w:lvl w:ilvl="4" w:tplc="EFCE6F5A">
      <w:start w:val="1"/>
      <w:numFmt w:val="lowerLetter"/>
      <w:lvlText w:val="%5."/>
      <w:lvlJc w:val="left"/>
      <w:pPr>
        <w:ind w:left="3600" w:hanging="360"/>
      </w:pPr>
    </w:lvl>
    <w:lvl w:ilvl="5" w:tplc="627ED66A">
      <w:start w:val="1"/>
      <w:numFmt w:val="lowerRoman"/>
      <w:lvlText w:val="%6."/>
      <w:lvlJc w:val="right"/>
      <w:pPr>
        <w:ind w:left="4320" w:hanging="180"/>
      </w:pPr>
    </w:lvl>
    <w:lvl w:ilvl="6" w:tplc="3EAA7C34">
      <w:start w:val="1"/>
      <w:numFmt w:val="decimal"/>
      <w:lvlText w:val="%7."/>
      <w:lvlJc w:val="left"/>
      <w:pPr>
        <w:ind w:left="5040" w:hanging="360"/>
      </w:pPr>
    </w:lvl>
    <w:lvl w:ilvl="7" w:tplc="467462F0">
      <w:start w:val="1"/>
      <w:numFmt w:val="lowerLetter"/>
      <w:lvlText w:val="%8."/>
      <w:lvlJc w:val="left"/>
      <w:pPr>
        <w:ind w:left="5760" w:hanging="360"/>
      </w:pPr>
    </w:lvl>
    <w:lvl w:ilvl="8" w:tplc="23E21F3E">
      <w:start w:val="1"/>
      <w:numFmt w:val="lowerRoman"/>
      <w:lvlText w:val="%9."/>
      <w:lvlJc w:val="right"/>
      <w:pPr>
        <w:ind w:left="6480" w:hanging="180"/>
      </w:pPr>
    </w:lvl>
  </w:abstractNum>
  <w:abstractNum w:abstractNumId="3" w15:restartNumberingAfterBreak="0">
    <w:nsid w:val="1DFD17F7"/>
    <w:multiLevelType w:val="hybridMultilevel"/>
    <w:tmpl w:val="7F78B05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D024F"/>
    <w:multiLevelType w:val="hybridMultilevel"/>
    <w:tmpl w:val="21EE1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C3D5B"/>
    <w:multiLevelType w:val="hybridMultilevel"/>
    <w:tmpl w:val="4FF25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442001"/>
    <w:multiLevelType w:val="hybridMultilevel"/>
    <w:tmpl w:val="CF940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D87D07"/>
    <w:multiLevelType w:val="hybridMultilevel"/>
    <w:tmpl w:val="63BA3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DEB284"/>
    <w:multiLevelType w:val="hybridMultilevel"/>
    <w:tmpl w:val="FFFFFFFF"/>
    <w:lvl w:ilvl="0" w:tplc="F63A9636">
      <w:start w:val="1"/>
      <w:numFmt w:val="decimal"/>
      <w:lvlText w:val="%1."/>
      <w:lvlJc w:val="left"/>
      <w:pPr>
        <w:ind w:left="720" w:hanging="360"/>
      </w:pPr>
    </w:lvl>
    <w:lvl w:ilvl="1" w:tplc="1A7A1DD6">
      <w:start w:val="1"/>
      <w:numFmt w:val="lowerLetter"/>
      <w:lvlText w:val="%2."/>
      <w:lvlJc w:val="left"/>
      <w:pPr>
        <w:ind w:left="1440" w:hanging="360"/>
      </w:pPr>
    </w:lvl>
    <w:lvl w:ilvl="2" w:tplc="10B42CCA">
      <w:start w:val="1"/>
      <w:numFmt w:val="lowerRoman"/>
      <w:lvlText w:val="%3."/>
      <w:lvlJc w:val="right"/>
      <w:pPr>
        <w:ind w:left="2160" w:hanging="180"/>
      </w:pPr>
    </w:lvl>
    <w:lvl w:ilvl="3" w:tplc="C8A84BA6">
      <w:start w:val="1"/>
      <w:numFmt w:val="decimal"/>
      <w:lvlText w:val="%4."/>
      <w:lvlJc w:val="left"/>
      <w:pPr>
        <w:ind w:left="2880" w:hanging="360"/>
      </w:pPr>
    </w:lvl>
    <w:lvl w:ilvl="4" w:tplc="8124EA12">
      <w:start w:val="1"/>
      <w:numFmt w:val="lowerLetter"/>
      <w:lvlText w:val="%5."/>
      <w:lvlJc w:val="left"/>
      <w:pPr>
        <w:ind w:left="3600" w:hanging="360"/>
      </w:pPr>
    </w:lvl>
    <w:lvl w:ilvl="5" w:tplc="4516D7A2">
      <w:start w:val="1"/>
      <w:numFmt w:val="lowerRoman"/>
      <w:lvlText w:val="%6."/>
      <w:lvlJc w:val="right"/>
      <w:pPr>
        <w:ind w:left="4320" w:hanging="180"/>
      </w:pPr>
    </w:lvl>
    <w:lvl w:ilvl="6" w:tplc="F5CEA372">
      <w:start w:val="1"/>
      <w:numFmt w:val="decimal"/>
      <w:lvlText w:val="%7."/>
      <w:lvlJc w:val="left"/>
      <w:pPr>
        <w:ind w:left="5040" w:hanging="360"/>
      </w:pPr>
    </w:lvl>
    <w:lvl w:ilvl="7" w:tplc="DC86B438">
      <w:start w:val="1"/>
      <w:numFmt w:val="lowerLetter"/>
      <w:lvlText w:val="%8."/>
      <w:lvlJc w:val="left"/>
      <w:pPr>
        <w:ind w:left="5760" w:hanging="360"/>
      </w:pPr>
    </w:lvl>
    <w:lvl w:ilvl="8" w:tplc="52C0269A">
      <w:start w:val="1"/>
      <w:numFmt w:val="lowerRoman"/>
      <w:lvlText w:val="%9."/>
      <w:lvlJc w:val="right"/>
      <w:pPr>
        <w:ind w:left="6480" w:hanging="180"/>
      </w:pPr>
    </w:lvl>
  </w:abstractNum>
  <w:abstractNum w:abstractNumId="9" w15:restartNumberingAfterBreak="0">
    <w:nsid w:val="4DD47C2B"/>
    <w:multiLevelType w:val="hybridMultilevel"/>
    <w:tmpl w:val="C4E63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154B81"/>
    <w:multiLevelType w:val="hybridMultilevel"/>
    <w:tmpl w:val="E8303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9EB71"/>
    <w:multiLevelType w:val="hybridMultilevel"/>
    <w:tmpl w:val="FFFFFFFF"/>
    <w:lvl w:ilvl="0" w:tplc="B7B4F48C">
      <w:start w:val="1"/>
      <w:numFmt w:val="bullet"/>
      <w:lvlText w:val=""/>
      <w:lvlJc w:val="left"/>
      <w:pPr>
        <w:ind w:left="720" w:hanging="360"/>
      </w:pPr>
      <w:rPr>
        <w:rFonts w:ascii="Symbol" w:hAnsi="Symbol" w:hint="default"/>
      </w:rPr>
    </w:lvl>
    <w:lvl w:ilvl="1" w:tplc="6AE0988E">
      <w:start w:val="1"/>
      <w:numFmt w:val="bullet"/>
      <w:lvlText w:val="o"/>
      <w:lvlJc w:val="left"/>
      <w:pPr>
        <w:ind w:left="1440" w:hanging="360"/>
      </w:pPr>
      <w:rPr>
        <w:rFonts w:ascii="Courier New" w:hAnsi="Courier New" w:hint="default"/>
      </w:rPr>
    </w:lvl>
    <w:lvl w:ilvl="2" w:tplc="F5C414A2">
      <w:start w:val="1"/>
      <w:numFmt w:val="bullet"/>
      <w:lvlText w:val=""/>
      <w:lvlJc w:val="left"/>
      <w:pPr>
        <w:ind w:left="2160" w:hanging="360"/>
      </w:pPr>
      <w:rPr>
        <w:rFonts w:ascii="Wingdings" w:hAnsi="Wingdings" w:hint="default"/>
      </w:rPr>
    </w:lvl>
    <w:lvl w:ilvl="3" w:tplc="FCF86C36">
      <w:start w:val="1"/>
      <w:numFmt w:val="bullet"/>
      <w:lvlText w:val=""/>
      <w:lvlJc w:val="left"/>
      <w:pPr>
        <w:ind w:left="2880" w:hanging="360"/>
      </w:pPr>
      <w:rPr>
        <w:rFonts w:ascii="Symbol" w:hAnsi="Symbol" w:hint="default"/>
      </w:rPr>
    </w:lvl>
    <w:lvl w:ilvl="4" w:tplc="CDC24B82">
      <w:start w:val="1"/>
      <w:numFmt w:val="bullet"/>
      <w:lvlText w:val="o"/>
      <w:lvlJc w:val="left"/>
      <w:pPr>
        <w:ind w:left="3600" w:hanging="360"/>
      </w:pPr>
      <w:rPr>
        <w:rFonts w:ascii="Courier New" w:hAnsi="Courier New" w:hint="default"/>
      </w:rPr>
    </w:lvl>
    <w:lvl w:ilvl="5" w:tplc="2EFE1998">
      <w:start w:val="1"/>
      <w:numFmt w:val="bullet"/>
      <w:lvlText w:val=""/>
      <w:lvlJc w:val="left"/>
      <w:pPr>
        <w:ind w:left="4320" w:hanging="360"/>
      </w:pPr>
      <w:rPr>
        <w:rFonts w:ascii="Wingdings" w:hAnsi="Wingdings" w:hint="default"/>
      </w:rPr>
    </w:lvl>
    <w:lvl w:ilvl="6" w:tplc="387435DC">
      <w:start w:val="1"/>
      <w:numFmt w:val="bullet"/>
      <w:lvlText w:val=""/>
      <w:lvlJc w:val="left"/>
      <w:pPr>
        <w:ind w:left="5040" w:hanging="360"/>
      </w:pPr>
      <w:rPr>
        <w:rFonts w:ascii="Symbol" w:hAnsi="Symbol" w:hint="default"/>
      </w:rPr>
    </w:lvl>
    <w:lvl w:ilvl="7" w:tplc="B8F28A10">
      <w:start w:val="1"/>
      <w:numFmt w:val="bullet"/>
      <w:lvlText w:val="o"/>
      <w:lvlJc w:val="left"/>
      <w:pPr>
        <w:ind w:left="5760" w:hanging="360"/>
      </w:pPr>
      <w:rPr>
        <w:rFonts w:ascii="Courier New" w:hAnsi="Courier New" w:hint="default"/>
      </w:rPr>
    </w:lvl>
    <w:lvl w:ilvl="8" w:tplc="1C9AC7EC">
      <w:start w:val="1"/>
      <w:numFmt w:val="bullet"/>
      <w:lvlText w:val=""/>
      <w:lvlJc w:val="left"/>
      <w:pPr>
        <w:ind w:left="6480" w:hanging="360"/>
      </w:pPr>
      <w:rPr>
        <w:rFonts w:ascii="Wingdings" w:hAnsi="Wingdings" w:hint="default"/>
      </w:rPr>
    </w:lvl>
  </w:abstractNum>
  <w:abstractNum w:abstractNumId="12" w15:restartNumberingAfterBreak="0">
    <w:nsid w:val="56DCB03A"/>
    <w:multiLevelType w:val="hybridMultilevel"/>
    <w:tmpl w:val="FFFFFFFF"/>
    <w:lvl w:ilvl="0" w:tplc="2FC4BB06">
      <w:start w:val="1"/>
      <w:numFmt w:val="decimal"/>
      <w:lvlText w:val="%1."/>
      <w:lvlJc w:val="left"/>
      <w:pPr>
        <w:ind w:left="720" w:hanging="360"/>
      </w:pPr>
    </w:lvl>
    <w:lvl w:ilvl="1" w:tplc="83444EA8">
      <w:start w:val="1"/>
      <w:numFmt w:val="lowerLetter"/>
      <w:lvlText w:val="%2."/>
      <w:lvlJc w:val="left"/>
      <w:pPr>
        <w:ind w:left="1440" w:hanging="360"/>
      </w:pPr>
    </w:lvl>
    <w:lvl w:ilvl="2" w:tplc="EF70404E">
      <w:start w:val="1"/>
      <w:numFmt w:val="lowerRoman"/>
      <w:lvlText w:val="%3."/>
      <w:lvlJc w:val="right"/>
      <w:pPr>
        <w:ind w:left="2160" w:hanging="180"/>
      </w:pPr>
    </w:lvl>
    <w:lvl w:ilvl="3" w:tplc="850C87A8">
      <w:start w:val="1"/>
      <w:numFmt w:val="decimal"/>
      <w:lvlText w:val="%4."/>
      <w:lvlJc w:val="left"/>
      <w:pPr>
        <w:ind w:left="2880" w:hanging="360"/>
      </w:pPr>
    </w:lvl>
    <w:lvl w:ilvl="4" w:tplc="9EE0684A">
      <w:start w:val="1"/>
      <w:numFmt w:val="lowerLetter"/>
      <w:lvlText w:val="%5."/>
      <w:lvlJc w:val="left"/>
      <w:pPr>
        <w:ind w:left="3600" w:hanging="360"/>
      </w:pPr>
    </w:lvl>
    <w:lvl w:ilvl="5" w:tplc="3F90E5F8">
      <w:start w:val="1"/>
      <w:numFmt w:val="lowerRoman"/>
      <w:lvlText w:val="%6."/>
      <w:lvlJc w:val="right"/>
      <w:pPr>
        <w:ind w:left="4320" w:hanging="180"/>
      </w:pPr>
    </w:lvl>
    <w:lvl w:ilvl="6" w:tplc="EAA677F2">
      <w:start w:val="1"/>
      <w:numFmt w:val="decimal"/>
      <w:lvlText w:val="%7."/>
      <w:lvlJc w:val="left"/>
      <w:pPr>
        <w:ind w:left="5040" w:hanging="360"/>
      </w:pPr>
    </w:lvl>
    <w:lvl w:ilvl="7" w:tplc="06EA8DF8">
      <w:start w:val="1"/>
      <w:numFmt w:val="lowerLetter"/>
      <w:lvlText w:val="%8."/>
      <w:lvlJc w:val="left"/>
      <w:pPr>
        <w:ind w:left="5760" w:hanging="360"/>
      </w:pPr>
    </w:lvl>
    <w:lvl w:ilvl="8" w:tplc="CE7CFB0C">
      <w:start w:val="1"/>
      <w:numFmt w:val="lowerRoman"/>
      <w:lvlText w:val="%9."/>
      <w:lvlJc w:val="right"/>
      <w:pPr>
        <w:ind w:left="6480" w:hanging="180"/>
      </w:pPr>
    </w:lvl>
  </w:abstractNum>
  <w:abstractNum w:abstractNumId="13" w15:restartNumberingAfterBreak="0">
    <w:nsid w:val="5D653D4B"/>
    <w:multiLevelType w:val="hybridMultilevel"/>
    <w:tmpl w:val="FFFFFFFF"/>
    <w:lvl w:ilvl="0" w:tplc="11F07A4E">
      <w:start w:val="1"/>
      <w:numFmt w:val="decimal"/>
      <w:lvlText w:val="%1."/>
      <w:lvlJc w:val="left"/>
      <w:pPr>
        <w:ind w:left="720" w:hanging="360"/>
      </w:pPr>
    </w:lvl>
    <w:lvl w:ilvl="1" w:tplc="82243AE8">
      <w:start w:val="1"/>
      <w:numFmt w:val="lowerLetter"/>
      <w:lvlText w:val="%2."/>
      <w:lvlJc w:val="left"/>
      <w:pPr>
        <w:ind w:left="1440" w:hanging="360"/>
      </w:pPr>
    </w:lvl>
    <w:lvl w:ilvl="2" w:tplc="2BCEFE6A">
      <w:start w:val="1"/>
      <w:numFmt w:val="lowerRoman"/>
      <w:lvlText w:val="%3."/>
      <w:lvlJc w:val="right"/>
      <w:pPr>
        <w:ind w:left="2160" w:hanging="180"/>
      </w:pPr>
    </w:lvl>
    <w:lvl w:ilvl="3" w:tplc="ED3CBF48">
      <w:start w:val="1"/>
      <w:numFmt w:val="decimal"/>
      <w:lvlText w:val="%4."/>
      <w:lvlJc w:val="left"/>
      <w:pPr>
        <w:ind w:left="2880" w:hanging="360"/>
      </w:pPr>
    </w:lvl>
    <w:lvl w:ilvl="4" w:tplc="A7E6BA34">
      <w:start w:val="1"/>
      <w:numFmt w:val="lowerLetter"/>
      <w:lvlText w:val="%5."/>
      <w:lvlJc w:val="left"/>
      <w:pPr>
        <w:ind w:left="3600" w:hanging="360"/>
      </w:pPr>
    </w:lvl>
    <w:lvl w:ilvl="5" w:tplc="D22C67CC">
      <w:start w:val="1"/>
      <w:numFmt w:val="lowerRoman"/>
      <w:lvlText w:val="%6."/>
      <w:lvlJc w:val="right"/>
      <w:pPr>
        <w:ind w:left="4320" w:hanging="180"/>
      </w:pPr>
    </w:lvl>
    <w:lvl w:ilvl="6" w:tplc="5564579C">
      <w:start w:val="1"/>
      <w:numFmt w:val="decimal"/>
      <w:lvlText w:val="%7."/>
      <w:lvlJc w:val="left"/>
      <w:pPr>
        <w:ind w:left="5040" w:hanging="360"/>
      </w:pPr>
    </w:lvl>
    <w:lvl w:ilvl="7" w:tplc="4C98B5F6">
      <w:start w:val="1"/>
      <w:numFmt w:val="lowerLetter"/>
      <w:lvlText w:val="%8."/>
      <w:lvlJc w:val="left"/>
      <w:pPr>
        <w:ind w:left="5760" w:hanging="360"/>
      </w:pPr>
    </w:lvl>
    <w:lvl w:ilvl="8" w:tplc="17B8487A">
      <w:start w:val="1"/>
      <w:numFmt w:val="lowerRoman"/>
      <w:lvlText w:val="%9."/>
      <w:lvlJc w:val="right"/>
      <w:pPr>
        <w:ind w:left="6480" w:hanging="180"/>
      </w:pPr>
    </w:lvl>
  </w:abstractNum>
  <w:abstractNum w:abstractNumId="14" w15:restartNumberingAfterBreak="0">
    <w:nsid w:val="723C45D8"/>
    <w:multiLevelType w:val="hybridMultilevel"/>
    <w:tmpl w:val="4D16CC26"/>
    <w:lvl w:ilvl="0" w:tplc="63BA3D12">
      <w:start w:val="1"/>
      <w:numFmt w:val="bullet"/>
      <w:lvlText w:val="•"/>
      <w:lvlJc w:val="left"/>
      <w:pPr>
        <w:tabs>
          <w:tab w:val="num" w:pos="720"/>
        </w:tabs>
        <w:ind w:left="720" w:hanging="360"/>
      </w:pPr>
      <w:rPr>
        <w:rFonts w:ascii="Arial" w:hAnsi="Arial" w:hint="default"/>
      </w:rPr>
    </w:lvl>
    <w:lvl w:ilvl="1" w:tplc="46B05106" w:tentative="1">
      <w:start w:val="1"/>
      <w:numFmt w:val="bullet"/>
      <w:lvlText w:val="•"/>
      <w:lvlJc w:val="left"/>
      <w:pPr>
        <w:tabs>
          <w:tab w:val="num" w:pos="1440"/>
        </w:tabs>
        <w:ind w:left="1440" w:hanging="360"/>
      </w:pPr>
      <w:rPr>
        <w:rFonts w:ascii="Arial" w:hAnsi="Arial" w:hint="default"/>
      </w:rPr>
    </w:lvl>
    <w:lvl w:ilvl="2" w:tplc="B90EF3D2" w:tentative="1">
      <w:start w:val="1"/>
      <w:numFmt w:val="bullet"/>
      <w:lvlText w:val="•"/>
      <w:lvlJc w:val="left"/>
      <w:pPr>
        <w:tabs>
          <w:tab w:val="num" w:pos="2160"/>
        </w:tabs>
        <w:ind w:left="2160" w:hanging="360"/>
      </w:pPr>
      <w:rPr>
        <w:rFonts w:ascii="Arial" w:hAnsi="Arial" w:hint="default"/>
      </w:rPr>
    </w:lvl>
    <w:lvl w:ilvl="3" w:tplc="73389416" w:tentative="1">
      <w:start w:val="1"/>
      <w:numFmt w:val="bullet"/>
      <w:lvlText w:val="•"/>
      <w:lvlJc w:val="left"/>
      <w:pPr>
        <w:tabs>
          <w:tab w:val="num" w:pos="2880"/>
        </w:tabs>
        <w:ind w:left="2880" w:hanging="360"/>
      </w:pPr>
      <w:rPr>
        <w:rFonts w:ascii="Arial" w:hAnsi="Arial" w:hint="default"/>
      </w:rPr>
    </w:lvl>
    <w:lvl w:ilvl="4" w:tplc="AD24F238" w:tentative="1">
      <w:start w:val="1"/>
      <w:numFmt w:val="bullet"/>
      <w:lvlText w:val="•"/>
      <w:lvlJc w:val="left"/>
      <w:pPr>
        <w:tabs>
          <w:tab w:val="num" w:pos="3600"/>
        </w:tabs>
        <w:ind w:left="3600" w:hanging="360"/>
      </w:pPr>
      <w:rPr>
        <w:rFonts w:ascii="Arial" w:hAnsi="Arial" w:hint="default"/>
      </w:rPr>
    </w:lvl>
    <w:lvl w:ilvl="5" w:tplc="0C902BA8" w:tentative="1">
      <w:start w:val="1"/>
      <w:numFmt w:val="bullet"/>
      <w:lvlText w:val="•"/>
      <w:lvlJc w:val="left"/>
      <w:pPr>
        <w:tabs>
          <w:tab w:val="num" w:pos="4320"/>
        </w:tabs>
        <w:ind w:left="4320" w:hanging="360"/>
      </w:pPr>
      <w:rPr>
        <w:rFonts w:ascii="Arial" w:hAnsi="Arial" w:hint="default"/>
      </w:rPr>
    </w:lvl>
    <w:lvl w:ilvl="6" w:tplc="56D48ACA" w:tentative="1">
      <w:start w:val="1"/>
      <w:numFmt w:val="bullet"/>
      <w:lvlText w:val="•"/>
      <w:lvlJc w:val="left"/>
      <w:pPr>
        <w:tabs>
          <w:tab w:val="num" w:pos="5040"/>
        </w:tabs>
        <w:ind w:left="5040" w:hanging="360"/>
      </w:pPr>
      <w:rPr>
        <w:rFonts w:ascii="Arial" w:hAnsi="Arial" w:hint="default"/>
      </w:rPr>
    </w:lvl>
    <w:lvl w:ilvl="7" w:tplc="07C219F0" w:tentative="1">
      <w:start w:val="1"/>
      <w:numFmt w:val="bullet"/>
      <w:lvlText w:val="•"/>
      <w:lvlJc w:val="left"/>
      <w:pPr>
        <w:tabs>
          <w:tab w:val="num" w:pos="5760"/>
        </w:tabs>
        <w:ind w:left="5760" w:hanging="360"/>
      </w:pPr>
      <w:rPr>
        <w:rFonts w:ascii="Arial" w:hAnsi="Arial" w:hint="default"/>
      </w:rPr>
    </w:lvl>
    <w:lvl w:ilvl="8" w:tplc="50ECEE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3D44CB5"/>
    <w:multiLevelType w:val="hybridMultilevel"/>
    <w:tmpl w:val="FFFFFFFF"/>
    <w:lvl w:ilvl="0" w:tplc="0CF2F9BE">
      <w:start w:val="1"/>
      <w:numFmt w:val="decimal"/>
      <w:lvlText w:val="%1."/>
      <w:lvlJc w:val="left"/>
      <w:pPr>
        <w:ind w:left="720" w:hanging="360"/>
      </w:pPr>
    </w:lvl>
    <w:lvl w:ilvl="1" w:tplc="75FA9142">
      <w:start w:val="1"/>
      <w:numFmt w:val="lowerLetter"/>
      <w:lvlText w:val="%2."/>
      <w:lvlJc w:val="left"/>
      <w:pPr>
        <w:ind w:left="1440" w:hanging="360"/>
      </w:pPr>
    </w:lvl>
    <w:lvl w:ilvl="2" w:tplc="270A013E">
      <w:start w:val="1"/>
      <w:numFmt w:val="lowerRoman"/>
      <w:lvlText w:val="%3."/>
      <w:lvlJc w:val="right"/>
      <w:pPr>
        <w:ind w:left="2160" w:hanging="180"/>
      </w:pPr>
    </w:lvl>
    <w:lvl w:ilvl="3" w:tplc="E5C2DE54">
      <w:start w:val="1"/>
      <w:numFmt w:val="decimal"/>
      <w:lvlText w:val="%4."/>
      <w:lvlJc w:val="left"/>
      <w:pPr>
        <w:ind w:left="2880" w:hanging="360"/>
      </w:pPr>
    </w:lvl>
    <w:lvl w:ilvl="4" w:tplc="BC489DFE">
      <w:start w:val="1"/>
      <w:numFmt w:val="lowerLetter"/>
      <w:lvlText w:val="%5."/>
      <w:lvlJc w:val="left"/>
      <w:pPr>
        <w:ind w:left="3600" w:hanging="360"/>
      </w:pPr>
    </w:lvl>
    <w:lvl w:ilvl="5" w:tplc="A4E0D468">
      <w:start w:val="1"/>
      <w:numFmt w:val="lowerRoman"/>
      <w:lvlText w:val="%6."/>
      <w:lvlJc w:val="right"/>
      <w:pPr>
        <w:ind w:left="4320" w:hanging="180"/>
      </w:pPr>
    </w:lvl>
    <w:lvl w:ilvl="6" w:tplc="41048A30">
      <w:start w:val="1"/>
      <w:numFmt w:val="decimal"/>
      <w:lvlText w:val="%7."/>
      <w:lvlJc w:val="left"/>
      <w:pPr>
        <w:ind w:left="5040" w:hanging="360"/>
      </w:pPr>
    </w:lvl>
    <w:lvl w:ilvl="7" w:tplc="F77847F6">
      <w:start w:val="1"/>
      <w:numFmt w:val="lowerLetter"/>
      <w:lvlText w:val="%8."/>
      <w:lvlJc w:val="left"/>
      <w:pPr>
        <w:ind w:left="5760" w:hanging="360"/>
      </w:pPr>
    </w:lvl>
    <w:lvl w:ilvl="8" w:tplc="015A2310">
      <w:start w:val="1"/>
      <w:numFmt w:val="lowerRoman"/>
      <w:lvlText w:val="%9."/>
      <w:lvlJc w:val="right"/>
      <w:pPr>
        <w:ind w:left="6480" w:hanging="180"/>
      </w:pPr>
    </w:lvl>
  </w:abstractNum>
  <w:abstractNum w:abstractNumId="16" w15:restartNumberingAfterBreak="0">
    <w:nsid w:val="7DCB849C"/>
    <w:multiLevelType w:val="hybridMultilevel"/>
    <w:tmpl w:val="FFFFFFFF"/>
    <w:lvl w:ilvl="0" w:tplc="8104DFC0">
      <w:start w:val="1"/>
      <w:numFmt w:val="bullet"/>
      <w:lvlText w:val=""/>
      <w:lvlJc w:val="left"/>
      <w:pPr>
        <w:ind w:left="720" w:hanging="360"/>
      </w:pPr>
      <w:rPr>
        <w:rFonts w:ascii="Symbol" w:hAnsi="Symbol" w:hint="default"/>
      </w:rPr>
    </w:lvl>
    <w:lvl w:ilvl="1" w:tplc="8C68D662">
      <w:start w:val="1"/>
      <w:numFmt w:val="bullet"/>
      <w:lvlText w:val="o"/>
      <w:lvlJc w:val="left"/>
      <w:pPr>
        <w:ind w:left="1440" w:hanging="360"/>
      </w:pPr>
      <w:rPr>
        <w:rFonts w:ascii="Courier New" w:hAnsi="Courier New" w:hint="default"/>
      </w:rPr>
    </w:lvl>
    <w:lvl w:ilvl="2" w:tplc="F106F5F0">
      <w:start w:val="1"/>
      <w:numFmt w:val="bullet"/>
      <w:lvlText w:val=""/>
      <w:lvlJc w:val="left"/>
      <w:pPr>
        <w:ind w:left="2160" w:hanging="360"/>
      </w:pPr>
      <w:rPr>
        <w:rFonts w:ascii="Wingdings" w:hAnsi="Wingdings" w:hint="default"/>
      </w:rPr>
    </w:lvl>
    <w:lvl w:ilvl="3" w:tplc="A816F60A">
      <w:start w:val="1"/>
      <w:numFmt w:val="bullet"/>
      <w:lvlText w:val=""/>
      <w:lvlJc w:val="left"/>
      <w:pPr>
        <w:ind w:left="2880" w:hanging="360"/>
      </w:pPr>
      <w:rPr>
        <w:rFonts w:ascii="Symbol" w:hAnsi="Symbol" w:hint="default"/>
      </w:rPr>
    </w:lvl>
    <w:lvl w:ilvl="4" w:tplc="80803820">
      <w:start w:val="1"/>
      <w:numFmt w:val="bullet"/>
      <w:lvlText w:val="o"/>
      <w:lvlJc w:val="left"/>
      <w:pPr>
        <w:ind w:left="3600" w:hanging="360"/>
      </w:pPr>
      <w:rPr>
        <w:rFonts w:ascii="Courier New" w:hAnsi="Courier New" w:hint="default"/>
      </w:rPr>
    </w:lvl>
    <w:lvl w:ilvl="5" w:tplc="AA7CC154">
      <w:start w:val="1"/>
      <w:numFmt w:val="bullet"/>
      <w:lvlText w:val=""/>
      <w:lvlJc w:val="left"/>
      <w:pPr>
        <w:ind w:left="4320" w:hanging="360"/>
      </w:pPr>
      <w:rPr>
        <w:rFonts w:ascii="Wingdings" w:hAnsi="Wingdings" w:hint="default"/>
      </w:rPr>
    </w:lvl>
    <w:lvl w:ilvl="6" w:tplc="3288D882">
      <w:start w:val="1"/>
      <w:numFmt w:val="bullet"/>
      <w:lvlText w:val=""/>
      <w:lvlJc w:val="left"/>
      <w:pPr>
        <w:ind w:left="5040" w:hanging="360"/>
      </w:pPr>
      <w:rPr>
        <w:rFonts w:ascii="Symbol" w:hAnsi="Symbol" w:hint="default"/>
      </w:rPr>
    </w:lvl>
    <w:lvl w:ilvl="7" w:tplc="89B0B092">
      <w:start w:val="1"/>
      <w:numFmt w:val="bullet"/>
      <w:lvlText w:val="o"/>
      <w:lvlJc w:val="left"/>
      <w:pPr>
        <w:ind w:left="5760" w:hanging="360"/>
      </w:pPr>
      <w:rPr>
        <w:rFonts w:ascii="Courier New" w:hAnsi="Courier New" w:hint="default"/>
      </w:rPr>
    </w:lvl>
    <w:lvl w:ilvl="8" w:tplc="4B460FF2">
      <w:start w:val="1"/>
      <w:numFmt w:val="bullet"/>
      <w:lvlText w:val=""/>
      <w:lvlJc w:val="left"/>
      <w:pPr>
        <w:ind w:left="6480" w:hanging="360"/>
      </w:pPr>
      <w:rPr>
        <w:rFonts w:ascii="Wingdings" w:hAnsi="Wingdings" w:hint="default"/>
      </w:rPr>
    </w:lvl>
  </w:abstractNum>
  <w:abstractNum w:abstractNumId="17" w15:restartNumberingAfterBreak="0">
    <w:nsid w:val="7E817C57"/>
    <w:multiLevelType w:val="hybridMultilevel"/>
    <w:tmpl w:val="E60CE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833503">
    <w:abstractNumId w:val="15"/>
  </w:num>
  <w:num w:numId="2" w16cid:durableId="2020353111">
    <w:abstractNumId w:val="16"/>
  </w:num>
  <w:num w:numId="3" w16cid:durableId="347751673">
    <w:abstractNumId w:val="3"/>
  </w:num>
  <w:num w:numId="4" w16cid:durableId="728382554">
    <w:abstractNumId w:val="4"/>
  </w:num>
  <w:num w:numId="5" w16cid:durableId="1317340609">
    <w:abstractNumId w:val="6"/>
  </w:num>
  <w:num w:numId="6" w16cid:durableId="126897554">
    <w:abstractNumId w:val="5"/>
  </w:num>
  <w:num w:numId="7" w16cid:durableId="475685757">
    <w:abstractNumId w:val="10"/>
  </w:num>
  <w:num w:numId="8" w16cid:durableId="2031835563">
    <w:abstractNumId w:val="9"/>
  </w:num>
  <w:num w:numId="9" w16cid:durableId="456070809">
    <w:abstractNumId w:val="7"/>
  </w:num>
  <w:num w:numId="10" w16cid:durableId="223295274">
    <w:abstractNumId w:val="17"/>
  </w:num>
  <w:num w:numId="11" w16cid:durableId="1658144940">
    <w:abstractNumId w:val="1"/>
  </w:num>
  <w:num w:numId="12" w16cid:durableId="676614127">
    <w:abstractNumId w:val="2"/>
  </w:num>
  <w:num w:numId="13" w16cid:durableId="1747261276">
    <w:abstractNumId w:val="11"/>
  </w:num>
  <w:num w:numId="14" w16cid:durableId="1898004468">
    <w:abstractNumId w:val="14"/>
  </w:num>
  <w:num w:numId="15" w16cid:durableId="496305476">
    <w:abstractNumId w:val="0"/>
  </w:num>
  <w:num w:numId="16" w16cid:durableId="402685231">
    <w:abstractNumId w:val="13"/>
  </w:num>
  <w:num w:numId="17" w16cid:durableId="1349866033">
    <w:abstractNumId w:val="12"/>
  </w:num>
  <w:num w:numId="18" w16cid:durableId="18948525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NDI0MjcwMDE3MjVS0lEKTi0uzszPAykwqQUA9EAFoSwAAAA="/>
  </w:docVars>
  <w:rsids>
    <w:rsidRoot w:val="00911A7F"/>
    <w:rsid w:val="00001509"/>
    <w:rsid w:val="0000269C"/>
    <w:rsid w:val="000042AD"/>
    <w:rsid w:val="000049D6"/>
    <w:rsid w:val="000055C4"/>
    <w:rsid w:val="00005F82"/>
    <w:rsid w:val="00006161"/>
    <w:rsid w:val="000077BA"/>
    <w:rsid w:val="00010722"/>
    <w:rsid w:val="0001425E"/>
    <w:rsid w:val="00020E53"/>
    <w:rsid w:val="00021DB3"/>
    <w:rsid w:val="00022429"/>
    <w:rsid w:val="000251EC"/>
    <w:rsid w:val="0003071A"/>
    <w:rsid w:val="000311BA"/>
    <w:rsid w:val="000340CC"/>
    <w:rsid w:val="00036875"/>
    <w:rsid w:val="000422B4"/>
    <w:rsid w:val="000424C7"/>
    <w:rsid w:val="00044B37"/>
    <w:rsid w:val="0004518F"/>
    <w:rsid w:val="000508D2"/>
    <w:rsid w:val="00051FB9"/>
    <w:rsid w:val="00052ECE"/>
    <w:rsid w:val="0005303C"/>
    <w:rsid w:val="00053AD5"/>
    <w:rsid w:val="000578DF"/>
    <w:rsid w:val="0006179E"/>
    <w:rsid w:val="00065F1B"/>
    <w:rsid w:val="00066CB6"/>
    <w:rsid w:val="00066E4C"/>
    <w:rsid w:val="00067656"/>
    <w:rsid w:val="00070B0A"/>
    <w:rsid w:val="0007411A"/>
    <w:rsid w:val="0007491F"/>
    <w:rsid w:val="00074BDF"/>
    <w:rsid w:val="000779AD"/>
    <w:rsid w:val="000779D3"/>
    <w:rsid w:val="00077B5F"/>
    <w:rsid w:val="000802D8"/>
    <w:rsid w:val="00080D7E"/>
    <w:rsid w:val="00082773"/>
    <w:rsid w:val="000839B8"/>
    <w:rsid w:val="0009308D"/>
    <w:rsid w:val="00093ECC"/>
    <w:rsid w:val="0009459D"/>
    <w:rsid w:val="00094CF3"/>
    <w:rsid w:val="000955AD"/>
    <w:rsid w:val="000A0057"/>
    <w:rsid w:val="000A1BA0"/>
    <w:rsid w:val="000A2558"/>
    <w:rsid w:val="000A7571"/>
    <w:rsid w:val="000B1960"/>
    <w:rsid w:val="000B75E3"/>
    <w:rsid w:val="000B7707"/>
    <w:rsid w:val="000C0F3F"/>
    <w:rsid w:val="000C5888"/>
    <w:rsid w:val="000D44FB"/>
    <w:rsid w:val="000D52DB"/>
    <w:rsid w:val="000D7AAA"/>
    <w:rsid w:val="000E1635"/>
    <w:rsid w:val="000E1C1E"/>
    <w:rsid w:val="000F053C"/>
    <w:rsid w:val="000F661A"/>
    <w:rsid w:val="000F7AE6"/>
    <w:rsid w:val="001006F6"/>
    <w:rsid w:val="00101EEA"/>
    <w:rsid w:val="001029D0"/>
    <w:rsid w:val="0010383C"/>
    <w:rsid w:val="00106629"/>
    <w:rsid w:val="00111FF4"/>
    <w:rsid w:val="00117A63"/>
    <w:rsid w:val="0012056E"/>
    <w:rsid w:val="00121555"/>
    <w:rsid w:val="00127870"/>
    <w:rsid w:val="00134045"/>
    <w:rsid w:val="00137AD6"/>
    <w:rsid w:val="00140CC7"/>
    <w:rsid w:val="00140CD7"/>
    <w:rsid w:val="001469F6"/>
    <w:rsid w:val="00150D1A"/>
    <w:rsid w:val="00151CB7"/>
    <w:rsid w:val="0015260A"/>
    <w:rsid w:val="001546A3"/>
    <w:rsid w:val="001552E2"/>
    <w:rsid w:val="001569E8"/>
    <w:rsid w:val="00160E74"/>
    <w:rsid w:val="00160FD9"/>
    <w:rsid w:val="00161894"/>
    <w:rsid w:val="00163C10"/>
    <w:rsid w:val="00164E23"/>
    <w:rsid w:val="0016746A"/>
    <w:rsid w:val="00170B10"/>
    <w:rsid w:val="001746DD"/>
    <w:rsid w:val="001806ED"/>
    <w:rsid w:val="001813D4"/>
    <w:rsid w:val="00183B1B"/>
    <w:rsid w:val="00186765"/>
    <w:rsid w:val="00186F55"/>
    <w:rsid w:val="0019071F"/>
    <w:rsid w:val="001916A9"/>
    <w:rsid w:val="00192332"/>
    <w:rsid w:val="00195D52"/>
    <w:rsid w:val="001973D1"/>
    <w:rsid w:val="001A0858"/>
    <w:rsid w:val="001A3165"/>
    <w:rsid w:val="001A3436"/>
    <w:rsid w:val="001A4B4C"/>
    <w:rsid w:val="001A6881"/>
    <w:rsid w:val="001A71D8"/>
    <w:rsid w:val="001B071A"/>
    <w:rsid w:val="001B0E8C"/>
    <w:rsid w:val="001B17F1"/>
    <w:rsid w:val="001B7D70"/>
    <w:rsid w:val="001C11DB"/>
    <w:rsid w:val="001C5CD5"/>
    <w:rsid w:val="001C6324"/>
    <w:rsid w:val="001C6DDB"/>
    <w:rsid w:val="001D6A89"/>
    <w:rsid w:val="001E0C98"/>
    <w:rsid w:val="001E2FA0"/>
    <w:rsid w:val="001E3434"/>
    <w:rsid w:val="001E5588"/>
    <w:rsid w:val="001E62DD"/>
    <w:rsid w:val="001F0002"/>
    <w:rsid w:val="001F1335"/>
    <w:rsid w:val="001F6A5A"/>
    <w:rsid w:val="001F7788"/>
    <w:rsid w:val="001FCAB6"/>
    <w:rsid w:val="00202186"/>
    <w:rsid w:val="002024D4"/>
    <w:rsid w:val="002108F8"/>
    <w:rsid w:val="00211E34"/>
    <w:rsid w:val="00212625"/>
    <w:rsid w:val="00215CF1"/>
    <w:rsid w:val="002164EE"/>
    <w:rsid w:val="002166CA"/>
    <w:rsid w:val="00220150"/>
    <w:rsid w:val="00222ACB"/>
    <w:rsid w:val="0022387D"/>
    <w:rsid w:val="00226685"/>
    <w:rsid w:val="00230E94"/>
    <w:rsid w:val="002337C6"/>
    <w:rsid w:val="00233E58"/>
    <w:rsid w:val="002377FD"/>
    <w:rsid w:val="00237EE5"/>
    <w:rsid w:val="002388E9"/>
    <w:rsid w:val="00241BC3"/>
    <w:rsid w:val="00243B39"/>
    <w:rsid w:val="00244BB0"/>
    <w:rsid w:val="002466CC"/>
    <w:rsid w:val="00246825"/>
    <w:rsid w:val="00250872"/>
    <w:rsid w:val="00255ABE"/>
    <w:rsid w:val="00256833"/>
    <w:rsid w:val="00257F18"/>
    <w:rsid w:val="00265D45"/>
    <w:rsid w:val="00267490"/>
    <w:rsid w:val="0027293D"/>
    <w:rsid w:val="00272FAC"/>
    <w:rsid w:val="0027346A"/>
    <w:rsid w:val="00273A11"/>
    <w:rsid w:val="002772CB"/>
    <w:rsid w:val="002813BE"/>
    <w:rsid w:val="00284922"/>
    <w:rsid w:val="00287394"/>
    <w:rsid w:val="00291601"/>
    <w:rsid w:val="0029197A"/>
    <w:rsid w:val="00292CFE"/>
    <w:rsid w:val="002A3743"/>
    <w:rsid w:val="002A4D59"/>
    <w:rsid w:val="002A52CB"/>
    <w:rsid w:val="002A555A"/>
    <w:rsid w:val="002B0496"/>
    <w:rsid w:val="002B4520"/>
    <w:rsid w:val="002B510A"/>
    <w:rsid w:val="002B6F10"/>
    <w:rsid w:val="002C0310"/>
    <w:rsid w:val="002C3639"/>
    <w:rsid w:val="002C4C82"/>
    <w:rsid w:val="002D1ACD"/>
    <w:rsid w:val="002D297E"/>
    <w:rsid w:val="002D4780"/>
    <w:rsid w:val="002D5C2D"/>
    <w:rsid w:val="002D5CFD"/>
    <w:rsid w:val="002D6978"/>
    <w:rsid w:val="002E2024"/>
    <w:rsid w:val="002E4705"/>
    <w:rsid w:val="002E64B3"/>
    <w:rsid w:val="002E65FE"/>
    <w:rsid w:val="002E7C71"/>
    <w:rsid w:val="002F42C7"/>
    <w:rsid w:val="00300B07"/>
    <w:rsid w:val="00300ECC"/>
    <w:rsid w:val="00300FA7"/>
    <w:rsid w:val="0030185D"/>
    <w:rsid w:val="00301FAC"/>
    <w:rsid w:val="00302A38"/>
    <w:rsid w:val="00304520"/>
    <w:rsid w:val="00304C69"/>
    <w:rsid w:val="0031074F"/>
    <w:rsid w:val="00311974"/>
    <w:rsid w:val="00313D17"/>
    <w:rsid w:val="00313F4A"/>
    <w:rsid w:val="0031409F"/>
    <w:rsid w:val="00314D98"/>
    <w:rsid w:val="00315234"/>
    <w:rsid w:val="00316631"/>
    <w:rsid w:val="00320CAA"/>
    <w:rsid w:val="00322617"/>
    <w:rsid w:val="0032545A"/>
    <w:rsid w:val="00327095"/>
    <w:rsid w:val="00327855"/>
    <w:rsid w:val="00330D29"/>
    <w:rsid w:val="003328AA"/>
    <w:rsid w:val="00332D47"/>
    <w:rsid w:val="00334A98"/>
    <w:rsid w:val="00336445"/>
    <w:rsid w:val="00340AB0"/>
    <w:rsid w:val="00340B9B"/>
    <w:rsid w:val="003410A8"/>
    <w:rsid w:val="00344A69"/>
    <w:rsid w:val="00345B80"/>
    <w:rsid w:val="00346FD3"/>
    <w:rsid w:val="003472A5"/>
    <w:rsid w:val="003473C9"/>
    <w:rsid w:val="003502C4"/>
    <w:rsid w:val="00350CF2"/>
    <w:rsid w:val="00350DBA"/>
    <w:rsid w:val="0035108B"/>
    <w:rsid w:val="00352D4A"/>
    <w:rsid w:val="00352E49"/>
    <w:rsid w:val="00353AA6"/>
    <w:rsid w:val="00355EF8"/>
    <w:rsid w:val="00356DBE"/>
    <w:rsid w:val="0036441E"/>
    <w:rsid w:val="00364718"/>
    <w:rsid w:val="00370A81"/>
    <w:rsid w:val="00370DB9"/>
    <w:rsid w:val="0037163A"/>
    <w:rsid w:val="0037290B"/>
    <w:rsid w:val="00373264"/>
    <w:rsid w:val="00374FE7"/>
    <w:rsid w:val="00376968"/>
    <w:rsid w:val="00381B76"/>
    <w:rsid w:val="003872F4"/>
    <w:rsid w:val="00390D6E"/>
    <w:rsid w:val="003920C0"/>
    <w:rsid w:val="0039645F"/>
    <w:rsid w:val="003971DC"/>
    <w:rsid w:val="003A0960"/>
    <w:rsid w:val="003A24E3"/>
    <w:rsid w:val="003A2C18"/>
    <w:rsid w:val="003A5C20"/>
    <w:rsid w:val="003B1E71"/>
    <w:rsid w:val="003B2755"/>
    <w:rsid w:val="003B68EC"/>
    <w:rsid w:val="003B6FBA"/>
    <w:rsid w:val="003C7297"/>
    <w:rsid w:val="003D1246"/>
    <w:rsid w:val="003D1B6A"/>
    <w:rsid w:val="003D2459"/>
    <w:rsid w:val="003D34AF"/>
    <w:rsid w:val="003D4CA1"/>
    <w:rsid w:val="003D4F6F"/>
    <w:rsid w:val="003D637E"/>
    <w:rsid w:val="003E0FB3"/>
    <w:rsid w:val="003E2A04"/>
    <w:rsid w:val="003E43D7"/>
    <w:rsid w:val="003E4FC0"/>
    <w:rsid w:val="003E5CED"/>
    <w:rsid w:val="003F01AD"/>
    <w:rsid w:val="003F0AF1"/>
    <w:rsid w:val="003F1C84"/>
    <w:rsid w:val="003F20AB"/>
    <w:rsid w:val="003F21C1"/>
    <w:rsid w:val="003F29CE"/>
    <w:rsid w:val="003F3A39"/>
    <w:rsid w:val="003F3B4E"/>
    <w:rsid w:val="003F632D"/>
    <w:rsid w:val="003F6A2C"/>
    <w:rsid w:val="003F6C3C"/>
    <w:rsid w:val="0040259A"/>
    <w:rsid w:val="004037BB"/>
    <w:rsid w:val="00403AE6"/>
    <w:rsid w:val="004064E4"/>
    <w:rsid w:val="00407ABA"/>
    <w:rsid w:val="0041112D"/>
    <w:rsid w:val="004115AF"/>
    <w:rsid w:val="004126CE"/>
    <w:rsid w:val="004132A6"/>
    <w:rsid w:val="0041357B"/>
    <w:rsid w:val="004162C9"/>
    <w:rsid w:val="00416B50"/>
    <w:rsid w:val="00423D15"/>
    <w:rsid w:val="00424BB4"/>
    <w:rsid w:val="00426168"/>
    <w:rsid w:val="004266C6"/>
    <w:rsid w:val="004310DF"/>
    <w:rsid w:val="00431E8B"/>
    <w:rsid w:val="0043261C"/>
    <w:rsid w:val="004353F9"/>
    <w:rsid w:val="00436A3D"/>
    <w:rsid w:val="00441910"/>
    <w:rsid w:val="00443BD7"/>
    <w:rsid w:val="004444B6"/>
    <w:rsid w:val="00452C9F"/>
    <w:rsid w:val="004539B1"/>
    <w:rsid w:val="00454704"/>
    <w:rsid w:val="00454E17"/>
    <w:rsid w:val="00455AAF"/>
    <w:rsid w:val="0045602C"/>
    <w:rsid w:val="00464177"/>
    <w:rsid w:val="00470CE8"/>
    <w:rsid w:val="004713D3"/>
    <w:rsid w:val="004720FA"/>
    <w:rsid w:val="004739EF"/>
    <w:rsid w:val="00473B17"/>
    <w:rsid w:val="00477076"/>
    <w:rsid w:val="00483C99"/>
    <w:rsid w:val="004842A8"/>
    <w:rsid w:val="00484C8C"/>
    <w:rsid w:val="00491BE7"/>
    <w:rsid w:val="00491CB0"/>
    <w:rsid w:val="004969A5"/>
    <w:rsid w:val="00496F28"/>
    <w:rsid w:val="004A1682"/>
    <w:rsid w:val="004A2154"/>
    <w:rsid w:val="004A2B5F"/>
    <w:rsid w:val="004A2BB3"/>
    <w:rsid w:val="004A47A2"/>
    <w:rsid w:val="004A4B2E"/>
    <w:rsid w:val="004A5559"/>
    <w:rsid w:val="004A5754"/>
    <w:rsid w:val="004A7E64"/>
    <w:rsid w:val="004B271D"/>
    <w:rsid w:val="004C0F52"/>
    <w:rsid w:val="004C200B"/>
    <w:rsid w:val="004C3F8B"/>
    <w:rsid w:val="004C481A"/>
    <w:rsid w:val="004C5241"/>
    <w:rsid w:val="004D19C9"/>
    <w:rsid w:val="004D3073"/>
    <w:rsid w:val="004D4FF4"/>
    <w:rsid w:val="004D6A7D"/>
    <w:rsid w:val="004D6C9F"/>
    <w:rsid w:val="004E1F40"/>
    <w:rsid w:val="004E2BD6"/>
    <w:rsid w:val="004E4192"/>
    <w:rsid w:val="004E46E7"/>
    <w:rsid w:val="004E60CA"/>
    <w:rsid w:val="004E6931"/>
    <w:rsid w:val="004E7403"/>
    <w:rsid w:val="004F04CC"/>
    <w:rsid w:val="004F04D2"/>
    <w:rsid w:val="004F0863"/>
    <w:rsid w:val="004F136B"/>
    <w:rsid w:val="004F1C14"/>
    <w:rsid w:val="004F27DF"/>
    <w:rsid w:val="004F7352"/>
    <w:rsid w:val="004F7911"/>
    <w:rsid w:val="00501455"/>
    <w:rsid w:val="00503D5E"/>
    <w:rsid w:val="00504CCE"/>
    <w:rsid w:val="00506152"/>
    <w:rsid w:val="00512351"/>
    <w:rsid w:val="00515252"/>
    <w:rsid w:val="00523984"/>
    <w:rsid w:val="005249D8"/>
    <w:rsid w:val="00524AFC"/>
    <w:rsid w:val="00531F13"/>
    <w:rsid w:val="0053201A"/>
    <w:rsid w:val="005329BE"/>
    <w:rsid w:val="00532B7F"/>
    <w:rsid w:val="00534DD2"/>
    <w:rsid w:val="00536AE0"/>
    <w:rsid w:val="00537404"/>
    <w:rsid w:val="00541B4F"/>
    <w:rsid w:val="0054423F"/>
    <w:rsid w:val="00546B5A"/>
    <w:rsid w:val="00550F39"/>
    <w:rsid w:val="005525E9"/>
    <w:rsid w:val="00552F2D"/>
    <w:rsid w:val="005531C6"/>
    <w:rsid w:val="00556C9B"/>
    <w:rsid w:val="00557049"/>
    <w:rsid w:val="005578BD"/>
    <w:rsid w:val="00557E95"/>
    <w:rsid w:val="0056000C"/>
    <w:rsid w:val="005616BC"/>
    <w:rsid w:val="00562460"/>
    <w:rsid w:val="005677BD"/>
    <w:rsid w:val="00571A69"/>
    <w:rsid w:val="00573A41"/>
    <w:rsid w:val="00573B81"/>
    <w:rsid w:val="0057498D"/>
    <w:rsid w:val="00574DBD"/>
    <w:rsid w:val="0057771F"/>
    <w:rsid w:val="00580026"/>
    <w:rsid w:val="005815E7"/>
    <w:rsid w:val="00582DF9"/>
    <w:rsid w:val="005841FC"/>
    <w:rsid w:val="005844ED"/>
    <w:rsid w:val="00584D7F"/>
    <w:rsid w:val="00584EFB"/>
    <w:rsid w:val="0058533E"/>
    <w:rsid w:val="0058549A"/>
    <w:rsid w:val="00585BD2"/>
    <w:rsid w:val="0058628A"/>
    <w:rsid w:val="00587A2B"/>
    <w:rsid w:val="00596BC6"/>
    <w:rsid w:val="00597706"/>
    <w:rsid w:val="005A3487"/>
    <w:rsid w:val="005A69E2"/>
    <w:rsid w:val="005B006A"/>
    <w:rsid w:val="005B063F"/>
    <w:rsid w:val="005B17B2"/>
    <w:rsid w:val="005B1A26"/>
    <w:rsid w:val="005B449D"/>
    <w:rsid w:val="005B6827"/>
    <w:rsid w:val="005B6B34"/>
    <w:rsid w:val="005C04EE"/>
    <w:rsid w:val="005C1762"/>
    <w:rsid w:val="005C2257"/>
    <w:rsid w:val="005C48F2"/>
    <w:rsid w:val="005C569E"/>
    <w:rsid w:val="005C5869"/>
    <w:rsid w:val="005C58DC"/>
    <w:rsid w:val="005C6580"/>
    <w:rsid w:val="005C6A88"/>
    <w:rsid w:val="005C78F8"/>
    <w:rsid w:val="005D1C5B"/>
    <w:rsid w:val="005D4712"/>
    <w:rsid w:val="005D5BFD"/>
    <w:rsid w:val="005D7755"/>
    <w:rsid w:val="005E028F"/>
    <w:rsid w:val="005E1A0F"/>
    <w:rsid w:val="005E2181"/>
    <w:rsid w:val="005E4F3D"/>
    <w:rsid w:val="005E793B"/>
    <w:rsid w:val="005E7AA8"/>
    <w:rsid w:val="005F0048"/>
    <w:rsid w:val="005F2979"/>
    <w:rsid w:val="005F33EC"/>
    <w:rsid w:val="005F5396"/>
    <w:rsid w:val="00600C8A"/>
    <w:rsid w:val="00606198"/>
    <w:rsid w:val="006068C6"/>
    <w:rsid w:val="00606CCA"/>
    <w:rsid w:val="00610609"/>
    <w:rsid w:val="006114AB"/>
    <w:rsid w:val="0061524C"/>
    <w:rsid w:val="00617947"/>
    <w:rsid w:val="0062176F"/>
    <w:rsid w:val="00622319"/>
    <w:rsid w:val="006228A2"/>
    <w:rsid w:val="006228CB"/>
    <w:rsid w:val="006230B9"/>
    <w:rsid w:val="0062408B"/>
    <w:rsid w:val="006241F9"/>
    <w:rsid w:val="00625D2F"/>
    <w:rsid w:val="0062777B"/>
    <w:rsid w:val="0063227D"/>
    <w:rsid w:val="006341E6"/>
    <w:rsid w:val="00634F86"/>
    <w:rsid w:val="00635F4E"/>
    <w:rsid w:val="00636079"/>
    <w:rsid w:val="00637A7C"/>
    <w:rsid w:val="006415F4"/>
    <w:rsid w:val="00646A1F"/>
    <w:rsid w:val="00646A2E"/>
    <w:rsid w:val="00646CDF"/>
    <w:rsid w:val="006470DC"/>
    <w:rsid w:val="006514C0"/>
    <w:rsid w:val="00656E5D"/>
    <w:rsid w:val="00661F15"/>
    <w:rsid w:val="006677E3"/>
    <w:rsid w:val="00670271"/>
    <w:rsid w:val="0067078E"/>
    <w:rsid w:val="00671E7E"/>
    <w:rsid w:val="006731EB"/>
    <w:rsid w:val="00673A01"/>
    <w:rsid w:val="00673C8F"/>
    <w:rsid w:val="0067459B"/>
    <w:rsid w:val="006805D3"/>
    <w:rsid w:val="0068127E"/>
    <w:rsid w:val="0068194A"/>
    <w:rsid w:val="00682954"/>
    <w:rsid w:val="00682F91"/>
    <w:rsid w:val="0068506A"/>
    <w:rsid w:val="0069084F"/>
    <w:rsid w:val="00692F3E"/>
    <w:rsid w:val="006971AC"/>
    <w:rsid w:val="00697871"/>
    <w:rsid w:val="006A1170"/>
    <w:rsid w:val="006A1801"/>
    <w:rsid w:val="006A2372"/>
    <w:rsid w:val="006A32AD"/>
    <w:rsid w:val="006A3E23"/>
    <w:rsid w:val="006B1100"/>
    <w:rsid w:val="006B39FF"/>
    <w:rsid w:val="006B4787"/>
    <w:rsid w:val="006B64E8"/>
    <w:rsid w:val="006B76B2"/>
    <w:rsid w:val="006B779F"/>
    <w:rsid w:val="006C0321"/>
    <w:rsid w:val="006C08CF"/>
    <w:rsid w:val="006D0573"/>
    <w:rsid w:val="006D13B1"/>
    <w:rsid w:val="006D2E3D"/>
    <w:rsid w:val="006D7774"/>
    <w:rsid w:val="006E18BE"/>
    <w:rsid w:val="006E2694"/>
    <w:rsid w:val="006E555B"/>
    <w:rsid w:val="006E65C3"/>
    <w:rsid w:val="006E6977"/>
    <w:rsid w:val="006E7471"/>
    <w:rsid w:val="006F1974"/>
    <w:rsid w:val="006F1A28"/>
    <w:rsid w:val="006F1E47"/>
    <w:rsid w:val="006F2C6D"/>
    <w:rsid w:val="006F45B4"/>
    <w:rsid w:val="006F4D0C"/>
    <w:rsid w:val="006F514F"/>
    <w:rsid w:val="0070457D"/>
    <w:rsid w:val="007065FE"/>
    <w:rsid w:val="00706FA5"/>
    <w:rsid w:val="00712C0C"/>
    <w:rsid w:val="00713507"/>
    <w:rsid w:val="00714332"/>
    <w:rsid w:val="00714557"/>
    <w:rsid w:val="007204FE"/>
    <w:rsid w:val="007206D7"/>
    <w:rsid w:val="0073175D"/>
    <w:rsid w:val="0073270A"/>
    <w:rsid w:val="007350FC"/>
    <w:rsid w:val="00737E73"/>
    <w:rsid w:val="007476A4"/>
    <w:rsid w:val="007477BB"/>
    <w:rsid w:val="00747F01"/>
    <w:rsid w:val="00752173"/>
    <w:rsid w:val="00752888"/>
    <w:rsid w:val="00752A64"/>
    <w:rsid w:val="00752A88"/>
    <w:rsid w:val="007533C6"/>
    <w:rsid w:val="0075454D"/>
    <w:rsid w:val="00755E9E"/>
    <w:rsid w:val="00757693"/>
    <w:rsid w:val="007627B0"/>
    <w:rsid w:val="00763CF3"/>
    <w:rsid w:val="00764773"/>
    <w:rsid w:val="00766677"/>
    <w:rsid w:val="00767D76"/>
    <w:rsid w:val="007721ED"/>
    <w:rsid w:val="00773220"/>
    <w:rsid w:val="00774D70"/>
    <w:rsid w:val="007759EC"/>
    <w:rsid w:val="00781D40"/>
    <w:rsid w:val="00782ADD"/>
    <w:rsid w:val="00783845"/>
    <w:rsid w:val="007843FC"/>
    <w:rsid w:val="007856C8"/>
    <w:rsid w:val="0078625C"/>
    <w:rsid w:val="007873B2"/>
    <w:rsid w:val="00792E4E"/>
    <w:rsid w:val="00794F10"/>
    <w:rsid w:val="00797F97"/>
    <w:rsid w:val="007A001A"/>
    <w:rsid w:val="007A188F"/>
    <w:rsid w:val="007A2BAB"/>
    <w:rsid w:val="007A42D7"/>
    <w:rsid w:val="007B1F53"/>
    <w:rsid w:val="007B2140"/>
    <w:rsid w:val="007B2DBF"/>
    <w:rsid w:val="007B6666"/>
    <w:rsid w:val="007B7F1B"/>
    <w:rsid w:val="007C1DBC"/>
    <w:rsid w:val="007C3A46"/>
    <w:rsid w:val="007C488D"/>
    <w:rsid w:val="007C4D13"/>
    <w:rsid w:val="007C5E3D"/>
    <w:rsid w:val="007D342D"/>
    <w:rsid w:val="007D4683"/>
    <w:rsid w:val="007D62DB"/>
    <w:rsid w:val="007D6FC1"/>
    <w:rsid w:val="007D703F"/>
    <w:rsid w:val="007E11AC"/>
    <w:rsid w:val="007E3121"/>
    <w:rsid w:val="007E5066"/>
    <w:rsid w:val="007E547D"/>
    <w:rsid w:val="007E6A6A"/>
    <w:rsid w:val="007E6F2F"/>
    <w:rsid w:val="007F00E5"/>
    <w:rsid w:val="007F1274"/>
    <w:rsid w:val="007F1674"/>
    <w:rsid w:val="007F3055"/>
    <w:rsid w:val="007F641B"/>
    <w:rsid w:val="008024AA"/>
    <w:rsid w:val="00802D31"/>
    <w:rsid w:val="00803DED"/>
    <w:rsid w:val="00805E69"/>
    <w:rsid w:val="00810191"/>
    <w:rsid w:val="008111A6"/>
    <w:rsid w:val="00811827"/>
    <w:rsid w:val="008147E5"/>
    <w:rsid w:val="00815DA4"/>
    <w:rsid w:val="00816A9D"/>
    <w:rsid w:val="00817CE6"/>
    <w:rsid w:val="00821DDF"/>
    <w:rsid w:val="00822106"/>
    <w:rsid w:val="0082220E"/>
    <w:rsid w:val="00822603"/>
    <w:rsid w:val="00823947"/>
    <w:rsid w:val="00823A4C"/>
    <w:rsid w:val="008254E4"/>
    <w:rsid w:val="00826A8B"/>
    <w:rsid w:val="00826B31"/>
    <w:rsid w:val="00832278"/>
    <w:rsid w:val="00835E94"/>
    <w:rsid w:val="00835F60"/>
    <w:rsid w:val="008362A8"/>
    <w:rsid w:val="00837FA7"/>
    <w:rsid w:val="00840A28"/>
    <w:rsid w:val="00841915"/>
    <w:rsid w:val="00842D4F"/>
    <w:rsid w:val="008453FE"/>
    <w:rsid w:val="00845953"/>
    <w:rsid w:val="00850255"/>
    <w:rsid w:val="0086023A"/>
    <w:rsid w:val="008605CB"/>
    <w:rsid w:val="008619D7"/>
    <w:rsid w:val="00861C96"/>
    <w:rsid w:val="00862C40"/>
    <w:rsid w:val="008630B7"/>
    <w:rsid w:val="008670EF"/>
    <w:rsid w:val="008676CB"/>
    <w:rsid w:val="00876B04"/>
    <w:rsid w:val="00880898"/>
    <w:rsid w:val="00885776"/>
    <w:rsid w:val="00886AE0"/>
    <w:rsid w:val="008870AA"/>
    <w:rsid w:val="00887222"/>
    <w:rsid w:val="0089075B"/>
    <w:rsid w:val="00895AB2"/>
    <w:rsid w:val="008964A8"/>
    <w:rsid w:val="008A00C9"/>
    <w:rsid w:val="008A1450"/>
    <w:rsid w:val="008A1AAE"/>
    <w:rsid w:val="008A2AAA"/>
    <w:rsid w:val="008A308B"/>
    <w:rsid w:val="008A463C"/>
    <w:rsid w:val="008A76D4"/>
    <w:rsid w:val="008B00F3"/>
    <w:rsid w:val="008B03BD"/>
    <w:rsid w:val="008B0F12"/>
    <w:rsid w:val="008B2764"/>
    <w:rsid w:val="008B281B"/>
    <w:rsid w:val="008B2FBB"/>
    <w:rsid w:val="008B44A9"/>
    <w:rsid w:val="008B5759"/>
    <w:rsid w:val="008C19AF"/>
    <w:rsid w:val="008C47A2"/>
    <w:rsid w:val="008C50E1"/>
    <w:rsid w:val="008C72AC"/>
    <w:rsid w:val="008D19FB"/>
    <w:rsid w:val="008D3BE3"/>
    <w:rsid w:val="008D694C"/>
    <w:rsid w:val="008D6ABD"/>
    <w:rsid w:val="008D77E5"/>
    <w:rsid w:val="008E171F"/>
    <w:rsid w:val="008E32C0"/>
    <w:rsid w:val="008E4496"/>
    <w:rsid w:val="008E488E"/>
    <w:rsid w:val="008F4EED"/>
    <w:rsid w:val="008F68DA"/>
    <w:rsid w:val="008F6A1C"/>
    <w:rsid w:val="008F6C22"/>
    <w:rsid w:val="0090255C"/>
    <w:rsid w:val="0090317C"/>
    <w:rsid w:val="00903787"/>
    <w:rsid w:val="00904600"/>
    <w:rsid w:val="00904AA0"/>
    <w:rsid w:val="00906065"/>
    <w:rsid w:val="009062F2"/>
    <w:rsid w:val="00906CE3"/>
    <w:rsid w:val="00911A7F"/>
    <w:rsid w:val="00912940"/>
    <w:rsid w:val="00912A66"/>
    <w:rsid w:val="00912FB8"/>
    <w:rsid w:val="00913A3A"/>
    <w:rsid w:val="0091723F"/>
    <w:rsid w:val="009176E0"/>
    <w:rsid w:val="00918CDE"/>
    <w:rsid w:val="00920BC3"/>
    <w:rsid w:val="00925241"/>
    <w:rsid w:val="009266DE"/>
    <w:rsid w:val="009279D0"/>
    <w:rsid w:val="00930BE7"/>
    <w:rsid w:val="009313EB"/>
    <w:rsid w:val="0093174E"/>
    <w:rsid w:val="009318EA"/>
    <w:rsid w:val="00934DC2"/>
    <w:rsid w:val="00942056"/>
    <w:rsid w:val="00942408"/>
    <w:rsid w:val="0094259F"/>
    <w:rsid w:val="0094263E"/>
    <w:rsid w:val="009426E8"/>
    <w:rsid w:val="00944F66"/>
    <w:rsid w:val="0094673B"/>
    <w:rsid w:val="00946AEC"/>
    <w:rsid w:val="009479B2"/>
    <w:rsid w:val="0095215D"/>
    <w:rsid w:val="009528A8"/>
    <w:rsid w:val="00952921"/>
    <w:rsid w:val="0095533F"/>
    <w:rsid w:val="009606EC"/>
    <w:rsid w:val="009618AB"/>
    <w:rsid w:val="00962A88"/>
    <w:rsid w:val="00965DF8"/>
    <w:rsid w:val="009660B4"/>
    <w:rsid w:val="009667A4"/>
    <w:rsid w:val="00973B16"/>
    <w:rsid w:val="00975971"/>
    <w:rsid w:val="00976081"/>
    <w:rsid w:val="0097687C"/>
    <w:rsid w:val="00977A26"/>
    <w:rsid w:val="0098022F"/>
    <w:rsid w:val="009900CF"/>
    <w:rsid w:val="00990F86"/>
    <w:rsid w:val="009917B2"/>
    <w:rsid w:val="0099622A"/>
    <w:rsid w:val="00997816"/>
    <w:rsid w:val="009A699D"/>
    <w:rsid w:val="009A6A29"/>
    <w:rsid w:val="009A7878"/>
    <w:rsid w:val="009B39B8"/>
    <w:rsid w:val="009B6105"/>
    <w:rsid w:val="009C0702"/>
    <w:rsid w:val="009C149E"/>
    <w:rsid w:val="009C1A8E"/>
    <w:rsid w:val="009C31FD"/>
    <w:rsid w:val="009C667A"/>
    <w:rsid w:val="009D0B66"/>
    <w:rsid w:val="009D12E4"/>
    <w:rsid w:val="009D1C07"/>
    <w:rsid w:val="009D2234"/>
    <w:rsid w:val="009D320D"/>
    <w:rsid w:val="009D325D"/>
    <w:rsid w:val="009D32B2"/>
    <w:rsid w:val="009D3354"/>
    <w:rsid w:val="009D3B46"/>
    <w:rsid w:val="009D4FB8"/>
    <w:rsid w:val="009D7224"/>
    <w:rsid w:val="009E0974"/>
    <w:rsid w:val="009E12BB"/>
    <w:rsid w:val="009F021F"/>
    <w:rsid w:val="009F06F9"/>
    <w:rsid w:val="009F1AFA"/>
    <w:rsid w:val="009F40E4"/>
    <w:rsid w:val="009F565C"/>
    <w:rsid w:val="00A00AA5"/>
    <w:rsid w:val="00A00F60"/>
    <w:rsid w:val="00A06EBD"/>
    <w:rsid w:val="00A10FA4"/>
    <w:rsid w:val="00A1351F"/>
    <w:rsid w:val="00A15B06"/>
    <w:rsid w:val="00A162D2"/>
    <w:rsid w:val="00A17E0F"/>
    <w:rsid w:val="00A20EBC"/>
    <w:rsid w:val="00A22DF7"/>
    <w:rsid w:val="00A237AE"/>
    <w:rsid w:val="00A262AC"/>
    <w:rsid w:val="00A27F06"/>
    <w:rsid w:val="00A30440"/>
    <w:rsid w:val="00A3567B"/>
    <w:rsid w:val="00A378F6"/>
    <w:rsid w:val="00A50974"/>
    <w:rsid w:val="00A52F38"/>
    <w:rsid w:val="00A5300A"/>
    <w:rsid w:val="00A54609"/>
    <w:rsid w:val="00A54974"/>
    <w:rsid w:val="00A56A5E"/>
    <w:rsid w:val="00A57AA8"/>
    <w:rsid w:val="00A62385"/>
    <w:rsid w:val="00A6265D"/>
    <w:rsid w:val="00A631E3"/>
    <w:rsid w:val="00A63430"/>
    <w:rsid w:val="00A6567A"/>
    <w:rsid w:val="00A66810"/>
    <w:rsid w:val="00A67B15"/>
    <w:rsid w:val="00A70486"/>
    <w:rsid w:val="00A749EF"/>
    <w:rsid w:val="00A74FD8"/>
    <w:rsid w:val="00A75A23"/>
    <w:rsid w:val="00A772CE"/>
    <w:rsid w:val="00A77A1B"/>
    <w:rsid w:val="00A77FA9"/>
    <w:rsid w:val="00A85F57"/>
    <w:rsid w:val="00A87900"/>
    <w:rsid w:val="00A925F8"/>
    <w:rsid w:val="00AA1BEE"/>
    <w:rsid w:val="00AA2080"/>
    <w:rsid w:val="00AA2325"/>
    <w:rsid w:val="00AA671A"/>
    <w:rsid w:val="00AB2578"/>
    <w:rsid w:val="00AB2DFC"/>
    <w:rsid w:val="00AB3F1A"/>
    <w:rsid w:val="00AC2E47"/>
    <w:rsid w:val="00AC413D"/>
    <w:rsid w:val="00AC4BEA"/>
    <w:rsid w:val="00AC4C14"/>
    <w:rsid w:val="00AD023A"/>
    <w:rsid w:val="00AD04B7"/>
    <w:rsid w:val="00AD25AE"/>
    <w:rsid w:val="00AD3B81"/>
    <w:rsid w:val="00AD52F8"/>
    <w:rsid w:val="00AD5A82"/>
    <w:rsid w:val="00AD6200"/>
    <w:rsid w:val="00AE14D6"/>
    <w:rsid w:val="00AE2636"/>
    <w:rsid w:val="00AE466B"/>
    <w:rsid w:val="00AE49BF"/>
    <w:rsid w:val="00AE548D"/>
    <w:rsid w:val="00AE6615"/>
    <w:rsid w:val="00AE6AD3"/>
    <w:rsid w:val="00AF0EAD"/>
    <w:rsid w:val="00AF7660"/>
    <w:rsid w:val="00B03A1E"/>
    <w:rsid w:val="00B0504F"/>
    <w:rsid w:val="00B11BBE"/>
    <w:rsid w:val="00B13014"/>
    <w:rsid w:val="00B13B5E"/>
    <w:rsid w:val="00B13FB0"/>
    <w:rsid w:val="00B14E2D"/>
    <w:rsid w:val="00B15305"/>
    <w:rsid w:val="00B209D1"/>
    <w:rsid w:val="00B20E80"/>
    <w:rsid w:val="00B2430D"/>
    <w:rsid w:val="00B252FA"/>
    <w:rsid w:val="00B26A95"/>
    <w:rsid w:val="00B2788D"/>
    <w:rsid w:val="00B27B28"/>
    <w:rsid w:val="00B27F6B"/>
    <w:rsid w:val="00B27FB2"/>
    <w:rsid w:val="00B30076"/>
    <w:rsid w:val="00B31C90"/>
    <w:rsid w:val="00B3697D"/>
    <w:rsid w:val="00B369B7"/>
    <w:rsid w:val="00B40335"/>
    <w:rsid w:val="00B41194"/>
    <w:rsid w:val="00B44F4E"/>
    <w:rsid w:val="00B4560A"/>
    <w:rsid w:val="00B45CFF"/>
    <w:rsid w:val="00B460A2"/>
    <w:rsid w:val="00B4635F"/>
    <w:rsid w:val="00B555F9"/>
    <w:rsid w:val="00B567A1"/>
    <w:rsid w:val="00B56D4E"/>
    <w:rsid w:val="00B57704"/>
    <w:rsid w:val="00B65BC9"/>
    <w:rsid w:val="00B67C03"/>
    <w:rsid w:val="00B712FA"/>
    <w:rsid w:val="00B744F3"/>
    <w:rsid w:val="00B75220"/>
    <w:rsid w:val="00B7628C"/>
    <w:rsid w:val="00B76B99"/>
    <w:rsid w:val="00B77A2B"/>
    <w:rsid w:val="00B815D7"/>
    <w:rsid w:val="00B83EA0"/>
    <w:rsid w:val="00B844C3"/>
    <w:rsid w:val="00B8744C"/>
    <w:rsid w:val="00B9151B"/>
    <w:rsid w:val="00B917E7"/>
    <w:rsid w:val="00B92796"/>
    <w:rsid w:val="00BA13ED"/>
    <w:rsid w:val="00BA4075"/>
    <w:rsid w:val="00BA4FED"/>
    <w:rsid w:val="00BA6A6C"/>
    <w:rsid w:val="00BA6FA6"/>
    <w:rsid w:val="00BA7A75"/>
    <w:rsid w:val="00BB5022"/>
    <w:rsid w:val="00BB592D"/>
    <w:rsid w:val="00BB5F38"/>
    <w:rsid w:val="00BB7489"/>
    <w:rsid w:val="00BC12C7"/>
    <w:rsid w:val="00BC2D4E"/>
    <w:rsid w:val="00BC32E7"/>
    <w:rsid w:val="00BC3947"/>
    <w:rsid w:val="00BC47DA"/>
    <w:rsid w:val="00BC56EF"/>
    <w:rsid w:val="00BC570B"/>
    <w:rsid w:val="00BC5AFD"/>
    <w:rsid w:val="00BC7420"/>
    <w:rsid w:val="00BD2623"/>
    <w:rsid w:val="00BD2FAD"/>
    <w:rsid w:val="00BD7240"/>
    <w:rsid w:val="00BE1E69"/>
    <w:rsid w:val="00BE21EC"/>
    <w:rsid w:val="00BE264F"/>
    <w:rsid w:val="00BE37F4"/>
    <w:rsid w:val="00BE5F97"/>
    <w:rsid w:val="00BE62A6"/>
    <w:rsid w:val="00BF13F5"/>
    <w:rsid w:val="00BF14D7"/>
    <w:rsid w:val="00BF2C08"/>
    <w:rsid w:val="00BF4C65"/>
    <w:rsid w:val="00BF5DC7"/>
    <w:rsid w:val="00BF602A"/>
    <w:rsid w:val="00BF689A"/>
    <w:rsid w:val="00C0057D"/>
    <w:rsid w:val="00C00B30"/>
    <w:rsid w:val="00C02455"/>
    <w:rsid w:val="00C02BCB"/>
    <w:rsid w:val="00C05367"/>
    <w:rsid w:val="00C07D37"/>
    <w:rsid w:val="00C11084"/>
    <w:rsid w:val="00C11615"/>
    <w:rsid w:val="00C150CB"/>
    <w:rsid w:val="00C158A6"/>
    <w:rsid w:val="00C17148"/>
    <w:rsid w:val="00C171CE"/>
    <w:rsid w:val="00C17B4B"/>
    <w:rsid w:val="00C20933"/>
    <w:rsid w:val="00C20C30"/>
    <w:rsid w:val="00C22364"/>
    <w:rsid w:val="00C23092"/>
    <w:rsid w:val="00C23AC7"/>
    <w:rsid w:val="00C2414E"/>
    <w:rsid w:val="00C2500D"/>
    <w:rsid w:val="00C27F7E"/>
    <w:rsid w:val="00C31E3D"/>
    <w:rsid w:val="00C3231E"/>
    <w:rsid w:val="00C33D8F"/>
    <w:rsid w:val="00C40620"/>
    <w:rsid w:val="00C428E7"/>
    <w:rsid w:val="00C45A8B"/>
    <w:rsid w:val="00C477F6"/>
    <w:rsid w:val="00C47894"/>
    <w:rsid w:val="00C5093D"/>
    <w:rsid w:val="00C50D29"/>
    <w:rsid w:val="00C51A7C"/>
    <w:rsid w:val="00C52A96"/>
    <w:rsid w:val="00C6035B"/>
    <w:rsid w:val="00C61085"/>
    <w:rsid w:val="00C64D53"/>
    <w:rsid w:val="00C66FB7"/>
    <w:rsid w:val="00C759BB"/>
    <w:rsid w:val="00C7664C"/>
    <w:rsid w:val="00C81DAE"/>
    <w:rsid w:val="00C84784"/>
    <w:rsid w:val="00C85CA8"/>
    <w:rsid w:val="00C85FD2"/>
    <w:rsid w:val="00CA1068"/>
    <w:rsid w:val="00CA4104"/>
    <w:rsid w:val="00CA4112"/>
    <w:rsid w:val="00CA46AB"/>
    <w:rsid w:val="00CA5AE0"/>
    <w:rsid w:val="00CB2BF4"/>
    <w:rsid w:val="00CB447C"/>
    <w:rsid w:val="00CB45C9"/>
    <w:rsid w:val="00CB5000"/>
    <w:rsid w:val="00CB63BA"/>
    <w:rsid w:val="00CB6834"/>
    <w:rsid w:val="00CB6D04"/>
    <w:rsid w:val="00CC0A5E"/>
    <w:rsid w:val="00CC239A"/>
    <w:rsid w:val="00CC4ED6"/>
    <w:rsid w:val="00CC4F50"/>
    <w:rsid w:val="00CC583D"/>
    <w:rsid w:val="00CC5BF1"/>
    <w:rsid w:val="00CC5C25"/>
    <w:rsid w:val="00CC633B"/>
    <w:rsid w:val="00CC7E6E"/>
    <w:rsid w:val="00CD09D1"/>
    <w:rsid w:val="00CD101A"/>
    <w:rsid w:val="00CD2410"/>
    <w:rsid w:val="00CD52FA"/>
    <w:rsid w:val="00CD5711"/>
    <w:rsid w:val="00CD59BF"/>
    <w:rsid w:val="00CD5B84"/>
    <w:rsid w:val="00CE058A"/>
    <w:rsid w:val="00CE13AD"/>
    <w:rsid w:val="00CE214B"/>
    <w:rsid w:val="00CE24A0"/>
    <w:rsid w:val="00CE281C"/>
    <w:rsid w:val="00CE299E"/>
    <w:rsid w:val="00CE38B8"/>
    <w:rsid w:val="00CE59BB"/>
    <w:rsid w:val="00CF106D"/>
    <w:rsid w:val="00CF2949"/>
    <w:rsid w:val="00CF4070"/>
    <w:rsid w:val="00CF5D6E"/>
    <w:rsid w:val="00CF5EE1"/>
    <w:rsid w:val="00CF606A"/>
    <w:rsid w:val="00CF7A13"/>
    <w:rsid w:val="00D05932"/>
    <w:rsid w:val="00D05961"/>
    <w:rsid w:val="00D1093A"/>
    <w:rsid w:val="00D13F52"/>
    <w:rsid w:val="00D14439"/>
    <w:rsid w:val="00D14B83"/>
    <w:rsid w:val="00D15BCF"/>
    <w:rsid w:val="00D221C1"/>
    <w:rsid w:val="00D2363D"/>
    <w:rsid w:val="00D2464C"/>
    <w:rsid w:val="00D26C33"/>
    <w:rsid w:val="00D31A45"/>
    <w:rsid w:val="00D33715"/>
    <w:rsid w:val="00D36F01"/>
    <w:rsid w:val="00D4132E"/>
    <w:rsid w:val="00D435CB"/>
    <w:rsid w:val="00D47098"/>
    <w:rsid w:val="00D470B1"/>
    <w:rsid w:val="00D50439"/>
    <w:rsid w:val="00D50BDA"/>
    <w:rsid w:val="00D50EAD"/>
    <w:rsid w:val="00D520AB"/>
    <w:rsid w:val="00D5495B"/>
    <w:rsid w:val="00D55795"/>
    <w:rsid w:val="00D55D87"/>
    <w:rsid w:val="00D666C3"/>
    <w:rsid w:val="00D6670B"/>
    <w:rsid w:val="00D66FA2"/>
    <w:rsid w:val="00D7136F"/>
    <w:rsid w:val="00D72A0D"/>
    <w:rsid w:val="00D741D5"/>
    <w:rsid w:val="00D75758"/>
    <w:rsid w:val="00D758EB"/>
    <w:rsid w:val="00D77BED"/>
    <w:rsid w:val="00D80C5B"/>
    <w:rsid w:val="00D81042"/>
    <w:rsid w:val="00D81233"/>
    <w:rsid w:val="00D822C8"/>
    <w:rsid w:val="00D8253C"/>
    <w:rsid w:val="00D862D3"/>
    <w:rsid w:val="00D979F9"/>
    <w:rsid w:val="00D97A44"/>
    <w:rsid w:val="00D97E48"/>
    <w:rsid w:val="00DA1B35"/>
    <w:rsid w:val="00DA77D8"/>
    <w:rsid w:val="00DB6207"/>
    <w:rsid w:val="00DB6A25"/>
    <w:rsid w:val="00DB7219"/>
    <w:rsid w:val="00DB7B06"/>
    <w:rsid w:val="00DC2B93"/>
    <w:rsid w:val="00DC3038"/>
    <w:rsid w:val="00DC3AEF"/>
    <w:rsid w:val="00DC5156"/>
    <w:rsid w:val="00DC5709"/>
    <w:rsid w:val="00DC7A72"/>
    <w:rsid w:val="00DD132D"/>
    <w:rsid w:val="00DD1771"/>
    <w:rsid w:val="00DD2B88"/>
    <w:rsid w:val="00DD3F06"/>
    <w:rsid w:val="00DD58CB"/>
    <w:rsid w:val="00DD5B9B"/>
    <w:rsid w:val="00DE0FA2"/>
    <w:rsid w:val="00DE22BA"/>
    <w:rsid w:val="00DE39FE"/>
    <w:rsid w:val="00DE4163"/>
    <w:rsid w:val="00DE7ACC"/>
    <w:rsid w:val="00DF01F2"/>
    <w:rsid w:val="00DF17B0"/>
    <w:rsid w:val="00DF63E6"/>
    <w:rsid w:val="00DF7CC1"/>
    <w:rsid w:val="00E01684"/>
    <w:rsid w:val="00E034EA"/>
    <w:rsid w:val="00E03B80"/>
    <w:rsid w:val="00E04602"/>
    <w:rsid w:val="00E04A78"/>
    <w:rsid w:val="00E04D44"/>
    <w:rsid w:val="00E11ACC"/>
    <w:rsid w:val="00E15267"/>
    <w:rsid w:val="00E1594B"/>
    <w:rsid w:val="00E21BB3"/>
    <w:rsid w:val="00E23283"/>
    <w:rsid w:val="00E24092"/>
    <w:rsid w:val="00E25C58"/>
    <w:rsid w:val="00E268C3"/>
    <w:rsid w:val="00E26C6C"/>
    <w:rsid w:val="00E27609"/>
    <w:rsid w:val="00E27646"/>
    <w:rsid w:val="00E330BA"/>
    <w:rsid w:val="00E33343"/>
    <w:rsid w:val="00E37B5F"/>
    <w:rsid w:val="00E4301E"/>
    <w:rsid w:val="00E4503F"/>
    <w:rsid w:val="00E468EE"/>
    <w:rsid w:val="00E47222"/>
    <w:rsid w:val="00E50079"/>
    <w:rsid w:val="00E5047B"/>
    <w:rsid w:val="00E5122C"/>
    <w:rsid w:val="00E5156A"/>
    <w:rsid w:val="00E53363"/>
    <w:rsid w:val="00E53C6E"/>
    <w:rsid w:val="00E57F32"/>
    <w:rsid w:val="00E62BD7"/>
    <w:rsid w:val="00E64811"/>
    <w:rsid w:val="00E65708"/>
    <w:rsid w:val="00E67330"/>
    <w:rsid w:val="00E67B1F"/>
    <w:rsid w:val="00E7020C"/>
    <w:rsid w:val="00E70324"/>
    <w:rsid w:val="00E70B7F"/>
    <w:rsid w:val="00E71FFD"/>
    <w:rsid w:val="00E728B7"/>
    <w:rsid w:val="00E72B49"/>
    <w:rsid w:val="00E73747"/>
    <w:rsid w:val="00E75C01"/>
    <w:rsid w:val="00E76AEC"/>
    <w:rsid w:val="00E80FA1"/>
    <w:rsid w:val="00E8181E"/>
    <w:rsid w:val="00E8247E"/>
    <w:rsid w:val="00E8616C"/>
    <w:rsid w:val="00E87A12"/>
    <w:rsid w:val="00E91E54"/>
    <w:rsid w:val="00E9289F"/>
    <w:rsid w:val="00E94E09"/>
    <w:rsid w:val="00E95DC9"/>
    <w:rsid w:val="00E96BC4"/>
    <w:rsid w:val="00E9769A"/>
    <w:rsid w:val="00E97F27"/>
    <w:rsid w:val="00EA2FE1"/>
    <w:rsid w:val="00EA4177"/>
    <w:rsid w:val="00EA5BCF"/>
    <w:rsid w:val="00EB1630"/>
    <w:rsid w:val="00EB25F2"/>
    <w:rsid w:val="00EB3255"/>
    <w:rsid w:val="00EB61B1"/>
    <w:rsid w:val="00EB74E8"/>
    <w:rsid w:val="00EB77DB"/>
    <w:rsid w:val="00EC1CAF"/>
    <w:rsid w:val="00EC210F"/>
    <w:rsid w:val="00EC567F"/>
    <w:rsid w:val="00ED2D6D"/>
    <w:rsid w:val="00ED485B"/>
    <w:rsid w:val="00ED7E5D"/>
    <w:rsid w:val="00EE026C"/>
    <w:rsid w:val="00EE049E"/>
    <w:rsid w:val="00EE0592"/>
    <w:rsid w:val="00EE0C04"/>
    <w:rsid w:val="00EE3DB8"/>
    <w:rsid w:val="00EE5A99"/>
    <w:rsid w:val="00EE5C0C"/>
    <w:rsid w:val="00EF062D"/>
    <w:rsid w:val="00EF0F8A"/>
    <w:rsid w:val="00EF1CD8"/>
    <w:rsid w:val="00EF31DF"/>
    <w:rsid w:val="00EF3CFB"/>
    <w:rsid w:val="00EF7B5E"/>
    <w:rsid w:val="00F01EB6"/>
    <w:rsid w:val="00F024E2"/>
    <w:rsid w:val="00F05AEF"/>
    <w:rsid w:val="00F06E88"/>
    <w:rsid w:val="00F1012F"/>
    <w:rsid w:val="00F11F87"/>
    <w:rsid w:val="00F134B6"/>
    <w:rsid w:val="00F1397F"/>
    <w:rsid w:val="00F14A62"/>
    <w:rsid w:val="00F17ACB"/>
    <w:rsid w:val="00F2131B"/>
    <w:rsid w:val="00F215F4"/>
    <w:rsid w:val="00F25806"/>
    <w:rsid w:val="00F40729"/>
    <w:rsid w:val="00F40BE5"/>
    <w:rsid w:val="00F416D9"/>
    <w:rsid w:val="00F43EA8"/>
    <w:rsid w:val="00F47C93"/>
    <w:rsid w:val="00F47F33"/>
    <w:rsid w:val="00F51A5A"/>
    <w:rsid w:val="00F5251E"/>
    <w:rsid w:val="00F52C07"/>
    <w:rsid w:val="00F53865"/>
    <w:rsid w:val="00F61E38"/>
    <w:rsid w:val="00F6319D"/>
    <w:rsid w:val="00F645C9"/>
    <w:rsid w:val="00F659A4"/>
    <w:rsid w:val="00F663ED"/>
    <w:rsid w:val="00F72152"/>
    <w:rsid w:val="00F8005F"/>
    <w:rsid w:val="00F82800"/>
    <w:rsid w:val="00F8440F"/>
    <w:rsid w:val="00F84ADE"/>
    <w:rsid w:val="00F878DB"/>
    <w:rsid w:val="00F90443"/>
    <w:rsid w:val="00F92822"/>
    <w:rsid w:val="00F93C0B"/>
    <w:rsid w:val="00F9746A"/>
    <w:rsid w:val="00F97FA9"/>
    <w:rsid w:val="00FA04AD"/>
    <w:rsid w:val="00FA151F"/>
    <w:rsid w:val="00FA2B29"/>
    <w:rsid w:val="00FA2CB9"/>
    <w:rsid w:val="00FA50D9"/>
    <w:rsid w:val="00FA556F"/>
    <w:rsid w:val="00FA6366"/>
    <w:rsid w:val="00FA6B04"/>
    <w:rsid w:val="00FB047A"/>
    <w:rsid w:val="00FB146F"/>
    <w:rsid w:val="00FB65B0"/>
    <w:rsid w:val="00FB75BD"/>
    <w:rsid w:val="00FB7611"/>
    <w:rsid w:val="00FB7901"/>
    <w:rsid w:val="00FC08EC"/>
    <w:rsid w:val="00FC1FEE"/>
    <w:rsid w:val="00FC3360"/>
    <w:rsid w:val="00FC34C8"/>
    <w:rsid w:val="00FC4BEC"/>
    <w:rsid w:val="00FC6880"/>
    <w:rsid w:val="00FC6915"/>
    <w:rsid w:val="00FD1C4B"/>
    <w:rsid w:val="00FD5D3E"/>
    <w:rsid w:val="00FD6FBF"/>
    <w:rsid w:val="00FD7FA6"/>
    <w:rsid w:val="00FE09BE"/>
    <w:rsid w:val="00FE0AF6"/>
    <w:rsid w:val="00FE17B4"/>
    <w:rsid w:val="00FE4E20"/>
    <w:rsid w:val="00FE5069"/>
    <w:rsid w:val="00FE790E"/>
    <w:rsid w:val="00FF0CDB"/>
    <w:rsid w:val="00FF11EB"/>
    <w:rsid w:val="00FF20E9"/>
    <w:rsid w:val="00FF26FF"/>
    <w:rsid w:val="00FF533F"/>
    <w:rsid w:val="00FF58F8"/>
    <w:rsid w:val="015031F8"/>
    <w:rsid w:val="01685A1B"/>
    <w:rsid w:val="018A846D"/>
    <w:rsid w:val="019B8D6E"/>
    <w:rsid w:val="01AF1447"/>
    <w:rsid w:val="01F78E07"/>
    <w:rsid w:val="020BE3B0"/>
    <w:rsid w:val="020F9B67"/>
    <w:rsid w:val="024052EB"/>
    <w:rsid w:val="0243C21A"/>
    <w:rsid w:val="025889C1"/>
    <w:rsid w:val="02641DDB"/>
    <w:rsid w:val="027C44B5"/>
    <w:rsid w:val="02A685F1"/>
    <w:rsid w:val="02B3437B"/>
    <w:rsid w:val="03241451"/>
    <w:rsid w:val="032A0590"/>
    <w:rsid w:val="032A3F2B"/>
    <w:rsid w:val="03367E56"/>
    <w:rsid w:val="0336A8E3"/>
    <w:rsid w:val="03452977"/>
    <w:rsid w:val="0379C653"/>
    <w:rsid w:val="03C14AA1"/>
    <w:rsid w:val="03D1EDEB"/>
    <w:rsid w:val="0401AF15"/>
    <w:rsid w:val="0422165A"/>
    <w:rsid w:val="04567482"/>
    <w:rsid w:val="047328B4"/>
    <w:rsid w:val="0495C46C"/>
    <w:rsid w:val="04D446F5"/>
    <w:rsid w:val="0556B787"/>
    <w:rsid w:val="05ADB2D5"/>
    <w:rsid w:val="05DA3B0B"/>
    <w:rsid w:val="06191B47"/>
    <w:rsid w:val="06218D03"/>
    <w:rsid w:val="06D59D44"/>
    <w:rsid w:val="071D4762"/>
    <w:rsid w:val="07768C11"/>
    <w:rsid w:val="07ABDBC0"/>
    <w:rsid w:val="07B44998"/>
    <w:rsid w:val="07B5AA5C"/>
    <w:rsid w:val="07B94D59"/>
    <w:rsid w:val="07C6277A"/>
    <w:rsid w:val="07CBC1B8"/>
    <w:rsid w:val="07D094ED"/>
    <w:rsid w:val="07D37755"/>
    <w:rsid w:val="0817D051"/>
    <w:rsid w:val="0817E7E2"/>
    <w:rsid w:val="084295B9"/>
    <w:rsid w:val="089D6BE0"/>
    <w:rsid w:val="08DBA06A"/>
    <w:rsid w:val="08EDD85B"/>
    <w:rsid w:val="092A7D1D"/>
    <w:rsid w:val="0930175B"/>
    <w:rsid w:val="098F85B4"/>
    <w:rsid w:val="09915DD5"/>
    <w:rsid w:val="09B370B7"/>
    <w:rsid w:val="09D58A7B"/>
    <w:rsid w:val="0A3FBB80"/>
    <w:rsid w:val="0A71CBC6"/>
    <w:rsid w:val="0A98210C"/>
    <w:rsid w:val="0ABEC59A"/>
    <w:rsid w:val="0ADC8083"/>
    <w:rsid w:val="0B0A65F3"/>
    <w:rsid w:val="0B38D967"/>
    <w:rsid w:val="0BADF506"/>
    <w:rsid w:val="0BBD09DD"/>
    <w:rsid w:val="0BDA283F"/>
    <w:rsid w:val="0BEA126F"/>
    <w:rsid w:val="0BF9A990"/>
    <w:rsid w:val="0C017B50"/>
    <w:rsid w:val="0C0BDCC3"/>
    <w:rsid w:val="0C104E73"/>
    <w:rsid w:val="0C3488E5"/>
    <w:rsid w:val="0C7AAB27"/>
    <w:rsid w:val="0C901780"/>
    <w:rsid w:val="0CDE29EA"/>
    <w:rsid w:val="0D717B44"/>
    <w:rsid w:val="0D8B3D45"/>
    <w:rsid w:val="0DAC1D30"/>
    <w:rsid w:val="0DFDBFEA"/>
    <w:rsid w:val="0E1186F7"/>
    <w:rsid w:val="0E15E7AD"/>
    <w:rsid w:val="0E2B1E93"/>
    <w:rsid w:val="0E663CF1"/>
    <w:rsid w:val="0E764467"/>
    <w:rsid w:val="0EA14F98"/>
    <w:rsid w:val="0EB48A29"/>
    <w:rsid w:val="0EC8A11C"/>
    <w:rsid w:val="0EEEC4AC"/>
    <w:rsid w:val="0F0EAD66"/>
    <w:rsid w:val="0F403E6F"/>
    <w:rsid w:val="0FFF53F1"/>
    <w:rsid w:val="1007797E"/>
    <w:rsid w:val="101EF1BA"/>
    <w:rsid w:val="1085B5F7"/>
    <w:rsid w:val="109BC9C5"/>
    <w:rsid w:val="109C0BF2"/>
    <w:rsid w:val="10AD723A"/>
    <w:rsid w:val="110D0938"/>
    <w:rsid w:val="1176FAAB"/>
    <w:rsid w:val="11851374"/>
    <w:rsid w:val="1191B366"/>
    <w:rsid w:val="1196CB60"/>
    <w:rsid w:val="119DD91B"/>
    <w:rsid w:val="119FFB8F"/>
    <w:rsid w:val="11A1FE65"/>
    <w:rsid w:val="11A46D58"/>
    <w:rsid w:val="11BA2AA3"/>
    <w:rsid w:val="11C5F5B5"/>
    <w:rsid w:val="11DD7E85"/>
    <w:rsid w:val="121907AA"/>
    <w:rsid w:val="122ABD53"/>
    <w:rsid w:val="123F1B36"/>
    <w:rsid w:val="129B7C6D"/>
    <w:rsid w:val="12A098A3"/>
    <w:rsid w:val="12CC0D26"/>
    <w:rsid w:val="12D0F950"/>
    <w:rsid w:val="1304B5F3"/>
    <w:rsid w:val="1327BCBD"/>
    <w:rsid w:val="132BCAA1"/>
    <w:rsid w:val="1341662E"/>
    <w:rsid w:val="1356927C"/>
    <w:rsid w:val="136BF0A0"/>
    <w:rsid w:val="1373DD2B"/>
    <w:rsid w:val="137F39E0"/>
    <w:rsid w:val="138EFDC6"/>
    <w:rsid w:val="13BF05D0"/>
    <w:rsid w:val="13D0316C"/>
    <w:rsid w:val="13E21E89"/>
    <w:rsid w:val="13F16122"/>
    <w:rsid w:val="14130C87"/>
    <w:rsid w:val="146269AC"/>
    <w:rsid w:val="14E420DC"/>
    <w:rsid w:val="15185CAC"/>
    <w:rsid w:val="1526BD68"/>
    <w:rsid w:val="158EEC58"/>
    <w:rsid w:val="15AC756B"/>
    <w:rsid w:val="15BC8BFA"/>
    <w:rsid w:val="15D0AFFE"/>
    <w:rsid w:val="15E082EA"/>
    <w:rsid w:val="15FD4CD3"/>
    <w:rsid w:val="1629747D"/>
    <w:rsid w:val="16801402"/>
    <w:rsid w:val="1681C2F8"/>
    <w:rsid w:val="168816B8"/>
    <w:rsid w:val="168E4DF3"/>
    <w:rsid w:val="16CFCC96"/>
    <w:rsid w:val="16D4671F"/>
    <w:rsid w:val="172366AB"/>
    <w:rsid w:val="178EDCC2"/>
    <w:rsid w:val="17CB55DE"/>
    <w:rsid w:val="17D85F3A"/>
    <w:rsid w:val="17FD6EA1"/>
    <w:rsid w:val="184C794D"/>
    <w:rsid w:val="187D54D2"/>
    <w:rsid w:val="1885F6A5"/>
    <w:rsid w:val="18C0B21B"/>
    <w:rsid w:val="18C0D636"/>
    <w:rsid w:val="191B5141"/>
    <w:rsid w:val="195EFDE0"/>
    <w:rsid w:val="19B128FF"/>
    <w:rsid w:val="19C94928"/>
    <w:rsid w:val="19F45589"/>
    <w:rsid w:val="1A023B59"/>
    <w:rsid w:val="1A600B2E"/>
    <w:rsid w:val="1A75826C"/>
    <w:rsid w:val="1A99E2D1"/>
    <w:rsid w:val="1A9AE0F5"/>
    <w:rsid w:val="1A9BBE84"/>
    <w:rsid w:val="1AAFD86D"/>
    <w:rsid w:val="1AE1683A"/>
    <w:rsid w:val="1AFE9B63"/>
    <w:rsid w:val="1B24D766"/>
    <w:rsid w:val="1B306532"/>
    <w:rsid w:val="1B536260"/>
    <w:rsid w:val="1B61DA91"/>
    <w:rsid w:val="1B82ADB6"/>
    <w:rsid w:val="1B87B177"/>
    <w:rsid w:val="1B97FAC7"/>
    <w:rsid w:val="1B9AD9F4"/>
    <w:rsid w:val="1BB01B72"/>
    <w:rsid w:val="1BBA7075"/>
    <w:rsid w:val="1BCF2C89"/>
    <w:rsid w:val="1BEF4FEA"/>
    <w:rsid w:val="1BF84427"/>
    <w:rsid w:val="1C30E242"/>
    <w:rsid w:val="1C3A3B26"/>
    <w:rsid w:val="1C61772C"/>
    <w:rsid w:val="1C9494A8"/>
    <w:rsid w:val="1CA1BDEE"/>
    <w:rsid w:val="1D2AC940"/>
    <w:rsid w:val="1D327379"/>
    <w:rsid w:val="1D3D43FF"/>
    <w:rsid w:val="1D474246"/>
    <w:rsid w:val="1D7A6046"/>
    <w:rsid w:val="1D9B91D4"/>
    <w:rsid w:val="1DCDCF85"/>
    <w:rsid w:val="1E091D63"/>
    <w:rsid w:val="1E1D3ECD"/>
    <w:rsid w:val="1E2D7B14"/>
    <w:rsid w:val="1E3526F2"/>
    <w:rsid w:val="1E71670D"/>
    <w:rsid w:val="1E9A7EAB"/>
    <w:rsid w:val="1EA29274"/>
    <w:rsid w:val="1EDF759A"/>
    <w:rsid w:val="1EE66606"/>
    <w:rsid w:val="1EE9E743"/>
    <w:rsid w:val="1EF28DA9"/>
    <w:rsid w:val="1F160917"/>
    <w:rsid w:val="1F246C89"/>
    <w:rsid w:val="1FBFC714"/>
    <w:rsid w:val="1FC4A917"/>
    <w:rsid w:val="1FD305BC"/>
    <w:rsid w:val="1FF84889"/>
    <w:rsid w:val="200D74D7"/>
    <w:rsid w:val="20172884"/>
    <w:rsid w:val="205F5BF2"/>
    <w:rsid w:val="2065C944"/>
    <w:rsid w:val="206F8F37"/>
    <w:rsid w:val="207DA2E0"/>
    <w:rsid w:val="2081F6F0"/>
    <w:rsid w:val="208A0E91"/>
    <w:rsid w:val="20A89277"/>
    <w:rsid w:val="20C1DB19"/>
    <w:rsid w:val="20DB84C3"/>
    <w:rsid w:val="20DE5C7A"/>
    <w:rsid w:val="2107A339"/>
    <w:rsid w:val="210FB01A"/>
    <w:rsid w:val="214C31D5"/>
    <w:rsid w:val="2168686C"/>
    <w:rsid w:val="216C08FE"/>
    <w:rsid w:val="219D510B"/>
    <w:rsid w:val="21A244A2"/>
    <w:rsid w:val="21B72610"/>
    <w:rsid w:val="21C63D47"/>
    <w:rsid w:val="2200E5E6"/>
    <w:rsid w:val="220FCB80"/>
    <w:rsid w:val="220FCC38"/>
    <w:rsid w:val="222438DE"/>
    <w:rsid w:val="2234D145"/>
    <w:rsid w:val="2244F9D2"/>
    <w:rsid w:val="224AB70A"/>
    <w:rsid w:val="227AB6A0"/>
    <w:rsid w:val="22A9AF39"/>
    <w:rsid w:val="22C0ACC9"/>
    <w:rsid w:val="22C180AF"/>
    <w:rsid w:val="22ECD1D4"/>
    <w:rsid w:val="23323B98"/>
    <w:rsid w:val="2355BDF2"/>
    <w:rsid w:val="235EE681"/>
    <w:rsid w:val="2381184B"/>
    <w:rsid w:val="2383FF3D"/>
    <w:rsid w:val="23ACE21C"/>
    <w:rsid w:val="23E3E04E"/>
    <w:rsid w:val="23F497D1"/>
    <w:rsid w:val="241F8E76"/>
    <w:rsid w:val="243F9627"/>
    <w:rsid w:val="2451FFEE"/>
    <w:rsid w:val="24657882"/>
    <w:rsid w:val="246B8CF2"/>
    <w:rsid w:val="248E7D72"/>
    <w:rsid w:val="24A7FEE3"/>
    <w:rsid w:val="24B7BA49"/>
    <w:rsid w:val="24BD6416"/>
    <w:rsid w:val="24D935DD"/>
    <w:rsid w:val="24E78387"/>
    <w:rsid w:val="24EDA375"/>
    <w:rsid w:val="24FCA114"/>
    <w:rsid w:val="251AF06E"/>
    <w:rsid w:val="2529895A"/>
    <w:rsid w:val="25302E59"/>
    <w:rsid w:val="25461A8E"/>
    <w:rsid w:val="2595D821"/>
    <w:rsid w:val="25A48ED5"/>
    <w:rsid w:val="25C01417"/>
    <w:rsid w:val="25DAC478"/>
    <w:rsid w:val="25DFB1A2"/>
    <w:rsid w:val="260281CA"/>
    <w:rsid w:val="260FEBEE"/>
    <w:rsid w:val="262B4826"/>
    <w:rsid w:val="264D941C"/>
    <w:rsid w:val="267E7F8F"/>
    <w:rsid w:val="26E6C1BF"/>
    <w:rsid w:val="26FC26FD"/>
    <w:rsid w:val="2716D75E"/>
    <w:rsid w:val="272169CA"/>
    <w:rsid w:val="2736A826"/>
    <w:rsid w:val="2752A6EC"/>
    <w:rsid w:val="27A8D03A"/>
    <w:rsid w:val="27B3C220"/>
    <w:rsid w:val="27B92350"/>
    <w:rsid w:val="27E3C3ED"/>
    <w:rsid w:val="280B639F"/>
    <w:rsid w:val="280BD789"/>
    <w:rsid w:val="281F4B9B"/>
    <w:rsid w:val="28241547"/>
    <w:rsid w:val="284CBDA1"/>
    <w:rsid w:val="28761FA3"/>
    <w:rsid w:val="288E773C"/>
    <w:rsid w:val="28AA89BB"/>
    <w:rsid w:val="28BE2BB2"/>
    <w:rsid w:val="28D9D5A7"/>
    <w:rsid w:val="29028B29"/>
    <w:rsid w:val="294CD455"/>
    <w:rsid w:val="294D7665"/>
    <w:rsid w:val="29669EC2"/>
    <w:rsid w:val="298C1EF8"/>
    <w:rsid w:val="298DF27E"/>
    <w:rsid w:val="298ECDB4"/>
    <w:rsid w:val="299F63AA"/>
    <w:rsid w:val="2A084AA7"/>
    <w:rsid w:val="2A137880"/>
    <w:rsid w:val="2A47924C"/>
    <w:rsid w:val="2A4958B4"/>
    <w:rsid w:val="2A584118"/>
    <w:rsid w:val="2A7A0019"/>
    <w:rsid w:val="2AA426DB"/>
    <w:rsid w:val="2AA4B579"/>
    <w:rsid w:val="2AAB5C3E"/>
    <w:rsid w:val="2AD3DE0A"/>
    <w:rsid w:val="2B009596"/>
    <w:rsid w:val="2B183D81"/>
    <w:rsid w:val="2B2129E3"/>
    <w:rsid w:val="2B2B53F0"/>
    <w:rsid w:val="2B65D7AF"/>
    <w:rsid w:val="2BCF083B"/>
    <w:rsid w:val="2BE92FBC"/>
    <w:rsid w:val="2C085F42"/>
    <w:rsid w:val="2C098F7E"/>
    <w:rsid w:val="2C3C9511"/>
    <w:rsid w:val="2C45D7A7"/>
    <w:rsid w:val="2C61A55A"/>
    <w:rsid w:val="2C89EE7C"/>
    <w:rsid w:val="2CA9533D"/>
    <w:rsid w:val="2CB39030"/>
    <w:rsid w:val="2CC08261"/>
    <w:rsid w:val="2CE250BB"/>
    <w:rsid w:val="2D11A326"/>
    <w:rsid w:val="2D983E69"/>
    <w:rsid w:val="2DCA550D"/>
    <w:rsid w:val="2DD0ABA0"/>
    <w:rsid w:val="2E029527"/>
    <w:rsid w:val="2E1B2880"/>
    <w:rsid w:val="2E406A9D"/>
    <w:rsid w:val="2E4796AE"/>
    <w:rsid w:val="2E7A14A8"/>
    <w:rsid w:val="2EB6E47D"/>
    <w:rsid w:val="2ED51C47"/>
    <w:rsid w:val="2F29A3F8"/>
    <w:rsid w:val="2F48667B"/>
    <w:rsid w:val="2F63218C"/>
    <w:rsid w:val="301BC668"/>
    <w:rsid w:val="302E14E2"/>
    <w:rsid w:val="305D32DB"/>
    <w:rsid w:val="307C9786"/>
    <w:rsid w:val="307EF1F8"/>
    <w:rsid w:val="307FD159"/>
    <w:rsid w:val="30A1984B"/>
    <w:rsid w:val="30FA3728"/>
    <w:rsid w:val="30FC4591"/>
    <w:rsid w:val="31009117"/>
    <w:rsid w:val="31026217"/>
    <w:rsid w:val="3151CAAF"/>
    <w:rsid w:val="318A7C4C"/>
    <w:rsid w:val="31B85023"/>
    <w:rsid w:val="31E52DF2"/>
    <w:rsid w:val="31F25502"/>
    <w:rsid w:val="3204FBCB"/>
    <w:rsid w:val="322C3E07"/>
    <w:rsid w:val="323BD9B4"/>
    <w:rsid w:val="32412939"/>
    <w:rsid w:val="3250585F"/>
    <w:rsid w:val="32752572"/>
    <w:rsid w:val="3281692F"/>
    <w:rsid w:val="32A4B2AA"/>
    <w:rsid w:val="330FDF40"/>
    <w:rsid w:val="33247B7C"/>
    <w:rsid w:val="332EEF5B"/>
    <w:rsid w:val="333BDF50"/>
    <w:rsid w:val="336AADD2"/>
    <w:rsid w:val="338C60A1"/>
    <w:rsid w:val="339D3AFA"/>
    <w:rsid w:val="33AA47EC"/>
    <w:rsid w:val="33C353A3"/>
    <w:rsid w:val="342B6D01"/>
    <w:rsid w:val="342E7353"/>
    <w:rsid w:val="34580117"/>
    <w:rsid w:val="346547D1"/>
    <w:rsid w:val="34ACCB30"/>
    <w:rsid w:val="3529641B"/>
    <w:rsid w:val="355AAD23"/>
    <w:rsid w:val="35A78DCF"/>
    <w:rsid w:val="35B0BF65"/>
    <w:rsid w:val="35BCA1AE"/>
    <w:rsid w:val="35E8A1A8"/>
    <w:rsid w:val="36016EFB"/>
    <w:rsid w:val="36717CDE"/>
    <w:rsid w:val="3679E499"/>
    <w:rsid w:val="367DE0A8"/>
    <w:rsid w:val="367ED22F"/>
    <w:rsid w:val="36BBE630"/>
    <w:rsid w:val="36FFFBB9"/>
    <w:rsid w:val="3717926C"/>
    <w:rsid w:val="37448FEE"/>
    <w:rsid w:val="3751785D"/>
    <w:rsid w:val="376B70EA"/>
    <w:rsid w:val="378857ED"/>
    <w:rsid w:val="37C66908"/>
    <w:rsid w:val="381174DD"/>
    <w:rsid w:val="385EFCE5"/>
    <w:rsid w:val="38A0F9CF"/>
    <w:rsid w:val="38A5FBCC"/>
    <w:rsid w:val="38B500FC"/>
    <w:rsid w:val="390D9B3A"/>
    <w:rsid w:val="39166778"/>
    <w:rsid w:val="398A8C42"/>
    <w:rsid w:val="39A868A2"/>
    <w:rsid w:val="39E3D51A"/>
    <w:rsid w:val="39FA76A7"/>
    <w:rsid w:val="3A0B1BB8"/>
    <w:rsid w:val="3A1313D6"/>
    <w:rsid w:val="3A562E32"/>
    <w:rsid w:val="3A811DBA"/>
    <w:rsid w:val="3AEA0C6C"/>
    <w:rsid w:val="3AF52025"/>
    <w:rsid w:val="3B76B13E"/>
    <w:rsid w:val="3B840D3B"/>
    <w:rsid w:val="3B8B837D"/>
    <w:rsid w:val="3B9A71A7"/>
    <w:rsid w:val="3B9F8B73"/>
    <w:rsid w:val="3BA4AFF1"/>
    <w:rsid w:val="3BD3DF03"/>
    <w:rsid w:val="3BEE71DF"/>
    <w:rsid w:val="3BFC21C0"/>
    <w:rsid w:val="3C03A9A4"/>
    <w:rsid w:val="3C603238"/>
    <w:rsid w:val="3CF2C230"/>
    <w:rsid w:val="3D12CF4F"/>
    <w:rsid w:val="3D2B123E"/>
    <w:rsid w:val="3D32C5AD"/>
    <w:rsid w:val="3D6804C8"/>
    <w:rsid w:val="3DA8A018"/>
    <w:rsid w:val="3DBDCC66"/>
    <w:rsid w:val="3DDB49E6"/>
    <w:rsid w:val="3DF8AE14"/>
    <w:rsid w:val="3E28257A"/>
    <w:rsid w:val="3E93D051"/>
    <w:rsid w:val="3ECBD493"/>
    <w:rsid w:val="3EE684F9"/>
    <w:rsid w:val="3F1A5CBC"/>
    <w:rsid w:val="3F28CA0F"/>
    <w:rsid w:val="3F2F07BD"/>
    <w:rsid w:val="3F6E0AD9"/>
    <w:rsid w:val="3F981289"/>
    <w:rsid w:val="3FA4E212"/>
    <w:rsid w:val="3FB34BB9"/>
    <w:rsid w:val="3FDAA100"/>
    <w:rsid w:val="3FF3D3F5"/>
    <w:rsid w:val="3FF8677C"/>
    <w:rsid w:val="4018FA6C"/>
    <w:rsid w:val="40261D46"/>
    <w:rsid w:val="4026885B"/>
    <w:rsid w:val="4063B9FD"/>
    <w:rsid w:val="409FE974"/>
    <w:rsid w:val="40A92126"/>
    <w:rsid w:val="40BF8416"/>
    <w:rsid w:val="4112215A"/>
    <w:rsid w:val="411F248A"/>
    <w:rsid w:val="4143FFE9"/>
    <w:rsid w:val="4145A009"/>
    <w:rsid w:val="4161058B"/>
    <w:rsid w:val="41D4B59B"/>
    <w:rsid w:val="4205249C"/>
    <w:rsid w:val="420F646F"/>
    <w:rsid w:val="42142B85"/>
    <w:rsid w:val="422F70F5"/>
    <w:rsid w:val="42379C94"/>
    <w:rsid w:val="4262E155"/>
    <w:rsid w:val="428BB886"/>
    <w:rsid w:val="428F6C89"/>
    <w:rsid w:val="429F5132"/>
    <w:rsid w:val="430E084A"/>
    <w:rsid w:val="432CA3A7"/>
    <w:rsid w:val="438F557F"/>
    <w:rsid w:val="43BE360F"/>
    <w:rsid w:val="43D84580"/>
    <w:rsid w:val="441C9C61"/>
    <w:rsid w:val="444C00AD"/>
    <w:rsid w:val="444C7BEC"/>
    <w:rsid w:val="4461C621"/>
    <w:rsid w:val="44703AF4"/>
    <w:rsid w:val="44AC0BB1"/>
    <w:rsid w:val="44DB1B38"/>
    <w:rsid w:val="44F75FC0"/>
    <w:rsid w:val="4509ADA2"/>
    <w:rsid w:val="450E1204"/>
    <w:rsid w:val="452BA72D"/>
    <w:rsid w:val="4577DDFF"/>
    <w:rsid w:val="45883AD2"/>
    <w:rsid w:val="45955F9C"/>
    <w:rsid w:val="4598719A"/>
    <w:rsid w:val="45BA332A"/>
    <w:rsid w:val="45C0330A"/>
    <w:rsid w:val="45E002D7"/>
    <w:rsid w:val="45FB60DB"/>
    <w:rsid w:val="45FF8428"/>
    <w:rsid w:val="460D99DF"/>
    <w:rsid w:val="461BE8E3"/>
    <w:rsid w:val="46276CD6"/>
    <w:rsid w:val="463917E7"/>
    <w:rsid w:val="4662CC33"/>
    <w:rsid w:val="466B864E"/>
    <w:rsid w:val="46719AA4"/>
    <w:rsid w:val="46800E89"/>
    <w:rsid w:val="469C80CC"/>
    <w:rsid w:val="46BA6B97"/>
    <w:rsid w:val="46C57F50"/>
    <w:rsid w:val="46D23233"/>
    <w:rsid w:val="473B3CFF"/>
    <w:rsid w:val="473D1992"/>
    <w:rsid w:val="47B3E473"/>
    <w:rsid w:val="47C441BC"/>
    <w:rsid w:val="47FE4E62"/>
    <w:rsid w:val="48156856"/>
    <w:rsid w:val="484DF463"/>
    <w:rsid w:val="48862DD7"/>
    <w:rsid w:val="488C54F5"/>
    <w:rsid w:val="48B6E8BD"/>
    <w:rsid w:val="48CF7AE4"/>
    <w:rsid w:val="48E083AF"/>
    <w:rsid w:val="49158C6F"/>
    <w:rsid w:val="492D7C8F"/>
    <w:rsid w:val="493B9BCB"/>
    <w:rsid w:val="495E38B7"/>
    <w:rsid w:val="497D13D0"/>
    <w:rsid w:val="49B234D6"/>
    <w:rsid w:val="49B917A8"/>
    <w:rsid w:val="49C60868"/>
    <w:rsid w:val="49C66213"/>
    <w:rsid w:val="49DBAC2D"/>
    <w:rsid w:val="49F50250"/>
    <w:rsid w:val="4A38A177"/>
    <w:rsid w:val="4A49AC6A"/>
    <w:rsid w:val="4A88BE2D"/>
    <w:rsid w:val="4A89F13A"/>
    <w:rsid w:val="4AC49627"/>
    <w:rsid w:val="4AF672AB"/>
    <w:rsid w:val="4AFF1B5C"/>
    <w:rsid w:val="4B432EE7"/>
    <w:rsid w:val="4B489654"/>
    <w:rsid w:val="4B7D6B31"/>
    <w:rsid w:val="4B966B55"/>
    <w:rsid w:val="4BC4278D"/>
    <w:rsid w:val="4BDCB872"/>
    <w:rsid w:val="4BE4F842"/>
    <w:rsid w:val="4BECB5DE"/>
    <w:rsid w:val="4C0CD1C2"/>
    <w:rsid w:val="4C10A0E1"/>
    <w:rsid w:val="4C2E68BF"/>
    <w:rsid w:val="4C529EC7"/>
    <w:rsid w:val="4C670696"/>
    <w:rsid w:val="4C83D554"/>
    <w:rsid w:val="4C8E841B"/>
    <w:rsid w:val="4C9AF37C"/>
    <w:rsid w:val="4CF6A8DC"/>
    <w:rsid w:val="4D2348FC"/>
    <w:rsid w:val="4DA6D4D0"/>
    <w:rsid w:val="4DA9D6D0"/>
    <w:rsid w:val="4DB88691"/>
    <w:rsid w:val="4DC2DE63"/>
    <w:rsid w:val="4DC7E058"/>
    <w:rsid w:val="4DFD3523"/>
    <w:rsid w:val="4E10E83A"/>
    <w:rsid w:val="4E3D2DCD"/>
    <w:rsid w:val="4E5F6465"/>
    <w:rsid w:val="4E675398"/>
    <w:rsid w:val="4EA6442C"/>
    <w:rsid w:val="4EB7D912"/>
    <w:rsid w:val="4EBEC97E"/>
    <w:rsid w:val="4EC8A4AA"/>
    <w:rsid w:val="4EF86FBA"/>
    <w:rsid w:val="4F53666E"/>
    <w:rsid w:val="4F81DE89"/>
    <w:rsid w:val="4F896177"/>
    <w:rsid w:val="4F8FA689"/>
    <w:rsid w:val="4FAFAA5E"/>
    <w:rsid w:val="4FC02548"/>
    <w:rsid w:val="5001E880"/>
    <w:rsid w:val="500A1EFD"/>
    <w:rsid w:val="50145B91"/>
    <w:rsid w:val="503F3143"/>
    <w:rsid w:val="504D2846"/>
    <w:rsid w:val="509BA052"/>
    <w:rsid w:val="509E8A17"/>
    <w:rsid w:val="50C20797"/>
    <w:rsid w:val="5108C3D3"/>
    <w:rsid w:val="510D694C"/>
    <w:rsid w:val="51682D84"/>
    <w:rsid w:val="51A12A01"/>
    <w:rsid w:val="52168DA1"/>
    <w:rsid w:val="522FD2A4"/>
    <w:rsid w:val="523F847C"/>
    <w:rsid w:val="525F58DC"/>
    <w:rsid w:val="526D0715"/>
    <w:rsid w:val="526DB998"/>
    <w:rsid w:val="526FD165"/>
    <w:rsid w:val="52A5D5B4"/>
    <w:rsid w:val="52C7B785"/>
    <w:rsid w:val="52F2A58E"/>
    <w:rsid w:val="5300F1D1"/>
    <w:rsid w:val="530778DD"/>
    <w:rsid w:val="534CF758"/>
    <w:rsid w:val="534F3158"/>
    <w:rsid w:val="537DD89C"/>
    <w:rsid w:val="5383C251"/>
    <w:rsid w:val="53931783"/>
    <w:rsid w:val="53B046A5"/>
    <w:rsid w:val="53EFB6E2"/>
    <w:rsid w:val="53F487D2"/>
    <w:rsid w:val="543FFFEE"/>
    <w:rsid w:val="544E5B98"/>
    <w:rsid w:val="5454781E"/>
    <w:rsid w:val="546D2F46"/>
    <w:rsid w:val="548A10D9"/>
    <w:rsid w:val="54A1303D"/>
    <w:rsid w:val="54B0C56F"/>
    <w:rsid w:val="54D5335B"/>
    <w:rsid w:val="54F9D339"/>
    <w:rsid w:val="55274D67"/>
    <w:rsid w:val="556D183C"/>
    <w:rsid w:val="5582D16A"/>
    <w:rsid w:val="55895D2F"/>
    <w:rsid w:val="55B96B61"/>
    <w:rsid w:val="55EA055F"/>
    <w:rsid w:val="55F50344"/>
    <w:rsid w:val="567D8F61"/>
    <w:rsid w:val="569924EB"/>
    <w:rsid w:val="569ABFB7"/>
    <w:rsid w:val="56C6DCBD"/>
    <w:rsid w:val="56F37FE1"/>
    <w:rsid w:val="56F7A32E"/>
    <w:rsid w:val="57221B92"/>
    <w:rsid w:val="576732ED"/>
    <w:rsid w:val="577F5A6A"/>
    <w:rsid w:val="5795F37B"/>
    <w:rsid w:val="579957A8"/>
    <w:rsid w:val="57BB3C59"/>
    <w:rsid w:val="57C3E29D"/>
    <w:rsid w:val="57CBB1FF"/>
    <w:rsid w:val="57E828C8"/>
    <w:rsid w:val="5818CB3C"/>
    <w:rsid w:val="5846D575"/>
    <w:rsid w:val="58572D03"/>
    <w:rsid w:val="58A3FFCD"/>
    <w:rsid w:val="58DC3E54"/>
    <w:rsid w:val="58F08B29"/>
    <w:rsid w:val="59026810"/>
    <w:rsid w:val="593FA44A"/>
    <w:rsid w:val="594180DD"/>
    <w:rsid w:val="595A062F"/>
    <w:rsid w:val="597B575F"/>
    <w:rsid w:val="599737D1"/>
    <w:rsid w:val="59A2419F"/>
    <w:rsid w:val="59C84692"/>
    <w:rsid w:val="59F0B870"/>
    <w:rsid w:val="5A0F73C6"/>
    <w:rsid w:val="5A130799"/>
    <w:rsid w:val="5A19DEB2"/>
    <w:rsid w:val="5A2692A3"/>
    <w:rsid w:val="5A4120D7"/>
    <w:rsid w:val="5A652B17"/>
    <w:rsid w:val="5A691E0A"/>
    <w:rsid w:val="5A7BF594"/>
    <w:rsid w:val="5A86673D"/>
    <w:rsid w:val="5A915E50"/>
    <w:rsid w:val="5B2EA44E"/>
    <w:rsid w:val="5B50AAD0"/>
    <w:rsid w:val="5B8DF65C"/>
    <w:rsid w:val="5BB5CFED"/>
    <w:rsid w:val="5BC1FAB5"/>
    <w:rsid w:val="5BD32915"/>
    <w:rsid w:val="5BD95D6E"/>
    <w:rsid w:val="5C2769F4"/>
    <w:rsid w:val="5C29DEE5"/>
    <w:rsid w:val="5C4AAC31"/>
    <w:rsid w:val="5C737BCE"/>
    <w:rsid w:val="5C845C96"/>
    <w:rsid w:val="5C869FCE"/>
    <w:rsid w:val="5CB53B10"/>
    <w:rsid w:val="5CB5F932"/>
    <w:rsid w:val="5CB718C0"/>
    <w:rsid w:val="5CBE3FCC"/>
    <w:rsid w:val="5CCC160C"/>
    <w:rsid w:val="5CDD0088"/>
    <w:rsid w:val="5D026093"/>
    <w:rsid w:val="5D4F4554"/>
    <w:rsid w:val="5D4F4FEC"/>
    <w:rsid w:val="5D756461"/>
    <w:rsid w:val="5DC2D1A7"/>
    <w:rsid w:val="5DC4165C"/>
    <w:rsid w:val="5DC6D403"/>
    <w:rsid w:val="5DD7458C"/>
    <w:rsid w:val="5DFD4F95"/>
    <w:rsid w:val="5E13A7E1"/>
    <w:rsid w:val="5E1B9A1A"/>
    <w:rsid w:val="5E1BCC41"/>
    <w:rsid w:val="5E300877"/>
    <w:rsid w:val="5E33A908"/>
    <w:rsid w:val="5E524AB7"/>
    <w:rsid w:val="5E57103D"/>
    <w:rsid w:val="5E615AA8"/>
    <w:rsid w:val="5E6E35B3"/>
    <w:rsid w:val="5E78FA06"/>
    <w:rsid w:val="5E7C85DB"/>
    <w:rsid w:val="5EABE13D"/>
    <w:rsid w:val="5ED21E56"/>
    <w:rsid w:val="5EEB85EF"/>
    <w:rsid w:val="5F086BF7"/>
    <w:rsid w:val="5F170484"/>
    <w:rsid w:val="5F3922A2"/>
    <w:rsid w:val="5F4CDC54"/>
    <w:rsid w:val="5F55BFAB"/>
    <w:rsid w:val="5F9F0125"/>
    <w:rsid w:val="5FAAB7E9"/>
    <w:rsid w:val="5FBF5757"/>
    <w:rsid w:val="5FE071D1"/>
    <w:rsid w:val="60212561"/>
    <w:rsid w:val="60AF990D"/>
    <w:rsid w:val="60C2677B"/>
    <w:rsid w:val="60C27798"/>
    <w:rsid w:val="60FB5D7A"/>
    <w:rsid w:val="6114B309"/>
    <w:rsid w:val="611C439A"/>
    <w:rsid w:val="612535F9"/>
    <w:rsid w:val="61BBCA31"/>
    <w:rsid w:val="61D87579"/>
    <w:rsid w:val="61F333D7"/>
    <w:rsid w:val="61F3987E"/>
    <w:rsid w:val="62465B15"/>
    <w:rsid w:val="625F78BB"/>
    <w:rsid w:val="6262B13F"/>
    <w:rsid w:val="6262B538"/>
    <w:rsid w:val="626B6D33"/>
    <w:rsid w:val="62B58AA9"/>
    <w:rsid w:val="62C7871B"/>
    <w:rsid w:val="62EA2890"/>
    <w:rsid w:val="6303A54C"/>
    <w:rsid w:val="63386DCB"/>
    <w:rsid w:val="633998D2"/>
    <w:rsid w:val="634D02A1"/>
    <w:rsid w:val="636A2612"/>
    <w:rsid w:val="63988555"/>
    <w:rsid w:val="63ADB0A8"/>
    <w:rsid w:val="63B35798"/>
    <w:rsid w:val="63D855BE"/>
    <w:rsid w:val="640B75E5"/>
    <w:rsid w:val="644A831F"/>
    <w:rsid w:val="6459C5B8"/>
    <w:rsid w:val="647A7AD3"/>
    <w:rsid w:val="647C5035"/>
    <w:rsid w:val="648979E2"/>
    <w:rsid w:val="648D4633"/>
    <w:rsid w:val="64A48DE3"/>
    <w:rsid w:val="64B17194"/>
    <w:rsid w:val="6506C0BC"/>
    <w:rsid w:val="6521C3B6"/>
    <w:rsid w:val="65333E1B"/>
    <w:rsid w:val="653C6792"/>
    <w:rsid w:val="65573AA3"/>
    <w:rsid w:val="659613B7"/>
    <w:rsid w:val="65B69983"/>
    <w:rsid w:val="661A6FB8"/>
    <w:rsid w:val="664019C2"/>
    <w:rsid w:val="66562B8D"/>
    <w:rsid w:val="66665102"/>
    <w:rsid w:val="66837473"/>
    <w:rsid w:val="66CB6B52"/>
    <w:rsid w:val="66CE5517"/>
    <w:rsid w:val="66E22A3C"/>
    <w:rsid w:val="66F016A7"/>
    <w:rsid w:val="66F88BFC"/>
    <w:rsid w:val="67104C16"/>
    <w:rsid w:val="673F89D7"/>
    <w:rsid w:val="67480104"/>
    <w:rsid w:val="6755FA38"/>
    <w:rsid w:val="6775983C"/>
    <w:rsid w:val="67A42955"/>
    <w:rsid w:val="67C786CE"/>
    <w:rsid w:val="67CCACCB"/>
    <w:rsid w:val="67CE327A"/>
    <w:rsid w:val="686B73E5"/>
    <w:rsid w:val="687DBD34"/>
    <w:rsid w:val="68929E84"/>
    <w:rsid w:val="68F93D5A"/>
    <w:rsid w:val="68FEB9C4"/>
    <w:rsid w:val="6908B865"/>
    <w:rsid w:val="6909550B"/>
    <w:rsid w:val="6941B303"/>
    <w:rsid w:val="69716A89"/>
    <w:rsid w:val="6982E319"/>
    <w:rsid w:val="6989D221"/>
    <w:rsid w:val="698B2DEE"/>
    <w:rsid w:val="69CEC47F"/>
    <w:rsid w:val="69D38D94"/>
    <w:rsid w:val="69F546E7"/>
    <w:rsid w:val="6A9E33CE"/>
    <w:rsid w:val="6AFE8456"/>
    <w:rsid w:val="6B20298E"/>
    <w:rsid w:val="6B564E1E"/>
    <w:rsid w:val="6B858147"/>
    <w:rsid w:val="6BAEEF3F"/>
    <w:rsid w:val="6BE8CA97"/>
    <w:rsid w:val="6C88A379"/>
    <w:rsid w:val="6C914602"/>
    <w:rsid w:val="6CB6E39F"/>
    <w:rsid w:val="6CD757F3"/>
    <w:rsid w:val="6CDD89A9"/>
    <w:rsid w:val="6CF15B7D"/>
    <w:rsid w:val="6CF486F7"/>
    <w:rsid w:val="6D276160"/>
    <w:rsid w:val="6D431053"/>
    <w:rsid w:val="6D594D4A"/>
    <w:rsid w:val="6D8D1463"/>
    <w:rsid w:val="6D9F7392"/>
    <w:rsid w:val="6DBEFF7B"/>
    <w:rsid w:val="6E070B8A"/>
    <w:rsid w:val="6E45ED69"/>
    <w:rsid w:val="6E9AAC5B"/>
    <w:rsid w:val="6EA03169"/>
    <w:rsid w:val="6EB1ED8D"/>
    <w:rsid w:val="6EC30BBE"/>
    <w:rsid w:val="6F2DD25A"/>
    <w:rsid w:val="6F41056F"/>
    <w:rsid w:val="6F901F8B"/>
    <w:rsid w:val="6FBCCC6C"/>
    <w:rsid w:val="6FD65002"/>
    <w:rsid w:val="6FDC06E6"/>
    <w:rsid w:val="700EDA22"/>
    <w:rsid w:val="703179F6"/>
    <w:rsid w:val="7059C6BC"/>
    <w:rsid w:val="707C0800"/>
    <w:rsid w:val="707E761E"/>
    <w:rsid w:val="70C688BD"/>
    <w:rsid w:val="70DB6F9C"/>
    <w:rsid w:val="70F31075"/>
    <w:rsid w:val="70F68B41"/>
    <w:rsid w:val="70FCB3EC"/>
    <w:rsid w:val="7103204F"/>
    <w:rsid w:val="710417D1"/>
    <w:rsid w:val="7132170A"/>
    <w:rsid w:val="7170F173"/>
    <w:rsid w:val="7182EB00"/>
    <w:rsid w:val="71B9EE19"/>
    <w:rsid w:val="71DAC688"/>
    <w:rsid w:val="71FD14F8"/>
    <w:rsid w:val="7244ED5A"/>
    <w:rsid w:val="724D79AF"/>
    <w:rsid w:val="728F936D"/>
    <w:rsid w:val="72ED031A"/>
    <w:rsid w:val="7309A53E"/>
    <w:rsid w:val="7319E680"/>
    <w:rsid w:val="7329FDD2"/>
    <w:rsid w:val="73365027"/>
    <w:rsid w:val="73423801"/>
    <w:rsid w:val="73619B56"/>
    <w:rsid w:val="73658350"/>
    <w:rsid w:val="737A0BB6"/>
    <w:rsid w:val="7383D5B1"/>
    <w:rsid w:val="73DA7369"/>
    <w:rsid w:val="73EDB659"/>
    <w:rsid w:val="7401B3B7"/>
    <w:rsid w:val="740A6990"/>
    <w:rsid w:val="7438753F"/>
    <w:rsid w:val="743BBD30"/>
    <w:rsid w:val="74867696"/>
    <w:rsid w:val="74AA6CD0"/>
    <w:rsid w:val="74B64FD8"/>
    <w:rsid w:val="757BF3FF"/>
    <w:rsid w:val="76722A61"/>
    <w:rsid w:val="767E45CC"/>
    <w:rsid w:val="76819438"/>
    <w:rsid w:val="7699261E"/>
    <w:rsid w:val="76A032A3"/>
    <w:rsid w:val="76B2413C"/>
    <w:rsid w:val="76BADEFB"/>
    <w:rsid w:val="76C15BBD"/>
    <w:rsid w:val="76DF1333"/>
    <w:rsid w:val="76E73268"/>
    <w:rsid w:val="76F4E994"/>
    <w:rsid w:val="76FE0FC3"/>
    <w:rsid w:val="774F54AD"/>
    <w:rsid w:val="7760A586"/>
    <w:rsid w:val="7773CC3C"/>
    <w:rsid w:val="7796A881"/>
    <w:rsid w:val="77E56051"/>
    <w:rsid w:val="77F98D2A"/>
    <w:rsid w:val="78041FDC"/>
    <w:rsid w:val="780C7BEB"/>
    <w:rsid w:val="78206F21"/>
    <w:rsid w:val="7828ECCD"/>
    <w:rsid w:val="784242BF"/>
    <w:rsid w:val="7847D265"/>
    <w:rsid w:val="7861913F"/>
    <w:rsid w:val="786D0A9A"/>
    <w:rsid w:val="78BF2E43"/>
    <w:rsid w:val="790C5B41"/>
    <w:rsid w:val="7944DE8C"/>
    <w:rsid w:val="7960342F"/>
    <w:rsid w:val="797A6529"/>
    <w:rsid w:val="799C8541"/>
    <w:rsid w:val="79B54F16"/>
    <w:rsid w:val="79BEC4A0"/>
    <w:rsid w:val="79C5B50C"/>
    <w:rsid w:val="79D9E440"/>
    <w:rsid w:val="7A1CE2F1"/>
    <w:rsid w:val="7A58BE65"/>
    <w:rsid w:val="7A766EB6"/>
    <w:rsid w:val="7A774397"/>
    <w:rsid w:val="7A7B0071"/>
    <w:rsid w:val="7A87BFB8"/>
    <w:rsid w:val="7A947D33"/>
    <w:rsid w:val="7AC854F6"/>
    <w:rsid w:val="7AE2AC43"/>
    <w:rsid w:val="7B0D9223"/>
    <w:rsid w:val="7B101904"/>
    <w:rsid w:val="7B2582BB"/>
    <w:rsid w:val="7B2C3804"/>
    <w:rsid w:val="7B823D2B"/>
    <w:rsid w:val="7B982B4A"/>
    <w:rsid w:val="7BA6B933"/>
    <w:rsid w:val="7BBCD3AA"/>
    <w:rsid w:val="7BDF80CB"/>
    <w:rsid w:val="7BE451EC"/>
    <w:rsid w:val="7BF50260"/>
    <w:rsid w:val="7BF6AD4C"/>
    <w:rsid w:val="7C536AD7"/>
    <w:rsid w:val="7C6E15B3"/>
    <w:rsid w:val="7C9851A9"/>
    <w:rsid w:val="7CA884CE"/>
    <w:rsid w:val="7CAC0CFE"/>
    <w:rsid w:val="7CB504E0"/>
    <w:rsid w:val="7CD0C456"/>
    <w:rsid w:val="7CD191D4"/>
    <w:rsid w:val="7CE506DB"/>
    <w:rsid w:val="7D0FF3E7"/>
    <w:rsid w:val="7D17203B"/>
    <w:rsid w:val="7D367686"/>
    <w:rsid w:val="7D3CEFE8"/>
    <w:rsid w:val="7D3DFB18"/>
    <w:rsid w:val="7D50372F"/>
    <w:rsid w:val="7D70F401"/>
    <w:rsid w:val="7D884A63"/>
    <w:rsid w:val="7DA4E1EF"/>
    <w:rsid w:val="7DA88676"/>
    <w:rsid w:val="7DF17D68"/>
    <w:rsid w:val="7DF8AA6B"/>
    <w:rsid w:val="7E4D496C"/>
    <w:rsid w:val="7EA5A641"/>
    <w:rsid w:val="7EB48ECB"/>
    <w:rsid w:val="7EC15E54"/>
    <w:rsid w:val="7ECBF0C0"/>
    <w:rsid w:val="7EDD52D5"/>
    <w:rsid w:val="7F346AD7"/>
    <w:rsid w:val="7F47700E"/>
    <w:rsid w:val="7F55D858"/>
    <w:rsid w:val="7F65E667"/>
    <w:rsid w:val="7F74E51D"/>
    <w:rsid w:val="7F85DF2D"/>
    <w:rsid w:val="7F9AA472"/>
    <w:rsid w:val="7FA73F61"/>
    <w:rsid w:val="7FFD4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EB2FD"/>
  <w15:chartTrackingRefBased/>
  <w15:docId w15:val="{C2AA35C6-7425-4ED4-AE0C-C7EAD96F3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6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67A"/>
    <w:pPr>
      <w:ind w:left="720"/>
      <w:contextualSpacing/>
    </w:pPr>
  </w:style>
  <w:style w:type="character" w:styleId="Hyperlink">
    <w:name w:val="Hyperlink"/>
    <w:basedOn w:val="DefaultParagraphFont"/>
    <w:uiPriority w:val="99"/>
    <w:unhideWhenUsed/>
    <w:rsid w:val="009B39B8"/>
    <w:rPr>
      <w:color w:val="0563C1" w:themeColor="hyperlink"/>
      <w:u w:val="single"/>
    </w:rPr>
  </w:style>
  <w:style w:type="character" w:styleId="UnresolvedMention">
    <w:name w:val="Unresolved Mention"/>
    <w:basedOn w:val="DefaultParagraphFont"/>
    <w:uiPriority w:val="99"/>
    <w:semiHidden/>
    <w:unhideWhenUsed/>
    <w:rsid w:val="009B39B8"/>
    <w:rPr>
      <w:color w:val="605E5C"/>
      <w:shd w:val="clear" w:color="auto" w:fill="E1DFDD"/>
    </w:rPr>
  </w:style>
  <w:style w:type="table" w:styleId="TableGrid">
    <w:name w:val="Table Grid"/>
    <w:basedOn w:val="TableNormal"/>
    <w:uiPriority w:val="39"/>
    <w:rsid w:val="00E46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8D694C"/>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8D69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8D694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541828">
      <w:bodyDiv w:val="1"/>
      <w:marLeft w:val="0"/>
      <w:marRight w:val="0"/>
      <w:marTop w:val="0"/>
      <w:marBottom w:val="0"/>
      <w:divBdr>
        <w:top w:val="none" w:sz="0" w:space="0" w:color="auto"/>
        <w:left w:val="none" w:sz="0" w:space="0" w:color="auto"/>
        <w:bottom w:val="none" w:sz="0" w:space="0" w:color="auto"/>
        <w:right w:val="none" w:sz="0" w:space="0" w:color="auto"/>
      </w:divBdr>
      <w:divsChild>
        <w:div w:id="1996762302">
          <w:marLeft w:val="0"/>
          <w:marRight w:val="0"/>
          <w:marTop w:val="0"/>
          <w:marBottom w:val="0"/>
          <w:divBdr>
            <w:top w:val="none" w:sz="0" w:space="0" w:color="auto"/>
            <w:left w:val="none" w:sz="0" w:space="0" w:color="auto"/>
            <w:bottom w:val="none" w:sz="0" w:space="0" w:color="auto"/>
            <w:right w:val="none" w:sz="0" w:space="0" w:color="auto"/>
          </w:divBdr>
          <w:divsChild>
            <w:div w:id="5428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548652">
      <w:bodyDiv w:val="1"/>
      <w:marLeft w:val="0"/>
      <w:marRight w:val="0"/>
      <w:marTop w:val="0"/>
      <w:marBottom w:val="0"/>
      <w:divBdr>
        <w:top w:val="none" w:sz="0" w:space="0" w:color="auto"/>
        <w:left w:val="none" w:sz="0" w:space="0" w:color="auto"/>
        <w:bottom w:val="none" w:sz="0" w:space="0" w:color="auto"/>
        <w:right w:val="none" w:sz="0" w:space="0" w:color="auto"/>
      </w:divBdr>
      <w:divsChild>
        <w:div w:id="909734290">
          <w:marLeft w:val="446"/>
          <w:marRight w:val="0"/>
          <w:marTop w:val="200"/>
          <w:marBottom w:val="0"/>
          <w:divBdr>
            <w:top w:val="none" w:sz="0" w:space="0" w:color="auto"/>
            <w:left w:val="none" w:sz="0" w:space="0" w:color="auto"/>
            <w:bottom w:val="none" w:sz="0" w:space="0" w:color="auto"/>
            <w:right w:val="none" w:sz="0" w:space="0" w:color="auto"/>
          </w:divBdr>
        </w:div>
        <w:div w:id="1188057875">
          <w:marLeft w:val="446"/>
          <w:marRight w:val="0"/>
          <w:marTop w:val="200"/>
          <w:marBottom w:val="0"/>
          <w:divBdr>
            <w:top w:val="none" w:sz="0" w:space="0" w:color="auto"/>
            <w:left w:val="none" w:sz="0" w:space="0" w:color="auto"/>
            <w:bottom w:val="none" w:sz="0" w:space="0" w:color="auto"/>
            <w:right w:val="none" w:sz="0" w:space="0" w:color="auto"/>
          </w:divBdr>
        </w:div>
        <w:div w:id="1766994018">
          <w:marLeft w:val="446"/>
          <w:marRight w:val="0"/>
          <w:marTop w:val="200"/>
          <w:marBottom w:val="0"/>
          <w:divBdr>
            <w:top w:val="none" w:sz="0" w:space="0" w:color="auto"/>
            <w:left w:val="none" w:sz="0" w:space="0" w:color="auto"/>
            <w:bottom w:val="none" w:sz="0" w:space="0" w:color="auto"/>
            <w:right w:val="none" w:sz="0" w:space="0" w:color="auto"/>
          </w:divBdr>
        </w:div>
      </w:divsChild>
    </w:div>
    <w:div w:id="875197701">
      <w:bodyDiv w:val="1"/>
      <w:marLeft w:val="0"/>
      <w:marRight w:val="0"/>
      <w:marTop w:val="0"/>
      <w:marBottom w:val="0"/>
      <w:divBdr>
        <w:top w:val="none" w:sz="0" w:space="0" w:color="auto"/>
        <w:left w:val="none" w:sz="0" w:space="0" w:color="auto"/>
        <w:bottom w:val="none" w:sz="0" w:space="0" w:color="auto"/>
        <w:right w:val="none" w:sz="0" w:space="0" w:color="auto"/>
      </w:divBdr>
    </w:div>
    <w:div w:id="889926893">
      <w:bodyDiv w:val="1"/>
      <w:marLeft w:val="0"/>
      <w:marRight w:val="0"/>
      <w:marTop w:val="0"/>
      <w:marBottom w:val="0"/>
      <w:divBdr>
        <w:top w:val="none" w:sz="0" w:space="0" w:color="auto"/>
        <w:left w:val="none" w:sz="0" w:space="0" w:color="auto"/>
        <w:bottom w:val="none" w:sz="0" w:space="0" w:color="auto"/>
        <w:right w:val="none" w:sz="0" w:space="0" w:color="auto"/>
      </w:divBdr>
      <w:divsChild>
        <w:div w:id="900823093">
          <w:marLeft w:val="446"/>
          <w:marRight w:val="0"/>
          <w:marTop w:val="200"/>
          <w:marBottom w:val="0"/>
          <w:divBdr>
            <w:top w:val="none" w:sz="0" w:space="0" w:color="auto"/>
            <w:left w:val="none" w:sz="0" w:space="0" w:color="auto"/>
            <w:bottom w:val="none" w:sz="0" w:space="0" w:color="auto"/>
            <w:right w:val="none" w:sz="0" w:space="0" w:color="auto"/>
          </w:divBdr>
        </w:div>
        <w:div w:id="1523546699">
          <w:marLeft w:val="446"/>
          <w:marRight w:val="0"/>
          <w:marTop w:val="200"/>
          <w:marBottom w:val="0"/>
          <w:divBdr>
            <w:top w:val="none" w:sz="0" w:space="0" w:color="auto"/>
            <w:left w:val="none" w:sz="0" w:space="0" w:color="auto"/>
            <w:bottom w:val="none" w:sz="0" w:space="0" w:color="auto"/>
            <w:right w:val="none" w:sz="0" w:space="0" w:color="auto"/>
          </w:divBdr>
        </w:div>
        <w:div w:id="2011519430">
          <w:marLeft w:val="446"/>
          <w:marRight w:val="0"/>
          <w:marTop w:val="200"/>
          <w:marBottom w:val="0"/>
          <w:divBdr>
            <w:top w:val="none" w:sz="0" w:space="0" w:color="auto"/>
            <w:left w:val="none" w:sz="0" w:space="0" w:color="auto"/>
            <w:bottom w:val="none" w:sz="0" w:space="0" w:color="auto"/>
            <w:right w:val="none" w:sz="0" w:space="0" w:color="auto"/>
          </w:divBdr>
        </w:div>
      </w:divsChild>
    </w:div>
    <w:div w:id="179027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g"/><Relationship Id="rId53" Type="http://schemas.openxmlformats.org/officeDocument/2006/relationships/image" Target="media/image45.png"/><Relationship Id="rId5" Type="http://schemas.openxmlformats.org/officeDocument/2006/relationships/styles" Target="styles.xml"/><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hyperlink" Target="https://www.kaggle.com/datasets/jehanbhathena/weather-dataset" TargetMode="External"/><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FD715261B5284184EDB33481F88D12" ma:contentTypeVersion="10" ma:contentTypeDescription="Create a new document." ma:contentTypeScope="" ma:versionID="f39fdff7de5218fca85e0c5e4c7aef68">
  <xsd:schema xmlns:xsd="http://www.w3.org/2001/XMLSchema" xmlns:xs="http://www.w3.org/2001/XMLSchema" xmlns:p="http://schemas.microsoft.com/office/2006/metadata/properties" xmlns:ns3="3833b45d-68e4-436d-8ddc-195d05b094e2" xmlns:ns4="8aa5a2ba-2864-49ed-8f4c-ea28a8bfe1f1" targetNamespace="http://schemas.microsoft.com/office/2006/metadata/properties" ma:root="true" ma:fieldsID="4a0cd985a37c62891f96b2abdd5bf655" ns3:_="" ns4:_="">
    <xsd:import namespace="3833b45d-68e4-436d-8ddc-195d05b094e2"/>
    <xsd:import namespace="8aa5a2ba-2864-49ed-8f4c-ea28a8bfe1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3b45d-68e4-436d-8ddc-195d05b094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a5a2ba-2864-49ed-8f4c-ea28a8bfe1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aa5a2ba-2864-49ed-8f4c-ea28a8bfe1f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6673C0-2457-4883-BF58-F09728DAB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3b45d-68e4-436d-8ddc-195d05b094e2"/>
    <ds:schemaRef ds:uri="8aa5a2ba-2864-49ed-8f4c-ea28a8bfe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DC3FD7-E724-45D9-B7B0-C584028EC3EE}">
  <ds:schemaRefs>
    <ds:schemaRef ds:uri="3833b45d-68e4-436d-8ddc-195d05b094e2"/>
    <ds:schemaRef ds:uri="http://purl.org/dc/dcmitype/"/>
    <ds:schemaRef ds:uri="http://www.w3.org/XML/1998/namespace"/>
    <ds:schemaRef ds:uri="http://schemas.microsoft.com/office/2006/documentManagement/types"/>
    <ds:schemaRef ds:uri="http://schemas.microsoft.com/office/infopath/2007/PartnerControls"/>
    <ds:schemaRef ds:uri="http://purl.org/dc/terms/"/>
    <ds:schemaRef ds:uri="http://schemas.microsoft.com/office/2006/metadata/properties"/>
    <ds:schemaRef ds:uri="http://schemas.openxmlformats.org/package/2006/metadata/core-properties"/>
    <ds:schemaRef ds:uri="8aa5a2ba-2864-49ed-8f4c-ea28a8bfe1f1"/>
    <ds:schemaRef ds:uri="http://purl.org/dc/elements/1.1/"/>
  </ds:schemaRefs>
</ds:datastoreItem>
</file>

<file path=customXml/itemProps3.xml><?xml version="1.0" encoding="utf-8"?>
<ds:datastoreItem xmlns:ds="http://schemas.openxmlformats.org/officeDocument/2006/customXml" ds:itemID="{0914BFF9-2CA7-4099-BB15-DEE18E9346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62</Words>
  <Characters>9475</Characters>
  <Application>Microsoft Office Word</Application>
  <DocSecurity>4</DocSecurity>
  <Lines>78</Lines>
  <Paragraphs>22</Paragraphs>
  <ScaleCrop>false</ScaleCrop>
  <Company/>
  <LinksUpToDate>false</LinksUpToDate>
  <CharactersWithSpaces>11115</CharactersWithSpaces>
  <SharedDoc>false</SharedDoc>
  <HLinks>
    <vt:vector size="6" baseType="variant">
      <vt:variant>
        <vt:i4>983107</vt:i4>
      </vt:variant>
      <vt:variant>
        <vt:i4>0</vt:i4>
      </vt:variant>
      <vt:variant>
        <vt:i4>0</vt:i4>
      </vt:variant>
      <vt:variant>
        <vt:i4>5</vt:i4>
      </vt:variant>
      <vt:variant>
        <vt:lpwstr>https://www.kaggle.com/datasets/jehanbhathena/weather-datas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r, Shubham Deepak</dc:creator>
  <cp:keywords/>
  <dc:description/>
  <cp:lastModifiedBy>Madanapalli, Yaswanth</cp:lastModifiedBy>
  <cp:revision>660</cp:revision>
  <dcterms:created xsi:type="dcterms:W3CDTF">2023-04-27T01:57:00Z</dcterms:created>
  <dcterms:modified xsi:type="dcterms:W3CDTF">2023-04-2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D715261B5284184EDB33481F88D12</vt:lpwstr>
  </property>
</Properties>
</file>